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C8201" w14:textId="4FFDD75B" w:rsidR="000B09C6" w:rsidRP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TRƯỜNG ĐẠI HỌC KINH TẾ - ĐẠI HỌC ĐÀ NẴNG</w:t>
      </w:r>
    </w:p>
    <w:p w14:paraId="583BADA0" w14:textId="134CFA9D" w:rsidR="00200613" w:rsidRDefault="00200613" w:rsidP="00200613">
      <w:pPr>
        <w:jc w:val="center"/>
        <w:rPr>
          <w:rFonts w:cs="Times New Roman"/>
          <w:b/>
          <w:sz w:val="24"/>
          <w:szCs w:val="24"/>
        </w:rPr>
      </w:pPr>
      <w:r w:rsidRPr="00200613">
        <w:rPr>
          <w:rFonts w:cs="Times New Roman"/>
          <w:b/>
          <w:sz w:val="24"/>
          <w:szCs w:val="24"/>
        </w:rPr>
        <w:t>KHOA THỐNG KÊ – TIN HỌC</w:t>
      </w:r>
    </w:p>
    <w:p w14:paraId="4DB658EC" w14:textId="77777777" w:rsidR="00745109" w:rsidRPr="00200613" w:rsidRDefault="00745109" w:rsidP="00200613">
      <w:pPr>
        <w:jc w:val="center"/>
        <w:rPr>
          <w:rFonts w:cs="Times New Roman"/>
          <w:b/>
          <w:sz w:val="24"/>
          <w:szCs w:val="24"/>
        </w:rPr>
      </w:pPr>
    </w:p>
    <w:p w14:paraId="5EC0B4DA" w14:textId="616F6A70" w:rsidR="00200613" w:rsidRDefault="00745109" w:rsidP="00C05832">
      <w:pPr>
        <w:jc w:val="center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533038" wp14:editId="346D8C8A">
            <wp:extent cx="1935480" cy="1935480"/>
            <wp:effectExtent l="0" t="0" r="7620" b="7620"/>
            <wp:docPr id="852063055" name="Picture 1" descr="[Vector Logo] Trường Đại Học Kinh Tế, Đại Học Đà Nẵng - DUE - Download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ector Logo] Trường Đại Học Kinh Tế, Đại Học Đà Nẵng - DUE - Download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48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B19EA" w14:textId="7B8E175F" w:rsidR="00200613" w:rsidRPr="00200613" w:rsidRDefault="00200613" w:rsidP="00C05832">
      <w:pPr>
        <w:rPr>
          <w:rFonts w:cs="Times New Roman"/>
          <w:sz w:val="24"/>
          <w:szCs w:val="24"/>
        </w:rPr>
      </w:pPr>
    </w:p>
    <w:p w14:paraId="152390E6" w14:textId="33E3BEE8" w:rsidR="00200613" w:rsidRPr="00200613" w:rsidRDefault="00200613" w:rsidP="00200613">
      <w:pPr>
        <w:jc w:val="center"/>
        <w:rPr>
          <w:rFonts w:cs="Times New Roman"/>
          <w:b/>
          <w:sz w:val="52"/>
          <w:szCs w:val="52"/>
        </w:rPr>
      </w:pPr>
      <w:r w:rsidRPr="00200613">
        <w:rPr>
          <w:rFonts w:cs="Times New Roman"/>
          <w:b/>
          <w:sz w:val="52"/>
          <w:szCs w:val="52"/>
        </w:rPr>
        <w:t xml:space="preserve">TÀI LIỆU </w:t>
      </w:r>
      <w:r w:rsidR="00B46959">
        <w:rPr>
          <w:rFonts w:cs="Times New Roman"/>
          <w:b/>
          <w:sz w:val="52"/>
          <w:szCs w:val="52"/>
        </w:rPr>
        <w:t>THIẾT KẾ HỆ THỐNG</w:t>
      </w:r>
    </w:p>
    <w:p w14:paraId="7A9F602C" w14:textId="77777777" w:rsidR="00C05832" w:rsidRDefault="00C05832" w:rsidP="00C05832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Hệ thống: Quản lý nhân viên</w:t>
      </w:r>
    </w:p>
    <w:p w14:paraId="4388B8CA" w14:textId="0C6D11DE" w:rsidR="00C05832" w:rsidRPr="00C05832" w:rsidRDefault="00C05832" w:rsidP="00C05832">
      <w:pPr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Đơn vị khảo sát: Cơm gà Gia Vĩnh</w:t>
      </w:r>
    </w:p>
    <w:p w14:paraId="1E5EF952" w14:textId="77777777" w:rsidR="00C05832" w:rsidRDefault="00C05832" w:rsidP="00200613">
      <w:pPr>
        <w:ind w:left="5760"/>
        <w:rPr>
          <w:rFonts w:cs="Times New Roman"/>
          <w:sz w:val="24"/>
          <w:szCs w:val="24"/>
        </w:rPr>
      </w:pPr>
    </w:p>
    <w:p w14:paraId="09E46CC1" w14:textId="77777777" w:rsidR="00C05832" w:rsidRPr="003F4960" w:rsidRDefault="00C05832" w:rsidP="00C05832">
      <w:pPr>
        <w:tabs>
          <w:tab w:val="left" w:pos="5400"/>
        </w:tabs>
        <w:ind w:left="2070"/>
        <w:jc w:val="left"/>
        <w:rPr>
          <w:rFonts w:cs="Times New Roman"/>
          <w:sz w:val="28"/>
          <w:szCs w:val="28"/>
        </w:rPr>
      </w:pPr>
      <w:r w:rsidRPr="003F4960">
        <w:rPr>
          <w:rFonts w:cs="Times New Roman"/>
          <w:sz w:val="28"/>
          <w:szCs w:val="28"/>
        </w:rPr>
        <w:t>Lớp:</w:t>
      </w:r>
      <w:r>
        <w:rPr>
          <w:rFonts w:cs="Times New Roman"/>
          <w:sz w:val="28"/>
          <w:szCs w:val="28"/>
        </w:rPr>
        <w:tab/>
      </w:r>
      <w:r w:rsidRPr="003F4960">
        <w:rPr>
          <w:rFonts w:cs="Times New Roman"/>
          <w:sz w:val="28"/>
          <w:szCs w:val="28"/>
        </w:rPr>
        <w:t>47K14</w:t>
      </w:r>
    </w:p>
    <w:p w14:paraId="1B2CECD3" w14:textId="77777777" w:rsidR="00C05832" w:rsidRDefault="00C05832" w:rsidP="00C05832">
      <w:pPr>
        <w:tabs>
          <w:tab w:val="left" w:pos="5400"/>
        </w:tabs>
        <w:ind w:left="2070"/>
        <w:rPr>
          <w:rFonts w:cs="Times New Roman"/>
          <w:sz w:val="28"/>
          <w:szCs w:val="28"/>
        </w:rPr>
      </w:pPr>
      <w:r w:rsidRPr="003F4960">
        <w:rPr>
          <w:rFonts w:cs="Times New Roman"/>
          <w:sz w:val="28"/>
          <w:szCs w:val="28"/>
        </w:rPr>
        <w:t>Nhóm:</w:t>
      </w:r>
      <w:r>
        <w:rPr>
          <w:rFonts w:cs="Times New Roman"/>
          <w:sz w:val="28"/>
          <w:szCs w:val="28"/>
        </w:rPr>
        <w:tab/>
      </w:r>
      <w:r w:rsidRPr="003F4960">
        <w:rPr>
          <w:rFonts w:cs="Times New Roman"/>
          <w:sz w:val="28"/>
          <w:szCs w:val="28"/>
        </w:rPr>
        <w:t>10</w:t>
      </w:r>
    </w:p>
    <w:p w14:paraId="258623C9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Giảng viên bộ môn: </w:t>
      </w:r>
      <w:r>
        <w:rPr>
          <w:rFonts w:cs="Times New Roman"/>
          <w:sz w:val="28"/>
          <w:szCs w:val="28"/>
        </w:rPr>
        <w:tab/>
        <w:t>Cao Thị Nhâm</w:t>
      </w:r>
    </w:p>
    <w:p w14:paraId="26179449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Tên thành viên nhóm:</w:t>
      </w:r>
      <w:r>
        <w:rPr>
          <w:rFonts w:cs="Times New Roman"/>
          <w:sz w:val="28"/>
          <w:szCs w:val="28"/>
        </w:rPr>
        <w:tab/>
        <w:t>Nguyễn Thị Kim Anh</w:t>
      </w:r>
    </w:p>
    <w:p w14:paraId="71A08C2F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Nguyễn Hữu Trường Giang</w:t>
      </w:r>
    </w:p>
    <w:p w14:paraId="372ED4D8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Phạm Thị Minh Nguyệt</w:t>
      </w:r>
    </w:p>
    <w:p w14:paraId="1AA8405B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Dương Tuyết Nhi</w:t>
      </w:r>
    </w:p>
    <w:p w14:paraId="43B9AD63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</w:r>
      <w:r>
        <w:rPr>
          <w:rFonts w:cs="Times New Roman"/>
          <w:sz w:val="28"/>
          <w:szCs w:val="28"/>
        </w:rPr>
        <w:tab/>
        <w:t>Nguyễn Huy Tuấn Vũ</w:t>
      </w:r>
    </w:p>
    <w:p w14:paraId="6994C48A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</w:p>
    <w:p w14:paraId="6C1C1561" w14:textId="77777777" w:rsidR="00C05832" w:rsidRDefault="00C05832" w:rsidP="00C05832">
      <w:pPr>
        <w:tabs>
          <w:tab w:val="left" w:pos="2340"/>
          <w:tab w:val="left" w:pos="3600"/>
          <w:tab w:val="left" w:pos="5400"/>
        </w:tabs>
        <w:ind w:left="2070"/>
        <w:rPr>
          <w:rFonts w:cs="Times New Roman"/>
          <w:sz w:val="28"/>
          <w:szCs w:val="28"/>
        </w:rPr>
      </w:pPr>
    </w:p>
    <w:p w14:paraId="118F1113" w14:textId="77777777" w:rsidR="00452392" w:rsidRDefault="00C05832" w:rsidP="00C05832">
      <w:pPr>
        <w:jc w:val="center"/>
        <w:rPr>
          <w:rFonts w:cs="Times New Roman"/>
          <w:b/>
          <w:sz w:val="28"/>
          <w:szCs w:val="28"/>
        </w:rPr>
        <w:sectPr w:rsidR="00452392" w:rsidSect="002C2BD1">
          <w:footerReference w:type="default" r:id="rId9"/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titlePg/>
          <w:docGrid w:linePitch="360"/>
        </w:sectPr>
      </w:pPr>
      <w:r w:rsidRPr="003F4960">
        <w:rPr>
          <w:rFonts w:cs="Times New Roman"/>
          <w:b/>
          <w:sz w:val="28"/>
          <w:szCs w:val="28"/>
        </w:rPr>
        <w:t>ĐÀ NẴNG 202</w:t>
      </w:r>
      <w:r>
        <w:rPr>
          <w:rFonts w:cs="Times New Roman"/>
          <w:b/>
          <w:sz w:val="28"/>
          <w:szCs w:val="28"/>
        </w:rPr>
        <w:t>3</w:t>
      </w:r>
    </w:p>
    <w:p w14:paraId="00B6A2B2" w14:textId="77777777" w:rsidR="00C05832" w:rsidRDefault="00C05832" w:rsidP="00C05832">
      <w:pPr>
        <w:jc w:val="center"/>
        <w:rPr>
          <w:rFonts w:cs="Times New Roman"/>
          <w:b/>
          <w:sz w:val="28"/>
          <w:szCs w:val="28"/>
        </w:rPr>
        <w:sectPr w:rsidR="00C05832" w:rsidSect="002C2BD1">
          <w:type w:val="continuous"/>
          <w:pgSz w:w="12240" w:h="15840"/>
          <w:pgMar w:top="1440" w:right="1440" w:bottom="1440" w:left="1440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cols w:space="720"/>
          <w:titlePg/>
          <w:docGrid w:linePitch="360"/>
        </w:sectPr>
      </w:pPr>
    </w:p>
    <w:p w14:paraId="2F0D94C4" w14:textId="77777777" w:rsidR="00200613" w:rsidRPr="00F275FE" w:rsidRDefault="00200613" w:rsidP="00F275FE">
      <w:pPr>
        <w:jc w:val="center"/>
        <w:rPr>
          <w:rFonts w:cs="Times New Roman"/>
          <w:b/>
          <w:szCs w:val="26"/>
        </w:rPr>
      </w:pPr>
      <w:r w:rsidRPr="00B46959">
        <w:rPr>
          <w:rFonts w:cs="Times New Roman"/>
          <w:sz w:val="24"/>
          <w:szCs w:val="24"/>
        </w:rPr>
        <w:br w:type="page"/>
      </w:r>
      <w:r w:rsidRPr="00F275FE">
        <w:rPr>
          <w:rFonts w:cs="Times New Roman"/>
          <w:b/>
          <w:szCs w:val="26"/>
        </w:rPr>
        <w:lastRenderedPageBreak/>
        <w:t>MỤC LỤC</w:t>
      </w:r>
    </w:p>
    <w:sdt>
      <w:sdtPr>
        <w:rPr>
          <w:rFonts w:ascii="Times New Roman" w:eastAsiaTheme="minorHAnsi" w:hAnsi="Times New Roman" w:cstheme="minorBidi"/>
          <w:b/>
          <w:bCs/>
          <w:color w:val="auto"/>
          <w:sz w:val="26"/>
          <w:szCs w:val="22"/>
        </w:rPr>
        <w:id w:val="-20148357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4CDC74F" w14:textId="27760247" w:rsidR="00167E40" w:rsidRPr="00167E40" w:rsidRDefault="00167E40">
          <w:pPr>
            <w:pStyle w:val="TOCHeading"/>
            <w:rPr>
              <w:b/>
              <w:bCs/>
            </w:rPr>
          </w:pPr>
        </w:p>
        <w:p w14:paraId="1F4720B7" w14:textId="1612A747" w:rsidR="00167E40" w:rsidRPr="00167E40" w:rsidRDefault="00167E4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r w:rsidRPr="00167E40">
            <w:rPr>
              <w:b/>
              <w:bCs/>
            </w:rPr>
            <w:fldChar w:fldCharType="begin"/>
          </w:r>
          <w:r w:rsidRPr="00167E40">
            <w:rPr>
              <w:b/>
              <w:bCs/>
            </w:rPr>
            <w:instrText xml:space="preserve"> TOC \o "1-3" \h \z \u </w:instrText>
          </w:r>
          <w:r w:rsidRPr="00167E40">
            <w:rPr>
              <w:b/>
              <w:bCs/>
            </w:rPr>
            <w:fldChar w:fldCharType="separate"/>
          </w:r>
          <w:hyperlink w:anchor="_Toc134877235" w:history="1">
            <w:r w:rsidRPr="00167E40">
              <w:rPr>
                <w:rStyle w:val="Hyperlink"/>
                <w:b/>
                <w:bCs/>
                <w:noProof/>
              </w:rPr>
              <w:t>CHƯƠNG 1.</w:t>
            </w:r>
            <w:r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Pr="00167E40">
              <w:rPr>
                <w:rStyle w:val="Hyperlink"/>
                <w:b/>
                <w:bCs/>
                <w:noProof/>
              </w:rPr>
              <w:t>PHÂN TÍCH SƠ ĐỒ LỚP</w:t>
            </w:r>
            <w:r w:rsidRPr="00167E40">
              <w:rPr>
                <w:b/>
                <w:bCs/>
                <w:noProof/>
                <w:webHidden/>
              </w:rPr>
              <w:tab/>
            </w:r>
            <w:r w:rsidRPr="00167E40">
              <w:rPr>
                <w:b/>
                <w:bCs/>
                <w:noProof/>
                <w:webHidden/>
              </w:rPr>
              <w:fldChar w:fldCharType="begin"/>
            </w:r>
            <w:r w:rsidRPr="00167E40">
              <w:rPr>
                <w:b/>
                <w:bCs/>
                <w:noProof/>
                <w:webHidden/>
              </w:rPr>
              <w:instrText xml:space="preserve"> PAGEREF _Toc134877235 \h </w:instrText>
            </w:r>
            <w:r w:rsidRPr="00167E40">
              <w:rPr>
                <w:b/>
                <w:bCs/>
                <w:noProof/>
                <w:webHidden/>
              </w:rPr>
            </w:r>
            <w:r w:rsidRPr="00167E40">
              <w:rPr>
                <w:b/>
                <w:bCs/>
                <w:noProof/>
                <w:webHidden/>
              </w:rPr>
              <w:fldChar w:fldCharType="separate"/>
            </w:r>
            <w:r w:rsidRPr="00167E40">
              <w:rPr>
                <w:b/>
                <w:bCs/>
                <w:noProof/>
                <w:webHidden/>
              </w:rPr>
              <w:t>4</w:t>
            </w:r>
            <w:r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6BEDC22" w14:textId="7FD21407" w:rsidR="00167E40" w:rsidRPr="00167E40" w:rsidRDefault="0000000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36" w:history="1">
            <w:r w:rsidR="00167E40" w:rsidRPr="00167E40">
              <w:rPr>
                <w:rStyle w:val="Hyperlink"/>
                <w:b/>
                <w:bCs/>
                <w:noProof/>
              </w:rPr>
              <w:t>CHƯƠNG 2.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THIẾT KẾ CƠ SỞ DỮ LIỆU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36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5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30FBB0C" w14:textId="59508695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37" w:history="1">
            <w:r w:rsidR="00167E40" w:rsidRPr="00167E40">
              <w:rPr>
                <w:rStyle w:val="Hyperlink"/>
                <w:b/>
                <w:bCs/>
                <w:noProof/>
              </w:rPr>
              <w:t>2.1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Chuyển sơ đồ lớp thành các bảng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37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5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6D87AC20" w14:textId="36BEB9F3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38" w:history="1">
            <w:r w:rsidR="00167E40" w:rsidRPr="00167E40">
              <w:rPr>
                <w:rStyle w:val="Hyperlink"/>
                <w:b/>
                <w:bCs/>
                <w:noProof/>
              </w:rPr>
              <w:t>2.2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Chuẩn hóa các bảng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38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5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8E32FA1" w14:textId="4DBA7C5B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39" w:history="1">
            <w:r w:rsidR="00167E40" w:rsidRPr="00167E40">
              <w:rPr>
                <w:rStyle w:val="Hyperlink"/>
                <w:b/>
                <w:bCs/>
                <w:noProof/>
              </w:rPr>
              <w:t>2.3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Sơ đồ quan hệ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39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6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0EA6EB77" w14:textId="133E871D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40" w:history="1">
            <w:r w:rsidR="00167E40" w:rsidRPr="00167E40">
              <w:rPr>
                <w:rStyle w:val="Hyperlink"/>
                <w:b/>
                <w:bCs/>
                <w:noProof/>
              </w:rPr>
              <w:t>2.4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Thiết kế chi tiết các bảng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40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6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4A3DBA5" w14:textId="63299662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1" w:history="1">
            <w:r w:rsidR="00167E40" w:rsidRPr="00167E40">
              <w:rPr>
                <w:rStyle w:val="Hyperlink"/>
                <w:b/>
                <w:bCs/>
                <w:noProof/>
              </w:rPr>
              <w:t>2.4.1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QuanLy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1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6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0D2E1140" w14:textId="7874AC3D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2" w:history="1">
            <w:r w:rsidR="00167E40" w:rsidRPr="00167E40">
              <w:rPr>
                <w:rStyle w:val="Hyperlink"/>
                <w:b/>
                <w:bCs/>
                <w:noProof/>
              </w:rPr>
              <w:t>2.4.2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MucLuo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2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6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3B588297" w14:textId="34765EF6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3" w:history="1">
            <w:r w:rsidR="00167E40" w:rsidRPr="00167E40">
              <w:rPr>
                <w:rStyle w:val="Hyperlink"/>
                <w:b/>
                <w:bCs/>
                <w:noProof/>
              </w:rPr>
              <w:t>2.4.3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PhanCongCa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3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7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4D96B97D" w14:textId="2D10D7D5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4" w:history="1">
            <w:r w:rsidR="00167E40" w:rsidRPr="00167E40">
              <w:rPr>
                <w:rStyle w:val="Hyperlink"/>
                <w:b/>
                <w:bCs/>
                <w:noProof/>
              </w:rPr>
              <w:t>2.4.4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TongHopChamCo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4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7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2A56DA10" w14:textId="5C483C95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5" w:history="1">
            <w:r w:rsidR="00167E40" w:rsidRPr="00167E40">
              <w:rPr>
                <w:rStyle w:val="Hyperlink"/>
                <w:b/>
                <w:bCs/>
                <w:noProof/>
              </w:rPr>
              <w:t>2.4.5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Luo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5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7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60F84FA2" w14:textId="1C664DC0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6" w:history="1">
            <w:r w:rsidR="00167E40" w:rsidRPr="00167E40">
              <w:rPr>
                <w:rStyle w:val="Hyperlink"/>
                <w:b/>
                <w:bCs/>
                <w:noProof/>
              </w:rPr>
              <w:t>2.4.6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ChamCo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6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7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3113E00E" w14:textId="37AB9312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7" w:history="1">
            <w:r w:rsidR="00167E40" w:rsidRPr="00167E40">
              <w:rPr>
                <w:rStyle w:val="Hyperlink"/>
                <w:b/>
                <w:bCs/>
                <w:noProof/>
              </w:rPr>
              <w:t>2.4.7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NhanVie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7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8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628749A2" w14:textId="4A5BBB4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48" w:history="1">
            <w:r w:rsidR="00167E40" w:rsidRPr="00167E40">
              <w:rPr>
                <w:rStyle w:val="Hyperlink"/>
                <w:b/>
                <w:bCs/>
                <w:noProof/>
              </w:rPr>
              <w:t>2.4.8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Bảng VanTay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48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8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7B20AFCD" w14:textId="4511281D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49" w:history="1">
            <w:r w:rsidR="00167E40" w:rsidRPr="00167E40">
              <w:rPr>
                <w:rStyle w:val="Hyperlink"/>
                <w:b/>
                <w:bCs/>
                <w:noProof/>
              </w:rPr>
              <w:t>2.5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Ước lượng dung lượng lưu trữ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49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8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30055784" w14:textId="018A0888" w:rsidR="00167E40" w:rsidRPr="00167E40" w:rsidRDefault="00000000">
          <w:pPr>
            <w:pStyle w:val="TOC1"/>
            <w:tabs>
              <w:tab w:val="left" w:pos="1760"/>
              <w:tab w:val="right" w:leader="dot" w:pos="9350"/>
            </w:tabs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50" w:history="1">
            <w:r w:rsidR="00167E40" w:rsidRPr="00167E40">
              <w:rPr>
                <w:rStyle w:val="Hyperlink"/>
                <w:b/>
                <w:bCs/>
                <w:noProof/>
              </w:rPr>
              <w:t>CHƯƠNG 3.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THIẾT KẾ &amp; ĐẶC TẢ GIAO DIỆN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50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13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57FB2929" w14:textId="30DB6295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51" w:history="1">
            <w:r w:rsidR="00167E40" w:rsidRPr="00167E40">
              <w:rPr>
                <w:rStyle w:val="Hyperlink"/>
                <w:b/>
                <w:bCs/>
                <w:noProof/>
              </w:rPr>
              <w:t>3.1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Sơ đồ luồng màn hình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51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13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5966EB4D" w14:textId="272AFF2E" w:rsidR="00167E40" w:rsidRPr="00167E40" w:rsidRDefault="00000000">
          <w:pPr>
            <w:pStyle w:val="TOC2"/>
            <w:tabs>
              <w:tab w:val="left" w:pos="880"/>
              <w:tab w:val="right" w:leader="dot" w:pos="9350"/>
            </w:tabs>
            <w:ind w:left="0"/>
            <w:rPr>
              <w:rFonts w:asciiTheme="minorHAnsi" w:eastAsiaTheme="minorEastAsia" w:hAnsiTheme="minorHAnsi"/>
              <w:b/>
              <w:bCs/>
              <w:noProof/>
              <w:kern w:val="2"/>
              <w:sz w:val="22"/>
              <w14:ligatures w14:val="standardContextual"/>
            </w:rPr>
          </w:pPr>
          <w:hyperlink w:anchor="_Toc134877252" w:history="1">
            <w:r w:rsidR="00167E40" w:rsidRPr="00167E40">
              <w:rPr>
                <w:rStyle w:val="Hyperlink"/>
                <w:b/>
                <w:bCs/>
                <w:noProof/>
              </w:rPr>
              <w:t>3.2</w:t>
            </w:r>
            <w:r w:rsidR="00167E40" w:rsidRPr="00167E40">
              <w:rPr>
                <w:rFonts w:asciiTheme="minorHAnsi" w:eastAsiaTheme="minorEastAsia" w:hAnsiTheme="minorHAnsi"/>
                <w:b/>
                <w:bCs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Đặc tả giao diện</w:t>
            </w:r>
            <w:r w:rsidR="00167E40" w:rsidRPr="00167E40">
              <w:rPr>
                <w:b/>
                <w:bCs/>
                <w:noProof/>
                <w:webHidden/>
              </w:rPr>
              <w:tab/>
            </w:r>
            <w:r w:rsidR="00167E40" w:rsidRPr="00167E40">
              <w:rPr>
                <w:b/>
                <w:bCs/>
                <w:noProof/>
                <w:webHidden/>
              </w:rPr>
              <w:fldChar w:fldCharType="begin"/>
            </w:r>
            <w:r w:rsidR="00167E40" w:rsidRPr="00167E40">
              <w:rPr>
                <w:b/>
                <w:bCs/>
                <w:noProof/>
                <w:webHidden/>
              </w:rPr>
              <w:instrText xml:space="preserve"> PAGEREF _Toc134877252 \h </w:instrText>
            </w:r>
            <w:r w:rsidR="00167E40" w:rsidRPr="00167E40">
              <w:rPr>
                <w:b/>
                <w:bCs/>
                <w:noProof/>
                <w:webHidden/>
              </w:rPr>
            </w:r>
            <w:r w:rsidR="00167E40" w:rsidRPr="00167E40">
              <w:rPr>
                <w:b/>
                <w:bCs/>
                <w:noProof/>
                <w:webHidden/>
              </w:rPr>
              <w:fldChar w:fldCharType="separate"/>
            </w:r>
            <w:r w:rsidR="00167E40" w:rsidRPr="00167E40">
              <w:rPr>
                <w:b/>
                <w:bCs/>
                <w:noProof/>
                <w:webHidden/>
              </w:rPr>
              <w:t>14</w:t>
            </w:r>
            <w:r w:rsidR="00167E40" w:rsidRPr="00167E40">
              <w:rPr>
                <w:b/>
                <w:bCs/>
                <w:noProof/>
                <w:webHidden/>
              </w:rPr>
              <w:fldChar w:fldCharType="end"/>
            </w:r>
          </w:hyperlink>
        </w:p>
        <w:p w14:paraId="5C5DC7E8" w14:textId="5D4BCA60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3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1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Đăng nhập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3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14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14CAEE71" w14:textId="1930B08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4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2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Đăng nhập ( Thất bại)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4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15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482A32C0" w14:textId="46EC5FC4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5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3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Đăng nhập(Khóa tài khoản tạm thời)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5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16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15E9D774" w14:textId="73DF153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6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4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Trang chủ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6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17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46FB3F9A" w14:textId="65E5FD8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7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5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 xml:space="preserve">Màn hình </w:t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Quản lý thông tin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7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19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2FC3D535" w14:textId="3926C95A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8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6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Xem thông tin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8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22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06D71911" w14:textId="48D32FDD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59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7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Thêm thông tin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59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25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04E9473E" w14:textId="3E50E90E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0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8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Sửa thông tin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0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28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045ED37E" w14:textId="6316AC1A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1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9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Xóa thông tin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1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31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44E44491" w14:textId="03058B0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2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10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Phân ca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2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34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04274692" w14:textId="117E3A2D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3" w:history="1">
            <w:r w:rsidR="00167E40" w:rsidRPr="00167E40">
              <w:rPr>
                <w:rStyle w:val="Hyperlink"/>
                <w:b/>
                <w:bCs/>
                <w:noProof/>
              </w:rPr>
              <w:t>3.2.11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Màn hình Xem phân ca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3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36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71CB04FC" w14:textId="5157323F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4" w:history="1">
            <w:r w:rsidR="00167E40" w:rsidRPr="00167E40">
              <w:rPr>
                <w:rStyle w:val="Hyperlink"/>
                <w:b/>
                <w:bCs/>
                <w:noProof/>
              </w:rPr>
              <w:t>3.2.12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>Màn hình Sửa phân ca nhân viên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4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38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148B2F5C" w14:textId="03155C7F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5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13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Quản lý chấm cô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5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41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3AA4A0FB" w14:textId="279DA3A3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6" w:history="1">
            <w:r w:rsidR="00167E40" w:rsidRPr="00167E40">
              <w:rPr>
                <w:rStyle w:val="Hyperlink"/>
                <w:b/>
                <w:bCs/>
                <w:noProof/>
              </w:rPr>
              <w:t>3.2.14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</w:rPr>
              <w:t xml:space="preserve">Màn hình </w:t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Quản lý lươ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6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43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58C09EBD" w14:textId="2E0E14A6" w:rsidR="00167E40" w:rsidRPr="00167E40" w:rsidRDefault="00000000" w:rsidP="00041938">
          <w:pPr>
            <w:pStyle w:val="TOC3"/>
            <w:rPr>
              <w:rFonts w:asciiTheme="minorHAnsi" w:eastAsiaTheme="minorEastAsia" w:hAnsiTheme="minorHAnsi"/>
              <w:noProof/>
              <w:kern w:val="2"/>
              <w:sz w:val="22"/>
              <w14:ligatures w14:val="standardContextual"/>
            </w:rPr>
          </w:pPr>
          <w:hyperlink w:anchor="_Toc134877267" w:history="1"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3.2.15</w:t>
            </w:r>
            <w:r w:rsidR="00167E40" w:rsidRPr="00167E40">
              <w:rPr>
                <w:rFonts w:asciiTheme="minorHAnsi" w:eastAsiaTheme="minorEastAsia" w:hAnsiTheme="minorHAnsi"/>
                <w:noProof/>
                <w:kern w:val="2"/>
                <w:sz w:val="22"/>
                <w14:ligatures w14:val="standardContextual"/>
              </w:rPr>
              <w:tab/>
            </w:r>
            <w:r w:rsidR="00167E40" w:rsidRPr="00167E40">
              <w:rPr>
                <w:rStyle w:val="Hyperlink"/>
                <w:b/>
                <w:bCs/>
                <w:noProof/>
                <w:lang w:val="vi-VN"/>
              </w:rPr>
              <w:t>Màn hình Cập nhật lương</w:t>
            </w:r>
            <w:r w:rsidR="00167E40" w:rsidRPr="00167E40">
              <w:rPr>
                <w:noProof/>
                <w:webHidden/>
              </w:rPr>
              <w:tab/>
            </w:r>
            <w:r w:rsidR="00167E40" w:rsidRPr="00167E40">
              <w:rPr>
                <w:noProof/>
                <w:webHidden/>
              </w:rPr>
              <w:fldChar w:fldCharType="begin"/>
            </w:r>
            <w:r w:rsidR="00167E40" w:rsidRPr="00167E40">
              <w:rPr>
                <w:noProof/>
                <w:webHidden/>
              </w:rPr>
              <w:instrText xml:space="preserve"> PAGEREF _Toc134877267 \h </w:instrText>
            </w:r>
            <w:r w:rsidR="00167E40" w:rsidRPr="00167E40">
              <w:rPr>
                <w:noProof/>
                <w:webHidden/>
              </w:rPr>
            </w:r>
            <w:r w:rsidR="00167E40" w:rsidRPr="00167E40">
              <w:rPr>
                <w:noProof/>
                <w:webHidden/>
              </w:rPr>
              <w:fldChar w:fldCharType="separate"/>
            </w:r>
            <w:r w:rsidR="00167E40" w:rsidRPr="00167E40">
              <w:rPr>
                <w:noProof/>
                <w:webHidden/>
              </w:rPr>
              <w:t>45</w:t>
            </w:r>
            <w:r w:rsidR="00167E40" w:rsidRPr="00167E40">
              <w:rPr>
                <w:noProof/>
                <w:webHidden/>
              </w:rPr>
              <w:fldChar w:fldCharType="end"/>
            </w:r>
          </w:hyperlink>
        </w:p>
        <w:p w14:paraId="5563E5A8" w14:textId="48BE0AA7" w:rsidR="00167E40" w:rsidRDefault="00167E40">
          <w:r w:rsidRPr="00167E40">
            <w:rPr>
              <w:b/>
              <w:bCs/>
              <w:noProof/>
            </w:rPr>
            <w:fldChar w:fldCharType="end"/>
          </w:r>
        </w:p>
      </w:sdtContent>
    </w:sdt>
    <w:p w14:paraId="5C653915" w14:textId="77777777" w:rsidR="00200613" w:rsidRDefault="00200613">
      <w:pPr>
        <w:rPr>
          <w:rFonts w:cs="Times New Roman"/>
          <w:b/>
          <w:sz w:val="24"/>
          <w:szCs w:val="24"/>
        </w:rPr>
      </w:pPr>
      <w:r>
        <w:rPr>
          <w:rFonts w:cs="Times New Roman"/>
          <w:b/>
          <w:sz w:val="24"/>
          <w:szCs w:val="24"/>
        </w:rPr>
        <w:br w:type="page"/>
      </w:r>
    </w:p>
    <w:p w14:paraId="33E633EB" w14:textId="5019E040" w:rsidR="00B46959" w:rsidRDefault="00B46959" w:rsidP="00200613">
      <w:pPr>
        <w:pStyle w:val="Heading1"/>
      </w:pPr>
      <w:bookmarkStart w:id="0" w:name="_Toc134877235"/>
      <w:r>
        <w:lastRenderedPageBreak/>
        <w:t>PHÂN TÍCH SƠ ĐỒ LỚP</w:t>
      </w:r>
      <w:bookmarkEnd w:id="0"/>
    </w:p>
    <w:p w14:paraId="44A905A6" w14:textId="2811FD5B" w:rsidR="009D5115" w:rsidRDefault="009D5115" w:rsidP="009D5115">
      <w:pPr>
        <w:rPr>
          <w:noProof/>
        </w:rPr>
      </w:pPr>
    </w:p>
    <w:p w14:paraId="5E846F40" w14:textId="77777777" w:rsidR="00327BEE" w:rsidRDefault="00327BEE" w:rsidP="009D5115">
      <w:pPr>
        <w:rPr>
          <w:noProof/>
        </w:rPr>
      </w:pPr>
    </w:p>
    <w:p w14:paraId="37790B4B" w14:textId="05331527" w:rsidR="00327BEE" w:rsidRDefault="007436D7" w:rsidP="009D5115">
      <w:r>
        <w:rPr>
          <w:noProof/>
        </w:rPr>
        <w:drawing>
          <wp:inline distT="0" distB="0" distL="0" distR="0" wp14:anchorId="13BF3EB4" wp14:editId="2E7DCF56">
            <wp:extent cx="5943600" cy="5486400"/>
            <wp:effectExtent l="0" t="0" r="0" b="0"/>
            <wp:docPr id="170116521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1165210" name="Picture 170116521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3E4B6" w14:textId="77777777" w:rsidR="009D5115" w:rsidRDefault="009D5115">
      <w:pPr>
        <w:jc w:val="left"/>
      </w:pPr>
      <w:r>
        <w:br w:type="page"/>
      </w:r>
    </w:p>
    <w:p w14:paraId="2E97D795" w14:textId="07D96DD2" w:rsidR="00200613" w:rsidRDefault="00B46959" w:rsidP="00200613">
      <w:pPr>
        <w:pStyle w:val="Heading1"/>
      </w:pPr>
      <w:bookmarkStart w:id="1" w:name="_Toc134877236"/>
      <w:r>
        <w:lastRenderedPageBreak/>
        <w:t>THIẾT KẾ CƠ SỞ DỮ LIỆU</w:t>
      </w:r>
      <w:bookmarkEnd w:id="1"/>
    </w:p>
    <w:p w14:paraId="3B56CE0E" w14:textId="7BEA82FB" w:rsidR="00B46959" w:rsidRDefault="001736CF" w:rsidP="00B46959">
      <w:pPr>
        <w:pStyle w:val="Heading2"/>
      </w:pPr>
      <w:bookmarkStart w:id="2" w:name="_Toc134877237"/>
      <w:r>
        <w:t>Chuyển sơ đồ lớp thành các bảng</w:t>
      </w:r>
      <w:bookmarkEnd w:id="2"/>
    </w:p>
    <w:p w14:paraId="5AC8FE6C" w14:textId="6401BEA7" w:rsidR="00327BEE" w:rsidRDefault="00327BEE" w:rsidP="00327BEE">
      <w:pPr>
        <w:pStyle w:val="ListParagraph"/>
        <w:numPr>
          <w:ilvl w:val="0"/>
          <w:numId w:val="2"/>
        </w:numPr>
        <w:ind w:left="540" w:hanging="450"/>
      </w:pPr>
      <w:r w:rsidRPr="00384126">
        <w:rPr>
          <w:b/>
          <w:bCs/>
        </w:rPr>
        <w:t>QuanLy (</w:t>
      </w:r>
      <w:r w:rsidRPr="00384126">
        <w:rPr>
          <w:b/>
          <w:bCs/>
          <w:u w:val="single"/>
        </w:rPr>
        <w:t>TenDangNhap</w:t>
      </w:r>
      <w:r w:rsidRPr="00384126">
        <w:rPr>
          <w:u w:val="single"/>
        </w:rPr>
        <w:t>,</w:t>
      </w:r>
      <w:r>
        <w:t xml:space="preserve"> MatKhau</w:t>
      </w:r>
      <w:r w:rsidR="00FE66BB">
        <w:t>, TenQuanLy</w:t>
      </w:r>
      <w:r>
        <w:t>)</w:t>
      </w:r>
    </w:p>
    <w:p w14:paraId="6BD56553" w14:textId="77777777" w:rsidR="00327BEE" w:rsidRDefault="00327BEE" w:rsidP="00327BEE">
      <w:pPr>
        <w:pStyle w:val="ListParagraph"/>
        <w:numPr>
          <w:ilvl w:val="0"/>
          <w:numId w:val="2"/>
        </w:numPr>
        <w:ind w:left="540" w:right="-450" w:hanging="450"/>
      </w:pPr>
      <w:r w:rsidRPr="00384126">
        <w:rPr>
          <w:b/>
          <w:bCs/>
        </w:rPr>
        <w:t>BangMucLuong (</w:t>
      </w:r>
      <w:r w:rsidRPr="00384126">
        <w:rPr>
          <w:b/>
          <w:bCs/>
          <w:u w:val="single"/>
        </w:rPr>
        <w:t>MaNV</w:t>
      </w:r>
      <w:r>
        <w:t xml:space="preserve">, MucLuong, TenNV, PhuCap, TienThuong, TienPhatMotBuoi, </w:t>
      </w:r>
      <w:r w:rsidRPr="00384126">
        <w:rPr>
          <w:u w:val="single"/>
        </w:rPr>
        <w:t>TenDangNhap</w:t>
      </w:r>
      <w:r>
        <w:t>)</w:t>
      </w:r>
    </w:p>
    <w:p w14:paraId="749D1729" w14:textId="77777777" w:rsidR="00327BEE" w:rsidRDefault="00327BEE" w:rsidP="00327BEE">
      <w:pPr>
        <w:pStyle w:val="ListParagraph"/>
        <w:numPr>
          <w:ilvl w:val="0"/>
          <w:numId w:val="2"/>
        </w:numPr>
        <w:ind w:left="540" w:hanging="450"/>
      </w:pPr>
      <w:r w:rsidRPr="00384126">
        <w:rPr>
          <w:b/>
          <w:bCs/>
        </w:rPr>
        <w:t>BangPhanCongCa (</w:t>
      </w:r>
      <w:r w:rsidRPr="00384126">
        <w:rPr>
          <w:b/>
          <w:bCs/>
          <w:u w:val="single"/>
        </w:rPr>
        <w:t>MaNV, ThoiGian,</w:t>
      </w:r>
      <w:r>
        <w:t xml:space="preserve"> TenNV, CaLam, </w:t>
      </w:r>
      <w:r w:rsidRPr="00384126">
        <w:rPr>
          <w:u w:val="single"/>
        </w:rPr>
        <w:t>TenDangNhap</w:t>
      </w:r>
      <w:r>
        <w:t>)</w:t>
      </w:r>
    </w:p>
    <w:p w14:paraId="498E8365" w14:textId="66A44CC8" w:rsidR="00327BEE" w:rsidRDefault="00327BEE" w:rsidP="00327BEE">
      <w:pPr>
        <w:pStyle w:val="ListParagraph"/>
        <w:numPr>
          <w:ilvl w:val="0"/>
          <w:numId w:val="2"/>
        </w:numPr>
        <w:ind w:left="540" w:hanging="450"/>
      </w:pPr>
      <w:r w:rsidRPr="00384126">
        <w:rPr>
          <w:b/>
          <w:bCs/>
        </w:rPr>
        <w:t>Bang</w:t>
      </w:r>
      <w:r w:rsidR="00EC5656">
        <w:rPr>
          <w:b/>
          <w:bCs/>
        </w:rPr>
        <w:t>TongHop</w:t>
      </w:r>
      <w:r w:rsidRPr="00384126">
        <w:rPr>
          <w:b/>
          <w:bCs/>
        </w:rPr>
        <w:t>ChamCong</w:t>
      </w:r>
      <w:r w:rsidR="00D548F1">
        <w:rPr>
          <w:b/>
          <w:bCs/>
        </w:rPr>
        <w:t xml:space="preserve"> </w:t>
      </w:r>
      <w:r w:rsidRPr="00384126">
        <w:rPr>
          <w:b/>
          <w:bCs/>
        </w:rPr>
        <w:t>(</w:t>
      </w:r>
      <w:r w:rsidRPr="00384126">
        <w:rPr>
          <w:b/>
          <w:bCs/>
          <w:u w:val="single"/>
        </w:rPr>
        <w:t>MaNV, ThoiGian,</w:t>
      </w:r>
      <w:r>
        <w:t xml:space="preserve"> TenNV, SoCong, SoLanTre, </w:t>
      </w:r>
      <w:r w:rsidRPr="00384126">
        <w:rPr>
          <w:u w:val="single"/>
        </w:rPr>
        <w:t>TenDangNhap</w:t>
      </w:r>
      <w:r>
        <w:t>)</w:t>
      </w:r>
    </w:p>
    <w:p w14:paraId="7B538B23" w14:textId="77777777" w:rsidR="00327BEE" w:rsidRDefault="00327BEE" w:rsidP="00327BEE">
      <w:pPr>
        <w:pStyle w:val="ListParagraph"/>
        <w:numPr>
          <w:ilvl w:val="0"/>
          <w:numId w:val="2"/>
        </w:numPr>
        <w:ind w:left="540" w:hanging="450"/>
      </w:pPr>
      <w:r w:rsidRPr="00384126">
        <w:rPr>
          <w:b/>
          <w:bCs/>
        </w:rPr>
        <w:t>BangLuong</w:t>
      </w:r>
      <w:r>
        <w:rPr>
          <w:b/>
          <w:bCs/>
        </w:rPr>
        <w:t xml:space="preserve"> </w:t>
      </w:r>
      <w:r w:rsidRPr="00384126">
        <w:rPr>
          <w:b/>
          <w:bCs/>
        </w:rPr>
        <w:t>(</w:t>
      </w:r>
      <w:r w:rsidRPr="00384126">
        <w:rPr>
          <w:b/>
          <w:bCs/>
          <w:u w:val="single"/>
        </w:rPr>
        <w:t>MaNV, ThoiGian,</w:t>
      </w:r>
      <w:r>
        <w:rPr>
          <w:b/>
          <w:bCs/>
        </w:rPr>
        <w:t xml:space="preserve"> </w:t>
      </w:r>
      <w:r>
        <w:t xml:space="preserve">TenNV, TienLuong, TienThuong, TienPhat, </w:t>
      </w:r>
      <w:r w:rsidRPr="00384126">
        <w:rPr>
          <w:u w:val="single"/>
        </w:rPr>
        <w:t>TenDangNhap</w:t>
      </w:r>
      <w:r>
        <w:t>)</w:t>
      </w:r>
    </w:p>
    <w:p w14:paraId="7A71A9E6" w14:textId="64692BA9" w:rsidR="00EC5656" w:rsidRDefault="00EC5656" w:rsidP="00327BEE">
      <w:pPr>
        <w:pStyle w:val="ListParagraph"/>
        <w:numPr>
          <w:ilvl w:val="0"/>
          <w:numId w:val="2"/>
        </w:numPr>
        <w:ind w:left="540" w:hanging="450"/>
      </w:pPr>
      <w:r>
        <w:rPr>
          <w:b/>
          <w:bCs/>
        </w:rPr>
        <w:t>ChamCong (</w:t>
      </w:r>
      <w:r w:rsidR="00D548F1" w:rsidRPr="00D548F1">
        <w:rPr>
          <w:b/>
          <w:bCs/>
          <w:u w:val="single"/>
        </w:rPr>
        <w:t>MaNV,</w:t>
      </w:r>
      <w:r w:rsidR="00D548F1">
        <w:rPr>
          <w:b/>
          <w:bCs/>
        </w:rPr>
        <w:t xml:space="preserve"> </w:t>
      </w:r>
      <w:r w:rsidR="00D548F1" w:rsidRPr="00D548F1">
        <w:t>ThoiGian</w:t>
      </w:r>
      <w:r w:rsidR="00DF4399">
        <w:t>, TenDangNhap</w:t>
      </w:r>
      <w:r w:rsidR="00D548F1">
        <w:rPr>
          <w:b/>
          <w:bCs/>
        </w:rPr>
        <w:t>)</w:t>
      </w:r>
    </w:p>
    <w:p w14:paraId="36C43770" w14:textId="4C0232B4" w:rsidR="00EC5656" w:rsidRDefault="00327BEE" w:rsidP="00EC5656">
      <w:pPr>
        <w:pStyle w:val="ListParagraph"/>
        <w:numPr>
          <w:ilvl w:val="0"/>
          <w:numId w:val="2"/>
        </w:numPr>
        <w:ind w:left="540" w:hanging="450"/>
      </w:pPr>
      <w:r w:rsidRPr="00384126">
        <w:rPr>
          <w:b/>
          <w:bCs/>
        </w:rPr>
        <w:t>NhanVien (</w:t>
      </w:r>
      <w:r w:rsidRPr="00384126">
        <w:rPr>
          <w:b/>
          <w:bCs/>
          <w:u w:val="single"/>
        </w:rPr>
        <w:t>MaNV</w:t>
      </w:r>
      <w:r>
        <w:t xml:space="preserve">, TenNV, ChucVu, SoDienThoai, SoTaiKhoan, DiaChi, </w:t>
      </w:r>
      <w:r w:rsidRPr="00384126">
        <w:rPr>
          <w:u w:val="single"/>
        </w:rPr>
        <w:t>TenDangNhap</w:t>
      </w:r>
      <w:r w:rsidR="00C91141">
        <w:rPr>
          <w:u w:val="single"/>
        </w:rPr>
        <w:t>,</w:t>
      </w:r>
      <w:r w:rsidR="00C91141" w:rsidRPr="00C91141">
        <w:t xml:space="preserve"> </w:t>
      </w:r>
      <w:r w:rsidR="00C91141" w:rsidRPr="00C91141">
        <w:rPr>
          <w:u w:val="double"/>
        </w:rPr>
        <w:t>VanTay</w:t>
      </w:r>
      <w:r>
        <w:t>)</w:t>
      </w:r>
    </w:p>
    <w:p w14:paraId="5A08770D" w14:textId="77777777" w:rsidR="00327BEE" w:rsidRPr="00384126" w:rsidRDefault="00327BEE" w:rsidP="00327BEE">
      <w:pPr>
        <w:pStyle w:val="ListParagraph"/>
        <w:numPr>
          <w:ilvl w:val="0"/>
          <w:numId w:val="2"/>
        </w:numPr>
        <w:ind w:left="540" w:hanging="450"/>
        <w:rPr>
          <w:b/>
          <w:bCs/>
          <w:u w:val="single"/>
        </w:rPr>
      </w:pPr>
      <w:r w:rsidRPr="00384126">
        <w:rPr>
          <w:b/>
          <w:bCs/>
        </w:rPr>
        <w:t>VanTay (</w:t>
      </w:r>
      <w:r w:rsidRPr="00384126">
        <w:rPr>
          <w:b/>
          <w:bCs/>
          <w:u w:val="single"/>
        </w:rPr>
        <w:t>VanTay,</w:t>
      </w:r>
      <w:r>
        <w:t xml:space="preserve"> </w:t>
      </w:r>
      <w:r w:rsidRPr="00384126">
        <w:rPr>
          <w:u w:val="single"/>
        </w:rPr>
        <w:t>MaNV</w:t>
      </w:r>
      <w:r w:rsidRPr="00384126">
        <w:rPr>
          <w:b/>
          <w:bCs/>
          <w:u w:val="single"/>
        </w:rPr>
        <w:t>)</w:t>
      </w:r>
    </w:p>
    <w:p w14:paraId="07375337" w14:textId="4F9BE84B" w:rsidR="009D5115" w:rsidRPr="009D5115" w:rsidRDefault="009D5115" w:rsidP="009D5115">
      <w:pPr>
        <w:pStyle w:val="Heading2"/>
      </w:pPr>
      <w:bookmarkStart w:id="3" w:name="_Toc134877238"/>
      <w:r w:rsidRPr="009D5115">
        <w:t>Chuẩn hóa các bảng</w:t>
      </w:r>
      <w:bookmarkEnd w:id="3"/>
    </w:p>
    <w:p w14:paraId="2B2B587E" w14:textId="68ACD34E" w:rsidR="009D5115" w:rsidRDefault="00F15CFF" w:rsidP="009D5115">
      <w:r w:rsidRPr="00F15CFF">
        <w:t xml:space="preserve">Chuẩn hóa </w:t>
      </w:r>
      <w:r w:rsidR="00327BEE">
        <w:t>dữ liệu mức 3F:</w:t>
      </w:r>
    </w:p>
    <w:p w14:paraId="11CC064B" w14:textId="1D3BE9D0" w:rsidR="00327BEE" w:rsidRDefault="00327BEE" w:rsidP="00327BEE">
      <w:pPr>
        <w:pStyle w:val="ListParagraph"/>
        <w:numPr>
          <w:ilvl w:val="0"/>
          <w:numId w:val="2"/>
        </w:numPr>
        <w:ind w:left="1260" w:hanging="450"/>
      </w:pPr>
      <w:r w:rsidRPr="00384126">
        <w:rPr>
          <w:b/>
          <w:bCs/>
        </w:rPr>
        <w:t>QuanLy (</w:t>
      </w:r>
      <w:r w:rsidRPr="00384126">
        <w:rPr>
          <w:b/>
          <w:bCs/>
          <w:u w:val="single"/>
        </w:rPr>
        <w:t>TenDangNhap</w:t>
      </w:r>
      <w:r w:rsidR="000E6E35">
        <w:t>,</w:t>
      </w:r>
      <w:r>
        <w:t xml:space="preserve"> MatKhau</w:t>
      </w:r>
      <w:r w:rsidR="001819EF">
        <w:t>,</w:t>
      </w:r>
      <w:r w:rsidR="001819EF" w:rsidRPr="001819EF">
        <w:t xml:space="preserve"> </w:t>
      </w:r>
      <w:r w:rsidR="001819EF">
        <w:t>TenQuanLy</w:t>
      </w:r>
      <w:r>
        <w:t>)</w:t>
      </w:r>
    </w:p>
    <w:p w14:paraId="5B1A132E" w14:textId="30D2F1E8" w:rsidR="00327BEE" w:rsidRDefault="00327BEE" w:rsidP="00327BEE">
      <w:pPr>
        <w:pStyle w:val="ListParagraph"/>
        <w:numPr>
          <w:ilvl w:val="0"/>
          <w:numId w:val="2"/>
        </w:numPr>
        <w:ind w:left="1260" w:right="-450" w:hanging="450"/>
      </w:pPr>
      <w:r w:rsidRPr="00384126">
        <w:rPr>
          <w:b/>
          <w:bCs/>
        </w:rPr>
        <w:t>BangMucLuong (</w:t>
      </w:r>
      <w:r w:rsidRPr="00384126">
        <w:rPr>
          <w:b/>
          <w:bCs/>
          <w:u w:val="single"/>
        </w:rPr>
        <w:t>MaNV</w:t>
      </w:r>
      <w:r>
        <w:t xml:space="preserve">, MucLuong, PhuCap, TienThuong, TienPhatMotBuoi, </w:t>
      </w:r>
      <w:r w:rsidRPr="00384126">
        <w:rPr>
          <w:u w:val="single"/>
        </w:rPr>
        <w:t>TenDangNhap</w:t>
      </w:r>
      <w:r>
        <w:t>)</w:t>
      </w:r>
    </w:p>
    <w:p w14:paraId="125EC4CC" w14:textId="2DF6043B" w:rsidR="00327BEE" w:rsidRDefault="00327BEE" w:rsidP="00327BEE">
      <w:pPr>
        <w:pStyle w:val="ListParagraph"/>
        <w:numPr>
          <w:ilvl w:val="0"/>
          <w:numId w:val="2"/>
        </w:numPr>
        <w:ind w:left="1260" w:hanging="450"/>
      </w:pPr>
      <w:r w:rsidRPr="00384126">
        <w:rPr>
          <w:b/>
          <w:bCs/>
        </w:rPr>
        <w:t>BangPhanCongCa (</w:t>
      </w:r>
      <w:r w:rsidRPr="00384126">
        <w:rPr>
          <w:b/>
          <w:bCs/>
          <w:u w:val="single"/>
        </w:rPr>
        <w:t>MaNV, ThoiGian</w:t>
      </w:r>
      <w:r>
        <w:t xml:space="preserve">, CaLam, </w:t>
      </w:r>
      <w:r w:rsidRPr="00384126">
        <w:rPr>
          <w:u w:val="single"/>
        </w:rPr>
        <w:t>TenDangNhap</w:t>
      </w:r>
      <w:r>
        <w:t>)</w:t>
      </w:r>
    </w:p>
    <w:p w14:paraId="58B08DF7" w14:textId="02A10586" w:rsidR="00327BEE" w:rsidRDefault="00327BEE" w:rsidP="00327BEE">
      <w:pPr>
        <w:pStyle w:val="ListParagraph"/>
        <w:numPr>
          <w:ilvl w:val="0"/>
          <w:numId w:val="2"/>
        </w:numPr>
        <w:ind w:left="1260" w:hanging="450"/>
      </w:pPr>
      <w:r w:rsidRPr="00384126">
        <w:rPr>
          <w:b/>
          <w:bCs/>
        </w:rPr>
        <w:t>Bang</w:t>
      </w:r>
      <w:r w:rsidR="00D548F1">
        <w:rPr>
          <w:b/>
          <w:bCs/>
        </w:rPr>
        <w:t>TongHop</w:t>
      </w:r>
      <w:r w:rsidRPr="00384126">
        <w:rPr>
          <w:b/>
          <w:bCs/>
        </w:rPr>
        <w:t>ChamCong (</w:t>
      </w:r>
      <w:r w:rsidRPr="00384126">
        <w:rPr>
          <w:b/>
          <w:bCs/>
          <w:u w:val="single"/>
        </w:rPr>
        <w:t>MaNV, ThoiGian,</w:t>
      </w:r>
      <w:r>
        <w:t xml:space="preserve"> SoCong, SoLanTre, </w:t>
      </w:r>
      <w:r w:rsidRPr="00384126">
        <w:rPr>
          <w:u w:val="single"/>
        </w:rPr>
        <w:t>TenDangNhap</w:t>
      </w:r>
      <w:r>
        <w:t>)</w:t>
      </w:r>
    </w:p>
    <w:p w14:paraId="08431DFE" w14:textId="5C254E11" w:rsidR="00327BEE" w:rsidRDefault="00327BEE" w:rsidP="00327BEE">
      <w:pPr>
        <w:pStyle w:val="ListParagraph"/>
        <w:numPr>
          <w:ilvl w:val="0"/>
          <w:numId w:val="2"/>
        </w:numPr>
        <w:ind w:left="1260" w:hanging="450"/>
      </w:pPr>
      <w:r w:rsidRPr="00384126">
        <w:rPr>
          <w:b/>
          <w:bCs/>
        </w:rPr>
        <w:t>BangLuong</w:t>
      </w:r>
      <w:r>
        <w:rPr>
          <w:b/>
          <w:bCs/>
        </w:rPr>
        <w:t xml:space="preserve"> </w:t>
      </w:r>
      <w:r w:rsidRPr="00384126">
        <w:rPr>
          <w:b/>
          <w:bCs/>
        </w:rPr>
        <w:t>(</w:t>
      </w:r>
      <w:r w:rsidRPr="00384126">
        <w:rPr>
          <w:b/>
          <w:bCs/>
          <w:u w:val="single"/>
        </w:rPr>
        <w:t>MaNV, ThoiGian,</w:t>
      </w:r>
      <w:r>
        <w:rPr>
          <w:b/>
          <w:bCs/>
        </w:rPr>
        <w:t xml:space="preserve"> </w:t>
      </w:r>
      <w:r>
        <w:t xml:space="preserve">TienLuong, TienThuong, TienPhat, </w:t>
      </w:r>
      <w:r w:rsidRPr="00384126">
        <w:rPr>
          <w:u w:val="single"/>
        </w:rPr>
        <w:t>TenDangNhap</w:t>
      </w:r>
      <w:r>
        <w:t>)</w:t>
      </w:r>
    </w:p>
    <w:p w14:paraId="01FCCBDD" w14:textId="07BCC4ED" w:rsidR="00D548F1" w:rsidRDefault="00D548F1" w:rsidP="00327BEE">
      <w:pPr>
        <w:pStyle w:val="ListParagraph"/>
        <w:numPr>
          <w:ilvl w:val="0"/>
          <w:numId w:val="2"/>
        </w:numPr>
        <w:ind w:left="1260" w:hanging="450"/>
      </w:pPr>
      <w:r>
        <w:rPr>
          <w:b/>
          <w:bCs/>
        </w:rPr>
        <w:t>ChamCong (</w:t>
      </w:r>
      <w:r>
        <w:rPr>
          <w:b/>
          <w:bCs/>
          <w:u w:val="single"/>
        </w:rPr>
        <w:t>MaNV,</w:t>
      </w:r>
      <w:r>
        <w:t xml:space="preserve"> </w:t>
      </w:r>
      <w:proofErr w:type="gramStart"/>
      <w:r>
        <w:t>ThoiGian</w:t>
      </w:r>
      <w:r w:rsidR="00DF4399">
        <w:t>,TenDangNhap</w:t>
      </w:r>
      <w:proofErr w:type="gramEnd"/>
      <w:r>
        <w:t>)</w:t>
      </w:r>
    </w:p>
    <w:p w14:paraId="11E243E9" w14:textId="77777777" w:rsidR="00327BEE" w:rsidRDefault="00327BEE" w:rsidP="00327BEE">
      <w:pPr>
        <w:pStyle w:val="ListParagraph"/>
        <w:numPr>
          <w:ilvl w:val="0"/>
          <w:numId w:val="2"/>
        </w:numPr>
        <w:ind w:left="1260" w:hanging="450"/>
      </w:pPr>
      <w:r w:rsidRPr="00384126">
        <w:rPr>
          <w:b/>
          <w:bCs/>
        </w:rPr>
        <w:t>NhanVien (</w:t>
      </w:r>
      <w:r w:rsidRPr="00384126">
        <w:rPr>
          <w:b/>
          <w:bCs/>
          <w:u w:val="single"/>
        </w:rPr>
        <w:t>MaNV</w:t>
      </w:r>
      <w:r>
        <w:t xml:space="preserve">, TenNV, ChucVu, VanTay, SoDienThoai, SoTaiKhoan, DiaChi, </w:t>
      </w:r>
      <w:r w:rsidRPr="00384126">
        <w:rPr>
          <w:u w:val="single"/>
        </w:rPr>
        <w:t>TenDangNhap</w:t>
      </w:r>
      <w:r>
        <w:t>)</w:t>
      </w:r>
    </w:p>
    <w:p w14:paraId="4E8D3F04" w14:textId="5FCB819F" w:rsidR="00327BEE" w:rsidRPr="001819EF" w:rsidRDefault="00327BEE" w:rsidP="009D5115">
      <w:pPr>
        <w:pStyle w:val="ListParagraph"/>
        <w:numPr>
          <w:ilvl w:val="0"/>
          <w:numId w:val="2"/>
        </w:numPr>
        <w:ind w:left="1260" w:hanging="450"/>
        <w:rPr>
          <w:b/>
          <w:bCs/>
          <w:u w:val="single"/>
        </w:rPr>
      </w:pPr>
      <w:r w:rsidRPr="00384126">
        <w:rPr>
          <w:b/>
          <w:bCs/>
        </w:rPr>
        <w:t>VanTay (</w:t>
      </w:r>
      <w:r w:rsidRPr="00384126">
        <w:rPr>
          <w:b/>
          <w:bCs/>
          <w:u w:val="single"/>
        </w:rPr>
        <w:t>VanTay,</w:t>
      </w:r>
      <w:r>
        <w:t xml:space="preserve"> </w:t>
      </w:r>
      <w:r w:rsidRPr="00384126">
        <w:rPr>
          <w:u w:val="single"/>
        </w:rPr>
        <w:t>MaNV</w:t>
      </w:r>
      <w:r w:rsidRPr="00384126">
        <w:rPr>
          <w:b/>
          <w:bCs/>
          <w:u w:val="single"/>
        </w:rPr>
        <w:t>)</w:t>
      </w:r>
    </w:p>
    <w:p w14:paraId="21FD4E1D" w14:textId="41856A38" w:rsidR="001736CF" w:rsidRPr="001736CF" w:rsidRDefault="00463A7F" w:rsidP="001736CF">
      <w:pPr>
        <w:pStyle w:val="Heading2"/>
      </w:pPr>
      <w:bookmarkStart w:id="4" w:name="_Toc134877239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F8D6CAC" wp14:editId="0820D1FE">
            <wp:simplePos x="0" y="0"/>
            <wp:positionH relativeFrom="margin">
              <wp:align>left</wp:align>
            </wp:positionH>
            <wp:positionV relativeFrom="paragraph">
              <wp:posOffset>350520</wp:posOffset>
            </wp:positionV>
            <wp:extent cx="6187440" cy="5173980"/>
            <wp:effectExtent l="0" t="0" r="3810" b="7620"/>
            <wp:wrapTopAndBottom/>
            <wp:docPr id="12211355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969" cy="5178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736CF" w:rsidRPr="001736CF">
        <w:t>Sơ đồ quan hệ</w:t>
      </w:r>
      <w:bookmarkEnd w:id="4"/>
    </w:p>
    <w:p w14:paraId="7FD78431" w14:textId="060D265D" w:rsidR="000C0B1C" w:rsidRPr="00B2713D" w:rsidRDefault="00B46959" w:rsidP="000C0B1C">
      <w:pPr>
        <w:pStyle w:val="Heading2"/>
      </w:pPr>
      <w:bookmarkStart w:id="5" w:name="_Toc134877240"/>
      <w:r>
        <w:t>Thiết kế chi tiết các bảng</w:t>
      </w:r>
      <w:bookmarkEnd w:id="5"/>
    </w:p>
    <w:p w14:paraId="09F73993" w14:textId="6EE35182" w:rsidR="000C0B1C" w:rsidRPr="000C0B1C" w:rsidRDefault="000C0B1C" w:rsidP="000C0B1C">
      <w:pPr>
        <w:pStyle w:val="Heading3"/>
      </w:pPr>
      <w:bookmarkStart w:id="6" w:name="_Toc134877241"/>
      <w:r w:rsidRPr="000C0B1C">
        <w:t>Bảng QuanLy</w:t>
      </w:r>
      <w:bookmarkEnd w:id="6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0C0B1C" w:rsidRPr="000C0B1C" w14:paraId="4BFB4B25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6C6873EC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7E34156C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2F26D7A2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002B1E06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112B7A30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0C0B1C" w:rsidRPr="000C0B1C" w14:paraId="7E1FFE62" w14:textId="77777777" w:rsidTr="00113D65">
        <w:trPr>
          <w:trHeight w:val="339"/>
        </w:trPr>
        <w:tc>
          <w:tcPr>
            <w:tcW w:w="805" w:type="dxa"/>
          </w:tcPr>
          <w:p w14:paraId="027EAC22" w14:textId="77777777" w:rsidR="000C0B1C" w:rsidRPr="000C0B1C" w:rsidRDefault="000C0B1C" w:rsidP="000C0B1C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509E4A4D" w14:textId="6931F117" w:rsidR="000C0B1C" w:rsidRPr="000C0B1C" w:rsidRDefault="000C0B1C" w:rsidP="000C0B1C">
            <w:r w:rsidRPr="000C0B1C">
              <w:t>TenDangNhap</w:t>
            </w:r>
          </w:p>
        </w:tc>
        <w:tc>
          <w:tcPr>
            <w:tcW w:w="2430" w:type="dxa"/>
          </w:tcPr>
          <w:p w14:paraId="63953D6C" w14:textId="60F795DE" w:rsidR="000C0B1C" w:rsidRPr="000C0226" w:rsidRDefault="000C0B1C" w:rsidP="000C0B1C">
            <w:pPr>
              <w:rPr>
                <w:u w:val="double"/>
              </w:rPr>
            </w:pPr>
            <w:r w:rsidRPr="000C0226">
              <w:rPr>
                <w:u w:val="double"/>
              </w:rPr>
              <w:t>VARCHAR</w:t>
            </w:r>
            <w:r w:rsidR="000C0226" w:rsidRPr="000C0226">
              <w:rPr>
                <w:u w:val="double"/>
              </w:rPr>
              <w:t xml:space="preserve"> </w:t>
            </w:r>
            <w:r w:rsidRPr="000C0226">
              <w:rPr>
                <w:u w:val="double"/>
              </w:rPr>
              <w:t>(10)</w:t>
            </w:r>
          </w:p>
        </w:tc>
        <w:tc>
          <w:tcPr>
            <w:tcW w:w="2331" w:type="dxa"/>
          </w:tcPr>
          <w:p w14:paraId="6F6233B8" w14:textId="7FD61296" w:rsidR="000C0B1C" w:rsidRPr="000C0B1C" w:rsidRDefault="000C0B1C" w:rsidP="000C0B1C">
            <w:r w:rsidRPr="000C0B1C">
              <w:t>Khóa chính</w:t>
            </w:r>
          </w:p>
        </w:tc>
        <w:tc>
          <w:tcPr>
            <w:tcW w:w="1955" w:type="dxa"/>
          </w:tcPr>
          <w:p w14:paraId="256711BB" w14:textId="425A8E62" w:rsidR="000C0B1C" w:rsidRPr="000C0B1C" w:rsidRDefault="000C0B1C" w:rsidP="000C0B1C"/>
        </w:tc>
      </w:tr>
      <w:tr w:rsidR="000C0B1C" w:rsidRPr="000C0B1C" w14:paraId="2FE4B8AA" w14:textId="77777777" w:rsidTr="00113D65">
        <w:trPr>
          <w:trHeight w:val="328"/>
        </w:trPr>
        <w:tc>
          <w:tcPr>
            <w:tcW w:w="805" w:type="dxa"/>
          </w:tcPr>
          <w:p w14:paraId="2C6EF26F" w14:textId="77777777" w:rsidR="000C0B1C" w:rsidRPr="000C0B1C" w:rsidRDefault="000C0B1C" w:rsidP="000C0B1C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3757577A" w14:textId="15707C60" w:rsidR="000C0B1C" w:rsidRPr="000C0B1C" w:rsidRDefault="000C0B1C" w:rsidP="000C0B1C">
            <w:r w:rsidRPr="000C0B1C">
              <w:t>MatKhau</w:t>
            </w:r>
          </w:p>
        </w:tc>
        <w:tc>
          <w:tcPr>
            <w:tcW w:w="2430" w:type="dxa"/>
          </w:tcPr>
          <w:p w14:paraId="2CC3C447" w14:textId="6BB6BB36" w:rsidR="000C0B1C" w:rsidRPr="000C0226" w:rsidRDefault="000C0226" w:rsidP="000C0B1C">
            <w:r w:rsidRPr="000C0226">
              <w:t>VARCHAR</w:t>
            </w:r>
            <w:r>
              <w:t xml:space="preserve"> </w:t>
            </w:r>
            <w:r w:rsidRPr="000C0226">
              <w:t>(</w:t>
            </w:r>
            <w:r w:rsidR="001819EF">
              <w:t>1</w:t>
            </w:r>
            <w:r w:rsidRPr="000C0226">
              <w:t>0)</w:t>
            </w:r>
          </w:p>
        </w:tc>
        <w:tc>
          <w:tcPr>
            <w:tcW w:w="2331" w:type="dxa"/>
          </w:tcPr>
          <w:p w14:paraId="6D4DB347" w14:textId="2C583E86" w:rsidR="000C0B1C" w:rsidRPr="000C0B1C" w:rsidRDefault="000C0B1C" w:rsidP="000C0B1C"/>
        </w:tc>
        <w:tc>
          <w:tcPr>
            <w:tcW w:w="1955" w:type="dxa"/>
          </w:tcPr>
          <w:p w14:paraId="58E3A2AD" w14:textId="27151B8C" w:rsidR="000C0B1C" w:rsidRPr="000C0B1C" w:rsidRDefault="000C0B1C" w:rsidP="000C0B1C"/>
        </w:tc>
      </w:tr>
      <w:tr w:rsidR="001819EF" w:rsidRPr="000C0B1C" w14:paraId="43C73E26" w14:textId="77777777" w:rsidTr="00113D65">
        <w:trPr>
          <w:trHeight w:val="328"/>
        </w:trPr>
        <w:tc>
          <w:tcPr>
            <w:tcW w:w="805" w:type="dxa"/>
          </w:tcPr>
          <w:p w14:paraId="412AEBDB" w14:textId="4DA7FE89" w:rsidR="001819EF" w:rsidRPr="000C0B1C" w:rsidRDefault="001819EF" w:rsidP="000C0B1C">
            <w:pPr>
              <w:jc w:val="center"/>
            </w:pPr>
            <w:r>
              <w:t>3</w:t>
            </w:r>
          </w:p>
        </w:tc>
        <w:tc>
          <w:tcPr>
            <w:tcW w:w="2250" w:type="dxa"/>
          </w:tcPr>
          <w:p w14:paraId="26A71591" w14:textId="0B2C1F43" w:rsidR="001819EF" w:rsidRPr="000C0B1C" w:rsidRDefault="001819EF" w:rsidP="000C0B1C">
            <w:r>
              <w:t>TenQuanLy</w:t>
            </w:r>
          </w:p>
        </w:tc>
        <w:tc>
          <w:tcPr>
            <w:tcW w:w="2430" w:type="dxa"/>
          </w:tcPr>
          <w:p w14:paraId="72F32075" w14:textId="5C3906BE" w:rsidR="001819EF" w:rsidRPr="000C0226" w:rsidRDefault="001819EF" w:rsidP="000C0B1C">
            <w:r>
              <w:t>VARCHAR (50)</w:t>
            </w:r>
          </w:p>
        </w:tc>
        <w:tc>
          <w:tcPr>
            <w:tcW w:w="2331" w:type="dxa"/>
          </w:tcPr>
          <w:p w14:paraId="74311EF6" w14:textId="77777777" w:rsidR="001819EF" w:rsidRPr="000C0B1C" w:rsidRDefault="001819EF" w:rsidP="000C0B1C"/>
        </w:tc>
        <w:tc>
          <w:tcPr>
            <w:tcW w:w="1955" w:type="dxa"/>
          </w:tcPr>
          <w:p w14:paraId="1B7DCA51" w14:textId="77777777" w:rsidR="001819EF" w:rsidRPr="000C0B1C" w:rsidRDefault="001819EF" w:rsidP="000C0B1C"/>
        </w:tc>
      </w:tr>
    </w:tbl>
    <w:p w14:paraId="16610A8B" w14:textId="77777777" w:rsidR="000C0B1C" w:rsidRPr="00B46959" w:rsidRDefault="000C0B1C" w:rsidP="000C0B1C"/>
    <w:p w14:paraId="54B4B260" w14:textId="77777777" w:rsidR="000C0B1C" w:rsidRPr="000C0B1C" w:rsidRDefault="000C0B1C" w:rsidP="000C0B1C"/>
    <w:p w14:paraId="332BEB10" w14:textId="11644492" w:rsidR="000C0B1C" w:rsidRPr="000C0B1C" w:rsidRDefault="000C0B1C" w:rsidP="000C0B1C">
      <w:pPr>
        <w:pStyle w:val="Heading3"/>
      </w:pPr>
      <w:bookmarkStart w:id="7" w:name="_Toc134877242"/>
      <w:r w:rsidRPr="000C0B1C">
        <w:t xml:space="preserve">Bảng </w:t>
      </w:r>
      <w:r>
        <w:t>MucLuong</w:t>
      </w:r>
      <w:bookmarkEnd w:id="7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0C0B1C" w:rsidRPr="000C0B1C" w14:paraId="6A57C913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36E584A7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E1ECB38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1E66E0F0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6BD01680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28FC18FF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0C0B1C" w:rsidRPr="000C0B1C" w14:paraId="1950BD66" w14:textId="77777777" w:rsidTr="00113D65">
        <w:trPr>
          <w:trHeight w:val="339"/>
        </w:trPr>
        <w:tc>
          <w:tcPr>
            <w:tcW w:w="805" w:type="dxa"/>
          </w:tcPr>
          <w:p w14:paraId="44C9C0F5" w14:textId="77777777" w:rsidR="000C0B1C" w:rsidRPr="000C0B1C" w:rsidRDefault="000C0B1C" w:rsidP="00113D65">
            <w:pPr>
              <w:jc w:val="center"/>
            </w:pPr>
            <w:r w:rsidRPr="000C0B1C">
              <w:lastRenderedPageBreak/>
              <w:t>1</w:t>
            </w:r>
          </w:p>
        </w:tc>
        <w:tc>
          <w:tcPr>
            <w:tcW w:w="2250" w:type="dxa"/>
          </w:tcPr>
          <w:p w14:paraId="0AFC55CB" w14:textId="501F7B67" w:rsidR="000C0B1C" w:rsidRPr="000C0B1C" w:rsidRDefault="000C0B1C" w:rsidP="00113D65">
            <w:r>
              <w:t>MaNV</w:t>
            </w:r>
          </w:p>
        </w:tc>
        <w:tc>
          <w:tcPr>
            <w:tcW w:w="2430" w:type="dxa"/>
          </w:tcPr>
          <w:p w14:paraId="0D73F79C" w14:textId="65D24380" w:rsidR="000C0B1C" w:rsidRPr="000C0226" w:rsidRDefault="000C0B1C" w:rsidP="00113D65">
            <w:pPr>
              <w:rPr>
                <w:rFonts w:cs="Times New Roman"/>
                <w:u w:val="double"/>
              </w:rPr>
            </w:pPr>
            <w:r w:rsidRPr="000C0226">
              <w:rPr>
                <w:rFonts w:cs="Times New Roman"/>
                <w:u w:val="double"/>
              </w:rPr>
              <w:t>CHAR</w:t>
            </w:r>
            <w:r w:rsidR="000C0226" w:rsidRPr="000C0226">
              <w:rPr>
                <w:rFonts w:cs="Times New Roman"/>
                <w:u w:val="double"/>
              </w:rPr>
              <w:t xml:space="preserve"> </w:t>
            </w:r>
            <w:r w:rsidRPr="000C0226">
              <w:rPr>
                <w:rFonts w:cs="Times New Roman"/>
                <w:u w:val="double"/>
              </w:rPr>
              <w:t>(4)</w:t>
            </w:r>
          </w:p>
        </w:tc>
        <w:tc>
          <w:tcPr>
            <w:tcW w:w="2331" w:type="dxa"/>
          </w:tcPr>
          <w:p w14:paraId="34EECB41" w14:textId="77777777" w:rsidR="000C0B1C" w:rsidRPr="000C0B1C" w:rsidRDefault="000C0B1C" w:rsidP="00113D65">
            <w:r w:rsidRPr="000C0B1C">
              <w:t>Khóa chính</w:t>
            </w:r>
          </w:p>
        </w:tc>
        <w:tc>
          <w:tcPr>
            <w:tcW w:w="1955" w:type="dxa"/>
          </w:tcPr>
          <w:p w14:paraId="47F83D34" w14:textId="77777777" w:rsidR="000C0B1C" w:rsidRPr="000C0B1C" w:rsidRDefault="000C0B1C" w:rsidP="00113D65"/>
        </w:tc>
      </w:tr>
      <w:tr w:rsidR="000C0B1C" w:rsidRPr="000C0B1C" w14:paraId="625D4DB4" w14:textId="77777777" w:rsidTr="00113D65">
        <w:trPr>
          <w:trHeight w:val="328"/>
        </w:trPr>
        <w:tc>
          <w:tcPr>
            <w:tcW w:w="805" w:type="dxa"/>
          </w:tcPr>
          <w:p w14:paraId="497EACCC" w14:textId="77777777" w:rsidR="000C0B1C" w:rsidRPr="000C0B1C" w:rsidRDefault="000C0B1C" w:rsidP="00113D65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1BB7F789" w14:textId="64492E01" w:rsidR="000C0B1C" w:rsidRPr="000C0B1C" w:rsidRDefault="000C0B1C" w:rsidP="00113D65">
            <w:r>
              <w:t>MucLuong</w:t>
            </w:r>
          </w:p>
        </w:tc>
        <w:tc>
          <w:tcPr>
            <w:tcW w:w="2430" w:type="dxa"/>
          </w:tcPr>
          <w:p w14:paraId="7BA00C0C" w14:textId="7BFCE41E" w:rsidR="000C0B1C" w:rsidRPr="000C0B1C" w:rsidRDefault="000C0B1C" w:rsidP="00113D65">
            <w:r>
              <w:t>INT</w:t>
            </w:r>
          </w:p>
        </w:tc>
        <w:tc>
          <w:tcPr>
            <w:tcW w:w="2331" w:type="dxa"/>
          </w:tcPr>
          <w:p w14:paraId="45FB1AED" w14:textId="2DE91CAE" w:rsidR="000C0B1C" w:rsidRPr="000C0B1C" w:rsidRDefault="000C0B1C" w:rsidP="00113D65"/>
        </w:tc>
        <w:tc>
          <w:tcPr>
            <w:tcW w:w="1955" w:type="dxa"/>
          </w:tcPr>
          <w:p w14:paraId="4D44C599" w14:textId="77777777" w:rsidR="000C0B1C" w:rsidRPr="000C0B1C" w:rsidRDefault="000C0B1C" w:rsidP="00113D65"/>
        </w:tc>
      </w:tr>
      <w:tr w:rsidR="000C0B1C" w:rsidRPr="000C0B1C" w14:paraId="4C937E98" w14:textId="77777777" w:rsidTr="00113D65">
        <w:trPr>
          <w:trHeight w:val="328"/>
        </w:trPr>
        <w:tc>
          <w:tcPr>
            <w:tcW w:w="805" w:type="dxa"/>
          </w:tcPr>
          <w:p w14:paraId="307AEB67" w14:textId="77777777" w:rsidR="000C0B1C" w:rsidRPr="000C0B1C" w:rsidRDefault="000C0B1C" w:rsidP="00113D65">
            <w:pPr>
              <w:jc w:val="center"/>
            </w:pPr>
            <w:r w:rsidRPr="000C0B1C">
              <w:t>3</w:t>
            </w:r>
          </w:p>
        </w:tc>
        <w:tc>
          <w:tcPr>
            <w:tcW w:w="2250" w:type="dxa"/>
          </w:tcPr>
          <w:p w14:paraId="76A58F4E" w14:textId="6E1A2C32" w:rsidR="000C0B1C" w:rsidRPr="000C0B1C" w:rsidRDefault="000C0B1C" w:rsidP="00113D65">
            <w:r>
              <w:t>PhuCap</w:t>
            </w:r>
          </w:p>
        </w:tc>
        <w:tc>
          <w:tcPr>
            <w:tcW w:w="2430" w:type="dxa"/>
          </w:tcPr>
          <w:p w14:paraId="487788B7" w14:textId="5EF66763" w:rsidR="000C0B1C" w:rsidRPr="000C0B1C" w:rsidRDefault="000C0B1C" w:rsidP="00113D65">
            <w:r>
              <w:t>INT</w:t>
            </w:r>
          </w:p>
        </w:tc>
        <w:tc>
          <w:tcPr>
            <w:tcW w:w="2331" w:type="dxa"/>
          </w:tcPr>
          <w:p w14:paraId="2CC4A52E" w14:textId="77777777" w:rsidR="000C0B1C" w:rsidRPr="000C0B1C" w:rsidRDefault="000C0B1C" w:rsidP="00113D65"/>
        </w:tc>
        <w:tc>
          <w:tcPr>
            <w:tcW w:w="1955" w:type="dxa"/>
          </w:tcPr>
          <w:p w14:paraId="0F01A13E" w14:textId="77777777" w:rsidR="000C0B1C" w:rsidRPr="000C0B1C" w:rsidRDefault="000C0B1C" w:rsidP="00113D65"/>
        </w:tc>
      </w:tr>
      <w:tr w:rsidR="000C0B1C" w:rsidRPr="000C0B1C" w14:paraId="750E12A8" w14:textId="77777777" w:rsidTr="00113D65">
        <w:trPr>
          <w:trHeight w:val="339"/>
        </w:trPr>
        <w:tc>
          <w:tcPr>
            <w:tcW w:w="805" w:type="dxa"/>
          </w:tcPr>
          <w:p w14:paraId="516C7A77" w14:textId="77777777" w:rsidR="000C0B1C" w:rsidRPr="000C0B1C" w:rsidRDefault="000C0B1C" w:rsidP="00113D65">
            <w:pPr>
              <w:jc w:val="center"/>
            </w:pPr>
            <w:r w:rsidRPr="000C0B1C">
              <w:t>4</w:t>
            </w:r>
          </w:p>
        </w:tc>
        <w:tc>
          <w:tcPr>
            <w:tcW w:w="2250" w:type="dxa"/>
          </w:tcPr>
          <w:p w14:paraId="49A2FAA0" w14:textId="7604847B" w:rsidR="000C0B1C" w:rsidRPr="000C0B1C" w:rsidRDefault="000C0B1C" w:rsidP="00113D65">
            <w:r>
              <w:t>TienThuong</w:t>
            </w:r>
          </w:p>
        </w:tc>
        <w:tc>
          <w:tcPr>
            <w:tcW w:w="2430" w:type="dxa"/>
          </w:tcPr>
          <w:p w14:paraId="0C75AC56" w14:textId="52048C5D" w:rsidR="000C0B1C" w:rsidRPr="000C0B1C" w:rsidRDefault="000C0B1C" w:rsidP="00113D65">
            <w:r>
              <w:t>INT</w:t>
            </w:r>
          </w:p>
        </w:tc>
        <w:tc>
          <w:tcPr>
            <w:tcW w:w="2331" w:type="dxa"/>
          </w:tcPr>
          <w:p w14:paraId="19611B6A" w14:textId="77777777" w:rsidR="000C0B1C" w:rsidRPr="000C0B1C" w:rsidRDefault="000C0B1C" w:rsidP="00113D65"/>
        </w:tc>
        <w:tc>
          <w:tcPr>
            <w:tcW w:w="1955" w:type="dxa"/>
          </w:tcPr>
          <w:p w14:paraId="3D655F84" w14:textId="77777777" w:rsidR="000C0B1C" w:rsidRPr="000C0B1C" w:rsidRDefault="000C0B1C" w:rsidP="00113D65"/>
        </w:tc>
      </w:tr>
      <w:tr w:rsidR="000C0B1C" w:rsidRPr="000C0B1C" w14:paraId="1FF2EAB2" w14:textId="77777777" w:rsidTr="00113D65">
        <w:trPr>
          <w:trHeight w:val="339"/>
        </w:trPr>
        <w:tc>
          <w:tcPr>
            <w:tcW w:w="805" w:type="dxa"/>
          </w:tcPr>
          <w:p w14:paraId="37EEB0B7" w14:textId="77777777" w:rsidR="000C0B1C" w:rsidRPr="000C0B1C" w:rsidRDefault="000C0B1C" w:rsidP="00113D65">
            <w:pPr>
              <w:jc w:val="center"/>
            </w:pPr>
            <w:r w:rsidRPr="000C0B1C">
              <w:t>5</w:t>
            </w:r>
          </w:p>
        </w:tc>
        <w:tc>
          <w:tcPr>
            <w:tcW w:w="2250" w:type="dxa"/>
          </w:tcPr>
          <w:p w14:paraId="5AFE35B8" w14:textId="07C3D4E6" w:rsidR="000C0B1C" w:rsidRPr="000C0B1C" w:rsidRDefault="000C0B1C" w:rsidP="00113D65">
            <w:r>
              <w:t>TienPhatMoiBuoi</w:t>
            </w:r>
          </w:p>
        </w:tc>
        <w:tc>
          <w:tcPr>
            <w:tcW w:w="2430" w:type="dxa"/>
          </w:tcPr>
          <w:p w14:paraId="655FBA7E" w14:textId="7B6FA962" w:rsidR="000C0B1C" w:rsidRPr="000C0B1C" w:rsidRDefault="000C0226" w:rsidP="00113D65">
            <w:r>
              <w:t>INT</w:t>
            </w:r>
          </w:p>
        </w:tc>
        <w:tc>
          <w:tcPr>
            <w:tcW w:w="2331" w:type="dxa"/>
          </w:tcPr>
          <w:p w14:paraId="24826E22" w14:textId="77777777" w:rsidR="000C0B1C" w:rsidRPr="000C0B1C" w:rsidRDefault="000C0B1C" w:rsidP="00113D65"/>
        </w:tc>
        <w:tc>
          <w:tcPr>
            <w:tcW w:w="1955" w:type="dxa"/>
          </w:tcPr>
          <w:p w14:paraId="3AC7D995" w14:textId="77777777" w:rsidR="000C0B1C" w:rsidRPr="000C0B1C" w:rsidRDefault="000C0B1C" w:rsidP="00113D65"/>
        </w:tc>
      </w:tr>
      <w:tr w:rsidR="000C0B1C" w:rsidRPr="000C0B1C" w14:paraId="14507CF0" w14:textId="77777777" w:rsidTr="00113D65">
        <w:trPr>
          <w:trHeight w:val="339"/>
        </w:trPr>
        <w:tc>
          <w:tcPr>
            <w:tcW w:w="805" w:type="dxa"/>
          </w:tcPr>
          <w:p w14:paraId="2A6A6873" w14:textId="6ED5BFF4" w:rsidR="000C0B1C" w:rsidRPr="000C0B1C" w:rsidRDefault="000C0B1C" w:rsidP="00113D65">
            <w:pPr>
              <w:jc w:val="center"/>
            </w:pPr>
            <w:r>
              <w:t>6</w:t>
            </w:r>
          </w:p>
        </w:tc>
        <w:tc>
          <w:tcPr>
            <w:tcW w:w="2250" w:type="dxa"/>
          </w:tcPr>
          <w:p w14:paraId="4F35D453" w14:textId="06C03438" w:rsidR="000C0B1C" w:rsidRDefault="000C0B1C" w:rsidP="00113D65">
            <w:r>
              <w:t>TenDangNhap</w:t>
            </w:r>
          </w:p>
        </w:tc>
        <w:tc>
          <w:tcPr>
            <w:tcW w:w="2430" w:type="dxa"/>
          </w:tcPr>
          <w:p w14:paraId="5F1F581B" w14:textId="459493E6" w:rsidR="000C0B1C" w:rsidRPr="000C0226" w:rsidRDefault="000C0B1C" w:rsidP="00113D65">
            <w:pPr>
              <w:rPr>
                <w:u w:val="single"/>
              </w:rPr>
            </w:pPr>
            <w:r w:rsidRPr="000C0226">
              <w:rPr>
                <w:u w:val="single"/>
              </w:rPr>
              <w:t>VARCHAR</w:t>
            </w:r>
            <w:r w:rsidR="000C0226">
              <w:rPr>
                <w:u w:val="single"/>
              </w:rPr>
              <w:t xml:space="preserve"> (10)</w:t>
            </w:r>
          </w:p>
        </w:tc>
        <w:tc>
          <w:tcPr>
            <w:tcW w:w="2331" w:type="dxa"/>
          </w:tcPr>
          <w:p w14:paraId="5083E97C" w14:textId="44B35994" w:rsidR="000C0B1C" w:rsidRPr="000C0B1C" w:rsidRDefault="000C0226" w:rsidP="00113D65">
            <w:r>
              <w:t>Khóa ngoại</w:t>
            </w:r>
          </w:p>
        </w:tc>
        <w:tc>
          <w:tcPr>
            <w:tcW w:w="1955" w:type="dxa"/>
          </w:tcPr>
          <w:p w14:paraId="6FA1268A" w14:textId="77777777" w:rsidR="000C0B1C" w:rsidRPr="000C0B1C" w:rsidRDefault="000C0B1C" w:rsidP="00113D65"/>
        </w:tc>
      </w:tr>
    </w:tbl>
    <w:p w14:paraId="427387AC" w14:textId="77777777" w:rsidR="000C0226" w:rsidRPr="000C0B1C" w:rsidRDefault="000C0226" w:rsidP="000C0226">
      <w:pPr>
        <w:rPr>
          <w:highlight w:val="yellow"/>
        </w:rPr>
      </w:pPr>
    </w:p>
    <w:p w14:paraId="6528B8BC" w14:textId="77777777" w:rsidR="000C0226" w:rsidRPr="000C0B1C" w:rsidRDefault="000C0226" w:rsidP="000C0226">
      <w:pPr>
        <w:pStyle w:val="Heading3"/>
      </w:pPr>
      <w:bookmarkStart w:id="8" w:name="_Toc134877243"/>
      <w:r w:rsidRPr="000C0B1C">
        <w:t>Bảng PhanCongCa</w:t>
      </w:r>
      <w:bookmarkEnd w:id="8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0C0226" w:rsidRPr="000C0B1C" w14:paraId="4DA64EBD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6643E9AC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56686278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7D968083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11CD2983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06BE4D40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0C0226" w:rsidRPr="000C0B1C" w14:paraId="13AA15E9" w14:textId="77777777" w:rsidTr="00113D65">
        <w:trPr>
          <w:trHeight w:val="339"/>
        </w:trPr>
        <w:tc>
          <w:tcPr>
            <w:tcW w:w="805" w:type="dxa"/>
          </w:tcPr>
          <w:p w14:paraId="0027953C" w14:textId="77777777" w:rsidR="000C0226" w:rsidRPr="000C0B1C" w:rsidRDefault="000C0226" w:rsidP="00113D65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0994D9D8" w14:textId="77777777" w:rsidR="000C0226" w:rsidRPr="000C0B1C" w:rsidRDefault="000C0226" w:rsidP="00113D65">
            <w:r w:rsidRPr="000C0B1C">
              <w:rPr>
                <w:lang w:val="vi-VN"/>
              </w:rPr>
              <w:t>MaNV</w:t>
            </w:r>
          </w:p>
        </w:tc>
        <w:tc>
          <w:tcPr>
            <w:tcW w:w="2430" w:type="dxa"/>
          </w:tcPr>
          <w:p w14:paraId="2E75EC0B" w14:textId="6FFAB099" w:rsidR="000C0226" w:rsidRPr="000C0226" w:rsidRDefault="000C0226" w:rsidP="00113D65">
            <w:pPr>
              <w:rPr>
                <w:u w:val="double"/>
              </w:rPr>
            </w:pPr>
            <w:r w:rsidRPr="000C0226">
              <w:rPr>
                <w:u w:val="double"/>
              </w:rPr>
              <w:t>CHAR (4)</w:t>
            </w:r>
          </w:p>
        </w:tc>
        <w:tc>
          <w:tcPr>
            <w:tcW w:w="2331" w:type="dxa"/>
          </w:tcPr>
          <w:p w14:paraId="7CED292A" w14:textId="77777777" w:rsidR="000C0226" w:rsidRPr="000C0B1C" w:rsidRDefault="000C0226" w:rsidP="00113D65">
            <w:r w:rsidRPr="000C0B1C">
              <w:t>Khóa chính</w:t>
            </w:r>
          </w:p>
        </w:tc>
        <w:tc>
          <w:tcPr>
            <w:tcW w:w="1955" w:type="dxa"/>
          </w:tcPr>
          <w:p w14:paraId="315136A5" w14:textId="77777777" w:rsidR="000C0226" w:rsidRPr="000C0B1C" w:rsidRDefault="000C0226" w:rsidP="00113D65"/>
        </w:tc>
      </w:tr>
      <w:tr w:rsidR="000C0226" w:rsidRPr="000C0B1C" w14:paraId="45F17B86" w14:textId="77777777" w:rsidTr="00113D65">
        <w:trPr>
          <w:trHeight w:val="328"/>
        </w:trPr>
        <w:tc>
          <w:tcPr>
            <w:tcW w:w="805" w:type="dxa"/>
          </w:tcPr>
          <w:p w14:paraId="7F17476F" w14:textId="77777777" w:rsidR="000C0226" w:rsidRPr="000C0B1C" w:rsidRDefault="000C0226" w:rsidP="00113D65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3B1C6B94" w14:textId="77777777" w:rsidR="000C0226" w:rsidRPr="000C0B1C" w:rsidRDefault="000C0226" w:rsidP="00113D65">
            <w:r w:rsidRPr="000C0B1C">
              <w:rPr>
                <w:lang w:val="vi-VN"/>
              </w:rPr>
              <w:t>ThoiGian</w:t>
            </w:r>
          </w:p>
        </w:tc>
        <w:tc>
          <w:tcPr>
            <w:tcW w:w="2430" w:type="dxa"/>
          </w:tcPr>
          <w:p w14:paraId="4C57E927" w14:textId="77777777" w:rsidR="000C0226" w:rsidRPr="000C0226" w:rsidRDefault="000C0226" w:rsidP="00113D65">
            <w:pPr>
              <w:rPr>
                <w:u w:val="double"/>
              </w:rPr>
            </w:pPr>
            <w:r w:rsidRPr="000C0226">
              <w:rPr>
                <w:u w:val="double"/>
              </w:rPr>
              <w:t>DATE</w:t>
            </w:r>
          </w:p>
        </w:tc>
        <w:tc>
          <w:tcPr>
            <w:tcW w:w="2331" w:type="dxa"/>
          </w:tcPr>
          <w:p w14:paraId="63985595" w14:textId="77777777" w:rsidR="000C0226" w:rsidRPr="000C0B1C" w:rsidRDefault="000C0226" w:rsidP="00113D65">
            <w:r w:rsidRPr="000C0B1C">
              <w:rPr>
                <w:lang w:val="vi-VN"/>
              </w:rPr>
              <w:t>Khóa chính</w:t>
            </w:r>
          </w:p>
        </w:tc>
        <w:tc>
          <w:tcPr>
            <w:tcW w:w="1955" w:type="dxa"/>
          </w:tcPr>
          <w:p w14:paraId="66181BDB" w14:textId="77777777" w:rsidR="000C0226" w:rsidRPr="000C0B1C" w:rsidRDefault="000C0226" w:rsidP="00113D65"/>
        </w:tc>
      </w:tr>
      <w:tr w:rsidR="000C0226" w:rsidRPr="000C0B1C" w14:paraId="49101E86" w14:textId="77777777" w:rsidTr="00113D65">
        <w:trPr>
          <w:trHeight w:val="328"/>
        </w:trPr>
        <w:tc>
          <w:tcPr>
            <w:tcW w:w="805" w:type="dxa"/>
          </w:tcPr>
          <w:p w14:paraId="5C1C8AC9" w14:textId="77777777" w:rsidR="000C0226" w:rsidRPr="000C0B1C" w:rsidRDefault="000C0226" w:rsidP="00113D65">
            <w:pPr>
              <w:jc w:val="center"/>
            </w:pPr>
            <w:r w:rsidRPr="000C0B1C">
              <w:t>3</w:t>
            </w:r>
          </w:p>
        </w:tc>
        <w:tc>
          <w:tcPr>
            <w:tcW w:w="2250" w:type="dxa"/>
          </w:tcPr>
          <w:p w14:paraId="4E052952" w14:textId="77777777" w:rsidR="000C0226" w:rsidRPr="000C0B1C" w:rsidRDefault="000C0226" w:rsidP="00113D65">
            <w:r w:rsidRPr="000C0B1C">
              <w:t>CaLam</w:t>
            </w:r>
          </w:p>
        </w:tc>
        <w:tc>
          <w:tcPr>
            <w:tcW w:w="2430" w:type="dxa"/>
          </w:tcPr>
          <w:p w14:paraId="370F02A2" w14:textId="4BCF8C56" w:rsidR="000C0226" w:rsidRPr="000C0B1C" w:rsidRDefault="000C0226" w:rsidP="00113D65">
            <w:r w:rsidRPr="000C0B1C">
              <w:rPr>
                <w:lang w:val="vi-VN"/>
              </w:rPr>
              <w:t>CHAR</w:t>
            </w:r>
            <w:r>
              <w:t xml:space="preserve"> </w:t>
            </w:r>
            <w:r w:rsidRPr="000C0B1C">
              <w:rPr>
                <w:lang w:val="vi-VN"/>
              </w:rPr>
              <w:t>(</w:t>
            </w:r>
            <w:r w:rsidR="00B2713D">
              <w:t>2</w:t>
            </w:r>
            <w:r w:rsidRPr="000C0B1C">
              <w:rPr>
                <w:lang w:val="vi-VN"/>
              </w:rPr>
              <w:t>)</w:t>
            </w:r>
          </w:p>
        </w:tc>
        <w:tc>
          <w:tcPr>
            <w:tcW w:w="2331" w:type="dxa"/>
          </w:tcPr>
          <w:p w14:paraId="55E4E481" w14:textId="77777777" w:rsidR="000C0226" w:rsidRPr="000C0B1C" w:rsidRDefault="000C0226" w:rsidP="00113D65"/>
        </w:tc>
        <w:tc>
          <w:tcPr>
            <w:tcW w:w="1955" w:type="dxa"/>
          </w:tcPr>
          <w:p w14:paraId="491F1908" w14:textId="77777777" w:rsidR="000C0226" w:rsidRPr="000C0B1C" w:rsidRDefault="000C0226" w:rsidP="00113D65"/>
        </w:tc>
      </w:tr>
      <w:tr w:rsidR="000C0226" w:rsidRPr="000C0B1C" w14:paraId="67D6A725" w14:textId="77777777" w:rsidTr="00113D65">
        <w:trPr>
          <w:trHeight w:val="339"/>
        </w:trPr>
        <w:tc>
          <w:tcPr>
            <w:tcW w:w="805" w:type="dxa"/>
          </w:tcPr>
          <w:p w14:paraId="0A6FD3A0" w14:textId="77777777" w:rsidR="000C0226" w:rsidRPr="000C0B1C" w:rsidRDefault="000C0226" w:rsidP="00113D65">
            <w:pPr>
              <w:jc w:val="center"/>
            </w:pPr>
            <w:r w:rsidRPr="000C0B1C">
              <w:t>4</w:t>
            </w:r>
          </w:p>
        </w:tc>
        <w:tc>
          <w:tcPr>
            <w:tcW w:w="2250" w:type="dxa"/>
          </w:tcPr>
          <w:p w14:paraId="7F164589" w14:textId="77777777" w:rsidR="000C0226" w:rsidRPr="000C0B1C" w:rsidRDefault="000C0226" w:rsidP="00113D65">
            <w:r w:rsidRPr="000C0B1C">
              <w:rPr>
                <w:lang w:val="vi-VN"/>
              </w:rPr>
              <w:t>TenDangNhap</w:t>
            </w:r>
          </w:p>
        </w:tc>
        <w:tc>
          <w:tcPr>
            <w:tcW w:w="2430" w:type="dxa"/>
          </w:tcPr>
          <w:p w14:paraId="1476A39D" w14:textId="1B91E0B3" w:rsidR="000C0226" w:rsidRPr="000C0B1C" w:rsidRDefault="000C0226" w:rsidP="00113D65">
            <w:pPr>
              <w:rPr>
                <w:u w:val="single"/>
              </w:rPr>
            </w:pPr>
            <w:r w:rsidRPr="000C0B1C">
              <w:rPr>
                <w:u w:val="single"/>
                <w:lang w:val="vi-VN"/>
              </w:rPr>
              <w:t>VARCHAR</w:t>
            </w:r>
            <w:r>
              <w:rPr>
                <w:u w:val="single"/>
              </w:rPr>
              <w:t xml:space="preserve"> </w:t>
            </w:r>
            <w:r w:rsidRPr="000C0B1C">
              <w:rPr>
                <w:u w:val="single"/>
                <w:lang w:val="vi-VN"/>
              </w:rPr>
              <w:t>(10)</w:t>
            </w:r>
          </w:p>
        </w:tc>
        <w:tc>
          <w:tcPr>
            <w:tcW w:w="2331" w:type="dxa"/>
          </w:tcPr>
          <w:p w14:paraId="266F87D7" w14:textId="77777777" w:rsidR="000C0226" w:rsidRPr="000C0B1C" w:rsidRDefault="000C0226" w:rsidP="00113D65">
            <w:r w:rsidRPr="000C0B1C">
              <w:rPr>
                <w:lang w:val="vi-VN"/>
              </w:rPr>
              <w:t>Khóa ngoại</w:t>
            </w:r>
          </w:p>
        </w:tc>
        <w:tc>
          <w:tcPr>
            <w:tcW w:w="1955" w:type="dxa"/>
          </w:tcPr>
          <w:p w14:paraId="1FBB19BA" w14:textId="77777777" w:rsidR="000C0226" w:rsidRPr="000C0B1C" w:rsidRDefault="000C0226" w:rsidP="00113D65"/>
        </w:tc>
      </w:tr>
    </w:tbl>
    <w:p w14:paraId="1563DD59" w14:textId="77777777" w:rsidR="000C0226" w:rsidRPr="000C0B1C" w:rsidRDefault="000C0226" w:rsidP="000C0226"/>
    <w:p w14:paraId="332F6E15" w14:textId="10CE7371" w:rsidR="000C0226" w:rsidRPr="000C0B1C" w:rsidRDefault="000C0226" w:rsidP="000C0226">
      <w:pPr>
        <w:pStyle w:val="Heading3"/>
      </w:pPr>
      <w:bookmarkStart w:id="9" w:name="_Toc134877244"/>
      <w:r w:rsidRPr="000C0B1C">
        <w:t xml:space="preserve">Bảng </w:t>
      </w:r>
      <w:r w:rsidR="006E2A0C">
        <w:t>TongHop</w:t>
      </w:r>
      <w:r>
        <w:t>ChamCong</w:t>
      </w:r>
      <w:bookmarkEnd w:id="9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0C0226" w:rsidRPr="000C0B1C" w14:paraId="19C9668E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3D9EF1CC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5AEF49B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73EA9B72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0A5A6D03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4A14C4A9" w14:textId="77777777" w:rsidR="000C0226" w:rsidRPr="000C0B1C" w:rsidRDefault="000C0226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0C0226" w:rsidRPr="000C0B1C" w14:paraId="466B9225" w14:textId="77777777" w:rsidTr="00113D65">
        <w:trPr>
          <w:trHeight w:val="339"/>
        </w:trPr>
        <w:tc>
          <w:tcPr>
            <w:tcW w:w="805" w:type="dxa"/>
          </w:tcPr>
          <w:p w14:paraId="5E702349" w14:textId="77777777" w:rsidR="000C0226" w:rsidRPr="000C0B1C" w:rsidRDefault="000C0226" w:rsidP="000C0226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0F068F39" w14:textId="480034CA" w:rsidR="000C0226" w:rsidRPr="000C0B1C" w:rsidRDefault="000C0226" w:rsidP="000C0226">
            <w:r>
              <w:rPr>
                <w:lang w:val="vi-VN"/>
              </w:rPr>
              <w:t>MaNV</w:t>
            </w:r>
          </w:p>
        </w:tc>
        <w:tc>
          <w:tcPr>
            <w:tcW w:w="2430" w:type="dxa"/>
          </w:tcPr>
          <w:p w14:paraId="09B1402C" w14:textId="5FD402BB" w:rsidR="000C0226" w:rsidRPr="000C0226" w:rsidRDefault="000C0226" w:rsidP="000C0226">
            <w:pPr>
              <w:rPr>
                <w:u w:val="double"/>
              </w:rPr>
            </w:pPr>
            <w:r w:rsidRPr="000C0226">
              <w:rPr>
                <w:u w:val="double"/>
              </w:rPr>
              <w:t>CHAR (</w:t>
            </w:r>
            <w:r w:rsidR="001E6B35">
              <w:rPr>
                <w:u w:val="double"/>
              </w:rPr>
              <w:t>4</w:t>
            </w:r>
            <w:r w:rsidRPr="000C0226">
              <w:rPr>
                <w:u w:val="double"/>
              </w:rPr>
              <w:t>)</w:t>
            </w:r>
          </w:p>
        </w:tc>
        <w:tc>
          <w:tcPr>
            <w:tcW w:w="2331" w:type="dxa"/>
          </w:tcPr>
          <w:p w14:paraId="6FF78FE1" w14:textId="516EF353" w:rsidR="000C0226" w:rsidRPr="000C0B1C" w:rsidRDefault="000C0226" w:rsidP="000C0226">
            <w:r>
              <w:t>Khóa chính</w:t>
            </w:r>
          </w:p>
        </w:tc>
        <w:tc>
          <w:tcPr>
            <w:tcW w:w="1955" w:type="dxa"/>
          </w:tcPr>
          <w:p w14:paraId="075797EA" w14:textId="77777777" w:rsidR="000C0226" w:rsidRPr="000C0B1C" w:rsidRDefault="000C0226" w:rsidP="000C0226"/>
        </w:tc>
      </w:tr>
      <w:tr w:rsidR="000C0226" w:rsidRPr="000C0B1C" w14:paraId="14E8BFDD" w14:textId="77777777" w:rsidTr="00113D65">
        <w:trPr>
          <w:trHeight w:val="328"/>
        </w:trPr>
        <w:tc>
          <w:tcPr>
            <w:tcW w:w="805" w:type="dxa"/>
          </w:tcPr>
          <w:p w14:paraId="27D280BE" w14:textId="77777777" w:rsidR="000C0226" w:rsidRPr="000C0B1C" w:rsidRDefault="000C0226" w:rsidP="000C0226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51A1B0B2" w14:textId="5DFAF808" w:rsidR="000C0226" w:rsidRPr="000C0B1C" w:rsidRDefault="000C0226" w:rsidP="000C0226">
            <w:r>
              <w:rPr>
                <w:lang w:val="vi-VN"/>
              </w:rPr>
              <w:t>ThoiGian</w:t>
            </w:r>
          </w:p>
        </w:tc>
        <w:tc>
          <w:tcPr>
            <w:tcW w:w="2430" w:type="dxa"/>
          </w:tcPr>
          <w:p w14:paraId="430474EE" w14:textId="2469546F" w:rsidR="000C0226" w:rsidRPr="000C0226" w:rsidRDefault="000C0226" w:rsidP="000C0226">
            <w:pPr>
              <w:rPr>
                <w:u w:val="double"/>
              </w:rPr>
            </w:pPr>
            <w:r w:rsidRPr="000C0226">
              <w:rPr>
                <w:u w:val="double"/>
                <w:lang w:val="vi-VN"/>
              </w:rPr>
              <w:t>DATE</w:t>
            </w:r>
          </w:p>
        </w:tc>
        <w:tc>
          <w:tcPr>
            <w:tcW w:w="2331" w:type="dxa"/>
          </w:tcPr>
          <w:p w14:paraId="1D06A741" w14:textId="58980535" w:rsidR="000C0226" w:rsidRPr="000C0B1C" w:rsidRDefault="000C0226" w:rsidP="000C0226">
            <w:r>
              <w:rPr>
                <w:lang w:val="vi-VN"/>
              </w:rPr>
              <w:t>Khóa chính</w:t>
            </w:r>
          </w:p>
        </w:tc>
        <w:tc>
          <w:tcPr>
            <w:tcW w:w="1955" w:type="dxa"/>
          </w:tcPr>
          <w:p w14:paraId="234B2575" w14:textId="77777777" w:rsidR="000C0226" w:rsidRPr="000C0B1C" w:rsidRDefault="000C0226" w:rsidP="000C0226"/>
        </w:tc>
      </w:tr>
      <w:tr w:rsidR="000C0226" w:rsidRPr="000C0B1C" w14:paraId="4DEC03D4" w14:textId="77777777" w:rsidTr="00113D65">
        <w:trPr>
          <w:trHeight w:val="328"/>
        </w:trPr>
        <w:tc>
          <w:tcPr>
            <w:tcW w:w="805" w:type="dxa"/>
          </w:tcPr>
          <w:p w14:paraId="40154A44" w14:textId="77777777" w:rsidR="000C0226" w:rsidRPr="000C0B1C" w:rsidRDefault="000C0226" w:rsidP="000C0226">
            <w:pPr>
              <w:jc w:val="center"/>
            </w:pPr>
            <w:r w:rsidRPr="000C0B1C">
              <w:t>3</w:t>
            </w:r>
          </w:p>
        </w:tc>
        <w:tc>
          <w:tcPr>
            <w:tcW w:w="2250" w:type="dxa"/>
          </w:tcPr>
          <w:p w14:paraId="0BCEE966" w14:textId="5B0CA2FC" w:rsidR="000C0226" w:rsidRPr="000C0B1C" w:rsidRDefault="000C0226" w:rsidP="000C0226">
            <w:r>
              <w:rPr>
                <w:lang w:val="vi-VN"/>
              </w:rPr>
              <w:t>TenNV</w:t>
            </w:r>
          </w:p>
        </w:tc>
        <w:tc>
          <w:tcPr>
            <w:tcW w:w="2430" w:type="dxa"/>
          </w:tcPr>
          <w:p w14:paraId="1BDCA79A" w14:textId="0ED58A7F" w:rsidR="000C0226" w:rsidRPr="000C0B1C" w:rsidRDefault="000C0226" w:rsidP="000C0226">
            <w:r>
              <w:rPr>
                <w:lang w:val="vi-VN"/>
              </w:rPr>
              <w:t>VARCHAR(50)</w:t>
            </w:r>
          </w:p>
        </w:tc>
        <w:tc>
          <w:tcPr>
            <w:tcW w:w="2331" w:type="dxa"/>
          </w:tcPr>
          <w:p w14:paraId="7B168599" w14:textId="77777777" w:rsidR="000C0226" w:rsidRPr="000C0B1C" w:rsidRDefault="000C0226" w:rsidP="000C0226"/>
        </w:tc>
        <w:tc>
          <w:tcPr>
            <w:tcW w:w="1955" w:type="dxa"/>
          </w:tcPr>
          <w:p w14:paraId="2A1049CD" w14:textId="77777777" w:rsidR="000C0226" w:rsidRPr="000C0B1C" w:rsidRDefault="000C0226" w:rsidP="000C0226"/>
        </w:tc>
      </w:tr>
      <w:tr w:rsidR="000C0226" w:rsidRPr="000C0B1C" w14:paraId="799B7719" w14:textId="77777777" w:rsidTr="00113D65">
        <w:trPr>
          <w:trHeight w:val="339"/>
        </w:trPr>
        <w:tc>
          <w:tcPr>
            <w:tcW w:w="805" w:type="dxa"/>
          </w:tcPr>
          <w:p w14:paraId="725BCB5B" w14:textId="77777777" w:rsidR="000C0226" w:rsidRPr="000C0B1C" w:rsidRDefault="000C0226" w:rsidP="000C0226">
            <w:pPr>
              <w:jc w:val="center"/>
            </w:pPr>
            <w:r w:rsidRPr="000C0B1C">
              <w:t>4</w:t>
            </w:r>
          </w:p>
        </w:tc>
        <w:tc>
          <w:tcPr>
            <w:tcW w:w="2250" w:type="dxa"/>
          </w:tcPr>
          <w:p w14:paraId="46955F1D" w14:textId="312EE1A9" w:rsidR="000C0226" w:rsidRPr="000C0B1C" w:rsidRDefault="000C0226" w:rsidP="000C0226">
            <w:r>
              <w:rPr>
                <w:lang w:val="vi-VN"/>
              </w:rPr>
              <w:t>SoCong</w:t>
            </w:r>
          </w:p>
        </w:tc>
        <w:tc>
          <w:tcPr>
            <w:tcW w:w="2430" w:type="dxa"/>
          </w:tcPr>
          <w:p w14:paraId="6B6EBB84" w14:textId="6E93DAB9" w:rsidR="000C0226" w:rsidRPr="000C0B1C" w:rsidRDefault="000C0226" w:rsidP="000C0226">
            <w:r>
              <w:rPr>
                <w:lang w:val="vi-VN"/>
              </w:rPr>
              <w:t>INT</w:t>
            </w:r>
          </w:p>
        </w:tc>
        <w:tc>
          <w:tcPr>
            <w:tcW w:w="2331" w:type="dxa"/>
          </w:tcPr>
          <w:p w14:paraId="121CAAF2" w14:textId="77777777" w:rsidR="000C0226" w:rsidRPr="000C0B1C" w:rsidRDefault="000C0226" w:rsidP="000C0226"/>
        </w:tc>
        <w:tc>
          <w:tcPr>
            <w:tcW w:w="1955" w:type="dxa"/>
          </w:tcPr>
          <w:p w14:paraId="70D6C048" w14:textId="77777777" w:rsidR="000C0226" w:rsidRPr="000C0B1C" w:rsidRDefault="000C0226" w:rsidP="000C0226"/>
        </w:tc>
      </w:tr>
      <w:tr w:rsidR="000C0226" w:rsidRPr="000C0B1C" w14:paraId="025F9480" w14:textId="77777777" w:rsidTr="00113D65">
        <w:trPr>
          <w:trHeight w:val="339"/>
        </w:trPr>
        <w:tc>
          <w:tcPr>
            <w:tcW w:w="805" w:type="dxa"/>
          </w:tcPr>
          <w:p w14:paraId="5C34FE7B" w14:textId="77777777" w:rsidR="000C0226" w:rsidRPr="000C0B1C" w:rsidRDefault="000C0226" w:rsidP="000C0226">
            <w:pPr>
              <w:jc w:val="center"/>
            </w:pPr>
            <w:r w:rsidRPr="000C0B1C">
              <w:t>5</w:t>
            </w:r>
          </w:p>
        </w:tc>
        <w:tc>
          <w:tcPr>
            <w:tcW w:w="2250" w:type="dxa"/>
          </w:tcPr>
          <w:p w14:paraId="78138D05" w14:textId="393ACC3D" w:rsidR="000C0226" w:rsidRPr="000C0B1C" w:rsidRDefault="000C0226" w:rsidP="000C0226">
            <w:r>
              <w:rPr>
                <w:lang w:val="vi-VN"/>
              </w:rPr>
              <w:t>SoLanTre</w:t>
            </w:r>
          </w:p>
        </w:tc>
        <w:tc>
          <w:tcPr>
            <w:tcW w:w="2430" w:type="dxa"/>
          </w:tcPr>
          <w:p w14:paraId="2115FEF1" w14:textId="1FBA22B1" w:rsidR="000C0226" w:rsidRPr="000C0B1C" w:rsidRDefault="000C0226" w:rsidP="000C0226">
            <w:r>
              <w:rPr>
                <w:lang w:val="vi-VN"/>
              </w:rPr>
              <w:t>INT</w:t>
            </w:r>
          </w:p>
        </w:tc>
        <w:tc>
          <w:tcPr>
            <w:tcW w:w="2331" w:type="dxa"/>
          </w:tcPr>
          <w:p w14:paraId="63E21C6B" w14:textId="77777777" w:rsidR="000C0226" w:rsidRPr="000C0B1C" w:rsidRDefault="000C0226" w:rsidP="000C0226"/>
        </w:tc>
        <w:tc>
          <w:tcPr>
            <w:tcW w:w="1955" w:type="dxa"/>
          </w:tcPr>
          <w:p w14:paraId="74692FE7" w14:textId="77777777" w:rsidR="000C0226" w:rsidRPr="000C0B1C" w:rsidRDefault="000C0226" w:rsidP="000C0226"/>
        </w:tc>
      </w:tr>
      <w:tr w:rsidR="000C0226" w:rsidRPr="000C0B1C" w14:paraId="65A65B98" w14:textId="77777777" w:rsidTr="00113D65">
        <w:trPr>
          <w:trHeight w:val="339"/>
        </w:trPr>
        <w:tc>
          <w:tcPr>
            <w:tcW w:w="805" w:type="dxa"/>
          </w:tcPr>
          <w:p w14:paraId="70A16D38" w14:textId="1962D228" w:rsidR="000C0226" w:rsidRPr="000C0B1C" w:rsidRDefault="000C0226" w:rsidP="000C0226">
            <w:pPr>
              <w:jc w:val="center"/>
            </w:pPr>
            <w:r>
              <w:t>6</w:t>
            </w:r>
          </w:p>
        </w:tc>
        <w:tc>
          <w:tcPr>
            <w:tcW w:w="2250" w:type="dxa"/>
          </w:tcPr>
          <w:p w14:paraId="7BE7F41A" w14:textId="08EF78D8" w:rsidR="000C0226" w:rsidRDefault="000C0226" w:rsidP="000C0226">
            <w:pPr>
              <w:rPr>
                <w:lang w:val="vi-VN"/>
              </w:rPr>
            </w:pPr>
            <w:r>
              <w:rPr>
                <w:lang w:val="vi-VN"/>
              </w:rPr>
              <w:t>TenDangNhap</w:t>
            </w:r>
          </w:p>
        </w:tc>
        <w:tc>
          <w:tcPr>
            <w:tcW w:w="2430" w:type="dxa"/>
          </w:tcPr>
          <w:p w14:paraId="0C8C85E8" w14:textId="65FB994F" w:rsidR="000C0226" w:rsidRPr="000C0226" w:rsidRDefault="000C0226" w:rsidP="000C0226">
            <w:pPr>
              <w:rPr>
                <w:u w:val="single"/>
                <w:lang w:val="vi-VN"/>
              </w:rPr>
            </w:pPr>
            <w:r w:rsidRPr="000C0226">
              <w:rPr>
                <w:u w:val="single"/>
                <w:lang w:val="vi-VN"/>
              </w:rPr>
              <w:t>VARCHAR(10)</w:t>
            </w:r>
          </w:p>
        </w:tc>
        <w:tc>
          <w:tcPr>
            <w:tcW w:w="2331" w:type="dxa"/>
          </w:tcPr>
          <w:p w14:paraId="05F9BD86" w14:textId="0035574D" w:rsidR="000C0226" w:rsidRPr="000C0B1C" w:rsidRDefault="000C0226" w:rsidP="000C0226">
            <w:r>
              <w:rPr>
                <w:lang w:val="vi-VN"/>
              </w:rPr>
              <w:t>Khóa ngoại</w:t>
            </w:r>
          </w:p>
        </w:tc>
        <w:tc>
          <w:tcPr>
            <w:tcW w:w="1955" w:type="dxa"/>
          </w:tcPr>
          <w:p w14:paraId="58E85F8C" w14:textId="77777777" w:rsidR="000C0226" w:rsidRPr="000C0B1C" w:rsidRDefault="000C0226" w:rsidP="000C0226"/>
        </w:tc>
      </w:tr>
    </w:tbl>
    <w:p w14:paraId="7001F012" w14:textId="77777777" w:rsidR="000C0226" w:rsidRPr="000C0B1C" w:rsidRDefault="000C0226" w:rsidP="000C0B1C"/>
    <w:p w14:paraId="01F98F35" w14:textId="63F435D4" w:rsidR="00B46959" w:rsidRDefault="00B46959" w:rsidP="00B46959">
      <w:pPr>
        <w:pStyle w:val="Heading3"/>
      </w:pPr>
      <w:bookmarkStart w:id="10" w:name="_Toc134877245"/>
      <w:r>
        <w:t xml:space="preserve">Bảng </w:t>
      </w:r>
      <w:r w:rsidR="00414864">
        <w:t>Luong</w:t>
      </w:r>
      <w:bookmarkEnd w:id="10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B46959" w:rsidRPr="00B46959" w14:paraId="079B62BB" w14:textId="77777777" w:rsidTr="00B46959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2D3B9A5D" w14:textId="67972766" w:rsidR="00B46959" w:rsidRPr="000C0B1C" w:rsidRDefault="00B46959" w:rsidP="00B46959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629DAFEF" w14:textId="22F4E89F" w:rsidR="00B46959" w:rsidRPr="000C0B1C" w:rsidRDefault="00B46959" w:rsidP="00B46959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56734EF8" w14:textId="1E3EFBD0" w:rsidR="00B46959" w:rsidRPr="000C0B1C" w:rsidRDefault="00B46959" w:rsidP="00B46959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20A9768F" w14:textId="6C2FAC26" w:rsidR="00B46959" w:rsidRPr="000C0B1C" w:rsidRDefault="00B46959" w:rsidP="00B46959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20360619" w14:textId="5D182613" w:rsidR="00B46959" w:rsidRPr="000C0B1C" w:rsidRDefault="00B46959" w:rsidP="00B46959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B46959" w:rsidRPr="00B46959" w14:paraId="3FFDDB36" w14:textId="77777777" w:rsidTr="00B46959">
        <w:trPr>
          <w:trHeight w:val="339"/>
        </w:trPr>
        <w:tc>
          <w:tcPr>
            <w:tcW w:w="805" w:type="dxa"/>
          </w:tcPr>
          <w:p w14:paraId="6F2742C6" w14:textId="4F5CEA9B" w:rsidR="00B46959" w:rsidRPr="000C0B1C" w:rsidRDefault="00B46959" w:rsidP="00B46959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50399187" w14:textId="36F4F006" w:rsidR="00B46959" w:rsidRPr="000C0B1C" w:rsidRDefault="00414864" w:rsidP="00B46959">
            <w:r w:rsidRPr="000C0B1C">
              <w:t>MaNV</w:t>
            </w:r>
          </w:p>
        </w:tc>
        <w:tc>
          <w:tcPr>
            <w:tcW w:w="2430" w:type="dxa"/>
          </w:tcPr>
          <w:p w14:paraId="4B90BB96" w14:textId="2CDCB289" w:rsidR="00B46959" w:rsidRPr="000C0226" w:rsidRDefault="00B46959" w:rsidP="00B46959">
            <w:pPr>
              <w:rPr>
                <w:u w:val="double"/>
              </w:rPr>
            </w:pPr>
            <w:r w:rsidRPr="000C0226">
              <w:rPr>
                <w:u w:val="double"/>
              </w:rPr>
              <w:t>CHAR</w:t>
            </w:r>
            <w:r w:rsidR="000C0226" w:rsidRPr="000C0226">
              <w:rPr>
                <w:u w:val="double"/>
              </w:rPr>
              <w:t xml:space="preserve"> </w:t>
            </w:r>
            <w:r w:rsidRPr="000C0226">
              <w:rPr>
                <w:u w:val="double"/>
              </w:rPr>
              <w:t>(</w:t>
            </w:r>
            <w:r w:rsidR="00414864" w:rsidRPr="000C0226">
              <w:rPr>
                <w:u w:val="double"/>
              </w:rPr>
              <w:t>4</w:t>
            </w:r>
            <w:r w:rsidRPr="000C0226">
              <w:rPr>
                <w:u w:val="double"/>
              </w:rPr>
              <w:t>)</w:t>
            </w:r>
          </w:p>
        </w:tc>
        <w:tc>
          <w:tcPr>
            <w:tcW w:w="2331" w:type="dxa"/>
          </w:tcPr>
          <w:p w14:paraId="0A7957A4" w14:textId="7EECC2C6" w:rsidR="00B46959" w:rsidRPr="000C0B1C" w:rsidRDefault="00B46959" w:rsidP="00B46959">
            <w:r w:rsidRPr="000C0B1C">
              <w:t>Khóa chính</w:t>
            </w:r>
          </w:p>
        </w:tc>
        <w:tc>
          <w:tcPr>
            <w:tcW w:w="1955" w:type="dxa"/>
          </w:tcPr>
          <w:p w14:paraId="6C23E280" w14:textId="77777777" w:rsidR="00B46959" w:rsidRPr="000C0B1C" w:rsidRDefault="00B46959" w:rsidP="00B46959"/>
        </w:tc>
      </w:tr>
      <w:tr w:rsidR="00B46959" w:rsidRPr="00B46959" w14:paraId="001CD05E" w14:textId="77777777" w:rsidTr="00B46959">
        <w:trPr>
          <w:trHeight w:val="328"/>
        </w:trPr>
        <w:tc>
          <w:tcPr>
            <w:tcW w:w="805" w:type="dxa"/>
          </w:tcPr>
          <w:p w14:paraId="08CF7718" w14:textId="3AA12B6E" w:rsidR="00B46959" w:rsidRPr="000C0B1C" w:rsidRDefault="00B46959" w:rsidP="00B46959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1A188A58" w14:textId="42EF9B36" w:rsidR="00B46959" w:rsidRPr="000C0B1C" w:rsidRDefault="00414864" w:rsidP="00B46959">
            <w:r w:rsidRPr="000C0B1C">
              <w:t>ThoiGian</w:t>
            </w:r>
          </w:p>
        </w:tc>
        <w:tc>
          <w:tcPr>
            <w:tcW w:w="2430" w:type="dxa"/>
          </w:tcPr>
          <w:p w14:paraId="3A801568" w14:textId="63655D5B" w:rsidR="00B46959" w:rsidRPr="001E6B35" w:rsidRDefault="00414864" w:rsidP="00B46959">
            <w:r w:rsidRPr="001E6B35">
              <w:t>DATE</w:t>
            </w:r>
          </w:p>
        </w:tc>
        <w:tc>
          <w:tcPr>
            <w:tcW w:w="2331" w:type="dxa"/>
          </w:tcPr>
          <w:p w14:paraId="5EC1FC8A" w14:textId="6379A576" w:rsidR="00B46959" w:rsidRPr="000C0B1C" w:rsidRDefault="00B46959" w:rsidP="00B46959"/>
        </w:tc>
        <w:tc>
          <w:tcPr>
            <w:tcW w:w="1955" w:type="dxa"/>
          </w:tcPr>
          <w:p w14:paraId="53021818" w14:textId="77777777" w:rsidR="00B46959" w:rsidRPr="000C0B1C" w:rsidRDefault="00B46959" w:rsidP="00B46959"/>
        </w:tc>
      </w:tr>
      <w:tr w:rsidR="00B46959" w:rsidRPr="00B46959" w14:paraId="6997B287" w14:textId="77777777" w:rsidTr="00B46959">
        <w:trPr>
          <w:trHeight w:val="328"/>
        </w:trPr>
        <w:tc>
          <w:tcPr>
            <w:tcW w:w="805" w:type="dxa"/>
          </w:tcPr>
          <w:p w14:paraId="6C72629D" w14:textId="540BDCBF" w:rsidR="00B46959" w:rsidRPr="000C0B1C" w:rsidRDefault="00B46959" w:rsidP="00B46959">
            <w:pPr>
              <w:jc w:val="center"/>
            </w:pPr>
            <w:r w:rsidRPr="000C0B1C">
              <w:t>3</w:t>
            </w:r>
          </w:p>
        </w:tc>
        <w:tc>
          <w:tcPr>
            <w:tcW w:w="2250" w:type="dxa"/>
          </w:tcPr>
          <w:p w14:paraId="7B3E1147" w14:textId="074F1F5F" w:rsidR="00B46959" w:rsidRPr="000C0B1C" w:rsidRDefault="00414864" w:rsidP="00B46959">
            <w:r w:rsidRPr="000C0B1C">
              <w:t>TienLuong</w:t>
            </w:r>
          </w:p>
        </w:tc>
        <w:tc>
          <w:tcPr>
            <w:tcW w:w="2430" w:type="dxa"/>
          </w:tcPr>
          <w:p w14:paraId="1729BCC4" w14:textId="16A9D6CD" w:rsidR="00B46959" w:rsidRPr="000C0B1C" w:rsidRDefault="006D4B0E" w:rsidP="00B46959">
            <w:r w:rsidRPr="000C0B1C">
              <w:t>INT</w:t>
            </w:r>
          </w:p>
        </w:tc>
        <w:tc>
          <w:tcPr>
            <w:tcW w:w="2331" w:type="dxa"/>
          </w:tcPr>
          <w:p w14:paraId="373B7B4D" w14:textId="77777777" w:rsidR="00B46959" w:rsidRPr="000C0B1C" w:rsidRDefault="00B46959" w:rsidP="00B46959"/>
        </w:tc>
        <w:tc>
          <w:tcPr>
            <w:tcW w:w="1955" w:type="dxa"/>
          </w:tcPr>
          <w:p w14:paraId="7FF6197A" w14:textId="77777777" w:rsidR="00B46959" w:rsidRPr="000C0B1C" w:rsidRDefault="00B46959" w:rsidP="00B46959"/>
        </w:tc>
      </w:tr>
      <w:tr w:rsidR="00B46959" w:rsidRPr="00B46959" w14:paraId="487E7EB6" w14:textId="77777777" w:rsidTr="00B46959">
        <w:trPr>
          <w:trHeight w:val="339"/>
        </w:trPr>
        <w:tc>
          <w:tcPr>
            <w:tcW w:w="805" w:type="dxa"/>
          </w:tcPr>
          <w:p w14:paraId="7BA8DB94" w14:textId="0FEF9A85" w:rsidR="00B46959" w:rsidRPr="000C0B1C" w:rsidRDefault="00B46959" w:rsidP="00B46959">
            <w:pPr>
              <w:jc w:val="center"/>
            </w:pPr>
            <w:r w:rsidRPr="000C0B1C">
              <w:t>4</w:t>
            </w:r>
          </w:p>
        </w:tc>
        <w:tc>
          <w:tcPr>
            <w:tcW w:w="2250" w:type="dxa"/>
          </w:tcPr>
          <w:p w14:paraId="17FCA43F" w14:textId="39D25285" w:rsidR="00B46959" w:rsidRPr="000C0B1C" w:rsidRDefault="00414864" w:rsidP="00B46959">
            <w:r w:rsidRPr="000C0B1C">
              <w:t>TienThuong</w:t>
            </w:r>
          </w:p>
        </w:tc>
        <w:tc>
          <w:tcPr>
            <w:tcW w:w="2430" w:type="dxa"/>
          </w:tcPr>
          <w:p w14:paraId="5235B284" w14:textId="57429180" w:rsidR="00B46959" w:rsidRPr="000C0B1C" w:rsidRDefault="006D4B0E" w:rsidP="00B46959">
            <w:r w:rsidRPr="000C0B1C">
              <w:t>INT</w:t>
            </w:r>
          </w:p>
        </w:tc>
        <w:tc>
          <w:tcPr>
            <w:tcW w:w="2331" w:type="dxa"/>
          </w:tcPr>
          <w:p w14:paraId="710E638B" w14:textId="77777777" w:rsidR="00B46959" w:rsidRPr="000C0B1C" w:rsidRDefault="00B46959" w:rsidP="00B46959"/>
        </w:tc>
        <w:tc>
          <w:tcPr>
            <w:tcW w:w="1955" w:type="dxa"/>
          </w:tcPr>
          <w:p w14:paraId="500DB36C" w14:textId="77777777" w:rsidR="00B46959" w:rsidRPr="000C0B1C" w:rsidRDefault="00B46959" w:rsidP="00B46959"/>
        </w:tc>
      </w:tr>
      <w:tr w:rsidR="00B46959" w:rsidRPr="00B46959" w14:paraId="3C283B36" w14:textId="77777777" w:rsidTr="00B46959">
        <w:trPr>
          <w:trHeight w:val="339"/>
        </w:trPr>
        <w:tc>
          <w:tcPr>
            <w:tcW w:w="805" w:type="dxa"/>
          </w:tcPr>
          <w:p w14:paraId="218E805F" w14:textId="6E745058" w:rsidR="00B46959" w:rsidRPr="000C0B1C" w:rsidRDefault="00B46959" w:rsidP="00B46959">
            <w:pPr>
              <w:jc w:val="center"/>
            </w:pPr>
            <w:r w:rsidRPr="000C0B1C">
              <w:t>5</w:t>
            </w:r>
          </w:p>
        </w:tc>
        <w:tc>
          <w:tcPr>
            <w:tcW w:w="2250" w:type="dxa"/>
          </w:tcPr>
          <w:p w14:paraId="72DF8650" w14:textId="41DE8B38" w:rsidR="00B46959" w:rsidRPr="000C0B1C" w:rsidRDefault="00414864" w:rsidP="00B46959">
            <w:r w:rsidRPr="000C0B1C">
              <w:t>TienPhat</w:t>
            </w:r>
          </w:p>
        </w:tc>
        <w:tc>
          <w:tcPr>
            <w:tcW w:w="2430" w:type="dxa"/>
          </w:tcPr>
          <w:p w14:paraId="0430A80C" w14:textId="1DFE1766" w:rsidR="00B46959" w:rsidRPr="000C0B1C" w:rsidRDefault="006D4B0E" w:rsidP="00B46959">
            <w:r w:rsidRPr="000C0B1C">
              <w:t>INT</w:t>
            </w:r>
          </w:p>
        </w:tc>
        <w:tc>
          <w:tcPr>
            <w:tcW w:w="2331" w:type="dxa"/>
          </w:tcPr>
          <w:p w14:paraId="59AB86EF" w14:textId="77777777" w:rsidR="00B46959" w:rsidRPr="000C0B1C" w:rsidRDefault="00B46959" w:rsidP="00B46959"/>
        </w:tc>
        <w:tc>
          <w:tcPr>
            <w:tcW w:w="1955" w:type="dxa"/>
          </w:tcPr>
          <w:p w14:paraId="24646FF8" w14:textId="77777777" w:rsidR="00B46959" w:rsidRPr="000C0B1C" w:rsidRDefault="00B46959" w:rsidP="00B46959"/>
        </w:tc>
      </w:tr>
      <w:tr w:rsidR="00414864" w:rsidRPr="00B46959" w14:paraId="74AAD510" w14:textId="77777777" w:rsidTr="00B46959">
        <w:trPr>
          <w:trHeight w:val="339"/>
        </w:trPr>
        <w:tc>
          <w:tcPr>
            <w:tcW w:w="805" w:type="dxa"/>
          </w:tcPr>
          <w:p w14:paraId="1458E7FA" w14:textId="191742DA" w:rsidR="00414864" w:rsidRPr="000C0B1C" w:rsidRDefault="00414864" w:rsidP="00B46959">
            <w:pPr>
              <w:jc w:val="center"/>
            </w:pPr>
            <w:r w:rsidRPr="000C0B1C">
              <w:t>6</w:t>
            </w:r>
          </w:p>
        </w:tc>
        <w:tc>
          <w:tcPr>
            <w:tcW w:w="2250" w:type="dxa"/>
          </w:tcPr>
          <w:p w14:paraId="31C82A47" w14:textId="13BA6B0F" w:rsidR="00414864" w:rsidRPr="000C0B1C" w:rsidRDefault="00414864" w:rsidP="00B46959">
            <w:r w:rsidRPr="000C0B1C">
              <w:t>TenDangNhap</w:t>
            </w:r>
          </w:p>
        </w:tc>
        <w:tc>
          <w:tcPr>
            <w:tcW w:w="2430" w:type="dxa"/>
          </w:tcPr>
          <w:p w14:paraId="670AB211" w14:textId="4E8DB16E" w:rsidR="00414864" w:rsidRPr="000C0226" w:rsidRDefault="006D4B0E" w:rsidP="00B46959">
            <w:pPr>
              <w:rPr>
                <w:u w:val="single"/>
              </w:rPr>
            </w:pPr>
            <w:r w:rsidRPr="000C0226">
              <w:rPr>
                <w:u w:val="single"/>
              </w:rPr>
              <w:t>VAR</w:t>
            </w:r>
            <w:r w:rsidR="00474A82" w:rsidRPr="000C0226">
              <w:rPr>
                <w:u w:val="single"/>
              </w:rPr>
              <w:t>CHAR</w:t>
            </w:r>
            <w:r w:rsidR="000C0226">
              <w:rPr>
                <w:u w:val="single"/>
              </w:rPr>
              <w:t xml:space="preserve"> </w:t>
            </w:r>
            <w:r w:rsidR="00474A82" w:rsidRPr="000C0226">
              <w:rPr>
                <w:u w:val="single"/>
              </w:rPr>
              <w:t>(10)</w:t>
            </w:r>
          </w:p>
        </w:tc>
        <w:tc>
          <w:tcPr>
            <w:tcW w:w="2331" w:type="dxa"/>
          </w:tcPr>
          <w:p w14:paraId="205E32EF" w14:textId="3CE89B07" w:rsidR="00414864" w:rsidRPr="000C0B1C" w:rsidRDefault="00474A82" w:rsidP="00B46959">
            <w:r w:rsidRPr="000C0B1C">
              <w:t>Khóa ngoại</w:t>
            </w:r>
          </w:p>
        </w:tc>
        <w:tc>
          <w:tcPr>
            <w:tcW w:w="1955" w:type="dxa"/>
          </w:tcPr>
          <w:p w14:paraId="58D4BEDC" w14:textId="77777777" w:rsidR="00414864" w:rsidRPr="000C0B1C" w:rsidRDefault="00414864" w:rsidP="00B46959"/>
        </w:tc>
      </w:tr>
    </w:tbl>
    <w:p w14:paraId="7364A9D4" w14:textId="77777777" w:rsidR="000C0B1C" w:rsidRDefault="000C0B1C" w:rsidP="000C0B1C"/>
    <w:p w14:paraId="61A49128" w14:textId="5C563EE7" w:rsidR="006E2A0C" w:rsidRDefault="006E2A0C" w:rsidP="006E2A0C">
      <w:pPr>
        <w:pStyle w:val="Heading3"/>
      </w:pPr>
      <w:bookmarkStart w:id="11" w:name="_Toc134877246"/>
      <w:r>
        <w:t>Bảng ChamCong</w:t>
      </w:r>
      <w:bookmarkEnd w:id="11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6E2A0C" w:rsidRPr="000C0B1C" w14:paraId="4A9707F9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01618CA2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165CD6A1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02A2A5AD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34BA8BE4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73958833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6E2A0C" w:rsidRPr="000C0B1C" w14:paraId="6C9FAE26" w14:textId="77777777" w:rsidTr="00113D65">
        <w:trPr>
          <w:trHeight w:val="339"/>
        </w:trPr>
        <w:tc>
          <w:tcPr>
            <w:tcW w:w="805" w:type="dxa"/>
          </w:tcPr>
          <w:p w14:paraId="1F19ABDC" w14:textId="77777777" w:rsidR="006E2A0C" w:rsidRPr="000C0B1C" w:rsidRDefault="006E2A0C" w:rsidP="00113D65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36E2C694" w14:textId="78C3E5F8" w:rsidR="006E2A0C" w:rsidRPr="000C0B1C" w:rsidRDefault="006E2A0C" w:rsidP="00113D65">
            <w:r>
              <w:t>MaNV</w:t>
            </w:r>
          </w:p>
        </w:tc>
        <w:tc>
          <w:tcPr>
            <w:tcW w:w="2430" w:type="dxa"/>
          </w:tcPr>
          <w:p w14:paraId="34E8E353" w14:textId="642B7932" w:rsidR="006E2A0C" w:rsidRPr="001819EF" w:rsidRDefault="006E2A0C" w:rsidP="00113D65">
            <w:pPr>
              <w:rPr>
                <w:u w:val="double"/>
              </w:rPr>
            </w:pPr>
            <w:r>
              <w:rPr>
                <w:u w:val="double"/>
              </w:rPr>
              <w:t>VARCHAR (</w:t>
            </w:r>
            <w:r w:rsidR="002D3143">
              <w:rPr>
                <w:u w:val="double"/>
              </w:rPr>
              <w:t>4</w:t>
            </w:r>
            <w:r>
              <w:rPr>
                <w:u w:val="double"/>
              </w:rPr>
              <w:t>)</w:t>
            </w:r>
          </w:p>
        </w:tc>
        <w:tc>
          <w:tcPr>
            <w:tcW w:w="2331" w:type="dxa"/>
          </w:tcPr>
          <w:p w14:paraId="6565AC89" w14:textId="77777777" w:rsidR="006E2A0C" w:rsidRPr="000C0B1C" w:rsidRDefault="006E2A0C" w:rsidP="00113D65">
            <w:r w:rsidRPr="000C0B1C">
              <w:t>Khóa chính</w:t>
            </w:r>
          </w:p>
        </w:tc>
        <w:tc>
          <w:tcPr>
            <w:tcW w:w="1955" w:type="dxa"/>
          </w:tcPr>
          <w:p w14:paraId="0898E541" w14:textId="77777777" w:rsidR="006E2A0C" w:rsidRPr="000C0B1C" w:rsidRDefault="006E2A0C" w:rsidP="00113D65"/>
        </w:tc>
      </w:tr>
      <w:tr w:rsidR="006E2A0C" w:rsidRPr="000C0B1C" w14:paraId="73C01C99" w14:textId="77777777" w:rsidTr="00113D65">
        <w:trPr>
          <w:trHeight w:val="328"/>
        </w:trPr>
        <w:tc>
          <w:tcPr>
            <w:tcW w:w="805" w:type="dxa"/>
          </w:tcPr>
          <w:p w14:paraId="44E8E935" w14:textId="77777777" w:rsidR="006E2A0C" w:rsidRPr="000C0B1C" w:rsidRDefault="006E2A0C" w:rsidP="00113D65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36476468" w14:textId="62F48C1C" w:rsidR="006E2A0C" w:rsidRPr="000C0B1C" w:rsidRDefault="006E2A0C" w:rsidP="00113D65">
            <w:r>
              <w:t>ThoiGian</w:t>
            </w:r>
          </w:p>
        </w:tc>
        <w:tc>
          <w:tcPr>
            <w:tcW w:w="2430" w:type="dxa"/>
          </w:tcPr>
          <w:p w14:paraId="6BE3AE90" w14:textId="2AC195B8" w:rsidR="006E2A0C" w:rsidRPr="000C0B1C" w:rsidRDefault="001E6B35" w:rsidP="00113D65">
            <w:r>
              <w:t>GET</w:t>
            </w:r>
            <w:r w:rsidR="006E2A0C">
              <w:t>DATE</w:t>
            </w:r>
          </w:p>
        </w:tc>
        <w:tc>
          <w:tcPr>
            <w:tcW w:w="2331" w:type="dxa"/>
          </w:tcPr>
          <w:p w14:paraId="18ACC0C7" w14:textId="5F997D0C" w:rsidR="006E2A0C" w:rsidRPr="000C0B1C" w:rsidRDefault="006E2A0C" w:rsidP="00113D65"/>
        </w:tc>
        <w:tc>
          <w:tcPr>
            <w:tcW w:w="1955" w:type="dxa"/>
          </w:tcPr>
          <w:p w14:paraId="366C4C83" w14:textId="77777777" w:rsidR="006E2A0C" w:rsidRPr="000C0B1C" w:rsidRDefault="006E2A0C" w:rsidP="00113D65"/>
        </w:tc>
      </w:tr>
      <w:tr w:rsidR="002D3143" w:rsidRPr="000C0B1C" w14:paraId="414814E6" w14:textId="77777777" w:rsidTr="00113D65">
        <w:trPr>
          <w:trHeight w:val="328"/>
        </w:trPr>
        <w:tc>
          <w:tcPr>
            <w:tcW w:w="805" w:type="dxa"/>
          </w:tcPr>
          <w:p w14:paraId="73CE93F1" w14:textId="05569DCA" w:rsidR="002D3143" w:rsidRPr="000C0B1C" w:rsidRDefault="002D3143" w:rsidP="00113D65">
            <w:pPr>
              <w:jc w:val="center"/>
            </w:pPr>
            <w:r>
              <w:lastRenderedPageBreak/>
              <w:t>3</w:t>
            </w:r>
          </w:p>
        </w:tc>
        <w:tc>
          <w:tcPr>
            <w:tcW w:w="2250" w:type="dxa"/>
          </w:tcPr>
          <w:p w14:paraId="570E7F5B" w14:textId="132464D5" w:rsidR="002D3143" w:rsidRDefault="002D3143" w:rsidP="00113D65">
            <w:r>
              <w:t>TenDangNhap</w:t>
            </w:r>
          </w:p>
        </w:tc>
        <w:tc>
          <w:tcPr>
            <w:tcW w:w="2430" w:type="dxa"/>
          </w:tcPr>
          <w:p w14:paraId="6238BB2B" w14:textId="4F7A17C1" w:rsidR="002D3143" w:rsidRPr="002D3143" w:rsidRDefault="002D3143" w:rsidP="00113D65">
            <w:pPr>
              <w:rPr>
                <w:u w:val="single"/>
              </w:rPr>
            </w:pPr>
            <w:r w:rsidRPr="002D3143">
              <w:rPr>
                <w:u w:val="single"/>
              </w:rPr>
              <w:t>VARCHAR (10)</w:t>
            </w:r>
          </w:p>
        </w:tc>
        <w:tc>
          <w:tcPr>
            <w:tcW w:w="2331" w:type="dxa"/>
          </w:tcPr>
          <w:p w14:paraId="35715D27" w14:textId="74D06581" w:rsidR="002D3143" w:rsidRPr="000C0B1C" w:rsidRDefault="002D3143" w:rsidP="00113D65">
            <w:r>
              <w:t>Khóa ngoại</w:t>
            </w:r>
          </w:p>
        </w:tc>
        <w:tc>
          <w:tcPr>
            <w:tcW w:w="1955" w:type="dxa"/>
          </w:tcPr>
          <w:p w14:paraId="590F76A9" w14:textId="77777777" w:rsidR="002D3143" w:rsidRPr="000C0B1C" w:rsidRDefault="002D3143" w:rsidP="00113D65"/>
        </w:tc>
      </w:tr>
    </w:tbl>
    <w:p w14:paraId="0A184F3D" w14:textId="77777777" w:rsidR="006E2A0C" w:rsidRPr="000C0B1C" w:rsidRDefault="006E2A0C" w:rsidP="000C0B1C"/>
    <w:p w14:paraId="77D42AAA" w14:textId="2F9452A2" w:rsidR="000C0B1C" w:rsidRPr="000C0B1C" w:rsidRDefault="000C0B1C" w:rsidP="000C0B1C">
      <w:pPr>
        <w:pStyle w:val="Heading3"/>
      </w:pPr>
      <w:bookmarkStart w:id="12" w:name="_Toc134877247"/>
      <w:r w:rsidRPr="000C0B1C">
        <w:t xml:space="preserve">Bảng </w:t>
      </w:r>
      <w:r w:rsidR="002533B3">
        <w:t>NhanVien</w:t>
      </w:r>
      <w:bookmarkEnd w:id="12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0C0B1C" w:rsidRPr="000C0B1C" w14:paraId="027442EC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2175B751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3C066622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5C88F9AC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0DDF14BA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422AE3DC" w14:textId="77777777" w:rsidR="000C0B1C" w:rsidRPr="000C0B1C" w:rsidRDefault="000C0B1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2533B3" w:rsidRPr="000C0B1C" w14:paraId="09CD357E" w14:textId="77777777" w:rsidTr="00113D65">
        <w:trPr>
          <w:trHeight w:val="339"/>
        </w:trPr>
        <w:tc>
          <w:tcPr>
            <w:tcW w:w="805" w:type="dxa"/>
          </w:tcPr>
          <w:p w14:paraId="4137FC99" w14:textId="77777777" w:rsidR="002533B3" w:rsidRPr="000C0B1C" w:rsidRDefault="002533B3" w:rsidP="002533B3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1BE26183" w14:textId="26A321F3" w:rsidR="002533B3" w:rsidRPr="000C0B1C" w:rsidRDefault="002533B3" w:rsidP="002533B3">
            <w:r>
              <w:t>MaNV</w:t>
            </w:r>
          </w:p>
        </w:tc>
        <w:tc>
          <w:tcPr>
            <w:tcW w:w="2430" w:type="dxa"/>
          </w:tcPr>
          <w:p w14:paraId="56C3A698" w14:textId="7DD48AED" w:rsidR="002533B3" w:rsidRPr="009E6F9E" w:rsidRDefault="002533B3" w:rsidP="002533B3">
            <w:pPr>
              <w:rPr>
                <w:u w:val="double"/>
              </w:rPr>
            </w:pPr>
            <w:r w:rsidRPr="009E6F9E">
              <w:rPr>
                <w:u w:val="double"/>
              </w:rPr>
              <w:t>CHAR</w:t>
            </w:r>
            <w:r w:rsidR="00C91141" w:rsidRPr="009E6F9E">
              <w:rPr>
                <w:u w:val="double"/>
              </w:rPr>
              <w:t xml:space="preserve"> </w:t>
            </w:r>
            <w:r w:rsidRPr="009E6F9E">
              <w:rPr>
                <w:u w:val="double"/>
              </w:rPr>
              <w:t>(</w:t>
            </w:r>
            <w:r w:rsidR="007408B5">
              <w:rPr>
                <w:u w:val="double"/>
              </w:rPr>
              <w:t>4</w:t>
            </w:r>
            <w:r w:rsidRPr="009E6F9E">
              <w:rPr>
                <w:u w:val="double"/>
              </w:rPr>
              <w:t>)</w:t>
            </w:r>
          </w:p>
        </w:tc>
        <w:tc>
          <w:tcPr>
            <w:tcW w:w="2331" w:type="dxa"/>
          </w:tcPr>
          <w:p w14:paraId="2ADB046A" w14:textId="71DE3E11" w:rsidR="002533B3" w:rsidRPr="000C0B1C" w:rsidRDefault="002533B3" w:rsidP="002533B3">
            <w:r>
              <w:t>Khóa chính</w:t>
            </w:r>
          </w:p>
        </w:tc>
        <w:tc>
          <w:tcPr>
            <w:tcW w:w="1955" w:type="dxa"/>
          </w:tcPr>
          <w:p w14:paraId="2F451F44" w14:textId="77777777" w:rsidR="002533B3" w:rsidRPr="000C0B1C" w:rsidRDefault="002533B3" w:rsidP="002533B3"/>
        </w:tc>
      </w:tr>
      <w:tr w:rsidR="002533B3" w:rsidRPr="000C0B1C" w14:paraId="2812993E" w14:textId="77777777" w:rsidTr="00113D65">
        <w:trPr>
          <w:trHeight w:val="328"/>
        </w:trPr>
        <w:tc>
          <w:tcPr>
            <w:tcW w:w="805" w:type="dxa"/>
          </w:tcPr>
          <w:p w14:paraId="2089E8AF" w14:textId="77777777" w:rsidR="002533B3" w:rsidRPr="000C0B1C" w:rsidRDefault="002533B3" w:rsidP="002533B3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65B0471B" w14:textId="7BE7C3BE" w:rsidR="002533B3" w:rsidRPr="000C0B1C" w:rsidRDefault="002533B3" w:rsidP="002533B3">
            <w:r>
              <w:t>TenNV</w:t>
            </w:r>
          </w:p>
        </w:tc>
        <w:tc>
          <w:tcPr>
            <w:tcW w:w="2430" w:type="dxa"/>
          </w:tcPr>
          <w:p w14:paraId="36A4C63A" w14:textId="0B868A09" w:rsidR="002533B3" w:rsidRPr="000C0B1C" w:rsidRDefault="002533B3" w:rsidP="002533B3">
            <w:r>
              <w:t>VARCHAR</w:t>
            </w:r>
            <w:r w:rsidR="00C91141">
              <w:t xml:space="preserve"> </w:t>
            </w:r>
            <w:r>
              <w:t>(50)</w:t>
            </w:r>
          </w:p>
        </w:tc>
        <w:tc>
          <w:tcPr>
            <w:tcW w:w="2331" w:type="dxa"/>
          </w:tcPr>
          <w:p w14:paraId="6A557CBA" w14:textId="3C5932F9" w:rsidR="002533B3" w:rsidRPr="000C0B1C" w:rsidRDefault="002533B3" w:rsidP="002533B3"/>
        </w:tc>
        <w:tc>
          <w:tcPr>
            <w:tcW w:w="1955" w:type="dxa"/>
          </w:tcPr>
          <w:p w14:paraId="6C9EEDB8" w14:textId="77777777" w:rsidR="002533B3" w:rsidRPr="000C0B1C" w:rsidRDefault="002533B3" w:rsidP="002533B3"/>
        </w:tc>
      </w:tr>
      <w:tr w:rsidR="00C91141" w:rsidRPr="000C0B1C" w14:paraId="616E02FE" w14:textId="77777777" w:rsidTr="00113D65">
        <w:trPr>
          <w:trHeight w:val="328"/>
        </w:trPr>
        <w:tc>
          <w:tcPr>
            <w:tcW w:w="805" w:type="dxa"/>
          </w:tcPr>
          <w:p w14:paraId="3EA2A431" w14:textId="5475C5AE" w:rsidR="00C91141" w:rsidRPr="000C0B1C" w:rsidRDefault="00C91141" w:rsidP="002533B3">
            <w:pPr>
              <w:jc w:val="center"/>
            </w:pPr>
            <w:r>
              <w:t>3</w:t>
            </w:r>
          </w:p>
        </w:tc>
        <w:tc>
          <w:tcPr>
            <w:tcW w:w="2250" w:type="dxa"/>
          </w:tcPr>
          <w:p w14:paraId="0081D1DB" w14:textId="79DAC7EE" w:rsidR="00C91141" w:rsidRDefault="00C91141" w:rsidP="002533B3">
            <w:r>
              <w:t>ChucVu</w:t>
            </w:r>
          </w:p>
        </w:tc>
        <w:tc>
          <w:tcPr>
            <w:tcW w:w="2430" w:type="dxa"/>
          </w:tcPr>
          <w:p w14:paraId="0F5C812C" w14:textId="76A80AF3" w:rsidR="00C91141" w:rsidRDefault="009E6F9E" w:rsidP="002533B3">
            <w:r>
              <w:t>VARCHAR (20)</w:t>
            </w:r>
          </w:p>
        </w:tc>
        <w:tc>
          <w:tcPr>
            <w:tcW w:w="2331" w:type="dxa"/>
          </w:tcPr>
          <w:p w14:paraId="6AD43AD1" w14:textId="77777777" w:rsidR="00C91141" w:rsidRPr="000C0B1C" w:rsidRDefault="00C91141" w:rsidP="002533B3"/>
        </w:tc>
        <w:tc>
          <w:tcPr>
            <w:tcW w:w="1955" w:type="dxa"/>
          </w:tcPr>
          <w:p w14:paraId="6AE1545A" w14:textId="77777777" w:rsidR="00C91141" w:rsidRPr="000C0B1C" w:rsidRDefault="00C91141" w:rsidP="002533B3"/>
        </w:tc>
      </w:tr>
      <w:tr w:rsidR="002533B3" w:rsidRPr="000C0B1C" w14:paraId="0CEBCF0F" w14:textId="77777777" w:rsidTr="00113D65">
        <w:trPr>
          <w:trHeight w:val="328"/>
        </w:trPr>
        <w:tc>
          <w:tcPr>
            <w:tcW w:w="805" w:type="dxa"/>
          </w:tcPr>
          <w:p w14:paraId="6C8D9A7D" w14:textId="7E381FA8" w:rsidR="002533B3" w:rsidRPr="000C0B1C" w:rsidRDefault="00C91141" w:rsidP="002533B3">
            <w:pPr>
              <w:jc w:val="center"/>
            </w:pPr>
            <w:r>
              <w:t>4</w:t>
            </w:r>
          </w:p>
        </w:tc>
        <w:tc>
          <w:tcPr>
            <w:tcW w:w="2250" w:type="dxa"/>
          </w:tcPr>
          <w:p w14:paraId="0F6CABBE" w14:textId="4505490F" w:rsidR="002533B3" w:rsidRPr="000C0B1C" w:rsidRDefault="002533B3" w:rsidP="002533B3">
            <w:r>
              <w:t>NgaySinh</w:t>
            </w:r>
          </w:p>
        </w:tc>
        <w:tc>
          <w:tcPr>
            <w:tcW w:w="2430" w:type="dxa"/>
          </w:tcPr>
          <w:p w14:paraId="57055517" w14:textId="76D0A3AE" w:rsidR="002533B3" w:rsidRPr="000C0B1C" w:rsidRDefault="002533B3" w:rsidP="002533B3">
            <w:r>
              <w:t>DATE</w:t>
            </w:r>
          </w:p>
        </w:tc>
        <w:tc>
          <w:tcPr>
            <w:tcW w:w="2331" w:type="dxa"/>
          </w:tcPr>
          <w:p w14:paraId="029E2E9F" w14:textId="77777777" w:rsidR="002533B3" w:rsidRPr="000C0B1C" w:rsidRDefault="002533B3" w:rsidP="002533B3"/>
        </w:tc>
        <w:tc>
          <w:tcPr>
            <w:tcW w:w="1955" w:type="dxa"/>
          </w:tcPr>
          <w:p w14:paraId="096F4662" w14:textId="77777777" w:rsidR="002533B3" w:rsidRPr="000C0B1C" w:rsidRDefault="002533B3" w:rsidP="002533B3"/>
        </w:tc>
      </w:tr>
      <w:tr w:rsidR="002533B3" w:rsidRPr="000C0B1C" w14:paraId="16F32CB6" w14:textId="77777777" w:rsidTr="00113D65">
        <w:trPr>
          <w:trHeight w:val="339"/>
        </w:trPr>
        <w:tc>
          <w:tcPr>
            <w:tcW w:w="805" w:type="dxa"/>
          </w:tcPr>
          <w:p w14:paraId="4D73386C" w14:textId="4CFFDAAF" w:rsidR="002533B3" w:rsidRPr="000C0B1C" w:rsidRDefault="00C91141" w:rsidP="002533B3">
            <w:pPr>
              <w:jc w:val="center"/>
            </w:pPr>
            <w:r>
              <w:t>5</w:t>
            </w:r>
          </w:p>
        </w:tc>
        <w:tc>
          <w:tcPr>
            <w:tcW w:w="2250" w:type="dxa"/>
          </w:tcPr>
          <w:p w14:paraId="58486AD7" w14:textId="3D24453E" w:rsidR="002533B3" w:rsidRPr="000C0B1C" w:rsidRDefault="002533B3" w:rsidP="002533B3">
            <w:r>
              <w:t>GioiTinh</w:t>
            </w:r>
          </w:p>
        </w:tc>
        <w:tc>
          <w:tcPr>
            <w:tcW w:w="2430" w:type="dxa"/>
          </w:tcPr>
          <w:p w14:paraId="6D37AAB8" w14:textId="33813F41" w:rsidR="002533B3" w:rsidRPr="000C0B1C" w:rsidRDefault="002533B3" w:rsidP="002533B3">
            <w:r>
              <w:t>BIT</w:t>
            </w:r>
          </w:p>
        </w:tc>
        <w:tc>
          <w:tcPr>
            <w:tcW w:w="2331" w:type="dxa"/>
          </w:tcPr>
          <w:p w14:paraId="0B9D5546" w14:textId="77777777" w:rsidR="002533B3" w:rsidRPr="000C0B1C" w:rsidRDefault="002533B3" w:rsidP="002533B3"/>
        </w:tc>
        <w:tc>
          <w:tcPr>
            <w:tcW w:w="1955" w:type="dxa"/>
          </w:tcPr>
          <w:p w14:paraId="2DDD1ECB" w14:textId="77777777" w:rsidR="002533B3" w:rsidRPr="000C0B1C" w:rsidRDefault="002533B3" w:rsidP="002533B3"/>
        </w:tc>
      </w:tr>
      <w:tr w:rsidR="002533B3" w14:paraId="60216C36" w14:textId="77777777" w:rsidTr="00113D65">
        <w:trPr>
          <w:trHeight w:val="339"/>
        </w:trPr>
        <w:tc>
          <w:tcPr>
            <w:tcW w:w="805" w:type="dxa"/>
          </w:tcPr>
          <w:p w14:paraId="0A07093A" w14:textId="4408E446" w:rsidR="002533B3" w:rsidRDefault="00C91141" w:rsidP="002533B3">
            <w:pPr>
              <w:jc w:val="center"/>
            </w:pPr>
            <w:r>
              <w:t>6</w:t>
            </w:r>
          </w:p>
        </w:tc>
        <w:tc>
          <w:tcPr>
            <w:tcW w:w="2250" w:type="dxa"/>
          </w:tcPr>
          <w:p w14:paraId="4AF9B802" w14:textId="00647164" w:rsidR="002533B3" w:rsidRDefault="002533B3" w:rsidP="002533B3">
            <w:r>
              <w:t>CCCD</w:t>
            </w:r>
          </w:p>
        </w:tc>
        <w:tc>
          <w:tcPr>
            <w:tcW w:w="2430" w:type="dxa"/>
          </w:tcPr>
          <w:p w14:paraId="6914F892" w14:textId="44CCC365" w:rsidR="002533B3" w:rsidRDefault="002533B3" w:rsidP="002533B3">
            <w:r>
              <w:t>CHAR</w:t>
            </w:r>
            <w:r w:rsidR="00C91141">
              <w:t xml:space="preserve"> </w:t>
            </w:r>
            <w:r>
              <w:t>(12)</w:t>
            </w:r>
          </w:p>
        </w:tc>
        <w:tc>
          <w:tcPr>
            <w:tcW w:w="2331" w:type="dxa"/>
          </w:tcPr>
          <w:p w14:paraId="6490DCB1" w14:textId="77777777" w:rsidR="002533B3" w:rsidRDefault="002533B3" w:rsidP="002533B3"/>
        </w:tc>
        <w:tc>
          <w:tcPr>
            <w:tcW w:w="1955" w:type="dxa"/>
          </w:tcPr>
          <w:p w14:paraId="246F6278" w14:textId="77777777" w:rsidR="002533B3" w:rsidRDefault="002533B3" w:rsidP="002533B3"/>
        </w:tc>
      </w:tr>
      <w:tr w:rsidR="00C91141" w14:paraId="027D8472" w14:textId="77777777" w:rsidTr="00113D65">
        <w:trPr>
          <w:trHeight w:val="339"/>
        </w:trPr>
        <w:tc>
          <w:tcPr>
            <w:tcW w:w="805" w:type="dxa"/>
          </w:tcPr>
          <w:p w14:paraId="3CEB6100" w14:textId="7EAF0A3E" w:rsidR="00C91141" w:rsidRDefault="00C91141" w:rsidP="002533B3">
            <w:pPr>
              <w:jc w:val="center"/>
            </w:pPr>
            <w:r>
              <w:t>7</w:t>
            </w:r>
          </w:p>
        </w:tc>
        <w:tc>
          <w:tcPr>
            <w:tcW w:w="2250" w:type="dxa"/>
          </w:tcPr>
          <w:p w14:paraId="2CF502FC" w14:textId="4D7555C3" w:rsidR="00C91141" w:rsidRDefault="00C91141" w:rsidP="002533B3">
            <w:r>
              <w:t>SoDienThoai</w:t>
            </w:r>
          </w:p>
        </w:tc>
        <w:tc>
          <w:tcPr>
            <w:tcW w:w="2430" w:type="dxa"/>
          </w:tcPr>
          <w:p w14:paraId="4E804A0C" w14:textId="69DC5599" w:rsidR="00C91141" w:rsidRDefault="00C91141" w:rsidP="002533B3">
            <w:r>
              <w:t>VARCHAR (10)</w:t>
            </w:r>
          </w:p>
        </w:tc>
        <w:tc>
          <w:tcPr>
            <w:tcW w:w="2331" w:type="dxa"/>
          </w:tcPr>
          <w:p w14:paraId="2AA599A9" w14:textId="77777777" w:rsidR="00C91141" w:rsidRDefault="00C91141" w:rsidP="002533B3"/>
        </w:tc>
        <w:tc>
          <w:tcPr>
            <w:tcW w:w="1955" w:type="dxa"/>
          </w:tcPr>
          <w:p w14:paraId="2E04A011" w14:textId="77777777" w:rsidR="00C91141" w:rsidRDefault="00C91141" w:rsidP="002533B3"/>
        </w:tc>
      </w:tr>
      <w:tr w:rsidR="00C91141" w14:paraId="4A53400C" w14:textId="77777777" w:rsidTr="00113D65">
        <w:trPr>
          <w:trHeight w:val="339"/>
        </w:trPr>
        <w:tc>
          <w:tcPr>
            <w:tcW w:w="805" w:type="dxa"/>
          </w:tcPr>
          <w:p w14:paraId="6F699D6C" w14:textId="1C28D653" w:rsidR="00C91141" w:rsidRDefault="00C91141" w:rsidP="002533B3">
            <w:pPr>
              <w:jc w:val="center"/>
            </w:pPr>
            <w:r>
              <w:t>8</w:t>
            </w:r>
          </w:p>
        </w:tc>
        <w:tc>
          <w:tcPr>
            <w:tcW w:w="2250" w:type="dxa"/>
          </w:tcPr>
          <w:p w14:paraId="41C91F09" w14:textId="2C4216F4" w:rsidR="00C91141" w:rsidRDefault="00C91141" w:rsidP="002533B3">
            <w:r>
              <w:t>Email</w:t>
            </w:r>
          </w:p>
        </w:tc>
        <w:tc>
          <w:tcPr>
            <w:tcW w:w="2430" w:type="dxa"/>
          </w:tcPr>
          <w:p w14:paraId="5BB87E33" w14:textId="6C037B1D" w:rsidR="00C91141" w:rsidRDefault="009E6F9E" w:rsidP="002533B3">
            <w:r>
              <w:t>VARCHAR (30)</w:t>
            </w:r>
          </w:p>
        </w:tc>
        <w:tc>
          <w:tcPr>
            <w:tcW w:w="2331" w:type="dxa"/>
          </w:tcPr>
          <w:p w14:paraId="4FCE53E0" w14:textId="77777777" w:rsidR="00C91141" w:rsidRDefault="00C91141" w:rsidP="002533B3"/>
        </w:tc>
        <w:tc>
          <w:tcPr>
            <w:tcW w:w="1955" w:type="dxa"/>
          </w:tcPr>
          <w:p w14:paraId="3974A10D" w14:textId="77777777" w:rsidR="00C91141" w:rsidRDefault="00C91141" w:rsidP="002533B3"/>
        </w:tc>
      </w:tr>
      <w:tr w:rsidR="00C91141" w14:paraId="527650AA" w14:textId="77777777" w:rsidTr="00113D65">
        <w:trPr>
          <w:trHeight w:val="339"/>
        </w:trPr>
        <w:tc>
          <w:tcPr>
            <w:tcW w:w="805" w:type="dxa"/>
          </w:tcPr>
          <w:p w14:paraId="08D7841A" w14:textId="65B2F3E9" w:rsidR="00C91141" w:rsidRDefault="00C91141" w:rsidP="002533B3">
            <w:pPr>
              <w:jc w:val="center"/>
            </w:pPr>
            <w:r>
              <w:t>9</w:t>
            </w:r>
          </w:p>
        </w:tc>
        <w:tc>
          <w:tcPr>
            <w:tcW w:w="2250" w:type="dxa"/>
          </w:tcPr>
          <w:p w14:paraId="4EF39730" w14:textId="3080A805" w:rsidR="00C91141" w:rsidRDefault="00C91141" w:rsidP="002533B3">
            <w:r>
              <w:t>SoTaiKhoan</w:t>
            </w:r>
          </w:p>
        </w:tc>
        <w:tc>
          <w:tcPr>
            <w:tcW w:w="2430" w:type="dxa"/>
          </w:tcPr>
          <w:p w14:paraId="71FBD9B0" w14:textId="07852076" w:rsidR="00C91141" w:rsidRDefault="009E6F9E" w:rsidP="002533B3">
            <w:r>
              <w:t>VARCHAR (20)</w:t>
            </w:r>
          </w:p>
        </w:tc>
        <w:tc>
          <w:tcPr>
            <w:tcW w:w="2331" w:type="dxa"/>
          </w:tcPr>
          <w:p w14:paraId="65DB1931" w14:textId="77777777" w:rsidR="00C91141" w:rsidRDefault="00C91141" w:rsidP="002533B3"/>
        </w:tc>
        <w:tc>
          <w:tcPr>
            <w:tcW w:w="1955" w:type="dxa"/>
          </w:tcPr>
          <w:p w14:paraId="21624824" w14:textId="77777777" w:rsidR="00C91141" w:rsidRDefault="00C91141" w:rsidP="002533B3"/>
        </w:tc>
      </w:tr>
      <w:tr w:rsidR="00C91141" w14:paraId="08494A2B" w14:textId="77777777" w:rsidTr="00113D65">
        <w:trPr>
          <w:trHeight w:val="339"/>
        </w:trPr>
        <w:tc>
          <w:tcPr>
            <w:tcW w:w="805" w:type="dxa"/>
          </w:tcPr>
          <w:p w14:paraId="4C4F6115" w14:textId="460A06A8" w:rsidR="00C91141" w:rsidRDefault="00C91141" w:rsidP="002533B3">
            <w:pPr>
              <w:jc w:val="center"/>
            </w:pPr>
            <w:r>
              <w:t>10</w:t>
            </w:r>
          </w:p>
        </w:tc>
        <w:tc>
          <w:tcPr>
            <w:tcW w:w="2250" w:type="dxa"/>
          </w:tcPr>
          <w:p w14:paraId="1C4C3F9E" w14:textId="147D34E3" w:rsidR="00C91141" w:rsidRDefault="00C91141" w:rsidP="002533B3">
            <w:r>
              <w:t>DiaChi</w:t>
            </w:r>
          </w:p>
        </w:tc>
        <w:tc>
          <w:tcPr>
            <w:tcW w:w="2430" w:type="dxa"/>
          </w:tcPr>
          <w:p w14:paraId="343153D6" w14:textId="5D4BFCCD" w:rsidR="00C91141" w:rsidRDefault="009E6F9E" w:rsidP="002533B3">
            <w:r>
              <w:t>VARCHAR (50)</w:t>
            </w:r>
          </w:p>
        </w:tc>
        <w:tc>
          <w:tcPr>
            <w:tcW w:w="2331" w:type="dxa"/>
          </w:tcPr>
          <w:p w14:paraId="6369FE80" w14:textId="77777777" w:rsidR="00C91141" w:rsidRDefault="00C91141" w:rsidP="002533B3"/>
        </w:tc>
        <w:tc>
          <w:tcPr>
            <w:tcW w:w="1955" w:type="dxa"/>
          </w:tcPr>
          <w:p w14:paraId="74555275" w14:textId="77777777" w:rsidR="00C91141" w:rsidRDefault="00C91141" w:rsidP="002533B3"/>
        </w:tc>
      </w:tr>
      <w:tr w:rsidR="00C91141" w14:paraId="37535DB7" w14:textId="77777777" w:rsidTr="00113D65">
        <w:trPr>
          <w:trHeight w:val="339"/>
        </w:trPr>
        <w:tc>
          <w:tcPr>
            <w:tcW w:w="805" w:type="dxa"/>
          </w:tcPr>
          <w:p w14:paraId="553DC299" w14:textId="4EC6364B" w:rsidR="00C91141" w:rsidRDefault="00C91141" w:rsidP="002533B3">
            <w:pPr>
              <w:jc w:val="center"/>
            </w:pPr>
            <w:r>
              <w:t>11</w:t>
            </w:r>
          </w:p>
        </w:tc>
        <w:tc>
          <w:tcPr>
            <w:tcW w:w="2250" w:type="dxa"/>
          </w:tcPr>
          <w:p w14:paraId="3D5F561A" w14:textId="1DFC21D3" w:rsidR="00C91141" w:rsidRDefault="00C91141" w:rsidP="002533B3">
            <w:r>
              <w:t>TenDangNhap</w:t>
            </w:r>
          </w:p>
        </w:tc>
        <w:tc>
          <w:tcPr>
            <w:tcW w:w="2430" w:type="dxa"/>
          </w:tcPr>
          <w:p w14:paraId="0D76FA37" w14:textId="02EAB809" w:rsidR="00C91141" w:rsidRPr="009E6F9E" w:rsidRDefault="009E6F9E" w:rsidP="002533B3">
            <w:pPr>
              <w:rPr>
                <w:u w:val="single"/>
              </w:rPr>
            </w:pPr>
            <w:r w:rsidRPr="009E6F9E">
              <w:rPr>
                <w:u w:val="single"/>
              </w:rPr>
              <w:t>VARCHAR (10)</w:t>
            </w:r>
          </w:p>
        </w:tc>
        <w:tc>
          <w:tcPr>
            <w:tcW w:w="2331" w:type="dxa"/>
          </w:tcPr>
          <w:p w14:paraId="2869D07F" w14:textId="3967EFA4" w:rsidR="00C91141" w:rsidRDefault="009E6F9E" w:rsidP="002533B3">
            <w:r>
              <w:t xml:space="preserve">Khóa ngoại </w:t>
            </w:r>
          </w:p>
        </w:tc>
        <w:tc>
          <w:tcPr>
            <w:tcW w:w="1955" w:type="dxa"/>
          </w:tcPr>
          <w:p w14:paraId="7E705AAB" w14:textId="77777777" w:rsidR="00C91141" w:rsidRDefault="00C91141" w:rsidP="002533B3"/>
        </w:tc>
      </w:tr>
      <w:tr w:rsidR="00C91141" w14:paraId="0E58AB86" w14:textId="77777777" w:rsidTr="00113D65">
        <w:trPr>
          <w:trHeight w:val="339"/>
        </w:trPr>
        <w:tc>
          <w:tcPr>
            <w:tcW w:w="805" w:type="dxa"/>
          </w:tcPr>
          <w:p w14:paraId="710B9260" w14:textId="25181DB8" w:rsidR="00C91141" w:rsidRDefault="00C91141" w:rsidP="002533B3">
            <w:pPr>
              <w:jc w:val="center"/>
            </w:pPr>
            <w:r>
              <w:t>12</w:t>
            </w:r>
          </w:p>
        </w:tc>
        <w:tc>
          <w:tcPr>
            <w:tcW w:w="2250" w:type="dxa"/>
          </w:tcPr>
          <w:p w14:paraId="63FB632F" w14:textId="5E12FE6F" w:rsidR="00C91141" w:rsidRDefault="00C91141" w:rsidP="002533B3">
            <w:r>
              <w:t>VanTay</w:t>
            </w:r>
          </w:p>
        </w:tc>
        <w:tc>
          <w:tcPr>
            <w:tcW w:w="2430" w:type="dxa"/>
          </w:tcPr>
          <w:p w14:paraId="3E18FB15" w14:textId="0A6E6A9B" w:rsidR="00C91141" w:rsidRPr="007408B5" w:rsidRDefault="001819EF" w:rsidP="002533B3">
            <w:r w:rsidRPr="007408B5">
              <w:t>BINARY (200)</w:t>
            </w:r>
          </w:p>
        </w:tc>
        <w:tc>
          <w:tcPr>
            <w:tcW w:w="2331" w:type="dxa"/>
          </w:tcPr>
          <w:p w14:paraId="5F653BE1" w14:textId="30490CCE" w:rsidR="00C91141" w:rsidRDefault="00C91141" w:rsidP="002533B3"/>
        </w:tc>
        <w:tc>
          <w:tcPr>
            <w:tcW w:w="1955" w:type="dxa"/>
          </w:tcPr>
          <w:p w14:paraId="49B70C1E" w14:textId="77777777" w:rsidR="00C91141" w:rsidRDefault="00C91141" w:rsidP="002533B3"/>
        </w:tc>
      </w:tr>
    </w:tbl>
    <w:p w14:paraId="7D412C8E" w14:textId="77777777" w:rsidR="000C0B1C" w:rsidRDefault="000C0B1C" w:rsidP="000C0B1C"/>
    <w:p w14:paraId="2DBEB4CA" w14:textId="77777777" w:rsidR="006E2A0C" w:rsidRDefault="006E2A0C" w:rsidP="006E2A0C">
      <w:pPr>
        <w:pStyle w:val="Heading3"/>
      </w:pPr>
      <w:bookmarkStart w:id="13" w:name="_Toc134877248"/>
      <w:r>
        <w:t>Bảng VanTay</w:t>
      </w:r>
      <w:bookmarkEnd w:id="13"/>
    </w:p>
    <w:tbl>
      <w:tblPr>
        <w:tblStyle w:val="TableGrid"/>
        <w:tblW w:w="9771" w:type="dxa"/>
        <w:tblLook w:val="04A0" w:firstRow="1" w:lastRow="0" w:firstColumn="1" w:lastColumn="0" w:noHBand="0" w:noVBand="1"/>
      </w:tblPr>
      <w:tblGrid>
        <w:gridCol w:w="805"/>
        <w:gridCol w:w="2250"/>
        <w:gridCol w:w="2430"/>
        <w:gridCol w:w="2331"/>
        <w:gridCol w:w="1955"/>
      </w:tblGrid>
      <w:tr w:rsidR="006E2A0C" w:rsidRPr="000C0B1C" w14:paraId="73407E5B" w14:textId="77777777" w:rsidTr="00113D65">
        <w:trPr>
          <w:trHeight w:val="328"/>
        </w:trPr>
        <w:tc>
          <w:tcPr>
            <w:tcW w:w="805" w:type="dxa"/>
            <w:shd w:val="clear" w:color="auto" w:fill="E2EFD9" w:themeFill="accent6" w:themeFillTint="33"/>
          </w:tcPr>
          <w:p w14:paraId="082A7F8E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STT</w:t>
            </w:r>
          </w:p>
        </w:tc>
        <w:tc>
          <w:tcPr>
            <w:tcW w:w="2250" w:type="dxa"/>
            <w:shd w:val="clear" w:color="auto" w:fill="E2EFD9" w:themeFill="accent6" w:themeFillTint="33"/>
          </w:tcPr>
          <w:p w14:paraId="616C19B7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Tên cột</w:t>
            </w:r>
          </w:p>
        </w:tc>
        <w:tc>
          <w:tcPr>
            <w:tcW w:w="2430" w:type="dxa"/>
            <w:shd w:val="clear" w:color="auto" w:fill="E2EFD9" w:themeFill="accent6" w:themeFillTint="33"/>
          </w:tcPr>
          <w:p w14:paraId="0B2364FD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Kiểu dữ liệu</w:t>
            </w:r>
          </w:p>
        </w:tc>
        <w:tc>
          <w:tcPr>
            <w:tcW w:w="2331" w:type="dxa"/>
            <w:shd w:val="clear" w:color="auto" w:fill="E2EFD9" w:themeFill="accent6" w:themeFillTint="33"/>
          </w:tcPr>
          <w:p w14:paraId="67E5F9C7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Ràng buộc</w:t>
            </w:r>
          </w:p>
        </w:tc>
        <w:tc>
          <w:tcPr>
            <w:tcW w:w="1955" w:type="dxa"/>
            <w:shd w:val="clear" w:color="auto" w:fill="E2EFD9" w:themeFill="accent6" w:themeFillTint="33"/>
          </w:tcPr>
          <w:p w14:paraId="7CAC2626" w14:textId="77777777" w:rsidR="006E2A0C" w:rsidRPr="000C0B1C" w:rsidRDefault="006E2A0C" w:rsidP="00113D65">
            <w:pPr>
              <w:jc w:val="center"/>
              <w:rPr>
                <w:b/>
              </w:rPr>
            </w:pPr>
            <w:r w:rsidRPr="000C0B1C">
              <w:rPr>
                <w:b/>
              </w:rPr>
              <w:t>Ghi chú</w:t>
            </w:r>
          </w:p>
        </w:tc>
      </w:tr>
      <w:tr w:rsidR="006E2A0C" w:rsidRPr="000C0B1C" w14:paraId="2969BF52" w14:textId="77777777" w:rsidTr="00113D65">
        <w:trPr>
          <w:trHeight w:val="339"/>
        </w:trPr>
        <w:tc>
          <w:tcPr>
            <w:tcW w:w="805" w:type="dxa"/>
          </w:tcPr>
          <w:p w14:paraId="0C3C6152" w14:textId="77777777" w:rsidR="006E2A0C" w:rsidRPr="000C0B1C" w:rsidRDefault="006E2A0C" w:rsidP="00113D65">
            <w:pPr>
              <w:jc w:val="center"/>
            </w:pPr>
            <w:r w:rsidRPr="000C0B1C">
              <w:t>1</w:t>
            </w:r>
          </w:p>
        </w:tc>
        <w:tc>
          <w:tcPr>
            <w:tcW w:w="2250" w:type="dxa"/>
          </w:tcPr>
          <w:p w14:paraId="036E4ECD" w14:textId="77777777" w:rsidR="006E2A0C" w:rsidRPr="000C0B1C" w:rsidRDefault="006E2A0C" w:rsidP="00113D65">
            <w:r>
              <w:t>VanTay</w:t>
            </w:r>
          </w:p>
        </w:tc>
        <w:tc>
          <w:tcPr>
            <w:tcW w:w="2430" w:type="dxa"/>
          </w:tcPr>
          <w:p w14:paraId="39D1B0F1" w14:textId="77777777" w:rsidR="006E2A0C" w:rsidRPr="001819EF" w:rsidRDefault="006E2A0C" w:rsidP="00113D65">
            <w:pPr>
              <w:rPr>
                <w:u w:val="double"/>
              </w:rPr>
            </w:pPr>
            <w:r w:rsidRPr="001819EF">
              <w:rPr>
                <w:u w:val="double"/>
              </w:rPr>
              <w:t>BINARY (200)</w:t>
            </w:r>
          </w:p>
        </w:tc>
        <w:tc>
          <w:tcPr>
            <w:tcW w:w="2331" w:type="dxa"/>
          </w:tcPr>
          <w:p w14:paraId="3C7DD64F" w14:textId="77777777" w:rsidR="006E2A0C" w:rsidRPr="000C0B1C" w:rsidRDefault="006E2A0C" w:rsidP="00113D65">
            <w:r w:rsidRPr="000C0B1C">
              <w:t>Khóa chính</w:t>
            </w:r>
          </w:p>
        </w:tc>
        <w:tc>
          <w:tcPr>
            <w:tcW w:w="1955" w:type="dxa"/>
          </w:tcPr>
          <w:p w14:paraId="4293567D" w14:textId="77777777" w:rsidR="006E2A0C" w:rsidRPr="000C0B1C" w:rsidRDefault="006E2A0C" w:rsidP="00113D65"/>
        </w:tc>
      </w:tr>
      <w:tr w:rsidR="006E2A0C" w:rsidRPr="000C0B1C" w14:paraId="0F7D176B" w14:textId="77777777" w:rsidTr="00113D65">
        <w:trPr>
          <w:trHeight w:val="328"/>
        </w:trPr>
        <w:tc>
          <w:tcPr>
            <w:tcW w:w="805" w:type="dxa"/>
          </w:tcPr>
          <w:p w14:paraId="58DD7252" w14:textId="77777777" w:rsidR="006E2A0C" w:rsidRPr="000C0B1C" w:rsidRDefault="006E2A0C" w:rsidP="00113D65">
            <w:pPr>
              <w:jc w:val="center"/>
            </w:pPr>
            <w:r w:rsidRPr="000C0B1C">
              <w:t>2</w:t>
            </w:r>
          </w:p>
        </w:tc>
        <w:tc>
          <w:tcPr>
            <w:tcW w:w="2250" w:type="dxa"/>
          </w:tcPr>
          <w:p w14:paraId="4277A335" w14:textId="77777777" w:rsidR="006E2A0C" w:rsidRPr="000C0B1C" w:rsidRDefault="006E2A0C" w:rsidP="00113D65">
            <w:r>
              <w:t>MaNV</w:t>
            </w:r>
          </w:p>
        </w:tc>
        <w:tc>
          <w:tcPr>
            <w:tcW w:w="2430" w:type="dxa"/>
          </w:tcPr>
          <w:p w14:paraId="02BD05EB" w14:textId="037811A1" w:rsidR="006E2A0C" w:rsidRPr="000C0B1C" w:rsidRDefault="006E2A0C" w:rsidP="00113D65">
            <w:r>
              <w:t>CHAR (4)</w:t>
            </w:r>
          </w:p>
        </w:tc>
        <w:tc>
          <w:tcPr>
            <w:tcW w:w="2331" w:type="dxa"/>
          </w:tcPr>
          <w:p w14:paraId="2898BDCC" w14:textId="77777777" w:rsidR="006E2A0C" w:rsidRPr="000C0B1C" w:rsidRDefault="006E2A0C" w:rsidP="00113D65">
            <w:r>
              <w:t>Khóa ngoại</w:t>
            </w:r>
          </w:p>
        </w:tc>
        <w:tc>
          <w:tcPr>
            <w:tcW w:w="1955" w:type="dxa"/>
          </w:tcPr>
          <w:p w14:paraId="06B60226" w14:textId="77777777" w:rsidR="006E2A0C" w:rsidRPr="000C0B1C" w:rsidRDefault="006E2A0C" w:rsidP="00113D65"/>
        </w:tc>
      </w:tr>
    </w:tbl>
    <w:p w14:paraId="6D25BFD7" w14:textId="786D7F4B" w:rsidR="000C0B1C" w:rsidRPr="00B46959" w:rsidRDefault="000C0B1C" w:rsidP="00B46959"/>
    <w:p w14:paraId="0992993B" w14:textId="7F3BB5B2" w:rsidR="007F0FF7" w:rsidRPr="007770FB" w:rsidRDefault="00B46959" w:rsidP="007F0FF7">
      <w:pPr>
        <w:pStyle w:val="Heading2"/>
      </w:pPr>
      <w:bookmarkStart w:id="14" w:name="_Toc134877249"/>
      <w:r>
        <w:t>Ước lượng dung lượng lưu trữ</w:t>
      </w:r>
      <w:bookmarkEnd w:id="14"/>
    </w:p>
    <w:tbl>
      <w:tblPr>
        <w:tblW w:w="9506" w:type="dxa"/>
        <w:tblLook w:val="04A0" w:firstRow="1" w:lastRow="0" w:firstColumn="1" w:lastColumn="0" w:noHBand="0" w:noVBand="1"/>
      </w:tblPr>
      <w:tblGrid>
        <w:gridCol w:w="2689"/>
        <w:gridCol w:w="3264"/>
        <w:gridCol w:w="223"/>
        <w:gridCol w:w="3314"/>
        <w:gridCol w:w="16"/>
      </w:tblGrid>
      <w:tr w:rsidR="00D41BCB" w:rsidRPr="00D41BCB" w14:paraId="5B3A351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62B3DD9E" w14:textId="1E792A3F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Bảng </w:t>
            </w:r>
            <w:r w:rsidR="00193E50" w:rsidRPr="00193E50">
              <w:rPr>
                <w:rFonts w:eastAsia="Times New Roman" w:cs="Times New Roman"/>
                <w:b/>
                <w:bCs/>
                <w:color w:val="000000"/>
                <w:szCs w:val="26"/>
              </w:rPr>
              <w:t>QuanLy</w:t>
            </w:r>
          </w:p>
        </w:tc>
        <w:tc>
          <w:tcPr>
            <w:tcW w:w="32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2949E7FE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1355BCD7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1B211B" w:rsidRPr="00D41BCB" w14:paraId="619CDF2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44511" w14:textId="77777777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AA8B79" w14:textId="7A3444BD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0C0B1C"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562D1" w14:textId="195C82E0" w:rsidR="001B211B" w:rsidRPr="00193E50" w:rsidRDefault="001B211B" w:rsidP="001B211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1B211B" w:rsidRPr="00D41BCB" w14:paraId="2CF97236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362F" w14:textId="77777777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D8071" w14:textId="5CD169B0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0C0B1C">
              <w:t>MatKha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540F3" w14:textId="77777777" w:rsidR="001B211B" w:rsidRPr="00193E50" w:rsidRDefault="001B211B" w:rsidP="001B211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1B211B" w:rsidRPr="00D41BCB" w14:paraId="6ECDEBB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F437A" w14:textId="77777777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EC9290" w14:textId="1FFE455E" w:rsidR="001B211B" w:rsidRPr="00193E50" w:rsidRDefault="001B211B" w:rsidP="001B211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TenQuanLy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F5FE0" w14:textId="13AC64C5" w:rsidR="001B211B" w:rsidRPr="00193E50" w:rsidRDefault="001B211B" w:rsidP="001B211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50</w:t>
            </w:r>
          </w:p>
        </w:tc>
      </w:tr>
      <w:tr w:rsidR="00D41BCB" w:rsidRPr="00D41BCB" w14:paraId="14D023F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E84D0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9E76B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FD521" w14:textId="7EA9A8DB" w:rsidR="00D41BCB" w:rsidRPr="00193E50" w:rsidRDefault="00F83820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70</w:t>
            </w:r>
          </w:p>
        </w:tc>
      </w:tr>
      <w:tr w:rsidR="00D41BCB" w:rsidRPr="00D41BCB" w14:paraId="36AEEE3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161F3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17743B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C3D1" w14:textId="77777777" w:rsidR="00D41BCB" w:rsidRPr="00193E50" w:rsidRDefault="00D41BCB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41BCB" w:rsidRPr="00D41BCB" w14:paraId="31AEC97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64E4F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716B9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F91F3" w14:textId="6756AB8A" w:rsidR="00D41BCB" w:rsidRPr="00193E50" w:rsidRDefault="00C223F7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91</w:t>
            </w:r>
          </w:p>
        </w:tc>
      </w:tr>
      <w:tr w:rsidR="00D41BCB" w:rsidRPr="00D41BCB" w14:paraId="638D2FF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441FD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43345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FA5EC" w14:textId="295C5742" w:rsidR="00D41BCB" w:rsidRPr="00193E50" w:rsidRDefault="001B211B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D41BCB" w:rsidRPr="00D41BCB" w14:paraId="65F8DD3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6F446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85E279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DE28C" w14:textId="2478C552" w:rsidR="00D41BCB" w:rsidRPr="00193E50" w:rsidRDefault="001B211B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82</w:t>
            </w:r>
          </w:p>
        </w:tc>
      </w:tr>
      <w:tr w:rsidR="00D41BCB" w:rsidRPr="00D41BCB" w14:paraId="697A7AE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C6456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B1FA13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D3AC02" w14:textId="4DA2016C" w:rsidR="00D41BCB" w:rsidRPr="00193E50" w:rsidRDefault="00C223F7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D41BCB" w:rsidRPr="00D41BCB" w14:paraId="151E53F5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ACAC3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color w:val="000000"/>
                <w:szCs w:val="26"/>
              </w:rPr>
              <w:lastRenderedPageBreak/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16D8F" w14:textId="77777777" w:rsidR="00D41BCB" w:rsidRPr="00193E50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93E50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64F52C" w14:textId="2AEEEE56" w:rsidR="00D41BCB" w:rsidRPr="00193E50" w:rsidRDefault="001B211B" w:rsidP="00D41BC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182</w:t>
            </w:r>
          </w:p>
        </w:tc>
      </w:tr>
      <w:tr w:rsidR="00D41BCB" w:rsidRPr="00FB5246" w14:paraId="7F6855E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7878F9B" w14:textId="11E5B877" w:rsidR="00D41BCB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Bảng </w:t>
            </w: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Luong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</w:t>
            </w:r>
            <w:r w:rsidR="00193E50"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                                                                            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69D1097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42923E2E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FB5246" w:rsidRPr="00FB5246" w14:paraId="06790234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588E4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516F5E" w14:textId="3B39B34A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A2923" w14:textId="610F581E" w:rsidR="00FB5246" w:rsidRPr="00FB5246" w:rsidRDefault="00FB5246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FB5246" w:rsidRPr="00FB5246" w14:paraId="7AD67A5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63A3D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51C96" w14:textId="26CFA74E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ThoiGian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8C05" w14:textId="7C765DAE" w:rsidR="00FB5246" w:rsidRPr="00FB5246" w:rsidRDefault="00146162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FB5246" w:rsidRPr="00FB5246" w14:paraId="1234FF66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2197B5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C5C4B5" w14:textId="730927FB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TienLuo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8384F" w14:textId="07BB9966" w:rsidR="00FB5246" w:rsidRPr="00FB5246" w:rsidRDefault="00FB5246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FB5246" w:rsidRPr="00FB5246" w14:paraId="71A92A57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6B796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2DAC90" w14:textId="2AB9474E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TienThuo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1FD90" w14:textId="5344B37A" w:rsidR="00FB5246" w:rsidRPr="00FB5246" w:rsidRDefault="00FB5246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FB5246" w:rsidRPr="00FB5246" w14:paraId="324E26E2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522E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F6AE1" w14:textId="6355286D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TienPha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740E1C" w14:textId="3B1B54D8" w:rsidR="00FB5246" w:rsidRPr="00FB5246" w:rsidRDefault="00FB5246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FB5246" w:rsidRPr="00FB5246" w14:paraId="5A89B6F2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6765A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675B1F" w14:textId="009158C8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F9AFD" w14:textId="6EDF5BF1" w:rsidR="00FB5246" w:rsidRPr="00FB5246" w:rsidRDefault="00FB5246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FB5246" w:rsidRPr="00FB5246" w14:paraId="74F2463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3C565A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99EE0" w14:textId="77777777" w:rsidR="00FB5246" w:rsidRPr="00FB5246" w:rsidRDefault="00FB5246" w:rsidP="00FB5246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0CBAC" w14:textId="21144078" w:rsidR="00FB5246" w:rsidRPr="00FB5246" w:rsidRDefault="00146162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9</w:t>
            </w:r>
          </w:p>
        </w:tc>
      </w:tr>
      <w:tr w:rsidR="00D41BCB" w:rsidRPr="00FB5246" w14:paraId="3C3B1BB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CD027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A1AC0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0DC2B" w14:textId="77777777" w:rsidR="00D41BCB" w:rsidRPr="00FB5246" w:rsidRDefault="00D41BCB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D41BCB" w:rsidRPr="00FB5246" w14:paraId="4545C981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3EB64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A2AFB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F95E2" w14:textId="2F153679" w:rsidR="00D41BCB" w:rsidRPr="00FB5246" w:rsidRDefault="00055075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7.7</w:t>
            </w:r>
          </w:p>
        </w:tc>
      </w:tr>
      <w:tr w:rsidR="00D41BCB" w:rsidRPr="00FB5246" w14:paraId="21D61471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5041DE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B999F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1368A" w14:textId="028A99C0" w:rsidR="00D41BCB" w:rsidRPr="00FB5246" w:rsidRDefault="002C59DC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D41BCB" w:rsidRPr="00FB5246" w14:paraId="6E0BA1A3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AF165" w14:textId="0AE5233C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6B67F6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03204" w14:textId="2B6B2440" w:rsidR="00D41BCB" w:rsidRPr="00FB5246" w:rsidRDefault="00055075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754</w:t>
            </w:r>
          </w:p>
        </w:tc>
      </w:tr>
      <w:tr w:rsidR="00D41BCB" w:rsidRPr="00FB5246" w14:paraId="7B69B154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44D06B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C696C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511D3" w14:textId="7457F305" w:rsidR="00D41BCB" w:rsidRPr="00FB5246" w:rsidRDefault="002C59DC" w:rsidP="00D41BC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D41BCB" w:rsidRPr="00FB5246" w14:paraId="2AC1C2F6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C4D017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6FBD7A" w14:textId="77777777" w:rsidR="00D41BCB" w:rsidRPr="00FB5246" w:rsidRDefault="00D41BCB" w:rsidP="00D41BC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C4B0DD" w14:textId="48D777C7" w:rsidR="00D41BCB" w:rsidRPr="00FB5246" w:rsidRDefault="00055075" w:rsidP="00D41BC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9802</w:t>
            </w:r>
          </w:p>
        </w:tc>
      </w:tr>
      <w:tr w:rsidR="00463A7F" w:rsidRPr="00D41BCB" w14:paraId="496669C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5385BF15" w14:textId="05814637" w:rsidR="002418CC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2C59DC">
              <w:rPr>
                <w:rFonts w:eastAsia="Times New Roman" w:cs="Times New Roman"/>
                <w:b/>
                <w:bCs/>
                <w:color w:val="000000"/>
                <w:szCs w:val="26"/>
              </w:rPr>
              <w:t>Bảng</w:t>
            </w:r>
          </w:p>
          <w:p w14:paraId="66612571" w14:textId="2D488E3F" w:rsidR="00463A7F" w:rsidRPr="002C59DC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2C59DC">
              <w:rPr>
                <w:rFonts w:eastAsia="Times New Roman" w:cs="Times New Roman"/>
                <w:b/>
                <w:bCs/>
                <w:color w:val="000000"/>
                <w:szCs w:val="26"/>
              </w:rPr>
              <w:t>MucLuong</w:t>
            </w:r>
            <w:r w:rsidR="00463A7F" w:rsidRPr="00FB5246">
              <w:rPr>
                <w:rFonts w:eastAsia="Times New Roman" w:cs="Times New Roman"/>
                <w:color w:val="000000"/>
                <w:szCs w:val="26"/>
              </w:rPr>
              <w:t xml:space="preserve">                                                </w:t>
            </w:r>
            <w:r>
              <w:rPr>
                <w:rFonts w:eastAsia="Times New Roman" w:cs="Times New Roman"/>
                <w:color w:val="000000"/>
                <w:szCs w:val="26"/>
              </w:rPr>
              <w:t xml:space="preserve">                             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37E6443B" w14:textId="5EF5F051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  <w:hideMark/>
          </w:tcPr>
          <w:p w14:paraId="17D45FA8" w14:textId="5AA63401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E343C5" w:rsidRPr="00D41BCB" w14:paraId="6A53F830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6E7395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354DA85" w14:textId="135F66C1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4FED6B" w14:textId="41D56DA7" w:rsidR="00E343C5" w:rsidRPr="00FB5246" w:rsidRDefault="00E343C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E343C5" w:rsidRPr="00D41BCB" w14:paraId="7AD389A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A9788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2D411E7" w14:textId="4DF5B8FA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MucLuo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BF8810" w14:textId="30A142C8" w:rsidR="00E343C5" w:rsidRPr="00FB5246" w:rsidRDefault="0005507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E343C5" w:rsidRPr="00D41BCB" w14:paraId="6EDE26B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BF65D4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B239FA" w14:textId="66C637DE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PhuC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66FBFF" w14:textId="779CE259" w:rsidR="00E343C5" w:rsidRPr="00FB5246" w:rsidRDefault="00E343C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E343C5" w:rsidRPr="00D41BCB" w14:paraId="577DACD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3060D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5EC04E6" w14:textId="5D5A32D0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TienThuo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4E622" w14:textId="26228F05" w:rsidR="00E343C5" w:rsidRPr="00FB5246" w:rsidRDefault="00E343C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E343C5" w:rsidRPr="00D41BCB" w14:paraId="052508F3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7CF1F2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5A7B1A" w14:textId="685C365E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TienPhatMoiBuo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15209" w14:textId="16D5817F" w:rsidR="00E343C5" w:rsidRPr="00FB5246" w:rsidRDefault="00E343C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E343C5" w:rsidRPr="00D41BCB" w14:paraId="55C6C20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8CD59D" w14:textId="77777777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EBDD00" w14:textId="349EA810" w:rsidR="00E343C5" w:rsidRPr="00FB5246" w:rsidRDefault="00E343C5" w:rsidP="00E343C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8A114F" w14:textId="3FBA891A" w:rsidR="00E343C5" w:rsidRPr="00FB5246" w:rsidRDefault="00E343C5" w:rsidP="00E343C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463A7F" w:rsidRPr="00D41BCB" w14:paraId="30D4E80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0455497" w14:textId="77777777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CACD0E" w14:textId="6DD0FBCD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96A03" w14:textId="03430BDE" w:rsidR="00463A7F" w:rsidRPr="00FB5246" w:rsidRDefault="00055075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8</w:t>
            </w:r>
          </w:p>
        </w:tc>
      </w:tr>
      <w:tr w:rsidR="00463A7F" w:rsidRPr="00D41BCB" w14:paraId="03F96CA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E00690" w14:textId="77777777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689EC7" w14:textId="3A9AD930" w:rsidR="00463A7F" w:rsidRPr="00FB5246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9FF151" w14:textId="618AD4D0" w:rsidR="00463A7F" w:rsidRPr="00FB5246" w:rsidRDefault="00463A7F" w:rsidP="00FB52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055075" w:rsidRPr="00D41BCB" w14:paraId="16F18B31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CC448" w14:textId="77777777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E2E70E" w14:textId="26130941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6E951" w14:textId="1EC88B6E" w:rsidR="00055075" w:rsidRPr="00FB5246" w:rsidRDefault="00055075" w:rsidP="0005507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6.4</w:t>
            </w:r>
          </w:p>
        </w:tc>
      </w:tr>
      <w:tr w:rsidR="00055075" w:rsidRPr="00D41BCB" w14:paraId="7C2B35C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715719" w14:textId="77777777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275304" w14:textId="730425F6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8A0BC" w14:textId="49B45A2E" w:rsidR="00055075" w:rsidRPr="00E343C5" w:rsidRDefault="00055075" w:rsidP="0005507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  <w:lang w:val="vi-VN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055075" w:rsidRPr="00D41BCB" w14:paraId="2398C4A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31E0B" w14:textId="77777777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845905" w14:textId="59C5BE33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580A87" w14:textId="24D65378" w:rsidR="00055075" w:rsidRPr="00FB5246" w:rsidRDefault="00055075" w:rsidP="0005507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728</w:t>
            </w:r>
          </w:p>
        </w:tc>
      </w:tr>
      <w:tr w:rsidR="00055075" w:rsidRPr="00D41BCB" w14:paraId="697F9F10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6C7D3E" w14:textId="77777777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0D6A4C" w14:textId="3839023E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B3B6FB" w14:textId="7A5D4F0D" w:rsidR="00055075" w:rsidRPr="00FB5246" w:rsidRDefault="00055075" w:rsidP="0005507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055075" w:rsidRPr="00D41BCB" w14:paraId="39EC8E3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637E04" w14:textId="77777777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E63BC3" w14:textId="725EC29D" w:rsidR="00055075" w:rsidRPr="00FB5246" w:rsidRDefault="00055075" w:rsidP="0005507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FB5246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F9FA6" w14:textId="1586A581" w:rsidR="00055075" w:rsidRPr="00FB5246" w:rsidRDefault="00055075" w:rsidP="00055075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9464</w:t>
            </w:r>
          </w:p>
        </w:tc>
      </w:tr>
      <w:tr w:rsidR="00113D65" w:rsidRPr="00D41BCB" w14:paraId="4FF80C6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7BB6C34D" w14:textId="6B717A87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Bảng Phân công ca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2D6F5B8F" w14:textId="7B768EBE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241836B9" w14:textId="0E4EF90D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113D65" w:rsidRPr="00D41BCB" w14:paraId="7672313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40D182" w14:textId="06B51C1A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lastRenderedPageBreak/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EB23CAB" w14:textId="6D03C3A5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lang w:val="vi-VN"/>
              </w:rP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CE6129" w14:textId="4475859B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113D65" w:rsidRPr="00D41BCB" w14:paraId="5ECEC40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A2942C" w14:textId="6B935E1A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11B1289" w14:textId="0F8E00A3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lang w:val="vi-VN"/>
              </w:rPr>
              <w:t>ThoiGian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A2CE3C" w14:textId="55BB23FD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113D65" w:rsidRPr="00D41BCB" w14:paraId="026E1605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FD5373D" w14:textId="07607249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1B4FA46" w14:textId="1A0D180A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CaLa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22479" w14:textId="035FEFFC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113D65" w:rsidRPr="00D41BCB" w14:paraId="7F1A8A82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B0995" w14:textId="12863A71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FBB95E3" w14:textId="427CB4C0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lang w:val="vi-VN"/>
              </w:rPr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71E992" w14:textId="452F1054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113D65" w:rsidRPr="00D41BCB" w14:paraId="0ACAFEF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B339F" w14:textId="3992338B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833C6" w14:textId="38D02AD9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72B0B" w14:textId="25088806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9</w:t>
            </w:r>
          </w:p>
        </w:tc>
      </w:tr>
      <w:tr w:rsidR="00113D65" w:rsidRPr="00D41BCB" w14:paraId="7432ACD4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2C8A6B" w14:textId="535702B4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C719EA" w14:textId="4C0F99E4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3A0730" w14:textId="0D8FAC41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113D65" w:rsidRPr="00D41BCB" w14:paraId="3A6F8D8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B96AE0E" w14:textId="5BCFE6B8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04375" w14:textId="51D30805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4886FE" w14:textId="27E7863A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4.7</w:t>
            </w:r>
          </w:p>
        </w:tc>
      </w:tr>
      <w:tr w:rsidR="00113D65" w:rsidRPr="00D41BCB" w14:paraId="22BAEE7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D71B4D" w14:textId="781533D0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3F36C8" w14:textId="60719D1C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58060" w14:textId="01A52067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113D65" w:rsidRPr="00D41BCB" w14:paraId="22BABFD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9224CB" w14:textId="36D8D21B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9A6307" w14:textId="3701229D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5D0DF" w14:textId="4199A6F2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113D65" w:rsidRPr="00D41BCB" w14:paraId="764EA3D1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590E19" w14:textId="3EA65773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7E7F32" w14:textId="0E759FD6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0E257CA" w14:textId="51818C0A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00</w:t>
            </w:r>
          </w:p>
        </w:tc>
      </w:tr>
      <w:tr w:rsidR="00113D65" w:rsidRPr="00D41BCB" w14:paraId="5CC4FAD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29294" w14:textId="71E6376B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E00F8" w14:textId="27E8F145" w:rsidR="00113D65" w:rsidRPr="00FB5246" w:rsidRDefault="00113D65" w:rsidP="00113D65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815B0" w14:textId="2E7C9F09" w:rsidR="00113D65" w:rsidRDefault="00113D65" w:rsidP="00113D65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177840</w:t>
            </w:r>
          </w:p>
        </w:tc>
      </w:tr>
      <w:tr w:rsidR="002418CC" w:rsidRPr="00D41BCB" w14:paraId="2137724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698FE655" w14:textId="75404AD6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84126">
              <w:rPr>
                <w:b/>
                <w:bCs/>
              </w:rPr>
              <w:t>Bang</w:t>
            </w:r>
            <w:r>
              <w:rPr>
                <w:b/>
                <w:bCs/>
                <w:lang w:val="vi-VN"/>
              </w:rPr>
              <w:t xml:space="preserve"> </w:t>
            </w:r>
            <w:r>
              <w:rPr>
                <w:b/>
                <w:bCs/>
              </w:rPr>
              <w:t>TongHop</w:t>
            </w:r>
            <w:r w:rsidRPr="00384126">
              <w:rPr>
                <w:b/>
                <w:bCs/>
              </w:rPr>
              <w:t>ChamCong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50843E1E" w14:textId="661E6913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7C4FECAC" w14:textId="3F7465C1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2418CC" w:rsidRPr="00D41BCB" w14:paraId="2D0F449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12A41B" w14:textId="6F70620B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32E7C1F" w14:textId="3242AF08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C82B6" w14:textId="487D49D7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2418CC" w:rsidRPr="00D41BCB" w14:paraId="5B1AAA7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E0E3DF" w14:textId="0986AA34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C92C1C5" w14:textId="3B3008C8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ThoiGian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2081A6" w14:textId="3CA91E1A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2418CC" w:rsidRPr="00D41BCB" w14:paraId="1C252F4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8CBD46" w14:textId="3EF49600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4621B1" w14:textId="404BD67F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Ten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872F0F" w14:textId="5203FF05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</w:t>
            </w:r>
          </w:p>
        </w:tc>
      </w:tr>
      <w:tr w:rsidR="002418CC" w:rsidRPr="00D41BCB" w14:paraId="087B28C7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C61E79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8BD655" w14:textId="7E5B44AB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SoCo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AA5492" w14:textId="0E665CDE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2418CC" w:rsidRPr="00D41BCB" w14:paraId="4AE89FF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D475E3E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F72CD8" w14:textId="08057729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SoLanTre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0166A" w14:textId="54B91072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2418CC" w:rsidRPr="00D41BCB" w14:paraId="777DA75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234422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F97842" w14:textId="5AB8DA3A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lang w:val="vi-VN"/>
              </w:rPr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8766C0" w14:textId="0098C3BB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2418CC" w:rsidRPr="00D41BCB" w14:paraId="74DD119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FF48F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B5F5FA" w14:textId="7F999C8B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AA6478" w14:textId="431788DE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71</w:t>
            </w:r>
          </w:p>
        </w:tc>
      </w:tr>
      <w:tr w:rsidR="002418CC" w:rsidRPr="00D41BCB" w14:paraId="79417CE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BFC74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80EC53" w14:textId="78EA8223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F6DB21" w14:textId="578F8295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2418CC" w:rsidRPr="00D41BCB" w14:paraId="32D8AA30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3082D0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748B2" w14:textId="3791705C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4C940E" w14:textId="61905848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92.3</w:t>
            </w:r>
          </w:p>
        </w:tc>
      </w:tr>
      <w:tr w:rsidR="002418CC" w:rsidRPr="00D41BCB" w14:paraId="2416A70D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5ADCCB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D52B24" w14:textId="79979A58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E4E449" w14:textId="48091A27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2418CC" w:rsidRPr="00D41BCB" w14:paraId="30DF477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2E7253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E4D09C" w14:textId="203D317F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23F79E" w14:textId="66A09B1E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2418CC" w:rsidRPr="00D41BCB" w14:paraId="26859E0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593D9B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9D6337" w14:textId="3A6BC0C4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CEE423" w14:textId="77777777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00</w:t>
            </w:r>
          </w:p>
          <w:p w14:paraId="16F3EADB" w14:textId="77777777" w:rsidR="002418CC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</w:p>
        </w:tc>
      </w:tr>
      <w:tr w:rsidR="002418CC" w:rsidRPr="00D41BCB" w14:paraId="238801B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16165F" w14:textId="77777777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650523" w14:textId="75E1478C" w:rsidR="002418CC" w:rsidRPr="00FB5246" w:rsidRDefault="002418CC" w:rsidP="002418CC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9830C9F" w14:textId="5E82CC47" w:rsidR="002418CC" w:rsidRPr="00CC417A" w:rsidRDefault="002418CC" w:rsidP="002418CC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CC417A">
              <w:rPr>
                <w:rFonts w:eastAsia="Times New Roman" w:cs="Times New Roman"/>
                <w:b/>
                <w:color w:val="000000"/>
                <w:szCs w:val="26"/>
              </w:rPr>
              <w:t>664560</w:t>
            </w:r>
          </w:p>
        </w:tc>
      </w:tr>
      <w:tr w:rsidR="007770FB" w:rsidRPr="00D41BCB" w14:paraId="5951652E" w14:textId="77777777" w:rsidTr="007770F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0052D1EE" w14:textId="7B8C4968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384126">
              <w:rPr>
                <w:b/>
                <w:bCs/>
              </w:rPr>
              <w:t>BangChamCong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044C488B" w14:textId="4FE92672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7D87AEFF" w14:textId="3E74D36F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7770FB" w:rsidRPr="00D41BCB" w14:paraId="58098B20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92269C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1E01493" w14:textId="22E01202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822670" w14:textId="091F918D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7770FB" w:rsidRPr="00D41BCB" w14:paraId="73914A76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8035BC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49A5778" w14:textId="1B1F71E4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ThoiGian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1A7F44" w14:textId="2060FCFD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7770FB" w:rsidRPr="00D41BCB" w14:paraId="0F84A0A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9D8E06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E738A" w14:textId="43D6427D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835C9D" w14:textId="0DC18151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3</w:t>
            </w:r>
          </w:p>
        </w:tc>
      </w:tr>
      <w:tr w:rsidR="007770FB" w:rsidRPr="00D41BCB" w14:paraId="3EACA234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4D6F63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B7122A" w14:textId="538AB3FA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0B000" w14:textId="0B275677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7770FB" w:rsidRPr="00D41BCB" w14:paraId="708896A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C77F1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A2268D" w14:textId="7F2CC222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ADCC6F" w14:textId="73208750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6.9</w:t>
            </w:r>
          </w:p>
        </w:tc>
      </w:tr>
      <w:tr w:rsidR="007770FB" w:rsidRPr="00D41BCB" w14:paraId="36884110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F6CC52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93630" w14:textId="41F3F6BB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70A576" w14:textId="474D48B6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7770FB" w:rsidRPr="00D41BCB" w14:paraId="65543C4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21522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E17DFC" w14:textId="7AEB53B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AB1512" w14:textId="30F79F5F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0</w:t>
            </w:r>
          </w:p>
        </w:tc>
      </w:tr>
      <w:tr w:rsidR="007770FB" w:rsidRPr="00D41BCB" w14:paraId="42D777B4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F3907EB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F19253" w14:textId="26A9DE26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147D02"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7265D" w14:textId="5DBC1B17" w:rsidR="007770FB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00</w:t>
            </w:r>
          </w:p>
        </w:tc>
      </w:tr>
      <w:tr w:rsidR="007770FB" w:rsidRPr="00D41BCB" w14:paraId="7CA8E2A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D7C94A" w14:textId="77777777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520888" w14:textId="14681F8B" w:rsidR="007770FB" w:rsidRPr="00FB5246" w:rsidRDefault="007770FB" w:rsidP="007770F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347A8E"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51E0B6B" w14:textId="798ED755" w:rsidR="007770FB" w:rsidRPr="00CC417A" w:rsidRDefault="007770FB" w:rsidP="007770F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 w:rsidRPr="00CC417A">
              <w:rPr>
                <w:rFonts w:eastAsia="Times New Roman" w:cs="Times New Roman"/>
                <w:b/>
                <w:color w:val="000000"/>
                <w:szCs w:val="26"/>
              </w:rPr>
              <w:t>121680</w:t>
            </w:r>
          </w:p>
        </w:tc>
      </w:tr>
      <w:tr w:rsidR="00694303" w:rsidRPr="00D41BCB" w14:paraId="736C201B" w14:textId="77777777" w:rsidTr="00694303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36D017E2" w14:textId="48AB89B9" w:rsidR="00694303" w:rsidRPr="00694303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  <w:lang w:val="vi-VN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Bảng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  <w:t>NhanVien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68310A06" w14:textId="3A2BC572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2EFD9" w:themeFill="accent6" w:themeFillTint="33"/>
            <w:noWrap/>
            <w:vAlign w:val="bottom"/>
          </w:tcPr>
          <w:p w14:paraId="3C5A689D" w14:textId="5F97FFC4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694303" w:rsidRPr="00D41BCB" w14:paraId="7C07CE75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80FF4F" w14:textId="653BDFC9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CF37F6" w14:textId="703E1F0B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A2D666" w14:textId="36057147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694303" w:rsidRPr="00D41BCB" w14:paraId="09667A58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8A426F" w14:textId="09D79041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237E42" w14:textId="18E905DF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Ten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AF83F8" w14:textId="2872C3A2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</w:t>
            </w:r>
          </w:p>
        </w:tc>
      </w:tr>
      <w:tr w:rsidR="00694303" w:rsidRPr="00D41BCB" w14:paraId="14BA88F3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DC0A4F" w14:textId="55C7DEF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8438B1" w14:textId="6FC17DA6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ChucV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7F966D" w14:textId="6CFE33ED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694303" w:rsidRPr="00D41BCB" w14:paraId="6424FFAD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DD0418" w14:textId="6F1AF73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F2FCCF" w14:textId="788AFD60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NgaySinh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D98735" w14:textId="07274A95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</w:t>
            </w:r>
          </w:p>
        </w:tc>
      </w:tr>
      <w:tr w:rsidR="00694303" w:rsidRPr="00D41BCB" w14:paraId="59B2CCC4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07968" w14:textId="0964EF9A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87E558E" w14:textId="0048A6A3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GioiTinh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A5336E" w14:textId="7E2D7DD3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694303" w:rsidRPr="00D41BCB" w14:paraId="06CE571C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8DC46B" w14:textId="3240F3DA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2B503FB" w14:textId="00D7BF2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CCC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66761F" w14:textId="6FCCDD2F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2</w:t>
            </w:r>
          </w:p>
        </w:tc>
      </w:tr>
      <w:tr w:rsidR="00694303" w:rsidRPr="00D41BCB" w14:paraId="22C5D46A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166D28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668C0C" w14:textId="214E3FC0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SoDienThoa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176D38" w14:textId="51F06883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694303" w:rsidRPr="00D41BCB" w14:paraId="5E4E8C52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4133F4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0731C91" w14:textId="0EE65989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Email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1BA325" w14:textId="36059E7C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</w:t>
            </w:r>
          </w:p>
        </w:tc>
      </w:tr>
      <w:tr w:rsidR="00694303" w:rsidRPr="00D41BCB" w14:paraId="3752BB31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D0DB5C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07C2D0D" w14:textId="109DB9FD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SoTaiKhoan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D93EFF" w14:textId="0DF4E891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694303" w:rsidRPr="00D41BCB" w14:paraId="72D88FDA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165642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F7ED81" w14:textId="078ACB5C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DiaC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5F4B4C" w14:textId="72A8433D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0</w:t>
            </w:r>
          </w:p>
        </w:tc>
      </w:tr>
      <w:tr w:rsidR="00694303" w:rsidRPr="00D41BCB" w14:paraId="3231A76C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6B8106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24191A1" w14:textId="3C286B8E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TenDangNhap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7CAE26" w14:textId="75B2EBBE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</w:t>
            </w:r>
          </w:p>
        </w:tc>
      </w:tr>
      <w:tr w:rsidR="00694303" w:rsidRPr="00D41BCB" w14:paraId="18E69B9F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EE631A" w14:textId="77777777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75CC3B3" w14:textId="6C0ACAF6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VanTay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CC690C" w14:textId="751931C8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0</w:t>
            </w:r>
          </w:p>
        </w:tc>
      </w:tr>
      <w:tr w:rsidR="00694303" w:rsidRPr="00D41BCB" w14:paraId="4C0398AB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E007EE" w14:textId="6297AD94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9D1482" w14:textId="6FEB0491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2895B2" w14:textId="261B2DE8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11</w:t>
            </w:r>
          </w:p>
        </w:tc>
      </w:tr>
      <w:tr w:rsidR="00694303" w:rsidRPr="00D41BCB" w14:paraId="4B5AB95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B590E" w14:textId="7BBCE13D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4435F0" w14:textId="1819D7B3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D63FCF" w14:textId="3274AF4B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694303" w:rsidRPr="00D41BCB" w14:paraId="21402653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12DFB4" w14:textId="41758BBD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1CD209" w14:textId="557EB40A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B26E59" w14:textId="78CDD06D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534.3</w:t>
            </w:r>
          </w:p>
        </w:tc>
      </w:tr>
      <w:tr w:rsidR="00694303" w:rsidRPr="00D41BCB" w14:paraId="4E1F6825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B89A58" w14:textId="0AC1DBEA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05D4EC" w14:textId="4A1E4C4A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C628FD" w14:textId="07619A23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694303" w:rsidRPr="00D41BCB" w14:paraId="7E3D94AE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3A078F" w14:textId="4662EFBB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0DB8F" w14:textId="5C93A98E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33B1EC" w14:textId="27DC9783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10686</w:t>
            </w:r>
          </w:p>
        </w:tc>
      </w:tr>
      <w:tr w:rsidR="00694303" w:rsidRPr="00D41BCB" w14:paraId="78A2F2F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58DAE54" w14:textId="54AD37C8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658F48" w14:textId="1441E088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366A90" w14:textId="24BA9924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694303" w:rsidRPr="00D41BCB" w14:paraId="5561F2CF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62592E" w14:textId="08D3B8D2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040A7C" w14:textId="3D660A95" w:rsidR="00694303" w:rsidRPr="00FB5246" w:rsidRDefault="00694303" w:rsidP="00694303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13098B" w14:textId="0EB0DC1C" w:rsidR="00694303" w:rsidRDefault="00694303" w:rsidP="00694303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23609.2</w:t>
            </w:r>
          </w:p>
        </w:tc>
      </w:tr>
      <w:tr w:rsidR="002D463B" w:rsidRPr="00D41BCB" w14:paraId="109256B2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8FABE2" w14:textId="15DA26C3" w:rsidR="002D463B" w:rsidRPr="00CC417A" w:rsidRDefault="00CC417A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  <w:lang w:val="vi-VN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 xml:space="preserve">Bảng </w:t>
            </w:r>
            <w:r>
              <w:rPr>
                <w:rFonts w:eastAsia="Times New Roman" w:cs="Times New Roman"/>
                <w:b/>
                <w:bCs/>
                <w:color w:val="000000"/>
                <w:szCs w:val="26"/>
                <w:lang w:val="vi-VN"/>
              </w:rPr>
              <w:t>VanTay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C1D897" w14:textId="441C13C3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Tên cột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9EEA60" w14:textId="042EEA3F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(byte)</w:t>
            </w:r>
          </w:p>
        </w:tc>
      </w:tr>
      <w:tr w:rsidR="002D463B" w:rsidRPr="00D41BCB" w14:paraId="4F255EF5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1D6E43" w14:textId="16DD3487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61BD8D5" w14:textId="3F34D704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VanTay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5A2AB5" w14:textId="6929823A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0</w:t>
            </w:r>
          </w:p>
        </w:tc>
      </w:tr>
      <w:tr w:rsidR="002D463B" w:rsidRPr="00D41BCB" w14:paraId="69002F8B" w14:textId="77777777" w:rsidTr="00055F2B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0BC4A" w14:textId="7875D9BC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5E46F27" w14:textId="5C2F0C5D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t>MaNV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788DFD8" w14:textId="13FA2A6C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4</w:t>
            </w:r>
          </w:p>
        </w:tc>
      </w:tr>
      <w:tr w:rsidR="002D463B" w:rsidRPr="00D41BCB" w14:paraId="5A454FF6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AA56D4" w14:textId="7F3A3484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D1F56E" w14:textId="76FDB080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4C164D1" w14:textId="7D6904C6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4</w:t>
            </w:r>
          </w:p>
        </w:tc>
      </w:tr>
      <w:tr w:rsidR="002D463B" w:rsidRPr="00D41BCB" w14:paraId="45F0D22A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724EA" w14:textId="40E91DE2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D3FED18" w14:textId="4A2C4DFA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Overhead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8775B27" w14:textId="20B858B9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30%</w:t>
            </w:r>
          </w:p>
        </w:tc>
      </w:tr>
      <w:tr w:rsidR="002D463B" w:rsidRPr="00D41BCB" w14:paraId="132D114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4B04D0" w14:textId="5B307012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A0481F1" w14:textId="6C484B96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cho 1 bản ghi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F9E759" w14:textId="2C88ACA9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65.2</w:t>
            </w:r>
          </w:p>
        </w:tc>
      </w:tr>
      <w:tr w:rsidR="002D463B" w:rsidRPr="00D41BCB" w14:paraId="1C467878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49AB04" w14:textId="125489EB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lastRenderedPageBreak/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3293DE" w14:textId="503BAA87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Số lượng bản ghi khởi tạo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F5F7634" w14:textId="1C09D2B0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0</w:t>
            </w:r>
          </w:p>
        </w:tc>
      </w:tr>
      <w:tr w:rsidR="002D463B" w:rsidRPr="00D41BCB" w14:paraId="3C87A22C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AB4FA9" w14:textId="3FE47504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1BDEBC" w14:textId="3A69F471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Tổng dung lượng lưu trữ ban đầu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3CB20F" w14:textId="0DD372AA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6304</w:t>
            </w:r>
          </w:p>
        </w:tc>
      </w:tr>
      <w:tr w:rsidR="002D463B" w:rsidRPr="00D41BCB" w14:paraId="61470949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F98FC7" w14:textId="03E28E8C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 </w:t>
            </w: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E0D7BB0" w14:textId="25833979" w:rsidR="002D463B" w:rsidRPr="00FB5246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Ước lượng dữ liệu gia tăng/tháng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F0A32" w14:textId="2E44D3CB" w:rsidR="002D463B" w:rsidRDefault="006C023B" w:rsidP="002D463B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000000"/>
                <w:szCs w:val="26"/>
              </w:rPr>
            </w:pPr>
            <w:r>
              <w:rPr>
                <w:rFonts w:eastAsia="Times New Roman" w:cs="Times New Roman"/>
                <w:color w:val="000000"/>
                <w:szCs w:val="26"/>
              </w:rPr>
              <w:t>2</w:t>
            </w:r>
          </w:p>
        </w:tc>
      </w:tr>
      <w:tr w:rsidR="002D463B" w:rsidRPr="00D41BCB" w14:paraId="2314F0E2" w14:textId="77777777" w:rsidTr="002418CC">
        <w:trPr>
          <w:gridAfter w:val="1"/>
          <w:wAfter w:w="16" w:type="dxa"/>
          <w:trHeight w:val="288"/>
        </w:trPr>
        <w:tc>
          <w:tcPr>
            <w:tcW w:w="268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2492B5" w14:textId="77777777" w:rsidR="002D463B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</w:p>
        </w:tc>
        <w:tc>
          <w:tcPr>
            <w:tcW w:w="32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1CF0A3" w14:textId="0859BB66" w:rsidR="002D463B" w:rsidRDefault="002D463B" w:rsidP="002D463B">
            <w:pPr>
              <w:spacing w:after="0"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Dung lượng lưu trữ sau 1 năm</w:t>
            </w:r>
          </w:p>
        </w:tc>
        <w:tc>
          <w:tcPr>
            <w:tcW w:w="3537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8709D" w14:textId="7576DE57" w:rsidR="002D463B" w:rsidRDefault="002D463B" w:rsidP="002D463B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Cs w:val="26"/>
              </w:rPr>
            </w:pPr>
            <w:r>
              <w:rPr>
                <w:rFonts w:eastAsia="Times New Roman" w:cs="Times New Roman"/>
                <w:b/>
                <w:bCs/>
                <w:color w:val="000000"/>
                <w:szCs w:val="26"/>
              </w:rPr>
              <w:t>11200</w:t>
            </w:r>
          </w:p>
        </w:tc>
      </w:tr>
      <w:tr w:rsidR="00463A7F" w:rsidRPr="00D41BCB" w14:paraId="4CFE64B2" w14:textId="77777777" w:rsidTr="002418CC">
        <w:trPr>
          <w:trHeight w:val="288"/>
        </w:trPr>
        <w:tc>
          <w:tcPr>
            <w:tcW w:w="617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5854241" w14:textId="77777777" w:rsidR="00463A7F" w:rsidRPr="00CC417A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 w:rsidRPr="00CC417A">
              <w:rPr>
                <w:rFonts w:eastAsia="Times New Roman" w:cs="Times New Roman"/>
                <w:b/>
                <w:bCs/>
                <w:color w:val="FF0000"/>
                <w:szCs w:val="26"/>
              </w:rPr>
              <w:t>Tổng dung lượng lưu trữ ban đầu</w:t>
            </w:r>
          </w:p>
          <w:p w14:paraId="05C866C4" w14:textId="3294120D" w:rsidR="00463A7F" w:rsidRPr="00CC417A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 w:rsidRPr="00CC417A"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41B0E3E" w14:textId="5C205049" w:rsidR="00463A7F" w:rsidRPr="00CC417A" w:rsidRDefault="00CC417A" w:rsidP="00463A7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  <w:lang w:val="vi-VN"/>
              </w:rPr>
            </w:pPr>
            <w:r w:rsidRPr="00CC417A">
              <w:rPr>
                <w:rFonts w:eastAsia="Times New Roman" w:cs="Times New Roman"/>
                <w:b/>
                <w:bCs/>
                <w:color w:val="FF0000"/>
                <w:szCs w:val="26"/>
                <w:lang w:val="vi-VN"/>
              </w:rPr>
              <w:t>18654</w:t>
            </w:r>
          </w:p>
        </w:tc>
      </w:tr>
      <w:tr w:rsidR="00463A7F" w:rsidRPr="00D41BCB" w14:paraId="1878B31C" w14:textId="77777777" w:rsidTr="002418CC">
        <w:trPr>
          <w:trHeight w:val="288"/>
        </w:trPr>
        <w:tc>
          <w:tcPr>
            <w:tcW w:w="6176" w:type="dxa"/>
            <w:gridSpan w:val="3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70A6E9D1" w14:textId="77777777" w:rsidR="00463A7F" w:rsidRPr="00CC417A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 w:rsidRPr="00CC417A">
              <w:rPr>
                <w:rFonts w:eastAsia="Times New Roman" w:cs="Times New Roman"/>
                <w:b/>
                <w:bCs/>
                <w:color w:val="FF0000"/>
                <w:szCs w:val="26"/>
              </w:rPr>
              <w:t>Ước lượng dung lượng lưu trữ sau 1 năm</w:t>
            </w:r>
          </w:p>
          <w:p w14:paraId="3851BD1E" w14:textId="5A4A54E0" w:rsidR="00463A7F" w:rsidRPr="00CC417A" w:rsidRDefault="00463A7F" w:rsidP="00463A7F">
            <w:pPr>
              <w:spacing w:after="0" w:line="240" w:lineRule="auto"/>
              <w:jc w:val="left"/>
              <w:rPr>
                <w:rFonts w:eastAsia="Times New Roman" w:cs="Times New Roman"/>
                <w:b/>
                <w:bCs/>
                <w:color w:val="FF0000"/>
                <w:szCs w:val="26"/>
              </w:rPr>
            </w:pPr>
            <w:r w:rsidRPr="00CC417A">
              <w:rPr>
                <w:rFonts w:eastAsia="Times New Roman" w:cs="Times New Roman"/>
                <w:b/>
                <w:bCs/>
                <w:color w:val="FF0000"/>
                <w:szCs w:val="26"/>
              </w:rPr>
              <w:t> </w:t>
            </w:r>
          </w:p>
        </w:tc>
        <w:tc>
          <w:tcPr>
            <w:tcW w:w="333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2EFDA"/>
            <w:noWrap/>
            <w:vAlign w:val="bottom"/>
            <w:hideMark/>
          </w:tcPr>
          <w:p w14:paraId="32D109FB" w14:textId="115D9052" w:rsidR="00463A7F" w:rsidRPr="006117BD" w:rsidRDefault="006117BD" w:rsidP="00463A7F">
            <w:pPr>
              <w:spacing w:after="0" w:line="240" w:lineRule="auto"/>
              <w:jc w:val="right"/>
              <w:rPr>
                <w:rFonts w:eastAsia="Times New Roman" w:cs="Times New Roman"/>
                <w:b/>
                <w:bCs/>
                <w:color w:val="FF0000"/>
                <w:szCs w:val="26"/>
                <w:lang w:val="vi-VN"/>
              </w:rPr>
            </w:pPr>
            <w:r>
              <w:rPr>
                <w:rFonts w:eastAsia="Times New Roman" w:cs="Times New Roman"/>
                <w:b/>
                <w:bCs/>
                <w:color w:val="FF0000"/>
                <w:szCs w:val="26"/>
                <w:lang w:val="vi-VN"/>
              </w:rPr>
              <w:t>1018337.2</w:t>
            </w:r>
          </w:p>
        </w:tc>
      </w:tr>
    </w:tbl>
    <w:p w14:paraId="663B13A3" w14:textId="77777777" w:rsidR="007F0FF7" w:rsidRPr="007F0FF7" w:rsidRDefault="007F0FF7" w:rsidP="007F0FF7"/>
    <w:p w14:paraId="76966592" w14:textId="62CA2EAA" w:rsidR="001736CF" w:rsidRPr="001736CF" w:rsidRDefault="00200613" w:rsidP="001736CF">
      <w:pPr>
        <w:pStyle w:val="Heading1"/>
        <w:rPr>
          <w:b w:val="0"/>
          <w:caps w:val="0"/>
        </w:rPr>
      </w:pPr>
      <w:r>
        <w:br w:type="page"/>
      </w:r>
      <w:bookmarkStart w:id="15" w:name="_Toc134877250"/>
      <w:r w:rsidR="001736CF">
        <w:lastRenderedPageBreak/>
        <w:t>thiết kế &amp; đặc tả giao diện</w:t>
      </w:r>
      <w:bookmarkEnd w:id="15"/>
    </w:p>
    <w:p w14:paraId="19CCD74D" w14:textId="2924FD1F" w:rsidR="001736CF" w:rsidRDefault="001736CF" w:rsidP="001736CF">
      <w:pPr>
        <w:pStyle w:val="Heading2"/>
      </w:pPr>
      <w:r>
        <w:t xml:space="preserve"> </w:t>
      </w:r>
      <w:bookmarkStart w:id="16" w:name="_Toc134877251"/>
      <w:r w:rsidR="000873D8">
        <w:t>Sơ đồ luồng màn hình</w:t>
      </w:r>
      <w:bookmarkEnd w:id="16"/>
    </w:p>
    <w:p w14:paraId="58C9954D" w14:textId="6CE15CF3" w:rsidR="001736CF" w:rsidRPr="001736CF" w:rsidRDefault="00B45B85" w:rsidP="001736CF">
      <w:r>
        <w:rPr>
          <w:noProof/>
        </w:rPr>
        <w:drawing>
          <wp:inline distT="0" distB="0" distL="0" distR="0" wp14:anchorId="1CB7BEA8" wp14:editId="470729F8">
            <wp:extent cx="5974080" cy="4665980"/>
            <wp:effectExtent l="0" t="0" r="7620" b="1270"/>
            <wp:docPr id="21246854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685432" name="Picture 21246854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4080" cy="466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98566" w14:textId="6A0BAEDA" w:rsidR="001736CF" w:rsidRDefault="001736CF" w:rsidP="001736CF">
      <w:pPr>
        <w:pStyle w:val="Heading2"/>
      </w:pPr>
      <w:bookmarkStart w:id="17" w:name="_Toc134877252"/>
      <w:r>
        <w:lastRenderedPageBreak/>
        <w:t>Đặc tả giao diện</w:t>
      </w:r>
      <w:bookmarkEnd w:id="17"/>
    </w:p>
    <w:p w14:paraId="5D3FD914" w14:textId="6310940D" w:rsidR="0034211D" w:rsidRDefault="0034211D" w:rsidP="0034211D">
      <w:pPr>
        <w:pStyle w:val="Heading3"/>
        <w:rPr>
          <w:lang w:val="vi-VN"/>
        </w:rPr>
      </w:pPr>
      <w:bookmarkStart w:id="18" w:name="_Toc134877253"/>
      <w:r>
        <w:rPr>
          <w:lang w:val="vi-VN"/>
        </w:rPr>
        <w:t>Màn hình Đăng nhập</w:t>
      </w:r>
      <w:bookmarkEnd w:id="18"/>
    </w:p>
    <w:p w14:paraId="0E0C9E0E" w14:textId="4BC3F4F6" w:rsidR="0034211D" w:rsidRDefault="0037196B" w:rsidP="0034211D">
      <w:pPr>
        <w:rPr>
          <w:lang w:val="vi-VN"/>
        </w:rPr>
      </w:pPr>
      <w:r w:rsidRPr="0037196B">
        <w:rPr>
          <w:lang w:val="vi-VN"/>
        </w:rPr>
        <w:drawing>
          <wp:inline distT="0" distB="0" distL="0" distR="0" wp14:anchorId="37994E78" wp14:editId="4A8B133D">
            <wp:extent cx="5943600" cy="3473450"/>
            <wp:effectExtent l="0" t="0" r="0" b="0"/>
            <wp:docPr id="12721746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7462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1077"/>
        <w:gridCol w:w="5943"/>
        <w:gridCol w:w="1264"/>
      </w:tblGrid>
      <w:tr w:rsidR="0034211D" w:rsidRPr="00AA7D69" w14:paraId="0F93E294" w14:textId="77777777" w:rsidTr="00D705B5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5BB80A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B016B9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594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648ECD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6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C70EEA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34211D" w:rsidRPr="00AA7D69" w14:paraId="651C83C5" w14:textId="77777777" w:rsidTr="00D705B5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680AC1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71506D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2735EB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4C6DC8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4211D" w:rsidRPr="00AA7D69" w14:paraId="485B6B44" w14:textId="77777777" w:rsidTr="00D705B5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F80EE9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60BB29" w14:textId="5ABC6213" w:rsidR="0034211D" w:rsidRPr="00AA7D69" w:rsidRDefault="00D4103E" w:rsidP="00D4103E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image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F90EC7" w14:textId="0B8ADF5E" w:rsidR="0034211D" w:rsidRPr="00AA7D69" w:rsidRDefault="00D4103E" w:rsidP="005525D8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hình ả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B8BDF0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4103E" w:rsidRPr="00AA7D69" w14:paraId="59130F6F" w14:textId="77777777" w:rsidTr="00D705B5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74B942" w14:textId="56B3A7EB" w:rsidR="00D4103E" w:rsidRPr="00AA7D69" w:rsidRDefault="00D4103E" w:rsidP="00D4103E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3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F3EC13" w14:textId="11704596" w:rsidR="00D4103E" w:rsidRPr="00AA7D69" w:rsidRDefault="00D4103E" w:rsidP="00D4103E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B4593D" w14:textId="1B2A591F" w:rsidR="00D4103E" w:rsidRPr="00AA7D69" w:rsidRDefault="00D4103E" w:rsidP="00D4103E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>
              <w:rPr>
                <w:rFonts w:eastAsia="Arial"/>
                <w:b/>
                <w:lang w:val="vi-VN"/>
              </w:rPr>
              <w:t>QUẢN LÝ NHÂN SỰ”</w:t>
            </w:r>
            <w:r w:rsidRPr="00AA7D69">
              <w:rPr>
                <w:rFonts w:eastAsia="Arial"/>
                <w:lang w:val="vi-VN"/>
              </w:rPr>
              <w:t xml:space="preserve"> 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D045D0" w14:textId="77777777" w:rsidR="00D4103E" w:rsidRPr="00AA7D69" w:rsidRDefault="00D4103E" w:rsidP="00D4103E">
            <w:pPr>
              <w:widowControl w:val="0"/>
              <w:rPr>
                <w:rFonts w:eastAsia="Arial"/>
              </w:rPr>
            </w:pPr>
          </w:p>
        </w:tc>
      </w:tr>
      <w:tr w:rsidR="0034211D" w:rsidRPr="00AA7D69" w14:paraId="43DF81A9" w14:textId="77777777" w:rsidTr="00D705B5">
        <w:trPr>
          <w:trHeight w:val="46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2EE9B0" w14:textId="5A66F394" w:rsidR="0034211D" w:rsidRPr="00AA7D69" w:rsidRDefault="00D4103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C80AEA" w14:textId="13E6F4F9" w:rsidR="0034211D" w:rsidRPr="00AA7D69" w:rsidRDefault="005525D8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158952" w14:textId="0CEE938B" w:rsidR="0034211D" w:rsidRPr="005525D8" w:rsidRDefault="005525D8" w:rsidP="005525D8">
            <w:pPr>
              <w:widowControl w:val="0"/>
              <w:ind w:firstLine="0"/>
              <w:rPr>
                <w:rFonts w:eastAsia="Arial"/>
                <w:b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cứng </w:t>
            </w:r>
            <w:r>
              <w:rPr>
                <w:rFonts w:eastAsia="Arial"/>
                <w:b/>
                <w:lang w:val="vi-VN"/>
              </w:rPr>
              <w:t>“Đăng Nhập”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41E448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4211D" w:rsidRPr="00AA7D69" w14:paraId="30D3E5C0" w14:textId="77777777" w:rsidTr="00D705B5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F48825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17B59B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EBDB1" w14:textId="6F7ABDC8" w:rsidR="0034211D" w:rsidRPr="00D4103E" w:rsidRDefault="00D4103E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noProof/>
              </w:rPr>
              <w:drawing>
                <wp:anchor distT="0" distB="0" distL="114300" distR="114300" simplePos="0" relativeHeight="251673600" behindDoc="0" locked="0" layoutInCell="1" allowOverlap="1" wp14:anchorId="127104FF" wp14:editId="617D2CCD">
                  <wp:simplePos x="0" y="0"/>
                  <wp:positionH relativeFrom="column">
                    <wp:posOffset>2941320</wp:posOffset>
                  </wp:positionH>
                  <wp:positionV relativeFrom="paragraph">
                    <wp:posOffset>78740</wp:posOffset>
                  </wp:positionV>
                  <wp:extent cx="190500" cy="190500"/>
                  <wp:effectExtent l="0" t="0" r="0" b="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🦆 icon _user_ (1)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4211D" w:rsidRPr="00AA7D69">
              <w:rPr>
                <w:rFonts w:eastAsia="Arial"/>
              </w:rPr>
              <w:t>Hiển thị ô trống nhậ</w:t>
            </w:r>
            <w:r>
              <w:rPr>
                <w:rFonts w:eastAsia="Arial"/>
              </w:rPr>
              <w:t xml:space="preserve">p </w:t>
            </w:r>
            <w:r>
              <w:rPr>
                <w:rFonts w:eastAsia="Arial"/>
                <w:lang w:val="vi-VN"/>
              </w:rPr>
              <w:t xml:space="preserve">tên đăng nhập và icon </w:t>
            </w:r>
          </w:p>
          <w:p w14:paraId="1FE02CF5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297E01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4103E" w:rsidRPr="00AA7D69" w14:paraId="53AFA459" w14:textId="77777777" w:rsidTr="00D705B5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21B41E" w14:textId="77777777" w:rsidR="00D4103E" w:rsidRPr="00AA7D69" w:rsidRDefault="00D4103E" w:rsidP="00D4103E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07B3AC" w14:textId="4F6C96E0" w:rsidR="00D4103E" w:rsidRPr="00AA7D69" w:rsidRDefault="00D4103E" w:rsidP="00D4103E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07C958" w14:textId="3B003D5D" w:rsidR="00D4103E" w:rsidRPr="00D4103E" w:rsidRDefault="00D4103E" w:rsidP="00D4103E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ô trống nhậ</w:t>
            </w:r>
            <w:r>
              <w:rPr>
                <w:rFonts w:eastAsia="Arial"/>
              </w:rPr>
              <w:t>p mật khẩu</w:t>
            </w:r>
            <w:r>
              <w:rPr>
                <w:rFonts w:eastAsia="Arial"/>
                <w:lang w:val="vi-VN"/>
              </w:rPr>
              <w:t xml:space="preserve"> và icon </w:t>
            </w:r>
            <w:r>
              <w:rPr>
                <w:rFonts w:eastAsia="Arial"/>
                <w:noProof/>
              </w:rPr>
              <w:drawing>
                <wp:inline distT="0" distB="0" distL="0" distR="0" wp14:anchorId="133EED75" wp14:editId="15C51F9D">
                  <wp:extent cx="266700" cy="186690"/>
                  <wp:effectExtent l="0" t="0" r="0" b="381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🦆 icon _eye off_ (1)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503" cy="193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A397F" w14:textId="78FFABF4" w:rsidR="00D4103E" w:rsidRPr="00D4103E" w:rsidRDefault="00D4103E" w:rsidP="00D4103E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-Sự kiện: Khi nhấn vào icon thì hiển thị mật khẩu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7CAAC3" w14:textId="77777777" w:rsidR="00D4103E" w:rsidRPr="00AA7D69" w:rsidRDefault="00D4103E" w:rsidP="00D4103E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4211D" w:rsidRPr="00AA7D69" w14:paraId="3FEFC95B" w14:textId="77777777" w:rsidTr="00D705B5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40DC4D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7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03404" w14:textId="79EC3875" w:rsidR="0034211D" w:rsidRPr="00AA7D69" w:rsidRDefault="00D4103E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FAB5CC" w14:textId="77777777" w:rsidR="0034211D" w:rsidRDefault="00DF5318" w:rsidP="00DF5318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</w:t>
            </w:r>
            <w:r w:rsidR="008E17FC">
              <w:rPr>
                <w:rFonts w:eastAsia="Arial"/>
                <w:lang w:val="vi-VN"/>
              </w:rPr>
              <w:t xml:space="preserve">cứng </w:t>
            </w:r>
            <w:r w:rsidR="008E17FC" w:rsidRPr="008E17FC">
              <w:rPr>
                <w:rFonts w:eastAsia="Arial"/>
                <w:b/>
                <w:lang w:val="vi-VN"/>
              </w:rPr>
              <w:t>“Đăng Nhập”</w:t>
            </w:r>
          </w:p>
          <w:p w14:paraId="3AF451C0" w14:textId="1F1C1109" w:rsidR="008E17FC" w:rsidRPr="008E17FC" w:rsidRDefault="008E17FC" w:rsidP="008E17FC">
            <w:pPr>
              <w:pStyle w:val="ListParagraph"/>
              <w:widowControl w:val="0"/>
              <w:numPr>
                <w:ilvl w:val="0"/>
                <w:numId w:val="4"/>
              </w:numPr>
              <w:ind w:left="372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Sự kiện: Khi nhấn vào sẽ hiển thị màn hình trang chủ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F10F96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4211D" w:rsidRPr="00AA7D69" w14:paraId="1D60156D" w14:textId="77777777" w:rsidTr="00D705B5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0C760E" w14:textId="77777777" w:rsidR="0034211D" w:rsidRPr="00AA7D69" w:rsidRDefault="0034211D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8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19FAAA" w14:textId="7D8390AF" w:rsidR="0034211D" w:rsidRPr="008E17FC" w:rsidRDefault="008E17F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nput checkbox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B1FDBD" w14:textId="227E5D60" w:rsidR="008E17FC" w:rsidRPr="00AA7D69" w:rsidRDefault="008E17FC" w:rsidP="008E17FC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-Hiển thị </w:t>
            </w:r>
            <w:r w:rsidRPr="00D705B5">
              <w:rPr>
                <w:rFonts w:eastAsia="Arial"/>
                <w:b/>
                <w:lang w:val="vi-VN"/>
              </w:rPr>
              <w:t>“Ghi nhớ mật khẩu”</w:t>
            </w:r>
            <w:r>
              <w:rPr>
                <w:rFonts w:eastAsia="Arial"/>
                <w:lang w:val="vi-VN"/>
              </w:rPr>
              <w:t xml:space="preserve"> và nút chọn</w:t>
            </w:r>
          </w:p>
          <w:p w14:paraId="028BD3B9" w14:textId="19BC2C75" w:rsidR="0034211D" w:rsidRPr="00AA7D69" w:rsidRDefault="0034211D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5FF4D" w14:textId="77777777" w:rsidR="0034211D" w:rsidRPr="00AA7D69" w:rsidRDefault="0034211D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</w:tbl>
    <w:p w14:paraId="41F86C0F" w14:textId="642E8ABB" w:rsidR="0034211D" w:rsidRDefault="006353B4" w:rsidP="006353B4">
      <w:pPr>
        <w:pStyle w:val="Heading3"/>
        <w:rPr>
          <w:lang w:val="vi-VN"/>
        </w:rPr>
      </w:pPr>
      <w:bookmarkStart w:id="19" w:name="_Toc134877254"/>
      <w:r>
        <w:rPr>
          <w:lang w:val="vi-VN"/>
        </w:rPr>
        <w:t>Màn hình Đăng nhập</w:t>
      </w:r>
      <w:r w:rsidR="00AD1372">
        <w:rPr>
          <w:lang w:val="vi-VN"/>
        </w:rPr>
        <w:t xml:space="preserve"> ( T</w:t>
      </w:r>
      <w:r>
        <w:rPr>
          <w:lang w:val="vi-VN"/>
        </w:rPr>
        <w:t>hất bại</w:t>
      </w:r>
      <w:r w:rsidR="00AD1372">
        <w:rPr>
          <w:lang w:val="vi-VN"/>
        </w:rPr>
        <w:t>)</w:t>
      </w:r>
      <w:bookmarkEnd w:id="19"/>
    </w:p>
    <w:p w14:paraId="3BB53C46" w14:textId="432D1F36" w:rsidR="006353B4" w:rsidRDefault="003378B0" w:rsidP="006353B4">
      <w:pPr>
        <w:rPr>
          <w:lang w:val="vi-VN"/>
        </w:rPr>
      </w:pPr>
      <w:r w:rsidRPr="003378B0">
        <w:rPr>
          <w:lang w:val="vi-VN"/>
        </w:rPr>
        <w:drawing>
          <wp:inline distT="0" distB="0" distL="0" distR="0" wp14:anchorId="35133AD3" wp14:editId="23A4B796">
            <wp:extent cx="5943600" cy="3554095"/>
            <wp:effectExtent l="0" t="0" r="0" b="8255"/>
            <wp:docPr id="8603817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38178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1077"/>
        <w:gridCol w:w="5943"/>
        <w:gridCol w:w="1264"/>
      </w:tblGrid>
      <w:tr w:rsidR="00397419" w:rsidRPr="00AA7D69" w14:paraId="0A1D2970" w14:textId="77777777" w:rsidTr="00F254DD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D46662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689D96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594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72511F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6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9ECCA1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397419" w:rsidRPr="00AA7D69" w14:paraId="42E5A4A7" w14:textId="77777777" w:rsidTr="00F254DD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CB655D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FC52AF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FD02BA" w14:textId="77777777" w:rsidR="00397419" w:rsidRPr="00AA7D69" w:rsidRDefault="00397419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E7CC7" w14:textId="77777777" w:rsidR="00397419" w:rsidRPr="00AA7D69" w:rsidRDefault="00397419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97419" w:rsidRPr="00AA7D69" w14:paraId="2EC6E633" w14:textId="77777777" w:rsidTr="00397419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EA63A5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FDAE00" w14:textId="77777777" w:rsidR="00397419" w:rsidRPr="00AA7D69" w:rsidRDefault="00397419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image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8EF9F" w14:textId="77777777" w:rsidR="00397419" w:rsidRPr="00AA7D69" w:rsidRDefault="00397419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hình ả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DD7464" w14:textId="77777777" w:rsidR="00397419" w:rsidRPr="00AA7D69" w:rsidRDefault="00397419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397419" w:rsidRPr="00AA7D69" w14:paraId="2F458454" w14:textId="77777777" w:rsidTr="00880367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BF22E" w14:textId="18F26089" w:rsidR="00397419" w:rsidRPr="00397419" w:rsidRDefault="00397419" w:rsidP="0039741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3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66B0A5" w14:textId="07C1D117" w:rsidR="00397419" w:rsidRPr="00397419" w:rsidRDefault="00397419" w:rsidP="0039741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936CED" w14:textId="2B647886" w:rsidR="00397419" w:rsidRDefault="00397419" w:rsidP="00397419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</w:t>
            </w:r>
            <w:r w:rsidRPr="00182C5E">
              <w:rPr>
                <w:rFonts w:eastAsia="Arial"/>
                <w:b/>
                <w:lang w:val="vi-VN"/>
              </w:rPr>
              <w:t>“Đăng nhập không thành công! Vui lòng thử lại.”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C6A8C6" w14:textId="77777777" w:rsidR="00397419" w:rsidRPr="00AA7D69" w:rsidRDefault="00397419" w:rsidP="00F254DD">
            <w:pPr>
              <w:widowControl w:val="0"/>
              <w:rPr>
                <w:rFonts w:eastAsia="Arial"/>
              </w:rPr>
            </w:pPr>
          </w:p>
        </w:tc>
      </w:tr>
      <w:tr w:rsidR="00880367" w:rsidRPr="00AA7D69" w14:paraId="5DF91F51" w14:textId="77777777" w:rsidTr="00BA4FE2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DD0419" w14:textId="6C5B9BB3" w:rsidR="00880367" w:rsidRPr="00880367" w:rsidRDefault="00880367" w:rsidP="00880367">
            <w:pPr>
              <w:widowControl w:val="0"/>
              <w:spacing w:line="720" w:lineRule="auto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lastRenderedPageBreak/>
              <w:t>4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F32DE3" w14:textId="539968A1" w:rsidR="00880367" w:rsidRDefault="00880367" w:rsidP="005E0E76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</w:rPr>
              <w:t>Button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4FCE8A" w14:textId="77777777" w:rsidR="00880367" w:rsidRDefault="00880367" w:rsidP="00880367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icon </w:t>
            </w:r>
            <w:r>
              <w:rPr>
                <w:rFonts w:eastAsia="Arial"/>
                <w:noProof/>
              </w:rPr>
              <w:drawing>
                <wp:inline distT="0" distB="0" distL="0" distR="0" wp14:anchorId="456D9101" wp14:editId="1760B84B">
                  <wp:extent cx="175260" cy="132629"/>
                  <wp:effectExtent l="0" t="0" r="0" b="1270"/>
                  <wp:docPr id="213261532" name="Picture 2132615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6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09" cy="146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345294" w14:textId="0E191879" w:rsidR="00880367" w:rsidRPr="00880367" w:rsidRDefault="00880367" w:rsidP="00880367">
            <w:pPr>
              <w:pStyle w:val="ListParagraph"/>
              <w:widowControl w:val="0"/>
              <w:numPr>
                <w:ilvl w:val="0"/>
                <w:numId w:val="4"/>
              </w:numPr>
              <w:ind w:left="402"/>
              <w:rPr>
                <w:rFonts w:eastAsia="Arial"/>
                <w:lang w:val="vi-VN"/>
              </w:rPr>
            </w:pPr>
            <w:r w:rsidRPr="00880367">
              <w:rPr>
                <w:rFonts w:eastAsia="Arial"/>
                <w:lang w:val="vi-VN"/>
              </w:rPr>
              <w:t xml:space="preserve">Sự kiện: khi nhân vào icon </w:t>
            </w:r>
            <w:r>
              <w:rPr>
                <w:rFonts w:eastAsia="Arial"/>
                <w:noProof/>
              </w:rPr>
              <w:drawing>
                <wp:inline distT="0" distB="0" distL="0" distR="0" wp14:anchorId="748AE26B" wp14:editId="0F1D2686">
                  <wp:extent cx="175260" cy="132629"/>
                  <wp:effectExtent l="0" t="0" r="0" b="1270"/>
                  <wp:docPr id="314739829" name="Picture 3147398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7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16" cy="142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80367">
              <w:rPr>
                <w:rFonts w:eastAsia="Arial"/>
                <w:lang w:val="vi-VN"/>
              </w:rPr>
              <w:t xml:space="preserve"> thì quay lại màn hình </w:t>
            </w:r>
            <w:r>
              <w:rPr>
                <w:rFonts w:eastAsia="Arial"/>
                <w:lang w:val="vi-VN"/>
              </w:rPr>
              <w:t>đ</w:t>
            </w:r>
            <w:r>
              <w:rPr>
                <w:rFonts w:eastAsia="Arial"/>
              </w:rPr>
              <w:t>ăng nhập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50CDEF" w14:textId="77777777" w:rsidR="00880367" w:rsidRPr="00AA7D69" w:rsidRDefault="00880367" w:rsidP="00880367">
            <w:pPr>
              <w:widowControl w:val="0"/>
              <w:rPr>
                <w:rFonts w:eastAsia="Arial"/>
              </w:rPr>
            </w:pPr>
          </w:p>
        </w:tc>
      </w:tr>
    </w:tbl>
    <w:p w14:paraId="00BDCE2C" w14:textId="5E2C3C5E" w:rsidR="000F2D08" w:rsidRDefault="00AD1372" w:rsidP="00AD1372">
      <w:pPr>
        <w:pStyle w:val="Heading3"/>
        <w:rPr>
          <w:lang w:val="vi-VN"/>
        </w:rPr>
      </w:pPr>
      <w:bookmarkStart w:id="20" w:name="_Toc134877255"/>
      <w:r>
        <w:rPr>
          <w:lang w:val="vi-VN"/>
        </w:rPr>
        <w:t>Màn hình Đăng nhập(Khóa tài khoản tạm thời)</w:t>
      </w:r>
      <w:bookmarkEnd w:id="20"/>
    </w:p>
    <w:p w14:paraId="17D1B36F" w14:textId="5504B26F" w:rsidR="00AD1372" w:rsidRDefault="001D10E8" w:rsidP="00AD1372">
      <w:pPr>
        <w:rPr>
          <w:lang w:val="vi-VN"/>
        </w:rPr>
      </w:pPr>
      <w:r w:rsidRPr="001D10E8">
        <w:rPr>
          <w:lang w:val="vi-VN"/>
        </w:rPr>
        <w:drawing>
          <wp:inline distT="0" distB="0" distL="0" distR="0" wp14:anchorId="303E378C" wp14:editId="506F8A98">
            <wp:extent cx="5943600" cy="3546475"/>
            <wp:effectExtent l="0" t="0" r="0" b="0"/>
            <wp:docPr id="18149074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907428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930"/>
        <w:gridCol w:w="1077"/>
        <w:gridCol w:w="5943"/>
        <w:gridCol w:w="1264"/>
      </w:tblGrid>
      <w:tr w:rsidR="00AD1372" w:rsidRPr="00AA7D69" w14:paraId="4FCAD86A" w14:textId="77777777" w:rsidTr="00AD1372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A6D48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1077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EF3881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5943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575C11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6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73E2A6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AD1372" w:rsidRPr="00AA7D69" w14:paraId="64D86CEC" w14:textId="77777777" w:rsidTr="00AD1372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DD39BE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FD02B1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5D23E2" w14:textId="77777777" w:rsidR="00AD1372" w:rsidRPr="00AA7D69" w:rsidRDefault="00AD1372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3657EF" w14:textId="77777777" w:rsidR="00AD1372" w:rsidRPr="00AA7D69" w:rsidRDefault="00AD1372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D1372" w:rsidRPr="00AA7D69" w14:paraId="419A3E5D" w14:textId="77777777" w:rsidTr="00AD1372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798A9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08800F" w14:textId="77777777" w:rsidR="00AD1372" w:rsidRPr="00AA7D69" w:rsidRDefault="00AD1372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image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25922B" w14:textId="77777777" w:rsidR="00AD1372" w:rsidRPr="00AA7D69" w:rsidRDefault="00AD1372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hình ảnh như hình trên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6569D8" w14:textId="77777777" w:rsidR="00AD1372" w:rsidRPr="00AA7D69" w:rsidRDefault="00AD1372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D1372" w:rsidRPr="00AA7D69" w14:paraId="23826AC9" w14:textId="77777777" w:rsidTr="00880367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5746C8" w14:textId="77777777" w:rsidR="00AD1372" w:rsidRPr="00397419" w:rsidRDefault="00AD1372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3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434E0F" w14:textId="77777777" w:rsidR="00AD1372" w:rsidRPr="00397419" w:rsidRDefault="00AD1372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ext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166268" w14:textId="7D9848C6" w:rsidR="00AD1372" w:rsidRDefault="00AD1372" w:rsidP="00AD1372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</w:t>
            </w:r>
            <w:r w:rsidRPr="00182C5E">
              <w:rPr>
                <w:rFonts w:eastAsia="Arial"/>
                <w:b/>
                <w:lang w:val="vi-VN"/>
              </w:rPr>
              <w:t>“</w:t>
            </w:r>
            <w:r>
              <w:rPr>
                <w:rFonts w:eastAsia="Arial"/>
                <w:b/>
                <w:lang w:val="vi-VN"/>
              </w:rPr>
              <w:t>Lỗi! Tài khoản của bạn tạm thời bị khóa”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C9D1CC" w14:textId="77777777" w:rsidR="00AD1372" w:rsidRPr="00AA7D69" w:rsidRDefault="00AD1372" w:rsidP="00F254DD">
            <w:pPr>
              <w:widowControl w:val="0"/>
              <w:rPr>
                <w:rFonts w:eastAsia="Arial"/>
              </w:rPr>
            </w:pPr>
          </w:p>
        </w:tc>
      </w:tr>
      <w:tr w:rsidR="00880367" w:rsidRPr="00AA7D69" w14:paraId="476E2935" w14:textId="77777777" w:rsidTr="00951062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50EA0F" w14:textId="32CBEADE" w:rsidR="00880367" w:rsidRDefault="00880367" w:rsidP="00880367">
            <w:pPr>
              <w:widowControl w:val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1077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02315" w14:textId="53FE20DC" w:rsidR="00880367" w:rsidRDefault="00880367" w:rsidP="00880367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</w:rPr>
              <w:t>Button</w:t>
            </w:r>
          </w:p>
        </w:tc>
        <w:tc>
          <w:tcPr>
            <w:tcW w:w="5943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3F8C6F" w14:textId="77777777" w:rsidR="00880367" w:rsidRDefault="00880367" w:rsidP="00880367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icon </w:t>
            </w:r>
            <w:r>
              <w:rPr>
                <w:rFonts w:eastAsia="Arial"/>
                <w:noProof/>
              </w:rPr>
              <w:drawing>
                <wp:inline distT="0" distB="0" distL="0" distR="0" wp14:anchorId="370A170E" wp14:editId="19235499">
                  <wp:extent cx="175260" cy="132629"/>
                  <wp:effectExtent l="0" t="0" r="0" b="1270"/>
                  <wp:docPr id="660829523" name="Picture 6608295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6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09" cy="146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BEAA1A" w14:textId="3C753BDF" w:rsidR="00880367" w:rsidRPr="00880367" w:rsidRDefault="00880367" w:rsidP="00880367">
            <w:pPr>
              <w:pStyle w:val="ListParagraph"/>
              <w:widowControl w:val="0"/>
              <w:numPr>
                <w:ilvl w:val="0"/>
                <w:numId w:val="4"/>
              </w:numPr>
              <w:ind w:left="378"/>
              <w:rPr>
                <w:rFonts w:eastAsia="Arial"/>
                <w:lang w:val="vi-VN"/>
              </w:rPr>
            </w:pPr>
            <w:r w:rsidRPr="00880367">
              <w:rPr>
                <w:rFonts w:eastAsia="Arial"/>
                <w:lang w:val="vi-VN"/>
              </w:rPr>
              <w:t xml:space="preserve">Sự kiện: khi nhân vào icon </w:t>
            </w:r>
            <w:r>
              <w:rPr>
                <w:rFonts w:eastAsia="Arial"/>
                <w:noProof/>
              </w:rPr>
              <w:drawing>
                <wp:inline distT="0" distB="0" distL="0" distR="0" wp14:anchorId="7B712342" wp14:editId="3E62853A">
                  <wp:extent cx="175260" cy="132629"/>
                  <wp:effectExtent l="0" t="0" r="0" b="1270"/>
                  <wp:docPr id="1301821919" name="Picture 13018219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7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16" cy="142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880367">
              <w:rPr>
                <w:rFonts w:eastAsia="Arial"/>
                <w:lang w:val="vi-VN"/>
              </w:rPr>
              <w:t xml:space="preserve"> thì quay lại màn hình đ</w:t>
            </w:r>
            <w:r w:rsidRPr="00880367">
              <w:rPr>
                <w:rFonts w:eastAsia="Arial"/>
              </w:rPr>
              <w:t>ăng nhập</w:t>
            </w:r>
          </w:p>
        </w:tc>
        <w:tc>
          <w:tcPr>
            <w:tcW w:w="126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90A09C" w14:textId="77777777" w:rsidR="00880367" w:rsidRPr="00AA7D69" w:rsidRDefault="00880367" w:rsidP="00880367">
            <w:pPr>
              <w:widowControl w:val="0"/>
              <w:rPr>
                <w:rFonts w:eastAsia="Arial"/>
              </w:rPr>
            </w:pPr>
          </w:p>
        </w:tc>
      </w:tr>
    </w:tbl>
    <w:p w14:paraId="57868ABB" w14:textId="1477230B" w:rsidR="00AD1372" w:rsidRDefault="00DB0E7E" w:rsidP="00DB0E7E">
      <w:pPr>
        <w:pStyle w:val="Heading3"/>
        <w:rPr>
          <w:lang w:val="vi-VN"/>
        </w:rPr>
      </w:pPr>
      <w:bookmarkStart w:id="21" w:name="_Toc134877256"/>
      <w:r>
        <w:rPr>
          <w:lang w:val="vi-VN"/>
        </w:rPr>
        <w:lastRenderedPageBreak/>
        <w:t>Màn hình Trang chủ</w:t>
      </w:r>
      <w:bookmarkEnd w:id="21"/>
    </w:p>
    <w:p w14:paraId="39882694" w14:textId="2C2F3DA9" w:rsidR="00DB0E7E" w:rsidRDefault="00B40FA8" w:rsidP="00DB0E7E">
      <w:pPr>
        <w:rPr>
          <w:lang w:val="vi-VN"/>
        </w:rPr>
      </w:pPr>
      <w:r w:rsidRPr="00B40FA8">
        <w:rPr>
          <w:noProof/>
          <w:lang w:val="vi-VN"/>
        </w:rPr>
        <w:drawing>
          <wp:inline distT="0" distB="0" distL="0" distR="0" wp14:anchorId="2B5D3FFB" wp14:editId="6A1FFD17">
            <wp:extent cx="5943600" cy="3398520"/>
            <wp:effectExtent l="0" t="0" r="0" b="0"/>
            <wp:docPr id="1593753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75366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9481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690"/>
        <w:gridCol w:w="1008"/>
        <w:gridCol w:w="6478"/>
        <w:gridCol w:w="1305"/>
      </w:tblGrid>
      <w:tr w:rsidR="00DB0E7E" w:rsidRPr="00BE3192" w14:paraId="2C772DBA" w14:textId="77777777" w:rsidTr="00F254DD">
        <w:trPr>
          <w:trHeight w:val="315"/>
          <w:jc w:val="center"/>
        </w:trPr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A6FAA9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  <w:b/>
              </w:rPr>
              <w:t>NO</w:t>
            </w:r>
          </w:p>
        </w:tc>
        <w:tc>
          <w:tcPr>
            <w:tcW w:w="100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EB1915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  <w:b/>
              </w:rPr>
              <w:t>LOẠI</w:t>
            </w:r>
          </w:p>
        </w:tc>
        <w:tc>
          <w:tcPr>
            <w:tcW w:w="647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2E25DB" w14:textId="77777777" w:rsidR="00DB0E7E" w:rsidRPr="00BE3192" w:rsidRDefault="00DB0E7E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BE3192">
              <w:rPr>
                <w:rFonts w:eastAsia="Arial"/>
                <w:b/>
              </w:rPr>
              <w:t>MÔ TẢ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6EF344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  <w:b/>
              </w:rPr>
              <w:t>GHI CHÚ</w:t>
            </w:r>
          </w:p>
        </w:tc>
      </w:tr>
      <w:tr w:rsidR="00DB0E7E" w:rsidRPr="00BE3192" w14:paraId="1E86E340" w14:textId="77777777" w:rsidTr="00F254DD">
        <w:trPr>
          <w:trHeight w:val="31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2210FC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1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F27A45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Logo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49AA77" w14:textId="77777777" w:rsidR="00DB0E7E" w:rsidRPr="00BE3192" w:rsidRDefault="00DB0E7E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BE3192">
              <w:rPr>
                <w:rFonts w:eastAsia="Arial"/>
              </w:rPr>
              <w:t>Hiển thị logo của Cơm gà Gia Vinh như hình trên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D8BBF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DB0E7E" w:rsidRPr="00BE3192" w14:paraId="002D2CE7" w14:textId="77777777" w:rsidTr="00F254DD">
        <w:trPr>
          <w:trHeight w:val="103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C8BEF4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2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527307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13ABF6" w14:textId="77777777" w:rsidR="00DB0E7E" w:rsidRPr="00BE3192" w:rsidRDefault="00DB0E7E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75648" behindDoc="1" locked="0" layoutInCell="1" allowOverlap="1" wp14:anchorId="228717B9" wp14:editId="33A5C6EF">
                  <wp:simplePos x="0" y="0"/>
                  <wp:positionH relativeFrom="column">
                    <wp:posOffset>2722880</wp:posOffset>
                  </wp:positionH>
                  <wp:positionV relativeFrom="paragraph">
                    <wp:posOffset>106680</wp:posOffset>
                  </wp:positionV>
                  <wp:extent cx="168910" cy="181610"/>
                  <wp:effectExtent l="0" t="0" r="2540" b="8890"/>
                  <wp:wrapTight wrapText="bothSides">
                    <wp:wrapPolygon edited="0">
                      <wp:start x="0" y="0"/>
                      <wp:lineTo x="0" y="20392"/>
                      <wp:lineTo x="17053" y="20392"/>
                      <wp:lineTo x="19489" y="18126"/>
                      <wp:lineTo x="19489" y="0"/>
                      <wp:lineTo x="0" y="0"/>
                    </wp:wrapPolygon>
                  </wp:wrapTight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" t="-1" r="42857" b="38571"/>
                          <a:stretch/>
                        </pic:blipFill>
                        <pic:spPr bwMode="auto">
                          <a:xfrm>
                            <a:off x="0" y="0"/>
                            <a:ext cx="168910" cy="1816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>và icon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B8BCBB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DB0E7E" w:rsidRPr="00BE3192" w14:paraId="2CB439EA" w14:textId="77777777" w:rsidTr="00F254DD">
        <w:trPr>
          <w:trHeight w:val="31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203AA9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3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774DB2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Text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EC87E5" w14:textId="77777777" w:rsidR="00DB0E7E" w:rsidRPr="00BE3192" w:rsidRDefault="00DB0E7E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BE3192">
              <w:rPr>
                <w:rFonts w:eastAsia="Arial"/>
              </w:rPr>
              <w:t xml:space="preserve">Hiển thị </w:t>
            </w:r>
            <w:r>
              <w:rPr>
                <w:rFonts w:eastAsia="Arial"/>
              </w:rPr>
              <w:t xml:space="preserve">“Xin chào, </w:t>
            </w:r>
            <w:r w:rsidRPr="008B7266">
              <w:rPr>
                <w:rFonts w:eastAsia="Arial"/>
                <w:b/>
              </w:rPr>
              <w:t>Tên tài khoản</w:t>
            </w:r>
            <w:r>
              <w:rPr>
                <w:rFonts w:eastAsia="Arial"/>
              </w:rPr>
              <w:t>”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263B0D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DB0E7E" w:rsidRPr="00BE3192" w14:paraId="17D955EA" w14:textId="77777777" w:rsidTr="00F254DD">
        <w:trPr>
          <w:trHeight w:val="79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1E97D5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B38757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Button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D1173F" w14:textId="6D33DE97" w:rsidR="00C60977" w:rsidRDefault="00C60977" w:rsidP="00C60977">
            <w:pPr>
              <w:widowControl w:val="0"/>
              <w:ind w:firstLine="0"/>
              <w:jc w:val="left"/>
              <w:rPr>
                <w:rFonts w:eastAsia="Arial"/>
                <w:bCs/>
              </w:rPr>
            </w:pPr>
            <w:r>
              <w:rPr>
                <w:rFonts w:eastAsia="Arial"/>
              </w:rPr>
              <w:t>Hiển thị “</w:t>
            </w:r>
            <w:r>
              <w:rPr>
                <w:rFonts w:eastAsia="Arial"/>
                <w:b/>
              </w:rPr>
              <w:t xml:space="preserve">Quản Lý Thông Tin Nhân Viên </w:t>
            </w:r>
            <w:r>
              <w:rPr>
                <w:rFonts w:eastAsia="Arial"/>
                <w:bCs/>
              </w:rPr>
              <w:t xml:space="preserve">và icon </w:t>
            </w:r>
            <w:r>
              <w:rPr>
                <w:rFonts w:eastAsia="Arial"/>
                <w:noProof/>
              </w:rPr>
              <w:drawing>
                <wp:inline distT="0" distB="0" distL="0" distR="0" wp14:anchorId="57A52033" wp14:editId="05501B4C">
                  <wp:extent cx="213360" cy="220980"/>
                  <wp:effectExtent l="0" t="0" r="0" b="7620"/>
                  <wp:docPr id="9164402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60" cy="220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  <w:bCs/>
              </w:rPr>
              <w:t>”</w:t>
            </w:r>
          </w:p>
          <w:p w14:paraId="4B9D5D24" w14:textId="1475BA1C" w:rsidR="00DB0E7E" w:rsidRPr="00BE3192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sẽ hiển thị màn hình sẽ chuyển đến giao diện của trang “Quản lý thông tin của nhân viên”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0B195F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C60977" w:rsidRPr="00BE3192" w14:paraId="0F73FEAD" w14:textId="77777777" w:rsidTr="00F254DD">
        <w:trPr>
          <w:trHeight w:val="79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C1A3FD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5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CDA4F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Button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C406457" w14:textId="77777777" w:rsidR="00C60977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"</w:t>
            </w:r>
            <w:r>
              <w:rPr>
                <w:rFonts w:eastAsia="Arial"/>
                <w:b/>
                <w:bCs/>
              </w:rPr>
              <w:t>Quản Lý Chấm Công</w:t>
            </w:r>
            <w:r>
              <w:rPr>
                <w:rFonts w:eastAsia="Arial"/>
              </w:rPr>
              <w:t xml:space="preserve"> và icon </w:t>
            </w:r>
            <w:r w:rsidR="0037196B">
              <w:rPr>
                <w:rFonts w:eastAsia="Arial" w:cstheme="minorBidi"/>
                <w:noProof/>
                <w:szCs w:val="22"/>
              </w:rPr>
              <w:pict w14:anchorId="4A24AE5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4" o:spid="_x0000_i1025" type="#_x0000_t75" style="width:20.4pt;height:21pt;visibility:visible;mso-wrap-style:square">
                  <v:imagedata r:id="rId22" o:title=""/>
                </v:shape>
              </w:pict>
            </w:r>
            <w:r>
              <w:rPr>
                <w:rFonts w:eastAsia="Arial"/>
              </w:rPr>
              <w:t>"</w:t>
            </w:r>
          </w:p>
          <w:p w14:paraId="397C12F8" w14:textId="4D5654AB" w:rsidR="00C60977" w:rsidRPr="00BE3192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sẽ hiển thị màn hình sẽ chuyển đến giao diện của trang “Quản lý công của nhân viên”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F0798D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C60977" w:rsidRPr="00BE3192" w14:paraId="089741F9" w14:textId="77777777" w:rsidTr="00F254DD">
        <w:trPr>
          <w:trHeight w:val="103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FDEE43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lastRenderedPageBreak/>
              <w:t>6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AA821D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Button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3ABF9CC" w14:textId="77777777" w:rsidR="00C60977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"</w:t>
            </w:r>
            <w:r>
              <w:rPr>
                <w:rFonts w:eastAsia="Arial"/>
                <w:b/>
              </w:rPr>
              <w:t xml:space="preserve">Phân ca nhân viên </w:t>
            </w:r>
            <w:r>
              <w:rPr>
                <w:rFonts w:eastAsia="Arial"/>
                <w:bCs/>
              </w:rPr>
              <w:t xml:space="preserve">và icon </w:t>
            </w:r>
            <w:r w:rsidR="0037196B">
              <w:rPr>
                <w:rFonts w:eastAsia="Arial" w:cstheme="minorBidi"/>
                <w:noProof/>
                <w:szCs w:val="22"/>
              </w:rPr>
              <w:pict w14:anchorId="4CCB709C">
                <v:shape id="Picture 45" o:spid="_x0000_i1026" type="#_x0000_t75" style="width:17.4pt;height:18pt;visibility:visible;mso-wrap-style:square">
                  <v:imagedata r:id="rId23" o:title=""/>
                </v:shape>
              </w:pict>
            </w:r>
            <w:r>
              <w:rPr>
                <w:rFonts w:eastAsia="Arial"/>
              </w:rPr>
              <w:t>"</w:t>
            </w:r>
          </w:p>
          <w:p w14:paraId="7A15C8C9" w14:textId="679ADAE1" w:rsidR="00C60977" w:rsidRPr="00BE3192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sẽ hiển thị màn hình sẽ chuyển đến giao diện của trang “Phân ca nhân viên”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C4CA72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C60977" w:rsidRPr="00BE3192" w14:paraId="62DAA815" w14:textId="77777777" w:rsidTr="00F254DD">
        <w:trPr>
          <w:trHeight w:val="795"/>
          <w:jc w:val="center"/>
        </w:trPr>
        <w:tc>
          <w:tcPr>
            <w:tcW w:w="690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DCA96AB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7</w:t>
            </w:r>
          </w:p>
        </w:tc>
        <w:tc>
          <w:tcPr>
            <w:tcW w:w="100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02F437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Button</w:t>
            </w:r>
          </w:p>
        </w:tc>
        <w:tc>
          <w:tcPr>
            <w:tcW w:w="647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1517ED" w14:textId="77777777" w:rsidR="00C60977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"</w:t>
            </w:r>
            <w:r>
              <w:rPr>
                <w:rFonts w:eastAsia="Arial"/>
                <w:b/>
                <w:bCs/>
              </w:rPr>
              <w:t xml:space="preserve"> Quản Lý Lương</w:t>
            </w:r>
            <w:r>
              <w:rPr>
                <w:rFonts w:eastAsia="Arial"/>
              </w:rPr>
              <w:t xml:space="preserve"> và icon </w:t>
            </w:r>
            <w:r w:rsidR="0037196B">
              <w:rPr>
                <w:rFonts w:eastAsia="Arial" w:cstheme="minorBidi"/>
                <w:noProof/>
                <w:szCs w:val="22"/>
              </w:rPr>
              <w:pict w14:anchorId="36881186">
                <v:shape id="Picture 46" o:spid="_x0000_i1027" type="#_x0000_t75" style="width:22.2pt;height:22.8pt;flip:x;visibility:visible;mso-wrap-style:square">
                  <v:imagedata r:id="rId24" o:title=""/>
                </v:shape>
              </w:pict>
            </w:r>
            <w:r>
              <w:rPr>
                <w:rFonts w:eastAsia="Arial"/>
              </w:rPr>
              <w:t>"</w:t>
            </w:r>
          </w:p>
          <w:p w14:paraId="1E032C7E" w14:textId="4D439532" w:rsidR="00C60977" w:rsidRPr="00BE3192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 xml:space="preserve">Sự </w:t>
            </w:r>
            <w:proofErr w:type="gramStart"/>
            <w:r>
              <w:rPr>
                <w:rFonts w:eastAsia="Arial"/>
              </w:rPr>
              <w:t>kiện :</w:t>
            </w:r>
            <w:proofErr w:type="gramEnd"/>
            <w:r>
              <w:rPr>
                <w:rFonts w:eastAsia="Arial"/>
              </w:rPr>
              <w:t xml:space="preserve"> khi nhấn vào sẽ hiển thị màn hình sẽ chuyển đến giao diện của trang “Quản lý lương”</w:t>
            </w:r>
          </w:p>
        </w:tc>
        <w:tc>
          <w:tcPr>
            <w:tcW w:w="1305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ACE9943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C60977" w:rsidRPr="002363A7" w14:paraId="33AE2114" w14:textId="77777777" w:rsidTr="00F254DD">
        <w:trPr>
          <w:trHeight w:val="795"/>
          <w:jc w:val="center"/>
        </w:trPr>
        <w:tc>
          <w:tcPr>
            <w:tcW w:w="69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96F1A7F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</w:p>
        </w:tc>
        <w:tc>
          <w:tcPr>
            <w:tcW w:w="1008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58776B" w14:textId="77777777" w:rsidR="00C60977" w:rsidRPr="00BE3192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BE3192">
              <w:rPr>
                <w:rFonts w:eastAsia="Arial"/>
              </w:rPr>
              <w:t>Button</w:t>
            </w:r>
          </w:p>
        </w:tc>
        <w:tc>
          <w:tcPr>
            <w:tcW w:w="6478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99E791" w14:textId="77777777" w:rsidR="00C60977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"</w:t>
            </w:r>
            <w:r>
              <w:rPr>
                <w:rFonts w:eastAsia="Arial"/>
                <w:b/>
                <w:bCs/>
              </w:rPr>
              <w:t xml:space="preserve">Icon logout </w:t>
            </w:r>
            <w:r w:rsidR="0037196B">
              <w:rPr>
                <w:rFonts w:eastAsia="Arial" w:cstheme="minorBidi"/>
                <w:b/>
                <w:noProof/>
                <w:szCs w:val="22"/>
              </w:rPr>
              <w:pict w14:anchorId="3166A377">
                <v:shape id="Picture 41" o:spid="_x0000_i1028" type="#_x0000_t75" style="width:16.2pt;height:16.2pt;visibility:visible;mso-wrap-style:square">
                  <v:imagedata r:id="rId25" o:title=""/>
                </v:shape>
              </w:pict>
            </w:r>
            <w:r>
              <w:rPr>
                <w:rFonts w:eastAsia="Arial"/>
                <w:b/>
                <w:bCs/>
                <w:lang w:val="vi-VN"/>
              </w:rPr>
              <w:t xml:space="preserve"> </w:t>
            </w:r>
            <w:r>
              <w:rPr>
                <w:rFonts w:eastAsia="Arial"/>
              </w:rPr>
              <w:t>"</w:t>
            </w:r>
          </w:p>
          <w:p w14:paraId="00CDB473" w14:textId="39F635FB" w:rsidR="00C60977" w:rsidRPr="002363A7" w:rsidRDefault="00C60977" w:rsidP="00C60977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sẽ hiển thị màn hình sẽ chuyển đến giao diện của trang “Trang đăng nhập”</w:t>
            </w:r>
          </w:p>
        </w:tc>
        <w:tc>
          <w:tcPr>
            <w:tcW w:w="1305" w:type="dxa"/>
            <w:tcBorders>
              <w:top w:val="single" w:sz="6" w:space="0" w:color="000000"/>
              <w:left w:val="single" w:sz="6" w:space="0" w:color="CCCCCC"/>
              <w:bottom w:val="single" w:sz="4" w:space="0" w:color="auto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905F8A" w14:textId="77777777" w:rsidR="00C60977" w:rsidRPr="002363A7" w:rsidRDefault="00C60977" w:rsidP="00C60977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  <w:tr w:rsidR="00DB0E7E" w:rsidRPr="000C329B" w14:paraId="1E61A1C0" w14:textId="77777777" w:rsidTr="00F254DD">
        <w:trPr>
          <w:trHeight w:val="795"/>
          <w:jc w:val="center"/>
        </w:trPr>
        <w:tc>
          <w:tcPr>
            <w:tcW w:w="69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A37C984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9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93AB136" w14:textId="77777777" w:rsidR="00DB0E7E" w:rsidRPr="00BE3192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Text</w:t>
            </w:r>
          </w:p>
        </w:tc>
        <w:tc>
          <w:tcPr>
            <w:tcW w:w="6478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AD1971" w14:textId="77777777" w:rsidR="00DB0E7E" w:rsidRPr="00BE3192" w:rsidRDefault="00DB0E7E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 xml:space="preserve">Hiển thị “Icon </w:t>
            </w:r>
            <w:r w:rsidRPr="00673FC4">
              <w:rPr>
                <w:rFonts w:eastAsia="Arial"/>
                <w:noProof/>
              </w:rPr>
              <w:drawing>
                <wp:inline distT="0" distB="0" distL="0" distR="0" wp14:anchorId="3991382D" wp14:editId="1324EACB">
                  <wp:extent cx="203210" cy="215911"/>
                  <wp:effectExtent l="0" t="0" r="635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10" cy="215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và “</w:t>
            </w:r>
            <w:r w:rsidRPr="00844C6A">
              <w:rPr>
                <w:rFonts w:eastAsia="Arial"/>
              </w:rPr>
              <w:t>Sản phẩm này thuộc quyền sở hữu của Cơm Gà Gia Vĩnh phát triển bởi NHOM10</w:t>
            </w:r>
            <w:r>
              <w:rPr>
                <w:rFonts w:eastAsia="Arial"/>
              </w:rPr>
              <w:t>””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B5E010" w14:textId="77777777" w:rsidR="00DB0E7E" w:rsidRPr="002363A7" w:rsidRDefault="00DB0E7E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</w:tr>
    </w:tbl>
    <w:p w14:paraId="7DF9C57A" w14:textId="77777777" w:rsidR="00DB0E7E" w:rsidRPr="00DB0E7E" w:rsidRDefault="00DB0E7E" w:rsidP="00DB0E7E">
      <w:pPr>
        <w:rPr>
          <w:lang w:val="vi-VN"/>
        </w:rPr>
      </w:pPr>
    </w:p>
    <w:p w14:paraId="55F66EF6" w14:textId="34A4510A" w:rsidR="0034211D" w:rsidRPr="0034211D" w:rsidRDefault="00B73736" w:rsidP="0034211D">
      <w:pPr>
        <w:pStyle w:val="Heading3"/>
        <w:rPr>
          <w:lang w:val="vi-VN"/>
        </w:rPr>
      </w:pPr>
      <w:bookmarkStart w:id="22" w:name="_Toc134877257"/>
      <w:r>
        <w:lastRenderedPageBreak/>
        <w:t xml:space="preserve">Màn hình </w:t>
      </w:r>
      <w:r>
        <w:rPr>
          <w:lang w:val="vi-VN"/>
        </w:rPr>
        <w:t>Quản lý thông tin nhân viên</w:t>
      </w:r>
      <w:bookmarkEnd w:id="22"/>
    </w:p>
    <w:p w14:paraId="680C4D6F" w14:textId="3F483450" w:rsidR="00DE01E1" w:rsidRPr="00AA7D69" w:rsidRDefault="00B40FA8" w:rsidP="00DE01E1">
      <w:pPr>
        <w:jc w:val="center"/>
        <w:rPr>
          <w:highlight w:val="yellow"/>
        </w:rPr>
      </w:pPr>
      <w:r w:rsidRPr="00B40FA8">
        <w:rPr>
          <w:noProof/>
        </w:rPr>
        <w:drawing>
          <wp:inline distT="0" distB="0" distL="0" distR="0" wp14:anchorId="500BC1CB" wp14:editId="0C4B1C2F">
            <wp:extent cx="5943600" cy="3519170"/>
            <wp:effectExtent l="0" t="0" r="0" b="5080"/>
            <wp:docPr id="1771042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104223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1060"/>
        <w:gridCol w:w="788"/>
        <w:gridCol w:w="6202"/>
        <w:gridCol w:w="1294"/>
      </w:tblGrid>
      <w:tr w:rsidR="00DE01E1" w:rsidRPr="00AA7D69" w14:paraId="62D777DD" w14:textId="77777777" w:rsidTr="0002703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77F0E9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61EAD1" w14:textId="06035DC1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7A3B67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45B256" w14:textId="6D5A4D35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DE01E1" w:rsidRPr="00AA7D69" w14:paraId="3B80C461" w14:textId="77777777" w:rsidTr="0002703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1E4554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6A4DF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FD481" w14:textId="59575B04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 xml:space="preserve">Hiển thị logo của </w:t>
            </w:r>
            <w:r w:rsidR="005120F2" w:rsidRPr="00AA7D69">
              <w:rPr>
                <w:rFonts w:eastAsia="Arial"/>
              </w:rPr>
              <w:t>Cơm gà Gia V</w:t>
            </w:r>
            <w:r w:rsidR="005120F2" w:rsidRPr="00AA7D69">
              <w:rPr>
                <w:rFonts w:eastAsia="Arial"/>
                <w:lang w:val="vi-VN"/>
              </w:rPr>
              <w:t>ĩ</w:t>
            </w:r>
            <w:r w:rsidR="00B45B85" w:rsidRPr="00AA7D69">
              <w:rPr>
                <w:rFonts w:eastAsia="Arial"/>
              </w:rPr>
              <w:t>nh</w:t>
            </w:r>
            <w:r w:rsidR="00BF1580" w:rsidRPr="00AA7D69">
              <w:rPr>
                <w:rFonts w:eastAsia="Arial"/>
              </w:rPr>
              <w:t xml:space="preserve">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883C5F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33A80541" w14:textId="77777777" w:rsidTr="0002703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A9C19" w14:textId="77777777" w:rsidR="00DE01E1" w:rsidRPr="00AA7D69" w:rsidRDefault="00DE01E1" w:rsidP="005120F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434347" w14:textId="77777777" w:rsidR="00DE01E1" w:rsidRPr="00AA7D69" w:rsidRDefault="00DE01E1" w:rsidP="005120F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8ECC94" w14:textId="6AB8D8EE" w:rsidR="00DE01E1" w:rsidRPr="00AA7D69" w:rsidRDefault="00E54AA2" w:rsidP="008E334F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59264" behindDoc="1" locked="0" layoutInCell="1" allowOverlap="1" wp14:anchorId="0212F9A0" wp14:editId="4F76AEC9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E01E1" w:rsidRPr="00AA7D69">
              <w:rPr>
                <w:rFonts w:eastAsia="Arial"/>
              </w:rPr>
              <w:t>Hiển thị</w:t>
            </w:r>
            <w:r w:rsidR="00B54EFD" w:rsidRPr="00AA7D69">
              <w:rPr>
                <w:rFonts w:eastAsia="Arial"/>
              </w:rPr>
              <w:t xml:space="preserve"> </w:t>
            </w:r>
            <w:r w:rsidR="00BF1580" w:rsidRPr="00AA7D69">
              <w:rPr>
                <w:rFonts w:eastAsia="Arial"/>
                <w:lang w:val="vi-VN"/>
              </w:rPr>
              <w:t>cứng “</w:t>
            </w:r>
            <w:r w:rsidR="00BF1580" w:rsidRPr="00AA7D69">
              <w:rPr>
                <w:rFonts w:eastAsia="Arial"/>
                <w:b/>
                <w:lang w:val="vi-VN"/>
              </w:rPr>
              <w:t>Tên tài khoản”</w:t>
            </w:r>
            <w:r w:rsidRPr="00AA7D69">
              <w:rPr>
                <w:rFonts w:eastAsia="Arial"/>
                <w:b/>
                <w:lang w:val="vi-VN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B0FC0" w14:textId="77777777" w:rsidR="00DE01E1" w:rsidRPr="00AA7D69" w:rsidRDefault="00DE01E1" w:rsidP="005120F2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40238974" w14:textId="77777777" w:rsidTr="0002703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DE538C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37FFE6" w14:textId="75872187" w:rsidR="00DE01E1" w:rsidRPr="00AA7D69" w:rsidRDefault="005120F2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62DC75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 w:rsidR="005120F2" w:rsidRPr="00AA7D69">
              <w:rPr>
                <w:rFonts w:eastAsia="Arial"/>
              </w:rPr>
              <w:t xml:space="preserve"> thanh menu tùy chọn các chức năng</w:t>
            </w:r>
            <w:r w:rsidR="005120F2" w:rsidRPr="00AA7D69">
              <w:rPr>
                <w:rFonts w:eastAsia="Arial"/>
                <w:lang w:val="vi-VN"/>
              </w:rPr>
              <w:t>:</w:t>
            </w:r>
          </w:p>
          <w:p w14:paraId="70103CC6" w14:textId="09EAA96C" w:rsidR="005120F2" w:rsidRPr="00AA7D69" w:rsidRDefault="005120F2" w:rsidP="005120F2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0A72544D" w14:textId="775F7001" w:rsidR="00630EBF" w:rsidRPr="00AA7D69" w:rsidRDefault="00630EBF" w:rsidP="00630EBF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5D3EC4B8" w14:textId="7FEAB137" w:rsidR="005120F2" w:rsidRPr="00AA7D69" w:rsidRDefault="005120F2" w:rsidP="005120F2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</w:t>
            </w:r>
            <w:r w:rsidR="00630EBF" w:rsidRPr="00AA7D69">
              <w:rPr>
                <w:rFonts w:eastAsia="Arial"/>
                <w:lang w:val="vi-VN"/>
              </w:rPr>
              <w:t>Phân Ca Nhân Viên”</w:t>
            </w:r>
          </w:p>
          <w:p w14:paraId="699D954C" w14:textId="10325EE9" w:rsidR="00630EBF" w:rsidRPr="00AA7D69" w:rsidRDefault="00630EBF" w:rsidP="00630EBF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508C6342" w14:textId="141BBEEF" w:rsidR="00630EBF" w:rsidRPr="00AA7D69" w:rsidRDefault="00630EBF" w:rsidP="005120F2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07789000" w14:textId="776FBCA0" w:rsidR="00630EBF" w:rsidRPr="00AA7D69" w:rsidRDefault="00630EBF" w:rsidP="00630EBF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+ Sự kiện: Khi nhấn vào sẽ hiển thị màn hình Quản lý </w:t>
            </w:r>
            <w:r w:rsidRPr="00AA7D69">
              <w:rPr>
                <w:rFonts w:eastAsia="Arial"/>
                <w:lang w:val="vi-VN"/>
              </w:rPr>
              <w:lastRenderedPageBreak/>
              <w:t>chấm công.</w:t>
            </w:r>
          </w:p>
          <w:p w14:paraId="492296E1" w14:textId="77777777" w:rsidR="00630EBF" w:rsidRPr="00AA7D69" w:rsidRDefault="00630EBF" w:rsidP="005120F2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4260CC75" w14:textId="14A437DE" w:rsidR="00630EBF" w:rsidRPr="00AA7D69" w:rsidRDefault="00630EBF" w:rsidP="00630EBF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907D4C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4F2C5CAD" w14:textId="77777777" w:rsidTr="0002703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5CED80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10107B" w14:textId="21C9A5D9" w:rsidR="00DE01E1" w:rsidRPr="00AA7D69" w:rsidRDefault="00623AB6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E71174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</w:t>
            </w:r>
            <w:r w:rsidR="00D75265" w:rsidRPr="00AA7D69">
              <w:rPr>
                <w:rFonts w:eastAsia="Arial"/>
              </w:rPr>
              <w:t xml:space="preserve">n thị đường dẫn link của </w:t>
            </w:r>
            <w:r w:rsidR="00D75265" w:rsidRPr="00AA7D69">
              <w:rPr>
                <w:rFonts w:eastAsia="Arial"/>
                <w:lang w:val="vi-VN"/>
              </w:rPr>
              <w:t>màn hình</w:t>
            </w:r>
          </w:p>
          <w:p w14:paraId="09551561" w14:textId="198CAA73" w:rsidR="00D75265" w:rsidRPr="00AA7D69" w:rsidRDefault="00D75265" w:rsidP="00D75265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21E3C9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5DE4DD64" w14:textId="77777777" w:rsidTr="0002703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EC3DB3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07E899" w14:textId="57FD5FD2" w:rsidR="00DE01E1" w:rsidRPr="00AA7D69" w:rsidRDefault="006F15CC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731710" w14:textId="5315F40A" w:rsidR="00D75265" w:rsidRPr="00AA7D69" w:rsidRDefault="00DE01E1" w:rsidP="00D752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 w:rsidR="00D75265" w:rsidRPr="00AA7D69">
              <w:rPr>
                <w:rFonts w:eastAsia="Arial"/>
              </w:rPr>
              <w:t xml:space="preserve"> ô trống nhập dữ liệu cần tìm kiếm</w:t>
            </w:r>
          </w:p>
          <w:p w14:paraId="0D48A6B8" w14:textId="40643994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309585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5AAC74E7" w14:textId="77777777" w:rsidTr="0002703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0E2982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5B3473" w14:textId="132EFF63" w:rsidR="00DE01E1" w:rsidRPr="00AA7D69" w:rsidRDefault="00D75265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BCD9D8" w14:textId="6D542456" w:rsidR="00DE01E1" w:rsidRPr="00AA7D69" w:rsidRDefault="00D75265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 w:rsidR="00623AB6" w:rsidRPr="00AA7D69">
              <w:rPr>
                <w:rFonts w:eastAsia="Arial"/>
                <w:lang w:val="vi-VN"/>
              </w:rPr>
              <w:t xml:space="preserve"> </w:t>
            </w:r>
            <w:r w:rsidR="00623AB6" w:rsidRPr="00DF5318">
              <w:rPr>
                <w:rFonts w:eastAsia="Arial"/>
                <w:b/>
                <w:lang w:val="vi-VN"/>
              </w:rPr>
              <w:t>“</w:t>
            </w:r>
            <w:r w:rsidR="000E4654" w:rsidRPr="00DF5318">
              <w:rPr>
                <w:rFonts w:eastAsia="Arial"/>
                <w:b/>
                <w:lang w:val="vi-VN"/>
              </w:rPr>
              <w:t>Thêm mới</w:t>
            </w:r>
            <w:r w:rsidR="00623AB6" w:rsidRPr="00DF5318">
              <w:rPr>
                <w:rFonts w:eastAsia="Arial"/>
                <w:b/>
                <w:lang w:val="vi-VN"/>
              </w:rPr>
              <w:t>”</w:t>
            </w:r>
          </w:p>
          <w:p w14:paraId="4A61AB6C" w14:textId="4AB9C5DC" w:rsidR="000E4654" w:rsidRPr="00AA7D69" w:rsidRDefault="000E4654" w:rsidP="000E4654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</w:t>
            </w:r>
            <w:r w:rsidR="00623AB6" w:rsidRPr="00AA7D69">
              <w:rPr>
                <w:rFonts w:eastAsia="Arial"/>
                <w:lang w:val="vi-VN"/>
              </w:rPr>
              <w:t>n vào thêm mới sẽ hiển thị màn hình thêm nhân vi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FA26BA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79392B58" w14:textId="77777777" w:rsidTr="0002703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0D98C3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AA3853" w14:textId="13A29DB3" w:rsidR="00DE01E1" w:rsidRPr="00AA7D69" w:rsidRDefault="00623AB6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DE242" w14:textId="77777777" w:rsidR="00DE01E1" w:rsidRPr="00AA7D69" w:rsidRDefault="00623AB6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bảng gồm mã nhân viên và tên nhân viên</w:t>
            </w:r>
          </w:p>
          <w:p w14:paraId="261A4E48" w14:textId="6636F853" w:rsidR="00623AB6" w:rsidRPr="00AA7D69" w:rsidRDefault="00623AB6" w:rsidP="00623AB6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ên nhân viên hoặc mã nhân viên sẽ hiển thị màn hình xem thông tin nhân vi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39DF52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202BBF12" w14:textId="77777777" w:rsidTr="0002703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40D804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ABCD78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F66165" w14:textId="2FE51890" w:rsidR="00DE01E1" w:rsidRPr="00AA7D69" w:rsidRDefault="00C347EA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8.1 </w:t>
            </w:r>
            <w:r w:rsidR="00DE01E1" w:rsidRPr="00AA7D69">
              <w:rPr>
                <w:rFonts w:eastAsia="Arial"/>
              </w:rPr>
              <w:t>Hiển thị"</w:t>
            </w:r>
            <w:r w:rsidR="00623AB6" w:rsidRPr="00AA7D69">
              <w:rPr>
                <w:rFonts w:eastAsia="Arial"/>
                <w:b/>
                <w:lang w:val="vi-VN"/>
              </w:rPr>
              <w:t xml:space="preserve">Sửa” </w:t>
            </w:r>
          </w:p>
          <w:p w14:paraId="3FD6B5B2" w14:textId="5FDEC11B" w:rsidR="00DE01E1" w:rsidRPr="00AA7D69" w:rsidRDefault="00DE01E1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- Sự kiện: khi nhấ</w:t>
            </w:r>
            <w:r w:rsidR="00C347EA" w:rsidRPr="00AA7D69">
              <w:rPr>
                <w:rFonts w:eastAsia="Arial"/>
              </w:rPr>
              <w:t xml:space="preserve">n vào sẽ hiển thị màn hình </w:t>
            </w:r>
            <w:r w:rsidR="00C347EA" w:rsidRPr="00AA7D69">
              <w:rPr>
                <w:rFonts w:eastAsia="Arial"/>
                <w:lang w:val="vi-VN"/>
              </w:rPr>
              <w:t>Sửa thông tin nhân viên</w:t>
            </w:r>
          </w:p>
          <w:p w14:paraId="2B054183" w14:textId="3884F604" w:rsidR="00C347EA" w:rsidRPr="00AA7D69" w:rsidRDefault="00C347EA" w:rsidP="00C347EA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 w:rsidR="00AD1372">
              <w:rPr>
                <w:rFonts w:eastAsia="Arial"/>
                <w:lang w:val="vi-VN"/>
              </w:rPr>
              <w:t xml:space="preserve"> </w:t>
            </w:r>
            <w:r w:rsidRPr="00AA7D69">
              <w:rPr>
                <w:rFonts w:eastAsia="Arial"/>
              </w:rPr>
              <w:t>"</w:t>
            </w:r>
            <w:r w:rsidRPr="00AA7D69">
              <w:rPr>
                <w:rFonts w:eastAsia="Arial"/>
                <w:b/>
                <w:lang w:val="vi-VN"/>
              </w:rPr>
              <w:t xml:space="preserve">Xóa” </w:t>
            </w:r>
          </w:p>
          <w:p w14:paraId="63030946" w14:textId="177F5C34" w:rsidR="00C347EA" w:rsidRPr="00AA7D69" w:rsidRDefault="00C347EA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8.2 Sự kiện: khi nhấn vào, hiển thị </w:t>
            </w:r>
            <w:r w:rsidRPr="00AA7D69">
              <w:rPr>
                <w:rFonts w:eastAsia="Arial"/>
                <w:lang w:val="vi-VN"/>
              </w:rPr>
              <w:t>thông báo hỏi muốn xóa nhân viên không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87BB5E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DE01E1" w:rsidRPr="00AA7D69" w14:paraId="1A329D28" w14:textId="77777777" w:rsidTr="0002703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DD8AD" w14:textId="77777777" w:rsidR="00DE01E1" w:rsidRPr="00AA7D69" w:rsidRDefault="00DE01E1" w:rsidP="00113D65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7E3518" w14:textId="2CB8629E" w:rsidR="00DE01E1" w:rsidRPr="00AA7D69" w:rsidRDefault="00C347EA" w:rsidP="00113D65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BCF621" w14:textId="6E3FB96F" w:rsidR="00DE01E1" w:rsidRPr="00AA7D69" w:rsidRDefault="00DE01E1" w:rsidP="008E334F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</w:t>
            </w:r>
            <w:r w:rsidR="00C347EA" w:rsidRPr="00AA7D69">
              <w:rPr>
                <w:rFonts w:eastAsia="Arial"/>
              </w:rPr>
              <w:t>ng các icon điều hướng</w:t>
            </w:r>
          </w:p>
          <w:p w14:paraId="78112C1F" w14:textId="0E18CBF5" w:rsidR="00DE01E1" w:rsidRPr="00AA7D69" w:rsidRDefault="008E334F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lastRenderedPageBreak/>
              <w:drawing>
                <wp:anchor distT="0" distB="0" distL="114300" distR="114300" simplePos="0" relativeHeight="251660288" behindDoc="1" locked="0" layoutInCell="1" allowOverlap="1" wp14:anchorId="0ED666B8" wp14:editId="47C40551">
                  <wp:simplePos x="0" y="0"/>
                  <wp:positionH relativeFrom="column">
                    <wp:posOffset>2048510</wp:posOffset>
                  </wp:positionH>
                  <wp:positionV relativeFrom="paragraph">
                    <wp:posOffset>1460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E01E1" w:rsidRPr="00AA7D69">
              <w:rPr>
                <w:rFonts w:eastAsia="Arial"/>
              </w:rPr>
              <w:t>- Sự kiện</w:t>
            </w:r>
            <w:r w:rsidR="00C86725">
              <w:rPr>
                <w:rFonts w:eastAsia="Arial"/>
              </w:rPr>
              <w:t>:</w:t>
            </w:r>
            <w:r w:rsidR="00DE01E1" w:rsidRPr="00AA7D69">
              <w:rPr>
                <w:rFonts w:eastAsia="Arial"/>
              </w:rPr>
              <w:t xml:space="preserve"> khi nhấ</w:t>
            </w:r>
            <w:r w:rsidRPr="00AA7D69">
              <w:rPr>
                <w:rFonts w:eastAsia="Arial"/>
              </w:rPr>
              <w:t>n vào icon</w:t>
            </w:r>
            <w:r w:rsidRPr="00AA7D69">
              <w:rPr>
                <w:rFonts w:eastAsia="Arial"/>
                <w:lang w:val="vi-VN"/>
              </w:rPr>
              <w:t>, thì quay lại trang trước.</w:t>
            </w:r>
          </w:p>
          <w:p w14:paraId="20F19057" w14:textId="6245F8D8" w:rsidR="008E334F" w:rsidRPr="00AA7D69" w:rsidRDefault="00AA7D69" w:rsidP="00113D65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1312" behindDoc="1" locked="0" layoutInCell="1" allowOverlap="1" wp14:anchorId="59E83E5A" wp14:editId="48E78F2C">
                  <wp:simplePos x="0" y="0"/>
                  <wp:positionH relativeFrom="column">
                    <wp:posOffset>2051685</wp:posOffset>
                  </wp:positionH>
                  <wp:positionV relativeFrom="paragraph">
                    <wp:posOffset>6350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8E334F" w:rsidRPr="00AA7D69">
              <w:rPr>
                <w:rFonts w:eastAsia="Arial"/>
                <w:lang w:val="vi-VN"/>
              </w:rPr>
              <w:t>- Sự kiện:</w:t>
            </w:r>
            <w:r w:rsidRPr="00AA7D69">
              <w:rPr>
                <w:rFonts w:eastAsia="Arial"/>
              </w:rPr>
              <w:t xml:space="preserve"> khi nhấn vào icon, thì hiển thị màn hình trang chủ</w:t>
            </w:r>
          </w:p>
          <w:p w14:paraId="1956C30F" w14:textId="3972CCA9" w:rsidR="00AA7D69" w:rsidRPr="00AA7D69" w:rsidRDefault="00AA7D69" w:rsidP="00113D65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- Sự kiện: khi nhấn vào icon,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04222F9D" wp14:editId="52B4C631">
                  <wp:extent cx="228600" cy="228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85DB16" w14:textId="77777777" w:rsidR="00DE01E1" w:rsidRPr="00AA7D69" w:rsidRDefault="00DE01E1" w:rsidP="00113D65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7D69" w:rsidRPr="002363A7" w14:paraId="4D9ED987" w14:textId="77777777" w:rsidTr="0002703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D93537" w14:textId="7CFBC193" w:rsidR="00AA7D69" w:rsidRPr="00AA7D69" w:rsidRDefault="00AA7D69" w:rsidP="00113D65">
            <w:pPr>
              <w:widowControl w:val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DB597F" w14:textId="01300525" w:rsidR="00AA7D69" w:rsidRPr="00AA7D69" w:rsidRDefault="00AA7D69" w:rsidP="00AA7D69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0520CD" w14:textId="1CBE8C91" w:rsidR="00AA7D69" w:rsidRPr="00AA7D69" w:rsidRDefault="00AA7D69" w:rsidP="00AA7D69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2336" behindDoc="1" locked="0" layoutInCell="1" allowOverlap="1" wp14:anchorId="34A07235" wp14:editId="005C7A58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</w:t>
            </w:r>
            <w:r w:rsidRPr="00DF5318">
              <w:rPr>
                <w:rFonts w:eastAsia="Arial"/>
                <w:b/>
                <w:lang w:val="vi-VN"/>
              </w:rPr>
              <w:t>“Sản phẩm này thuộc quyền sở hữu của Cơm Gà Gia Vĩnh phát triển bởi NHÓM 10”</w:t>
            </w:r>
            <w:r w:rsidR="00027031">
              <w:rPr>
                <w:rFonts w:eastAsia="Arial"/>
                <w:b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C80CC6" w14:textId="77777777" w:rsidR="00AA7D69" w:rsidRPr="002363A7" w:rsidRDefault="00AA7D69" w:rsidP="00113D65">
            <w:pPr>
              <w:widowControl w:val="0"/>
              <w:rPr>
                <w:rFonts w:eastAsia="Arial"/>
              </w:rPr>
            </w:pPr>
          </w:p>
        </w:tc>
      </w:tr>
    </w:tbl>
    <w:p w14:paraId="6C5AD761" w14:textId="7802EADF" w:rsidR="00027031" w:rsidRDefault="006C188E" w:rsidP="00027031">
      <w:pPr>
        <w:pStyle w:val="Heading3"/>
        <w:rPr>
          <w:lang w:val="vi-VN"/>
        </w:rPr>
      </w:pPr>
      <w:bookmarkStart w:id="23" w:name="_Toc134877258"/>
      <w:r w:rsidRPr="009403C7">
        <w:rPr>
          <w:noProof/>
          <w:lang w:val="vi-VN"/>
        </w:rPr>
        <w:lastRenderedPageBreak/>
        <w:drawing>
          <wp:anchor distT="0" distB="0" distL="114300" distR="114300" simplePos="0" relativeHeight="251683840" behindDoc="0" locked="0" layoutInCell="1" allowOverlap="1" wp14:anchorId="1B51C41A" wp14:editId="05A30749">
            <wp:simplePos x="0" y="0"/>
            <wp:positionH relativeFrom="column">
              <wp:posOffset>472440</wp:posOffset>
            </wp:positionH>
            <wp:positionV relativeFrom="paragraph">
              <wp:posOffset>251460</wp:posOffset>
            </wp:positionV>
            <wp:extent cx="4968671" cy="6226080"/>
            <wp:effectExtent l="0" t="0" r="3810" b="381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6226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7031">
        <w:rPr>
          <w:lang w:val="vi-VN"/>
        </w:rPr>
        <w:t>Màn hình Xem thông tin nhân viên</w:t>
      </w:r>
      <w:bookmarkEnd w:id="23"/>
    </w:p>
    <w:p w14:paraId="1FCC7A96" w14:textId="4298B920" w:rsidR="00027031" w:rsidRDefault="00027031" w:rsidP="00027031">
      <w:pPr>
        <w:pStyle w:val="Heading3"/>
        <w:numPr>
          <w:ilvl w:val="0"/>
          <w:numId w:val="0"/>
        </w:numPr>
        <w:rPr>
          <w:lang w:val="vi-VN"/>
        </w:rPr>
      </w:pP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788"/>
        <w:gridCol w:w="6202"/>
        <w:gridCol w:w="1294"/>
      </w:tblGrid>
      <w:tr w:rsidR="00027031" w:rsidRPr="00AA7D69" w14:paraId="2822602E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5CAF7C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52EB1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9D25E0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C2D998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027031" w:rsidRPr="00AA7D69" w14:paraId="4C83F436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094E2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EC8993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66C6AF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11232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242C6E33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3C929B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D14018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948EE4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79744" behindDoc="1" locked="0" layoutInCell="1" allowOverlap="1" wp14:anchorId="544C3F0B" wp14:editId="0C1B6935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3AA72E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3B4A9D7E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8C4FE0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E12ACD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33DFED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52225EB0" w14:textId="77777777" w:rsidR="00027031" w:rsidRPr="00AA7D69" w:rsidRDefault="00027031" w:rsidP="007E15EE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0B976CBE" w14:textId="77777777" w:rsidR="00027031" w:rsidRPr="00AA7D69" w:rsidRDefault="00027031" w:rsidP="007E15EE">
            <w:pPr>
              <w:pStyle w:val="ListParagraph"/>
              <w:widowControl w:val="0"/>
              <w:ind w:left="402"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4B337097" w14:textId="77777777" w:rsidR="00027031" w:rsidRPr="00AA7D69" w:rsidRDefault="00027031" w:rsidP="007E15EE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0F733A35" w14:textId="77777777" w:rsidR="00027031" w:rsidRPr="00AA7D69" w:rsidRDefault="00027031" w:rsidP="007E15EE">
            <w:pPr>
              <w:pStyle w:val="ListParagraph"/>
              <w:widowControl w:val="0"/>
              <w:ind w:left="402"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528CC591" w14:textId="77777777" w:rsidR="00027031" w:rsidRPr="00AA7D69" w:rsidRDefault="00027031" w:rsidP="007E15EE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7D841BFF" w14:textId="77777777" w:rsidR="00027031" w:rsidRPr="00AA7D69" w:rsidRDefault="00027031" w:rsidP="007E15EE">
            <w:pPr>
              <w:pStyle w:val="ListParagraph"/>
              <w:widowControl w:val="0"/>
              <w:ind w:left="402"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5032FB0C" w14:textId="77777777" w:rsidR="00027031" w:rsidRPr="00AA7D69" w:rsidRDefault="00027031" w:rsidP="007E15EE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4ED5ED79" w14:textId="77777777" w:rsidR="00027031" w:rsidRPr="00AA7D69" w:rsidRDefault="00027031" w:rsidP="007E15EE">
            <w:pPr>
              <w:pStyle w:val="ListParagraph"/>
              <w:widowControl w:val="0"/>
              <w:ind w:left="402"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042D4D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4838C54D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888BF4B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1F83C0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0E3EFB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7A93021D" w14:textId="77777777" w:rsidR="00027031" w:rsidRPr="00AA7D69" w:rsidRDefault="00027031" w:rsidP="00027031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5180E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724BC2AA" w14:textId="77777777" w:rsidTr="007E15EE">
        <w:trPr>
          <w:trHeight w:val="71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F5EA52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2B3357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F1A747" w14:textId="77F85EC1" w:rsidR="00027031" w:rsidRPr="007E15EE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  <w:lang w:val="vi-VN"/>
              </w:rPr>
              <w:t>hình ảnh như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AB14DA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3B9DC77E" w14:textId="77777777" w:rsidTr="007E15EE">
        <w:trPr>
          <w:trHeight w:val="503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77DAEF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16E150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CE6F69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hình ảnh như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94F593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0E3782AE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FB045E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34A96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B13E6D" w14:textId="77777777" w:rsidR="00027031" w:rsidRPr="009403C7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bảng</w:t>
            </w:r>
            <w:r>
              <w:rPr>
                <w:rFonts w:eastAsia="Arial"/>
                <w:lang w:val="vi-VN"/>
              </w:rPr>
              <w:t xml:space="preserve"> Thông tin nhân viên bao</w:t>
            </w:r>
            <w:r w:rsidRPr="00AA7D69">
              <w:rPr>
                <w:rFonts w:eastAsia="Arial"/>
                <w:lang w:val="vi-VN"/>
              </w:rPr>
              <w:t xml:space="preserve"> gồm </w:t>
            </w:r>
            <w:r>
              <w:rPr>
                <w:rFonts w:eastAsia="Arial"/>
                <w:lang w:val="vi-VN"/>
              </w:rPr>
              <w:t>Họ và tên, Ngày sinh, Giới tính, Dân tộc, Số CCCD, Ngày cấp, Nơi cấp, Số điện thoại, Email, Địa chỉ(Tỉnh, thành phố; Quận, huyện; Xã, phường; Số nhà, đường phố) và Thông tin công việc bao gồm Chức vụ, Mã nhân viên, Ngày vào làm, Số tài khoản, Ngân hà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B49EA8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AA7D69" w14:paraId="21C4E220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9CF30E" w14:textId="77777777" w:rsidR="00027031" w:rsidRPr="009403C7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250925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DCBEF6" w14:textId="62887D11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  <w:r w:rsidRPr="00087A7B">
              <w:rPr>
                <w:rFonts w:eastAsia="Arial"/>
                <w:noProof/>
                <w:lang w:val="vi-VN"/>
              </w:rPr>
              <w:drawing>
                <wp:anchor distT="0" distB="0" distL="114300" distR="114300" simplePos="0" relativeHeight="251680768" behindDoc="1" locked="0" layoutInCell="1" allowOverlap="1" wp14:anchorId="129FD26D" wp14:editId="23E1BE35">
                  <wp:simplePos x="0" y="0"/>
                  <wp:positionH relativeFrom="column">
                    <wp:posOffset>2247900</wp:posOffset>
                  </wp:positionH>
                  <wp:positionV relativeFrom="paragraph">
                    <wp:posOffset>394970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>Hiển thị cứng các icon điều hướng</w:t>
            </w:r>
          </w:p>
          <w:p w14:paraId="0496D124" w14:textId="2155CEEC" w:rsidR="00027031" w:rsidRPr="00AA7D69" w:rsidRDefault="00027031" w:rsidP="00027031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087A7B">
              <w:rPr>
                <w:rFonts w:eastAsia="Arial"/>
                <w:noProof/>
                <w:lang w:val="vi-VN"/>
              </w:rPr>
              <w:drawing>
                <wp:anchor distT="0" distB="0" distL="114300" distR="114300" simplePos="0" relativeHeight="251681792" behindDoc="1" locked="0" layoutInCell="1" allowOverlap="1" wp14:anchorId="0EA5FB05" wp14:editId="2C62504C">
                  <wp:simplePos x="0" y="0"/>
                  <wp:positionH relativeFrom="column">
                    <wp:posOffset>2160270</wp:posOffset>
                  </wp:positionH>
                  <wp:positionV relativeFrom="paragraph">
                    <wp:posOffset>574040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087A7B">
              <w:rPr>
                <w:rFonts w:eastAsia="Arial"/>
                <w:lang w:val="vi-VN"/>
              </w:rPr>
              <w:t>Sự kiện : khi nhấn vào icon</w:t>
            </w:r>
            <w:r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>thì quay lại trang trước.</w:t>
            </w:r>
          </w:p>
          <w:p w14:paraId="28E20987" w14:textId="6E357B62" w:rsidR="00027031" w:rsidRPr="00087A7B" w:rsidRDefault="00027031" w:rsidP="00027031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</w:t>
            </w:r>
            <w:r w:rsidRPr="00087A7B">
              <w:rPr>
                <w:rFonts w:eastAsia="Arial"/>
                <w:lang w:val="vi-VN"/>
              </w:rPr>
              <w:t xml:space="preserve"> khi nhấn vào icon</w:t>
            </w:r>
            <w:r>
              <w:rPr>
                <w:rFonts w:eastAsia="Arial"/>
              </w:rPr>
              <w:t xml:space="preserve"> </w:t>
            </w:r>
            <w:r w:rsidRPr="00087A7B">
              <w:rPr>
                <w:rFonts w:eastAsia="Arial"/>
                <w:lang w:val="vi-VN"/>
              </w:rPr>
              <w:t>thì hiển thị màn hình trang chủ</w:t>
            </w:r>
          </w:p>
          <w:p w14:paraId="02944368" w14:textId="77777777" w:rsidR="00027031" w:rsidRPr="00AA7D69" w:rsidRDefault="00027031" w:rsidP="00027031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Sự kiện: khi nhấn vào icon, </w:t>
            </w:r>
            <w:r w:rsidRPr="00087A7B">
              <w:rPr>
                <w:rFonts w:eastAsia="Arial"/>
                <w:noProof/>
                <w:lang w:val="vi-VN"/>
              </w:rPr>
              <w:drawing>
                <wp:inline distT="0" distB="0" distL="0" distR="0" wp14:anchorId="3CB3D42B" wp14:editId="59DF5C46">
                  <wp:extent cx="228600" cy="2286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EAAB93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27031" w:rsidRPr="002363A7" w14:paraId="66F15B66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23A72E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D157D5" w14:textId="77777777" w:rsidR="00027031" w:rsidRPr="00AA7D69" w:rsidRDefault="00027031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23467C" w14:textId="77777777" w:rsidR="00027031" w:rsidRPr="00AA7D69" w:rsidRDefault="00027031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82816" behindDoc="1" locked="0" layoutInCell="1" allowOverlap="1" wp14:anchorId="68E3BD6C" wp14:editId="03E6C9D4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1239786930" name="Picture 12397869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</w:t>
            </w:r>
            <w:r w:rsidRPr="00DF5318">
              <w:rPr>
                <w:rFonts w:eastAsia="Arial"/>
                <w:b/>
                <w:lang w:val="vi-VN"/>
              </w:rPr>
              <w:t xml:space="preserve">“Sản phẩm này thuộc quyền sở hữu của Cơm Gà Gia Vĩnh phát triển bởi NHÓM 10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53B271" w14:textId="77777777" w:rsidR="00027031" w:rsidRPr="002363A7" w:rsidRDefault="00027031" w:rsidP="00DE20D1">
            <w:pPr>
              <w:widowControl w:val="0"/>
              <w:rPr>
                <w:rFonts w:eastAsia="Arial"/>
              </w:rPr>
            </w:pPr>
          </w:p>
        </w:tc>
      </w:tr>
    </w:tbl>
    <w:p w14:paraId="71BDF77D" w14:textId="77777777" w:rsidR="00027031" w:rsidRPr="00027031" w:rsidRDefault="00027031" w:rsidP="00027031">
      <w:pPr>
        <w:rPr>
          <w:lang w:val="vi-VN"/>
        </w:rPr>
      </w:pPr>
    </w:p>
    <w:p w14:paraId="3101089F" w14:textId="5F458DC0" w:rsidR="00AA4EB5" w:rsidRDefault="007C6CAF" w:rsidP="00AA4EB5">
      <w:pPr>
        <w:pStyle w:val="Heading3"/>
        <w:rPr>
          <w:lang w:val="vi-VN"/>
        </w:rPr>
      </w:pPr>
      <w:bookmarkStart w:id="24" w:name="_Toc134877259"/>
      <w:r w:rsidRPr="009403C7">
        <w:rPr>
          <w:noProof/>
          <w:lang w:val="vi-VN"/>
        </w:rPr>
        <w:lastRenderedPageBreak/>
        <w:drawing>
          <wp:anchor distT="0" distB="0" distL="114300" distR="114300" simplePos="0" relativeHeight="251689984" behindDoc="0" locked="0" layoutInCell="1" allowOverlap="1" wp14:anchorId="3F91B1C6" wp14:editId="1DDF9AE1">
            <wp:simplePos x="0" y="0"/>
            <wp:positionH relativeFrom="margin">
              <wp:align>center</wp:align>
            </wp:positionH>
            <wp:positionV relativeFrom="paragraph">
              <wp:posOffset>228600</wp:posOffset>
            </wp:positionV>
            <wp:extent cx="5044877" cy="6233700"/>
            <wp:effectExtent l="0" t="0" r="3810" b="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6233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A4EB5">
        <w:rPr>
          <w:lang w:val="vi-VN"/>
        </w:rPr>
        <w:t>Màn hình Thêm thông tin nhân viên</w:t>
      </w:r>
      <w:bookmarkEnd w:id="24"/>
    </w:p>
    <w:p w14:paraId="74A366F9" w14:textId="6AB5E600" w:rsidR="00AA4EB5" w:rsidRDefault="00AA4EB5" w:rsidP="00AA4EB5">
      <w:pPr>
        <w:rPr>
          <w:lang w:val="vi-VN"/>
        </w:rPr>
      </w:pP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788"/>
        <w:gridCol w:w="6202"/>
        <w:gridCol w:w="1294"/>
      </w:tblGrid>
      <w:tr w:rsidR="00AA4EB5" w:rsidRPr="00AA7D69" w14:paraId="71708F9F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432A2E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5F23E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1AEB99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CD1377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AA4EB5" w:rsidRPr="00AA7D69" w14:paraId="50ADA1CA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42CD56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CC1869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D14883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D7B7A9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581A4AAC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24A298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7E5D64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D17355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85888" behindDoc="1" locked="0" layoutInCell="1" allowOverlap="1" wp14:anchorId="1F70A175" wp14:editId="3EEEC019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4271F2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31F15E8B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AF88B2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1BD0D6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274FC0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6D2B4075" w14:textId="77777777" w:rsidR="00AA4EB5" w:rsidRPr="00AA7D69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2F54AA36" w14:textId="77777777" w:rsidR="00AA4EB5" w:rsidRPr="00AA7D69" w:rsidRDefault="00AA4EB5" w:rsidP="006E10F2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5E12AE0F" w14:textId="77777777" w:rsidR="00AA4EB5" w:rsidRPr="00AA7D69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0DAC6A7E" w14:textId="77777777" w:rsidR="00AA4EB5" w:rsidRPr="00AA7D69" w:rsidRDefault="00AA4EB5" w:rsidP="006E10F2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2A7E0C9C" w14:textId="77777777" w:rsidR="00AA4EB5" w:rsidRPr="00AA7D69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40B69649" w14:textId="77777777" w:rsidR="00AA4EB5" w:rsidRPr="00AA7D69" w:rsidRDefault="00AA4EB5" w:rsidP="006E10F2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37B051A7" w14:textId="77777777" w:rsidR="00AA4EB5" w:rsidRPr="00AA7D69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02393310" w14:textId="77777777" w:rsidR="00AA4EB5" w:rsidRPr="00AA7D69" w:rsidRDefault="00AA4EB5" w:rsidP="006E10F2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68938C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1A5D77FF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3C4CE92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3562E0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1EE8D2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0BD671AC" w14:textId="77777777" w:rsidR="00AA4EB5" w:rsidRPr="00AA7D69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D389E2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6E538196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D143C3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D214651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9346ED" w14:textId="77777777" w:rsidR="00AA4EB5" w:rsidRPr="00F052E5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  <w:lang w:val="vi-VN"/>
              </w:rPr>
              <w:t>hình ảnh như trên</w:t>
            </w:r>
          </w:p>
          <w:p w14:paraId="3D14C019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1A5C4B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5E8D610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9F3741" w14:textId="77777777" w:rsidR="00AA4EB5" w:rsidRPr="00CF0B4C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B17717C" w14:textId="77777777" w:rsidR="00AA4EB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6976B8" w14:textId="77777777" w:rsidR="00AA4EB5" w:rsidRDefault="00AA4EB5" w:rsidP="006E10F2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“</w:t>
            </w:r>
            <w:r w:rsidRPr="00CF0B4C">
              <w:rPr>
                <w:rFonts w:eastAsia="Arial"/>
                <w:b/>
                <w:lang w:val="vi-VN"/>
              </w:rPr>
              <w:t>Thêm ảnh</w:t>
            </w:r>
            <w:r>
              <w:rPr>
                <w:rFonts w:eastAsia="Arial"/>
                <w:lang w:val="vi-VN"/>
              </w:rPr>
              <w:t>”</w:t>
            </w:r>
          </w:p>
          <w:p w14:paraId="21FC2E10" w14:textId="77777777" w:rsidR="00AA4EB5" w:rsidRPr="00CF0B4C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Sự kiện: Khi nhấn vào thì sẽ chèn vào ảnh nhân viên được tải lên từ thiết bị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27FDEA6" w14:textId="77777777" w:rsidR="00AA4EB5" w:rsidRPr="00AA7D69" w:rsidRDefault="00AA4EB5" w:rsidP="00DE20D1">
            <w:pPr>
              <w:widowControl w:val="0"/>
              <w:rPr>
                <w:rFonts w:eastAsia="Arial"/>
              </w:rPr>
            </w:pPr>
          </w:p>
        </w:tc>
      </w:tr>
      <w:tr w:rsidR="00AA4EB5" w:rsidRPr="00AA7D69" w14:paraId="4A10B007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D0BB8F" w14:textId="77777777" w:rsidR="00AA4EB5" w:rsidRPr="008637E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B8519E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1FC6D5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hình ảnh như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1BA835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5FD04482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3DCDE9" w14:textId="77777777" w:rsidR="00AA4EB5" w:rsidRPr="00CF0B4C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7116DE3" w14:textId="77777777" w:rsidR="00AA4EB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B17C41" w14:textId="77777777" w:rsidR="00AA4EB5" w:rsidRDefault="00AA4EB5" w:rsidP="006E10F2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“</w:t>
            </w:r>
            <w:r w:rsidRPr="00D846A2">
              <w:rPr>
                <w:rFonts w:eastAsia="Arial"/>
                <w:b/>
                <w:lang w:val="vi-VN"/>
              </w:rPr>
              <w:t>Thêm vân tay</w:t>
            </w:r>
            <w:r>
              <w:rPr>
                <w:rFonts w:eastAsia="Arial"/>
                <w:lang w:val="vi-VN"/>
              </w:rPr>
              <w:t>”</w:t>
            </w:r>
          </w:p>
          <w:p w14:paraId="6DF87478" w14:textId="77777777" w:rsidR="00AA4EB5" w:rsidRPr="00CF0B4C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lastRenderedPageBreak/>
              <w:t>Sự kiện: Khi nhấn vào thì sẽ thêm được dữ liệu về dấu vân tay của nhân viên được lấy từ thiết bị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991BE6" w14:textId="77777777" w:rsidR="00AA4EB5" w:rsidRPr="00AA7D69" w:rsidRDefault="00AA4EB5" w:rsidP="00DE20D1">
            <w:pPr>
              <w:widowControl w:val="0"/>
              <w:rPr>
                <w:rFonts w:eastAsia="Arial"/>
              </w:rPr>
            </w:pPr>
          </w:p>
        </w:tc>
      </w:tr>
      <w:tr w:rsidR="00AA4EB5" w:rsidRPr="00AA7D69" w14:paraId="79FA8AC9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E1161A" w14:textId="77777777" w:rsidR="00AA4EB5" w:rsidRPr="008637E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9CC57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13132" w14:textId="77777777" w:rsidR="00AA4EB5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bảng</w:t>
            </w:r>
            <w:r>
              <w:rPr>
                <w:rFonts w:eastAsia="Arial"/>
                <w:lang w:val="vi-VN"/>
              </w:rPr>
              <w:t xml:space="preserve"> Thông tin nhân viên bao</w:t>
            </w:r>
            <w:r w:rsidRPr="00AA7D69">
              <w:rPr>
                <w:rFonts w:eastAsia="Arial"/>
                <w:lang w:val="vi-VN"/>
              </w:rPr>
              <w:t xml:space="preserve"> gồm </w:t>
            </w:r>
            <w:r>
              <w:rPr>
                <w:rFonts w:eastAsia="Arial"/>
                <w:lang w:val="vi-VN"/>
              </w:rPr>
              <w:t>Họ và tên, Ngày sinh, Giới tính, Dân tộc, Số CCCD, Ngày cấp, Nơi cấp, Số điện thoại, Email, Địa chỉ(Tỉnh, thành phố; Quận, huyện; Xã, phường; Số nhà, đường phố) và Thông tin công việc bao gồm Chức vụ, Mã nhân viên, Ngày vào làm, Số tài khoản, Ngân hàng.</w:t>
            </w:r>
          </w:p>
          <w:p w14:paraId="4B89344A" w14:textId="77777777" w:rsidR="00AA4EB5" w:rsidRPr="00CE1D4E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312"/>
              <w:rPr>
                <w:rFonts w:eastAsia="Arial"/>
                <w:lang w:val="vi-VN"/>
              </w:rPr>
            </w:pPr>
            <w:r w:rsidRPr="00CF0B4C">
              <w:rPr>
                <w:rFonts w:eastAsia="Arial"/>
              </w:rPr>
              <w:t xml:space="preserve">Sự kiện: </w:t>
            </w:r>
          </w:p>
          <w:p w14:paraId="69A7CEA7" w14:textId="77777777" w:rsidR="00AA4EB5" w:rsidRDefault="00AA4EB5" w:rsidP="006E10F2">
            <w:pPr>
              <w:pStyle w:val="ListParagraph"/>
              <w:widowControl w:val="0"/>
              <w:ind w:left="312" w:firstLine="0"/>
              <w:rPr>
                <w:rFonts w:eastAsia="Arial"/>
              </w:rPr>
            </w:pPr>
            <w:r>
              <w:rPr>
                <w:rFonts w:eastAsia="Arial"/>
              </w:rPr>
              <w:t xml:space="preserve">+ </w:t>
            </w:r>
            <w:r w:rsidRPr="00CF0B4C">
              <w:rPr>
                <w:rFonts w:eastAsia="Arial"/>
                <w:lang w:val="vi-VN"/>
              </w:rPr>
              <w:t>Khi nhấn vào</w:t>
            </w:r>
            <w:r>
              <w:rPr>
                <w:rFonts w:eastAsia="Arial"/>
              </w:rPr>
              <w:t xml:space="preserve"> icon</w:t>
            </w:r>
            <w:r w:rsidRPr="00CF0B4C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  <w:noProof/>
              </w:rPr>
              <w:drawing>
                <wp:inline distT="0" distB="0" distL="0" distR="0" wp14:anchorId="684C5A91" wp14:editId="543B648F">
                  <wp:extent cx="201169" cy="125730"/>
                  <wp:effectExtent l="0" t="0" r="8890" b="7620"/>
                  <wp:docPr id="1221135554" name="Picture 12211355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fa6-solid_v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58" cy="13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F0B4C">
              <w:rPr>
                <w:rFonts w:eastAsia="Arial"/>
                <w:lang w:val="vi-VN"/>
              </w:rPr>
              <w:t xml:space="preserve"> </w:t>
            </w:r>
            <w:r w:rsidRPr="00CF0B4C">
              <w:rPr>
                <w:rFonts w:eastAsia="Arial"/>
              </w:rPr>
              <w:t>thì hiển thị</w:t>
            </w:r>
            <w:r>
              <w:rPr>
                <w:rFonts w:eastAsia="Arial"/>
              </w:rPr>
              <w:t xml:space="preserve"> list</w:t>
            </w:r>
            <w:r>
              <w:rPr>
                <w:rFonts w:eastAsia="Arial"/>
                <w:lang w:val="vi-VN"/>
              </w:rPr>
              <w:t xml:space="preserve"> chọn</w:t>
            </w:r>
            <w:r w:rsidRPr="00CF0B4C">
              <w:rPr>
                <w:rFonts w:eastAsia="Arial"/>
              </w:rPr>
              <w:t>.</w:t>
            </w:r>
          </w:p>
          <w:p w14:paraId="65AFB95A" w14:textId="77777777" w:rsidR="00AA4EB5" w:rsidRPr="00CE1D4E" w:rsidRDefault="00AA4EB5" w:rsidP="006E10F2">
            <w:pPr>
              <w:pStyle w:val="ListParagraph"/>
              <w:widowControl w:val="0"/>
              <w:ind w:left="312" w:firstLine="0"/>
              <w:rPr>
                <w:rFonts w:eastAsia="Arial"/>
              </w:rPr>
            </w:pPr>
            <w:r>
              <w:rPr>
                <w:rFonts w:eastAsia="Arial"/>
              </w:rPr>
              <w:t xml:space="preserve">+ Khi nhấn vào icon </w:t>
            </w:r>
            <w:r>
              <w:rPr>
                <w:rFonts w:eastAsia="Arial"/>
                <w:noProof/>
              </w:rPr>
              <w:drawing>
                <wp:inline distT="0" distB="0" distL="0" distR="0" wp14:anchorId="058DB3C5" wp14:editId="28363CAC">
                  <wp:extent cx="203200" cy="178816"/>
                  <wp:effectExtent l="0" t="0" r="6350" b="0"/>
                  <wp:docPr id="1221135558" name="Picture 12211355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8" name="uiw_date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69" cy="186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E1D4E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hì hiển thị ngày tháng năm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66A5FC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AA7D69" w14:paraId="7FC8073C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AB43D9" w14:textId="77777777" w:rsidR="00AA4EB5" w:rsidRPr="008637E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569501" w14:textId="77777777" w:rsidR="00AA4EB5" w:rsidRPr="008637E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F118B" w14:textId="77777777" w:rsidR="00AA4EB5" w:rsidRDefault="00AA4EB5" w:rsidP="006E10F2">
            <w:pPr>
              <w:widowControl w:val="0"/>
              <w:ind w:firstLine="0"/>
              <w:rPr>
                <w:rFonts w:eastAsia="Arial"/>
              </w:rPr>
            </w:pPr>
            <w:r>
              <w:rPr>
                <w:rFonts w:eastAsia="Arial"/>
              </w:rPr>
              <w:t>Hiển thị “</w:t>
            </w:r>
            <w:r w:rsidRPr="00D846A2">
              <w:rPr>
                <w:rFonts w:eastAsia="Arial"/>
                <w:b/>
              </w:rPr>
              <w:t>LƯU THÔNG TIN</w:t>
            </w:r>
            <w:r>
              <w:rPr>
                <w:rFonts w:eastAsia="Arial"/>
              </w:rPr>
              <w:t>”</w:t>
            </w:r>
          </w:p>
          <w:p w14:paraId="6970D497" w14:textId="77777777" w:rsidR="00AA4EB5" w:rsidRPr="00CE1D4E" w:rsidRDefault="00AA4EB5" w:rsidP="006E10F2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>
              <w:rPr>
                <w:rFonts w:eastAsia="Arial"/>
              </w:rPr>
              <w:t>Sự kiện: Khi nhấn vào Lưu thông tin thì dữ liệu về thông tin nhân viên sẽ được lưu lại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988F8E" w14:textId="77777777" w:rsidR="00AA4EB5" w:rsidRPr="00AA7D69" w:rsidRDefault="00AA4EB5" w:rsidP="00DE20D1">
            <w:pPr>
              <w:widowControl w:val="0"/>
              <w:rPr>
                <w:rFonts w:eastAsia="Arial"/>
              </w:rPr>
            </w:pPr>
          </w:p>
        </w:tc>
      </w:tr>
      <w:tr w:rsidR="00AA4EB5" w:rsidRPr="00AA7D69" w14:paraId="2C8DC79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CA8208" w14:textId="77777777" w:rsidR="00AA4EB5" w:rsidRPr="009403C7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EB42D9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7065C8" w14:textId="681B4724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3CFD99AD" w14:textId="68DDB281" w:rsidR="00AA4EB5" w:rsidRPr="00087A7B" w:rsidRDefault="00AA4EB5" w:rsidP="00AA4EB5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87936" behindDoc="1" locked="0" layoutInCell="1" allowOverlap="1" wp14:anchorId="39EBFAB1" wp14:editId="090E5B1C">
                  <wp:simplePos x="0" y="0"/>
                  <wp:positionH relativeFrom="column">
                    <wp:posOffset>2182495</wp:posOffset>
                  </wp:positionH>
                  <wp:positionV relativeFrom="paragraph">
                    <wp:posOffset>579755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86912" behindDoc="1" locked="0" layoutInCell="1" allowOverlap="1" wp14:anchorId="43C25D7D" wp14:editId="5290D51D">
                  <wp:simplePos x="0" y="0"/>
                  <wp:positionH relativeFrom="column">
                    <wp:posOffset>2216785</wp:posOffset>
                  </wp:positionH>
                  <wp:positionV relativeFrom="paragraph">
                    <wp:posOffset>1270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>Sự kiện: khi nhấn vào icon</w:t>
            </w:r>
            <w:r w:rsidRPr="00087A7B">
              <w:rPr>
                <w:rFonts w:eastAsia="Arial"/>
              </w:rPr>
              <w:t xml:space="preserve"> thì quay lại trang trước.</w:t>
            </w:r>
          </w:p>
          <w:p w14:paraId="67FD4A87" w14:textId="1C15E2AC" w:rsidR="00AA4EB5" w:rsidRPr="00AA7D69" w:rsidRDefault="00AA4EB5" w:rsidP="00AA4EB5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</w:rPr>
            </w:pPr>
            <w:r w:rsidRPr="008637E5">
              <w:rPr>
                <w:rFonts w:eastAsia="Arial"/>
                <w:lang w:val="vi-VN"/>
              </w:rPr>
              <w:t>Sự</w:t>
            </w:r>
            <w:r w:rsidRPr="00087A7B">
              <w:rPr>
                <w:rFonts w:eastAsia="Arial"/>
              </w:rPr>
              <w:t xml:space="preserve"> kiện:</w:t>
            </w:r>
            <w:r w:rsidRPr="00AA7D69">
              <w:rPr>
                <w:rFonts w:eastAsia="Arial"/>
              </w:rPr>
              <w:t xml:space="preserve"> khi nhấn vào icon thì hiển thị màn hình trang chủ</w:t>
            </w:r>
          </w:p>
          <w:p w14:paraId="7B20FE39" w14:textId="06C9FCAB" w:rsidR="00AA4EB5" w:rsidRPr="00AA7D69" w:rsidRDefault="00AA4EB5" w:rsidP="00AA4EB5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  <w:lang w:val="vi-VN"/>
              </w:rPr>
            </w:pPr>
            <w:r w:rsidRPr="00087A7B">
              <w:rPr>
                <w:rFonts w:eastAsia="Arial"/>
              </w:rPr>
              <w:t xml:space="preserve">Sự kiện: khi nhấn vào icon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071D9067" wp14:editId="1439725F">
                  <wp:extent cx="228600" cy="2286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087A7B">
              <w:rPr>
                <w:rFonts w:eastAsia="Arial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C5C11A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AA4EB5" w:rsidRPr="002363A7" w14:paraId="7ED45E7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2F51E2" w14:textId="77777777" w:rsidR="00AA4EB5" w:rsidRPr="008637E5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653D5D" w14:textId="77777777" w:rsidR="00AA4EB5" w:rsidRPr="00AA7D69" w:rsidRDefault="00AA4EB5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F0190F" w14:textId="77777777" w:rsidR="00AA4EB5" w:rsidRPr="00AA7D69" w:rsidRDefault="00AA4EB5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88960" behindDoc="1" locked="0" layoutInCell="1" allowOverlap="1" wp14:anchorId="7AE56DC4" wp14:editId="4EB0EE70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</w:t>
            </w:r>
            <w:r w:rsidRPr="00DF5318">
              <w:rPr>
                <w:rFonts w:eastAsia="Arial"/>
                <w:b/>
                <w:lang w:val="vi-VN"/>
              </w:rPr>
              <w:t xml:space="preserve">“Sản phẩm này thuộc quyền sở hữu của Cơm Gà Gia Vĩnh phát triển bởi NHÓM 10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FE5373" w14:textId="77777777" w:rsidR="00AA4EB5" w:rsidRPr="002363A7" w:rsidRDefault="00AA4EB5" w:rsidP="00DE20D1">
            <w:pPr>
              <w:widowControl w:val="0"/>
              <w:rPr>
                <w:rFonts w:eastAsia="Arial"/>
              </w:rPr>
            </w:pPr>
          </w:p>
        </w:tc>
      </w:tr>
    </w:tbl>
    <w:p w14:paraId="343990B1" w14:textId="77777777" w:rsidR="00AA4EB5" w:rsidRPr="009403C7" w:rsidRDefault="00AA4EB5" w:rsidP="00AA4EB5">
      <w:pPr>
        <w:rPr>
          <w:lang w:val="vi-VN"/>
        </w:rPr>
      </w:pPr>
    </w:p>
    <w:p w14:paraId="6FCAA413" w14:textId="77777777" w:rsidR="00AA4EB5" w:rsidRPr="00AA4EB5" w:rsidRDefault="00AA4EB5" w:rsidP="00AA4EB5">
      <w:pPr>
        <w:rPr>
          <w:lang w:val="vi-VN"/>
        </w:rPr>
      </w:pPr>
    </w:p>
    <w:p w14:paraId="1083E77C" w14:textId="3B9025FC" w:rsidR="007C6CAF" w:rsidRDefault="007C6CAF" w:rsidP="007C6CAF">
      <w:pPr>
        <w:pStyle w:val="Heading3"/>
        <w:rPr>
          <w:lang w:val="vi-VN"/>
        </w:rPr>
      </w:pPr>
      <w:bookmarkStart w:id="25" w:name="_Toc134877260"/>
      <w:r w:rsidRPr="00D846A2">
        <w:rPr>
          <w:noProof/>
          <w:lang w:val="vi-VN"/>
        </w:rPr>
        <w:drawing>
          <wp:anchor distT="0" distB="0" distL="114300" distR="114300" simplePos="0" relativeHeight="251691008" behindDoc="0" locked="0" layoutInCell="1" allowOverlap="1" wp14:anchorId="2F58F9AA" wp14:editId="0F5E47E1">
            <wp:simplePos x="0" y="0"/>
            <wp:positionH relativeFrom="column">
              <wp:posOffset>411480</wp:posOffset>
            </wp:positionH>
            <wp:positionV relativeFrom="paragraph">
              <wp:posOffset>219075</wp:posOffset>
            </wp:positionV>
            <wp:extent cx="4961050" cy="6104149"/>
            <wp:effectExtent l="0" t="0" r="0" b="0"/>
            <wp:wrapTopAndBottom/>
            <wp:docPr id="1221135566" name="Picture 1221135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610414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vi-VN"/>
        </w:rPr>
        <w:t>Màn hình Sửa thông tin nhân viên</w:t>
      </w:r>
      <w:bookmarkEnd w:id="25"/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788"/>
        <w:gridCol w:w="5570"/>
        <w:gridCol w:w="1206"/>
      </w:tblGrid>
      <w:tr w:rsidR="007C6CAF" w:rsidRPr="00AA7D69" w14:paraId="122A2EEC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7FA52B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EF02C94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55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EAE7F5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0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D172B4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7C6CAF" w:rsidRPr="00AA7D69" w14:paraId="24C8E16E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56CACE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AF2E15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87AF2C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581921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57B9E085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7CF5A7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E8E673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DDC15D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93056" behindDoc="1" locked="0" layoutInCell="1" allowOverlap="1" wp14:anchorId="2A4606AB" wp14:editId="5B7A8F15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1221135559" name="Picture 12211355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4FE2BB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430014F2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73E30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49722F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AE3823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04AC6000" w14:textId="77777777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63EB85D6" w14:textId="77777777" w:rsidR="007C6CAF" w:rsidRPr="00AA7D69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5D7A5887" w14:textId="77777777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39A32190" w14:textId="77777777" w:rsidR="007C6CAF" w:rsidRPr="00AA7D69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424B6814" w14:textId="77777777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61E4AE24" w14:textId="77777777" w:rsidR="007C6CAF" w:rsidRPr="00AA7D69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1CF983FB" w14:textId="77777777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2B48F30D" w14:textId="77777777" w:rsidR="007C6CAF" w:rsidRPr="00AA7D69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0FC69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2590CF2F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3068B8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2E4EC2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904251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3D4CEF19" w14:textId="77777777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7D6B79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3F29CE4D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6909D4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AAD5FE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BC9D0C" w14:textId="4D530981" w:rsidR="007C6CAF" w:rsidRPr="003F2146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  <w:lang w:val="vi-VN"/>
              </w:rPr>
              <w:t>hình ảnh như trên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E1D15E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0A050EAF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DC40EE" w14:textId="77777777" w:rsidR="007C6CAF" w:rsidRPr="00CF0B4C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B3C5F3" w14:textId="77777777" w:rsidR="007C6CAF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BDCCCD" w14:textId="77777777" w:rsidR="007C6CAF" w:rsidRDefault="007C6CAF" w:rsidP="003F2146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“</w:t>
            </w:r>
            <w:r>
              <w:rPr>
                <w:rFonts w:eastAsia="Arial"/>
                <w:b/>
              </w:rPr>
              <w:t>Đổi</w:t>
            </w:r>
            <w:r w:rsidRPr="00CF0B4C">
              <w:rPr>
                <w:rFonts w:eastAsia="Arial"/>
                <w:b/>
                <w:lang w:val="vi-VN"/>
              </w:rPr>
              <w:t xml:space="preserve"> ảnh</w:t>
            </w:r>
            <w:r>
              <w:rPr>
                <w:rFonts w:eastAsia="Arial"/>
                <w:lang w:val="vi-VN"/>
              </w:rPr>
              <w:t>”</w:t>
            </w:r>
          </w:p>
          <w:p w14:paraId="4C669FED" w14:textId="77777777" w:rsidR="007C6CAF" w:rsidRPr="00CF0B4C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Sự kiện: Khi nhấn vào thì sẽ </w:t>
            </w:r>
            <w:r>
              <w:rPr>
                <w:rFonts w:eastAsia="Arial"/>
              </w:rPr>
              <w:t>thay đổi</w:t>
            </w:r>
            <w:r>
              <w:rPr>
                <w:rFonts w:eastAsia="Arial"/>
                <w:lang w:val="vi-VN"/>
              </w:rPr>
              <w:t xml:space="preserve"> vào ảnh nhân viên được tải lên từ thiết bị</w:t>
            </w:r>
            <w:r>
              <w:rPr>
                <w:rFonts w:eastAsia="Arial"/>
              </w:rPr>
              <w:t xml:space="preserve"> thay cho ảnh trước đó</w:t>
            </w:r>
            <w:r>
              <w:rPr>
                <w:rFonts w:eastAsia="Arial"/>
                <w:lang w:val="vi-VN"/>
              </w:rPr>
              <w:t>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121D91" w14:textId="77777777" w:rsidR="007C6CAF" w:rsidRPr="00AA7D69" w:rsidRDefault="007C6CAF" w:rsidP="00DE20D1">
            <w:pPr>
              <w:widowControl w:val="0"/>
              <w:rPr>
                <w:rFonts w:eastAsia="Arial"/>
              </w:rPr>
            </w:pPr>
          </w:p>
        </w:tc>
      </w:tr>
      <w:tr w:rsidR="007C6CAF" w:rsidRPr="00AA7D69" w14:paraId="25279B80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10FC3A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A9472A" w14:textId="77777777" w:rsidR="007C6CAF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1BE71A" w14:textId="77777777" w:rsidR="007C6CAF" w:rsidRDefault="007C6CAF" w:rsidP="003F2146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“</w:t>
            </w:r>
            <w:r>
              <w:rPr>
                <w:rFonts w:eastAsia="Arial"/>
                <w:b/>
              </w:rPr>
              <w:t>Xóa</w:t>
            </w:r>
            <w:r w:rsidRPr="00CF0B4C">
              <w:rPr>
                <w:rFonts w:eastAsia="Arial"/>
                <w:b/>
                <w:lang w:val="vi-VN"/>
              </w:rPr>
              <w:t xml:space="preserve"> ảnh</w:t>
            </w:r>
            <w:r>
              <w:rPr>
                <w:rFonts w:eastAsia="Arial"/>
                <w:lang w:val="vi-VN"/>
              </w:rPr>
              <w:t>”</w:t>
            </w:r>
          </w:p>
          <w:p w14:paraId="0F7DD047" w14:textId="77777777" w:rsidR="007C6CAF" w:rsidRPr="00D846A2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D846A2">
              <w:rPr>
                <w:rFonts w:eastAsia="Arial"/>
                <w:lang w:val="vi-VN"/>
              </w:rPr>
              <w:lastRenderedPageBreak/>
              <w:t xml:space="preserve">Sự kiện: Khi nhấn vào thì sẽ </w:t>
            </w:r>
            <w:r>
              <w:rPr>
                <w:rFonts w:eastAsia="Arial"/>
              </w:rPr>
              <w:t>xóa</w:t>
            </w:r>
            <w:r w:rsidRPr="00D846A2">
              <w:rPr>
                <w:rFonts w:eastAsia="Arial"/>
                <w:lang w:val="vi-VN"/>
              </w:rPr>
              <w:t xml:space="preserve"> ảnh nhân viên được tải lên </w:t>
            </w:r>
            <w:r w:rsidRPr="00D846A2">
              <w:rPr>
                <w:rFonts w:eastAsia="Arial"/>
              </w:rPr>
              <w:t>trước đó</w:t>
            </w:r>
            <w:r w:rsidRPr="00D846A2">
              <w:rPr>
                <w:rFonts w:eastAsia="Arial"/>
                <w:lang w:val="vi-VN"/>
              </w:rPr>
              <w:t>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ABE2C5" w14:textId="77777777" w:rsidR="007C6CAF" w:rsidRPr="00AA7D69" w:rsidRDefault="007C6CAF" w:rsidP="00DE20D1">
            <w:pPr>
              <w:widowControl w:val="0"/>
              <w:rPr>
                <w:rFonts w:eastAsia="Arial"/>
              </w:rPr>
            </w:pPr>
          </w:p>
        </w:tc>
      </w:tr>
      <w:tr w:rsidR="007C6CAF" w:rsidRPr="00AA7D69" w14:paraId="5A80A4B7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85419B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32DBC8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666E4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hình ảnh như trên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60D7F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3CB8DEBD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3BE9AF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8092F3" w14:textId="77777777" w:rsidR="007C6CAF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24CD8" w14:textId="77777777" w:rsidR="007C6CAF" w:rsidRDefault="007C6CAF" w:rsidP="003F2146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“</w:t>
            </w:r>
            <w:r>
              <w:rPr>
                <w:rFonts w:eastAsia="Arial"/>
                <w:b/>
              </w:rPr>
              <w:t>Sửa</w:t>
            </w:r>
            <w:r w:rsidRPr="00D846A2">
              <w:rPr>
                <w:rFonts w:eastAsia="Arial"/>
                <w:b/>
                <w:lang w:val="vi-VN"/>
              </w:rPr>
              <w:t xml:space="preserve"> vân tay</w:t>
            </w:r>
            <w:r>
              <w:rPr>
                <w:rFonts w:eastAsia="Arial"/>
                <w:lang w:val="vi-VN"/>
              </w:rPr>
              <w:t>”</w:t>
            </w:r>
          </w:p>
          <w:p w14:paraId="6B9AC8C4" w14:textId="77777777" w:rsidR="007C6CAF" w:rsidRPr="00CF0B4C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Sự kiện: Khi nhấn vào thì sẽ thay đổi dữ liệu về dấu vân tay của nhân viên được lấy từ thiết bị</w:t>
            </w:r>
            <w:r>
              <w:rPr>
                <w:rFonts w:eastAsia="Arial"/>
              </w:rPr>
              <w:t xml:space="preserve"> thay cho dữ liệu vân tay trước đó</w:t>
            </w:r>
            <w:r>
              <w:rPr>
                <w:rFonts w:eastAsia="Arial"/>
                <w:lang w:val="vi-VN"/>
              </w:rPr>
              <w:t>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15004A" w14:textId="77777777" w:rsidR="007C6CAF" w:rsidRPr="00AA7D69" w:rsidRDefault="007C6CAF" w:rsidP="00DE20D1">
            <w:pPr>
              <w:widowControl w:val="0"/>
              <w:rPr>
                <w:rFonts w:eastAsia="Arial"/>
              </w:rPr>
            </w:pPr>
          </w:p>
        </w:tc>
      </w:tr>
      <w:tr w:rsidR="007C6CAF" w:rsidRPr="00AA7D69" w14:paraId="6CFC2191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45D9EB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1C5DD5E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CA468C" w14:textId="77777777" w:rsidR="007C6CAF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bảng</w:t>
            </w:r>
            <w:r>
              <w:rPr>
                <w:rFonts w:eastAsia="Arial"/>
                <w:lang w:val="vi-VN"/>
              </w:rPr>
              <w:t xml:space="preserve"> Thông tin nhân viên bao</w:t>
            </w:r>
            <w:r w:rsidRPr="00AA7D69">
              <w:rPr>
                <w:rFonts w:eastAsia="Arial"/>
                <w:lang w:val="vi-VN"/>
              </w:rPr>
              <w:t xml:space="preserve"> gồm </w:t>
            </w:r>
            <w:r>
              <w:rPr>
                <w:rFonts w:eastAsia="Arial"/>
                <w:lang w:val="vi-VN"/>
              </w:rPr>
              <w:t>Họ và tên, Ngày sinh, Giới tính, Dân tộc, Số CCCD, Ngày cấp, Nơi cấp, Số điện thoại, Email, Địa chỉ(Tỉnh, thành phố; Quận, huyện; Xã, phường; Số nhà, đường phố) và Thông tin công việc bao gồm Chức vụ, Mã nhân viên, Ngày vào làm, Số tài khoản, Ngân hàng.</w:t>
            </w:r>
          </w:p>
          <w:p w14:paraId="31015C2D" w14:textId="77777777" w:rsidR="007C6CAF" w:rsidRPr="00CE1D4E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CF0B4C">
              <w:rPr>
                <w:rFonts w:eastAsia="Arial"/>
              </w:rPr>
              <w:t xml:space="preserve">Sự kiện: </w:t>
            </w:r>
          </w:p>
          <w:p w14:paraId="1C39F2CE" w14:textId="77777777" w:rsidR="007C6CAF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</w:rPr>
            </w:pPr>
            <w:r>
              <w:rPr>
                <w:rFonts w:eastAsia="Arial"/>
              </w:rPr>
              <w:t xml:space="preserve">+ </w:t>
            </w:r>
            <w:r w:rsidRPr="00CF0B4C">
              <w:rPr>
                <w:rFonts w:eastAsia="Arial"/>
                <w:lang w:val="vi-VN"/>
              </w:rPr>
              <w:t>Khi nhấn vào</w:t>
            </w:r>
            <w:r>
              <w:rPr>
                <w:rFonts w:eastAsia="Arial"/>
              </w:rPr>
              <w:t xml:space="preserve"> icon</w:t>
            </w:r>
            <w:r w:rsidRPr="00CF0B4C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  <w:noProof/>
              </w:rPr>
              <w:drawing>
                <wp:inline distT="0" distB="0" distL="0" distR="0" wp14:anchorId="07D004FB" wp14:editId="525BB752">
                  <wp:extent cx="201169" cy="125730"/>
                  <wp:effectExtent l="0" t="0" r="8890" b="7620"/>
                  <wp:docPr id="1221135560" name="Picture 12211355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fa6-solid_v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58" cy="13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F0B4C">
              <w:rPr>
                <w:rFonts w:eastAsia="Arial"/>
                <w:lang w:val="vi-VN"/>
              </w:rPr>
              <w:t xml:space="preserve"> </w:t>
            </w:r>
            <w:r w:rsidRPr="00CF0B4C">
              <w:rPr>
                <w:rFonts w:eastAsia="Arial"/>
              </w:rPr>
              <w:t>thì hiển thị</w:t>
            </w:r>
            <w:r>
              <w:rPr>
                <w:rFonts w:eastAsia="Arial"/>
              </w:rPr>
              <w:t xml:space="preserve"> list</w:t>
            </w:r>
            <w:r>
              <w:rPr>
                <w:rFonts w:eastAsia="Arial"/>
                <w:lang w:val="vi-VN"/>
              </w:rPr>
              <w:t xml:space="preserve"> chọn</w:t>
            </w:r>
            <w:r w:rsidRPr="00CF0B4C">
              <w:rPr>
                <w:rFonts w:eastAsia="Arial"/>
              </w:rPr>
              <w:t>.</w:t>
            </w:r>
          </w:p>
          <w:p w14:paraId="7624951C" w14:textId="77777777" w:rsidR="007C6CAF" w:rsidRPr="00CE1D4E" w:rsidRDefault="007C6CAF" w:rsidP="003F2146">
            <w:pPr>
              <w:pStyle w:val="ListParagraph"/>
              <w:widowControl w:val="0"/>
              <w:ind w:left="402" w:firstLine="0"/>
              <w:rPr>
                <w:rFonts w:eastAsia="Arial"/>
              </w:rPr>
            </w:pPr>
            <w:r>
              <w:rPr>
                <w:rFonts w:eastAsia="Arial"/>
              </w:rPr>
              <w:t xml:space="preserve">+ Khi nhấn vào icon </w:t>
            </w:r>
            <w:r>
              <w:rPr>
                <w:rFonts w:eastAsia="Arial"/>
                <w:noProof/>
              </w:rPr>
              <w:drawing>
                <wp:inline distT="0" distB="0" distL="0" distR="0" wp14:anchorId="2394B017" wp14:editId="1A341A08">
                  <wp:extent cx="203200" cy="178816"/>
                  <wp:effectExtent l="0" t="0" r="6350" b="0"/>
                  <wp:docPr id="1221135561" name="Picture 12211355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8" name="uiw_date.png"/>
                          <pic:cNvPicPr/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269" cy="1867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E1D4E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hì hiển thị ngày tháng năm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794FED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AA7D69" w14:paraId="35E96C40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FA0BC3A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61BCFB" w14:textId="77777777" w:rsidR="007C6CAF" w:rsidRPr="008637E5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Button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9BE710" w14:textId="77777777" w:rsidR="007C6CAF" w:rsidRDefault="007C6CAF" w:rsidP="003F2146">
            <w:pPr>
              <w:widowControl w:val="0"/>
              <w:ind w:firstLine="0"/>
              <w:rPr>
                <w:rFonts w:eastAsia="Arial"/>
              </w:rPr>
            </w:pPr>
            <w:r>
              <w:rPr>
                <w:rFonts w:eastAsia="Arial"/>
              </w:rPr>
              <w:t xml:space="preserve">Hiển thị </w:t>
            </w:r>
            <w:r w:rsidRPr="00327194">
              <w:rPr>
                <w:rFonts w:eastAsia="Arial"/>
                <w:b/>
                <w:bCs/>
              </w:rPr>
              <w:t>“LƯU THÔNG TIN”</w:t>
            </w:r>
          </w:p>
          <w:p w14:paraId="4BFC30A5" w14:textId="77777777" w:rsidR="007C6CAF" w:rsidRPr="00CE1D4E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 w:hanging="45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Lưu thông tin thì dữ liệu về thông tin nhân viên sau khi thay đổi sẽ được lưu lại.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E30FFF" w14:textId="77777777" w:rsidR="007C6CAF" w:rsidRPr="00AA7D69" w:rsidRDefault="007C6CAF" w:rsidP="00DE20D1">
            <w:pPr>
              <w:widowControl w:val="0"/>
              <w:rPr>
                <w:rFonts w:eastAsia="Arial"/>
              </w:rPr>
            </w:pPr>
          </w:p>
        </w:tc>
      </w:tr>
      <w:tr w:rsidR="007C6CAF" w:rsidRPr="00AA7D69" w14:paraId="505D0DD9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6EA9915" w14:textId="77777777" w:rsidR="007C6CAF" w:rsidRPr="009403C7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FF9F90" w14:textId="77777777" w:rsidR="007C6CAF" w:rsidRPr="00AA7D69" w:rsidRDefault="007C6C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98FE20" w14:textId="22C931CE" w:rsidR="007C6CAF" w:rsidRPr="00AA7D69" w:rsidRDefault="003F2146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94080" behindDoc="1" locked="0" layoutInCell="1" allowOverlap="1" wp14:anchorId="5BD756CF" wp14:editId="20AB1A61">
                  <wp:simplePos x="0" y="0"/>
                  <wp:positionH relativeFrom="column">
                    <wp:posOffset>2225675</wp:posOffset>
                  </wp:positionH>
                  <wp:positionV relativeFrom="paragraph">
                    <wp:posOffset>359410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1221135562" name="Picture 12211355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C6CAF" w:rsidRPr="00AA7D69">
              <w:rPr>
                <w:rFonts w:eastAsia="Arial"/>
              </w:rPr>
              <w:t>Hiển thị cứng các icon điều hướng</w:t>
            </w:r>
          </w:p>
          <w:p w14:paraId="2D59EEEA" w14:textId="217A74B9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Sự kiện: khi nhấn vào icon</w:t>
            </w:r>
            <w:r w:rsidR="003F2146"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 xml:space="preserve">thì quay lại </w:t>
            </w:r>
            <w:r w:rsidR="003F2146" w:rsidRPr="00AA7D69">
              <w:rPr>
                <w:rFonts w:eastAsia="Arial"/>
                <w:noProof/>
              </w:rPr>
              <w:lastRenderedPageBreak/>
              <w:drawing>
                <wp:anchor distT="0" distB="0" distL="114300" distR="114300" simplePos="0" relativeHeight="251695104" behindDoc="1" locked="0" layoutInCell="1" allowOverlap="1" wp14:anchorId="3D809C1E" wp14:editId="656717C0">
                  <wp:simplePos x="0" y="0"/>
                  <wp:positionH relativeFrom="column">
                    <wp:posOffset>2106295</wp:posOffset>
                  </wp:positionH>
                  <wp:positionV relativeFrom="paragraph">
                    <wp:posOffset>269875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1221135563" name="Picture 12211355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>trang trước.</w:t>
            </w:r>
          </w:p>
          <w:p w14:paraId="6E2F4B6A" w14:textId="2C826571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Sự kiện:</w:t>
            </w:r>
            <w:r w:rsidRPr="00AA7D69">
              <w:rPr>
                <w:rFonts w:eastAsia="Arial"/>
              </w:rPr>
              <w:t xml:space="preserve"> khi nhấn vào icon</w:t>
            </w:r>
            <w:r w:rsidR="003F2146"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</w:rPr>
              <w:t>thì hiển thị màn hình trang chủ</w:t>
            </w:r>
          </w:p>
          <w:p w14:paraId="276D1B7E" w14:textId="71DC9A6C" w:rsidR="007C6CAF" w:rsidRPr="00AA7D69" w:rsidRDefault="007C6CAF" w:rsidP="003F2146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Sự kiện: khi nhấn vào icon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21C139F5" wp14:editId="0CD942B3">
                  <wp:extent cx="228600" cy="228600"/>
                  <wp:effectExtent l="0" t="0" r="0" b="0"/>
                  <wp:docPr id="1221135564" name="Picture 12211355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C47F86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7C6CAF" w:rsidRPr="002363A7" w14:paraId="6E360AB7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E91354" w14:textId="77777777" w:rsidR="007C6CAF" w:rsidRPr="008637E5" w:rsidRDefault="007C6CAF" w:rsidP="006E10F2">
            <w:pPr>
              <w:widowControl w:val="0"/>
              <w:spacing w:line="720" w:lineRule="auto"/>
              <w:ind w:firstLine="0"/>
              <w:jc w:val="center"/>
              <w:rPr>
                <w:rFonts w:eastAsia="Arial"/>
                <w:lang w:val="vi-VN"/>
              </w:rPr>
            </w:pPr>
            <w:r w:rsidRPr="008637E5">
              <w:rPr>
                <w:rFonts w:eastAsia="Arial"/>
                <w:lang w:val="vi-V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73AA8" w14:textId="77777777" w:rsidR="007C6CAF" w:rsidRPr="00AA7D69" w:rsidRDefault="007C6CAF" w:rsidP="006E10F2">
            <w:pPr>
              <w:widowControl w:val="0"/>
              <w:spacing w:line="720" w:lineRule="auto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55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B22144" w14:textId="77777777" w:rsidR="007C6CAF" w:rsidRPr="00AA7D69" w:rsidRDefault="007C6C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96128" behindDoc="1" locked="0" layoutInCell="1" allowOverlap="1" wp14:anchorId="05E08693" wp14:editId="11977C10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1221135565" name="Picture 12211355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</w:t>
            </w:r>
            <w:r w:rsidRPr="00DF5318">
              <w:rPr>
                <w:rFonts w:eastAsia="Arial"/>
                <w:b/>
                <w:lang w:val="vi-VN"/>
              </w:rPr>
              <w:t xml:space="preserve">“Sản phẩm này thuộc quyền sở hữu của Cơm Gà Gia Vĩnh phát triển bởi NHÓM 10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0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B2E633" w14:textId="77777777" w:rsidR="007C6CAF" w:rsidRPr="002363A7" w:rsidRDefault="007C6CAF" w:rsidP="00DE20D1">
            <w:pPr>
              <w:widowControl w:val="0"/>
              <w:rPr>
                <w:rFonts w:eastAsia="Arial"/>
              </w:rPr>
            </w:pPr>
          </w:p>
        </w:tc>
      </w:tr>
    </w:tbl>
    <w:p w14:paraId="05778314" w14:textId="18818320" w:rsidR="007C6CAF" w:rsidRPr="007C6CAF" w:rsidRDefault="007C6CAF" w:rsidP="007C6CAF">
      <w:pPr>
        <w:rPr>
          <w:lang w:val="vi-VN"/>
        </w:rPr>
      </w:pPr>
    </w:p>
    <w:p w14:paraId="047C57D4" w14:textId="77777777" w:rsidR="006E10F2" w:rsidRDefault="006E10F2" w:rsidP="006E10F2">
      <w:pPr>
        <w:pStyle w:val="Heading3"/>
        <w:rPr>
          <w:lang w:val="vi-VN"/>
        </w:rPr>
      </w:pPr>
      <w:bookmarkStart w:id="26" w:name="_Toc134877261"/>
      <w:r>
        <w:rPr>
          <w:lang w:val="vi-VN"/>
        </w:rPr>
        <w:t>Màn hình Xóa thông tin nhân viên</w:t>
      </w:r>
      <w:bookmarkEnd w:id="26"/>
    </w:p>
    <w:p w14:paraId="56391DED" w14:textId="314ECF06" w:rsidR="006E10F2" w:rsidRDefault="006E10F2" w:rsidP="006E10F2">
      <w:pPr>
        <w:rPr>
          <w:lang w:val="vi-VN"/>
        </w:rPr>
      </w:pPr>
      <w:r w:rsidRPr="00130DA9">
        <w:rPr>
          <w:noProof/>
        </w:rPr>
        <w:drawing>
          <wp:inline distT="0" distB="0" distL="0" distR="0" wp14:anchorId="3768D8A5" wp14:editId="4C4C0603">
            <wp:extent cx="5730737" cy="3436918"/>
            <wp:effectExtent l="0" t="0" r="3810" b="0"/>
            <wp:docPr id="1221135555" name="Picture 1221135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0737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788"/>
        <w:gridCol w:w="6546"/>
        <w:gridCol w:w="1342"/>
      </w:tblGrid>
      <w:tr w:rsidR="006E10F2" w:rsidRPr="00AA7D69" w14:paraId="51CD4BC9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47D7B4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2AF486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546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F3943E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34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8AE704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6E10F2" w:rsidRPr="00AA7D69" w14:paraId="310AC68C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E134DC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B5C9C5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0A48FB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9EAACA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215D4816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6FC76C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42368E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33A188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98176" behindDoc="1" locked="0" layoutInCell="1" allowOverlap="1" wp14:anchorId="2F9F47BE" wp14:editId="0C90127A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61" name="Picture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C89DDE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5E4FD708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A336E8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7E1DA1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435791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79834AB6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3CD61DD4" w14:textId="77777777" w:rsidR="006E10F2" w:rsidRPr="00AA7D69" w:rsidRDefault="006E10F2" w:rsidP="00327194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7D4335A3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166DB670" w14:textId="77777777" w:rsidR="006E10F2" w:rsidRPr="00AA7D69" w:rsidRDefault="006E10F2" w:rsidP="00327194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09FCA2DC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3C007FEE" w14:textId="77777777" w:rsidR="006E10F2" w:rsidRPr="00AA7D69" w:rsidRDefault="006E10F2" w:rsidP="00327194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7A38952A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67BF65F0" w14:textId="77777777" w:rsidR="006E10F2" w:rsidRPr="00AA7D69" w:rsidRDefault="006E10F2" w:rsidP="00327194">
            <w:pPr>
              <w:pStyle w:val="ListParagraph"/>
              <w:widowControl w:val="0"/>
              <w:ind w:left="40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B6A7CB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56ABDC1D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94844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5623EE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AD4964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62E53268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CB98A6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46C01073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282D23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586113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90C2B5" w14:textId="77777777" w:rsidR="006E10F2" w:rsidRPr="00130DA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  <w:lang w:val="vi-VN"/>
              </w:rPr>
              <w:t>hình ảnh như trên</w:t>
            </w:r>
          </w:p>
          <w:p w14:paraId="438A8B6C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1376C4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14E32AB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43DE0C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AA5D22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C3B4F9" w14:textId="595BB7F6" w:rsidR="006E10F2" w:rsidRDefault="006E10F2" w:rsidP="00DE20D1">
            <w:pPr>
              <w:widowControl w:val="0"/>
              <w:ind w:firstLine="0"/>
              <w:rPr>
                <w:rFonts w:eastAsia="Arial"/>
                <w:b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Hiển thị </w:t>
            </w:r>
            <w:r w:rsidRPr="00DF5318">
              <w:rPr>
                <w:rFonts w:eastAsia="Arial"/>
                <w:b/>
                <w:lang w:val="vi-VN"/>
              </w:rPr>
              <w:t>“</w:t>
            </w:r>
            <w:r>
              <w:rPr>
                <w:rFonts w:eastAsia="Arial"/>
                <w:b/>
                <w:lang w:val="vi-VN"/>
              </w:rPr>
              <w:t xml:space="preserve"> Xác nhận</w:t>
            </w:r>
          </w:p>
          <w:p w14:paraId="54028335" w14:textId="77777777" w:rsidR="006E10F2" w:rsidRPr="00130DA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b/>
                <w:lang w:val="vi-VN"/>
              </w:rPr>
              <w:t>Bạn có chắc chắc muốn xóa hết toàn bộ thông tin nhân viên này không?</w:t>
            </w:r>
            <w:r w:rsidRPr="00DF5318">
              <w:rPr>
                <w:rFonts w:eastAsia="Arial"/>
                <w:b/>
                <w:lang w:val="vi-VN"/>
              </w:rPr>
              <w:t>”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05E6B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391A34F1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EB0526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316C00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093D1B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Hiển thị </w:t>
            </w:r>
            <w:r>
              <w:rPr>
                <w:rFonts w:eastAsia="Arial"/>
                <w:lang w:val="vi-VN"/>
              </w:rPr>
              <w:t>“</w:t>
            </w:r>
            <w:r>
              <w:rPr>
                <w:rFonts w:eastAsia="Arial"/>
                <w:b/>
                <w:lang w:val="vi-VN"/>
              </w:rPr>
              <w:t>XÓA</w:t>
            </w:r>
            <w:r>
              <w:rPr>
                <w:rFonts w:eastAsia="Arial"/>
                <w:lang w:val="vi-VN"/>
              </w:rPr>
              <w:t>”</w:t>
            </w:r>
          </w:p>
          <w:p w14:paraId="4C79E716" w14:textId="7777777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Sự kiện: Khi nhấn vào </w:t>
            </w:r>
            <w:r>
              <w:rPr>
                <w:rFonts w:eastAsia="Arial"/>
                <w:lang w:val="vi-VN"/>
              </w:rPr>
              <w:t>sẽ quay về màn hình Quản lý thông tin nhân viên và dữ liệu về nhân viên xóa biến mất.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A30C42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3DAC6F7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6DC9DB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lastRenderedPageBreak/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7E5BB43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DD7FA" w14:textId="00FA9EC2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 w:rsidR="000C3F34"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</w:rPr>
              <w:t>"</w:t>
            </w:r>
            <w:r>
              <w:rPr>
                <w:rFonts w:eastAsia="Arial"/>
                <w:b/>
                <w:lang w:val="vi-VN"/>
              </w:rPr>
              <w:t>HỦY</w:t>
            </w:r>
            <w:r w:rsidRPr="00AA7D69">
              <w:rPr>
                <w:rFonts w:eastAsia="Arial"/>
                <w:b/>
                <w:lang w:val="vi-VN"/>
              </w:rPr>
              <w:t xml:space="preserve">” </w:t>
            </w:r>
          </w:p>
          <w:p w14:paraId="5C63551B" w14:textId="790B6223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Sự kiện: khi nhấn vào sẽ hiển thị </w:t>
            </w:r>
            <w:r>
              <w:rPr>
                <w:rFonts w:eastAsia="Arial"/>
                <w:lang w:val="vi-VN"/>
              </w:rPr>
              <w:t>Quản lý thông tin nhân vi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C4CAFE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AA7D69" w14:paraId="2CF6327E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3D892B" w14:textId="77777777" w:rsidR="006E10F2" w:rsidRPr="008637E5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9</w:t>
            </w:r>
          </w:p>
          <w:p w14:paraId="22C3F50A" w14:textId="77777777" w:rsidR="006E10F2" w:rsidRPr="008637E5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29C3FDF" w14:textId="77777777" w:rsidR="006E10F2" w:rsidRPr="008637E5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Button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4B338A" w14:textId="41F7F70D" w:rsidR="006E10F2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 xml:space="preserve">Hiển thị icon </w:t>
            </w:r>
            <w:r>
              <w:rPr>
                <w:rFonts w:eastAsia="Arial"/>
                <w:noProof/>
              </w:rPr>
              <w:drawing>
                <wp:inline distT="0" distB="0" distL="0" distR="0" wp14:anchorId="0E218C9E" wp14:editId="381C4903">
                  <wp:extent cx="175260" cy="132629"/>
                  <wp:effectExtent l="0" t="0" r="0" b="1270"/>
                  <wp:docPr id="1221135556" name="Picture 12211355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6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009" cy="1460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0513B2" w14:textId="77777777" w:rsidR="006E10F2" w:rsidRPr="00130DA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130DA9">
              <w:rPr>
                <w:rFonts w:eastAsia="Arial"/>
                <w:lang w:val="vi-VN"/>
              </w:rPr>
              <w:t xml:space="preserve">Sự kiện: khi nhân vào icon </w:t>
            </w:r>
            <w:r>
              <w:rPr>
                <w:rFonts w:eastAsia="Arial"/>
                <w:noProof/>
              </w:rPr>
              <w:drawing>
                <wp:inline distT="0" distB="0" distL="0" distR="0" wp14:anchorId="3029DA19" wp14:editId="50A0BB09">
                  <wp:extent cx="175260" cy="132629"/>
                  <wp:effectExtent l="0" t="0" r="0" b="1270"/>
                  <wp:docPr id="1221135557" name="Picture 12211355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1135557" name="Vector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16" cy="142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130DA9">
              <w:rPr>
                <w:rFonts w:eastAsia="Arial"/>
                <w:lang w:val="vi-VN"/>
              </w:rPr>
              <w:t xml:space="preserve"> thì quay lại màn hình Quản lý thông tin nhân viên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D14FFB" w14:textId="77777777" w:rsidR="006E10F2" w:rsidRPr="00AA7D69" w:rsidRDefault="006E10F2" w:rsidP="00DE20D1">
            <w:pPr>
              <w:widowControl w:val="0"/>
              <w:rPr>
                <w:rFonts w:eastAsia="Arial"/>
              </w:rPr>
            </w:pPr>
          </w:p>
        </w:tc>
      </w:tr>
      <w:tr w:rsidR="006E10F2" w:rsidRPr="00AA7D69" w14:paraId="1034372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FBCB3C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5B0B73C" w14:textId="77777777" w:rsidR="006E10F2" w:rsidRPr="00AA7D69" w:rsidRDefault="006E10F2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D9BCE4" w14:textId="74302F3F" w:rsidR="00327194" w:rsidRPr="00327194" w:rsidRDefault="006E10F2" w:rsidP="00327194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20F9D809" w14:textId="77917B78" w:rsidR="006E10F2" w:rsidRPr="00AA7D69" w:rsidRDefault="00327194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0224" behindDoc="1" locked="0" layoutInCell="1" allowOverlap="1" wp14:anchorId="1D2B273A" wp14:editId="4EBC2F5E">
                  <wp:simplePos x="0" y="0"/>
                  <wp:positionH relativeFrom="column">
                    <wp:posOffset>2189480</wp:posOffset>
                  </wp:positionH>
                  <wp:positionV relativeFrom="paragraph">
                    <wp:posOffset>300355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E10F2"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99200" behindDoc="1" locked="0" layoutInCell="1" allowOverlap="1" wp14:anchorId="41342CD3" wp14:editId="02624B70">
                  <wp:simplePos x="0" y="0"/>
                  <wp:positionH relativeFrom="column">
                    <wp:posOffset>2193925</wp:posOffset>
                  </wp:positionH>
                  <wp:positionV relativeFrom="paragraph">
                    <wp:posOffset>1587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62" name="Picture 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E10F2" w:rsidRPr="008637E5">
              <w:rPr>
                <w:rFonts w:eastAsia="Arial"/>
                <w:lang w:val="vi-VN"/>
              </w:rPr>
              <w:t>Sự</w:t>
            </w:r>
            <w:r w:rsidR="006E10F2" w:rsidRPr="00AA7D69">
              <w:rPr>
                <w:rFonts w:eastAsia="Arial"/>
              </w:rPr>
              <w:t xml:space="preserve"> kiện : khi nhấn vào icon</w:t>
            </w:r>
            <w:r w:rsidR="006E10F2" w:rsidRPr="00AA7D69">
              <w:rPr>
                <w:rFonts w:eastAsia="Arial"/>
                <w:lang w:val="vi-VN"/>
              </w:rPr>
              <w:t xml:space="preserve"> thì quay lại trang trước.</w:t>
            </w:r>
          </w:p>
          <w:p w14:paraId="2BE1A0C5" w14:textId="233AA6E7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>
              <w:rPr>
                <w:rFonts w:eastAsia="Arial"/>
              </w:rPr>
              <w:t>S</w:t>
            </w:r>
            <w:r w:rsidRPr="00AA7D69">
              <w:rPr>
                <w:rFonts w:eastAsia="Arial"/>
                <w:lang w:val="vi-VN"/>
              </w:rPr>
              <w:t>ự kiện:</w:t>
            </w:r>
            <w:r w:rsidRPr="00AA7D69">
              <w:rPr>
                <w:rFonts w:eastAsia="Arial"/>
              </w:rPr>
              <w:t xml:space="preserve"> khi nhấn vào icon thì hiển thị màn hình trang chủ</w:t>
            </w:r>
          </w:p>
          <w:p w14:paraId="09E174B2" w14:textId="1C21AC95" w:rsidR="006E10F2" w:rsidRPr="00AA7D69" w:rsidRDefault="006E10F2" w:rsidP="00327194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Sự kiện: khi nhấn vào icon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7AF5B952" wp14:editId="3FD3788C">
                  <wp:extent cx="228600" cy="228600"/>
                  <wp:effectExtent l="0" t="0" r="0" b="0"/>
                  <wp:docPr id="1221135552" name="Picture 12211355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467CF3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E10F2" w:rsidRPr="002363A7" w14:paraId="2DFF20EF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352BA3" w14:textId="77777777" w:rsidR="006E10F2" w:rsidRPr="008637E5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D7DCD7" w14:textId="77777777" w:rsidR="006E10F2" w:rsidRPr="008637E5" w:rsidRDefault="006E10F2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Text</w:t>
            </w:r>
          </w:p>
        </w:tc>
        <w:tc>
          <w:tcPr>
            <w:tcW w:w="6546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3FE8AB" w14:textId="77777777" w:rsidR="006E10F2" w:rsidRPr="00AA7D69" w:rsidRDefault="006E10F2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1248" behindDoc="1" locked="0" layoutInCell="1" allowOverlap="1" wp14:anchorId="2EC47325" wp14:editId="41821594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1221135553" name="Picture 12211355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</w:t>
            </w:r>
            <w:r w:rsidRPr="00DF5318">
              <w:rPr>
                <w:rFonts w:eastAsia="Arial"/>
                <w:b/>
                <w:lang w:val="vi-VN"/>
              </w:rPr>
              <w:t xml:space="preserve">“Sản phẩm này thuộc quyền sở hữu của Cơm Gà Gia Vĩnh phát triển bởi NHÓM 10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34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CDA351" w14:textId="77777777" w:rsidR="006E10F2" w:rsidRPr="002363A7" w:rsidRDefault="006E10F2" w:rsidP="00DE20D1">
            <w:pPr>
              <w:widowControl w:val="0"/>
              <w:rPr>
                <w:rFonts w:eastAsia="Arial"/>
              </w:rPr>
            </w:pPr>
          </w:p>
        </w:tc>
      </w:tr>
    </w:tbl>
    <w:p w14:paraId="767B416C" w14:textId="77777777" w:rsidR="006E10F2" w:rsidRPr="006E10F2" w:rsidRDefault="006E10F2" w:rsidP="006E10F2">
      <w:pPr>
        <w:rPr>
          <w:lang w:val="vi-VN"/>
        </w:rPr>
      </w:pPr>
    </w:p>
    <w:p w14:paraId="41D0FAF6" w14:textId="1616768C" w:rsidR="00DE01E1" w:rsidRDefault="00B616D4" w:rsidP="00B616D4">
      <w:pPr>
        <w:pStyle w:val="Heading3"/>
        <w:rPr>
          <w:lang w:val="vi-VN"/>
        </w:rPr>
      </w:pPr>
      <w:bookmarkStart w:id="27" w:name="_Toc134877262"/>
      <w:r>
        <w:rPr>
          <w:lang w:val="vi-VN"/>
        </w:rPr>
        <w:lastRenderedPageBreak/>
        <w:t>Màn hình Phân ca nhân viên</w:t>
      </w:r>
      <w:bookmarkEnd w:id="27"/>
    </w:p>
    <w:p w14:paraId="3FA403D9" w14:textId="316550A2" w:rsidR="003150A2" w:rsidRDefault="00FD5841" w:rsidP="003150A2">
      <w:pPr>
        <w:rPr>
          <w:lang w:val="vi-VN"/>
        </w:rPr>
      </w:pPr>
      <w:r w:rsidRPr="00FD5841">
        <w:rPr>
          <w:noProof/>
          <w:lang w:val="vi-VN"/>
        </w:rPr>
        <w:drawing>
          <wp:inline distT="0" distB="0" distL="0" distR="0" wp14:anchorId="16D326F4" wp14:editId="6448E861">
            <wp:extent cx="5943600" cy="3436620"/>
            <wp:effectExtent l="0" t="0" r="0" b="0"/>
            <wp:docPr id="777272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272596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9230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627"/>
        <w:gridCol w:w="988"/>
        <w:gridCol w:w="6301"/>
        <w:gridCol w:w="1314"/>
      </w:tblGrid>
      <w:tr w:rsidR="003150A2" w:rsidRPr="00AA7D69" w14:paraId="157FCCA4" w14:textId="77777777" w:rsidTr="00F254DD">
        <w:trPr>
          <w:trHeight w:val="315"/>
          <w:jc w:val="center"/>
        </w:trPr>
        <w:tc>
          <w:tcPr>
            <w:tcW w:w="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888FBA5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98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2AA077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3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5ABF8F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473B1FA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3150A2" w:rsidRPr="00AA7D69" w14:paraId="6DE17368" w14:textId="77777777" w:rsidTr="00F254DD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DA7D21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2FF34C0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3979AD1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A1B2183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731C7233" w14:textId="77777777" w:rsidTr="00F254DD">
        <w:trPr>
          <w:trHeight w:val="522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D154E4B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699AA4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5E681C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77696" behindDoc="1" locked="0" layoutInCell="1" allowOverlap="1" wp14:anchorId="1F280154" wp14:editId="2139D0CE">
                  <wp:simplePos x="0" y="0"/>
                  <wp:positionH relativeFrom="column">
                    <wp:posOffset>2746375</wp:posOffset>
                  </wp:positionH>
                  <wp:positionV relativeFrom="paragraph">
                    <wp:posOffset>85090</wp:posOffset>
                  </wp:positionV>
                  <wp:extent cx="304800" cy="304800"/>
                  <wp:effectExtent l="0" t="0" r="0" b="0"/>
                  <wp:wrapSquare wrapText="bothSides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>và ico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CCE8A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0684AEAD" w14:textId="77777777" w:rsidTr="00F254DD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560836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5D8DB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DD3036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158F5BC4" w14:textId="77777777" w:rsidR="003150A2" w:rsidRPr="00AA7D69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37C02101" w14:textId="77777777" w:rsidR="003150A2" w:rsidRPr="00AA7D69" w:rsidRDefault="003150A2" w:rsidP="003150A2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60BF030C" w14:textId="77777777" w:rsidR="003150A2" w:rsidRPr="00AA7D69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1AE4BB7A" w14:textId="77777777" w:rsidR="003150A2" w:rsidRPr="00AA7D69" w:rsidRDefault="003150A2" w:rsidP="003150A2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53F9022C" w14:textId="77777777" w:rsidR="003150A2" w:rsidRPr="00AA7D69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12D53D6F" w14:textId="77777777" w:rsidR="003150A2" w:rsidRPr="00AA7D69" w:rsidRDefault="003150A2" w:rsidP="003150A2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19A290EF" w14:textId="77777777" w:rsidR="003150A2" w:rsidRPr="00AA7D69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lastRenderedPageBreak/>
              <w:t>Chức năng “Quản Lý Lương”</w:t>
            </w:r>
          </w:p>
          <w:p w14:paraId="0C9EF0DA" w14:textId="77777777" w:rsidR="003150A2" w:rsidRPr="00AA7D69" w:rsidRDefault="003150A2" w:rsidP="003150A2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88A8E5F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451641D3" w14:textId="77777777" w:rsidTr="00F254DD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2DE65C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AEB2427" w14:textId="77777777" w:rsidR="003150A2" w:rsidRPr="00AA7D69" w:rsidRDefault="003150A2" w:rsidP="003150A2">
            <w:pPr>
              <w:widowControl w:val="0"/>
              <w:ind w:hanging="29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D69FA5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49B74E9D" w14:textId="3847B23B" w:rsidR="003150A2" w:rsidRPr="003150A2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</w:rPr>
            </w:pPr>
            <w:r w:rsidRPr="003150A2">
              <w:rPr>
                <w:rFonts w:eastAsia="Arial"/>
                <w:lang w:val="vi-VN"/>
              </w:rPr>
              <w:t xml:space="preserve">Sự kiện: Khi nhấn vào </w:t>
            </w:r>
            <w:r w:rsidRPr="003150A2">
              <w:rPr>
                <w:rFonts w:eastAsia="Arial"/>
              </w:rPr>
              <w:t>“</w:t>
            </w:r>
            <w:r w:rsidRPr="003150A2">
              <w:rPr>
                <w:rFonts w:eastAsia="Arial"/>
                <w:b/>
              </w:rPr>
              <w:t>T</w:t>
            </w:r>
            <w:r w:rsidRPr="003150A2">
              <w:rPr>
                <w:rFonts w:eastAsia="Arial"/>
                <w:b/>
                <w:lang w:val="vi-VN"/>
              </w:rPr>
              <w:t>rang chủ</w:t>
            </w:r>
            <w:r w:rsidRPr="003150A2">
              <w:rPr>
                <w:rFonts w:eastAsia="Arial"/>
              </w:rPr>
              <w:t>”</w:t>
            </w:r>
            <w:r w:rsidRPr="003150A2">
              <w:rPr>
                <w:rFonts w:eastAsia="Arial"/>
                <w:lang w:val="vi-VN"/>
              </w:rPr>
              <w:t xml:space="preserve"> sẽ hiển thị màn hình trang chủ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4FB66D" w14:textId="77777777" w:rsidR="003150A2" w:rsidRPr="00AA7D69" w:rsidRDefault="003150A2" w:rsidP="00F254DD">
            <w:pPr>
              <w:widowControl w:val="0"/>
              <w:jc w:val="left"/>
              <w:rPr>
                <w:rFonts w:eastAsia="Arial"/>
              </w:rPr>
            </w:pPr>
          </w:p>
        </w:tc>
      </w:tr>
      <w:tr w:rsidR="003150A2" w:rsidRPr="00AA7D69" w14:paraId="3DFC3CAD" w14:textId="77777777" w:rsidTr="00F254DD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80769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5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D70ECC2" w14:textId="77777777" w:rsidR="003150A2" w:rsidRPr="00863790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Input Dat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37AF5D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</w:rPr>
              <w:t>ô chọn ngày tháng năm</w:t>
            </w:r>
          </w:p>
          <w:p w14:paraId="634F47F1" w14:textId="77777777" w:rsidR="003150A2" w:rsidRPr="00AA7D69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  <w:lang w:val="vi-VN"/>
              </w:rPr>
            </w:pPr>
            <w:r w:rsidRPr="00392046">
              <w:rPr>
                <w:rFonts w:eastAsia="Arial"/>
                <w:lang w:val="vi-VN"/>
              </w:rPr>
              <w:t xml:space="preserve">Sự kiện: Khi nhấn vào </w:t>
            </w:r>
            <w:r w:rsidRPr="00392046">
              <w:rPr>
                <w:rFonts w:eastAsia="Arial"/>
              </w:rPr>
              <w:t>ô “dd/mm/yyyy”</w:t>
            </w:r>
            <w:r>
              <w:rPr>
                <w:rFonts w:eastAsia="Arial"/>
              </w:rPr>
              <w:t xml:space="preserve"> thì hiển thị phần nhập ngày/tháng/năm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387DB7D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70F987C1" w14:textId="77777777" w:rsidTr="00F254DD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092D7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6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0FDFB59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A07CD9" w14:textId="420C4381" w:rsidR="003150A2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STT, Mã Nhân Viên, Tên Nhân Viên và các Thứ trong tuần</w:t>
            </w:r>
          </w:p>
          <w:p w14:paraId="49E23971" w14:textId="3A69A4DE" w:rsidR="003150A2" w:rsidRPr="008E2D0B" w:rsidRDefault="003150A2" w:rsidP="003150A2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 xml:space="preserve">Sự kiện: </w:t>
            </w:r>
            <w:r w:rsidRPr="00392046">
              <w:rPr>
                <w:rFonts w:eastAsia="Arial"/>
                <w:lang w:val="vi-VN"/>
              </w:rPr>
              <w:t>Khi nhấn vào</w:t>
            </w:r>
            <w:r>
              <w:rPr>
                <w:rFonts w:eastAsia="Arial"/>
              </w:rPr>
              <w:t xml:space="preserve"> dấu </w:t>
            </w:r>
            <w:r w:rsidR="005E0E76">
              <w:rPr>
                <w:rFonts w:eastAsia="Arial"/>
                <w:noProof/>
              </w:rPr>
              <w:drawing>
                <wp:inline distT="0" distB="0" distL="0" distR="0" wp14:anchorId="01E6999E" wp14:editId="069FE206">
                  <wp:extent cx="201169" cy="125730"/>
                  <wp:effectExtent l="0" t="0" r="8890" b="762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fa6-solid_v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58" cy="13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92046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hì hiển thị list chọn C1,</w:t>
            </w:r>
            <w:r w:rsidR="00FD5841">
              <w:rPr>
                <w:rFonts w:eastAsia="Arial"/>
              </w:rPr>
              <w:t xml:space="preserve"> </w:t>
            </w:r>
            <w:r>
              <w:rPr>
                <w:rFonts w:eastAsia="Arial"/>
              </w:rPr>
              <w:t>C2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6C28F21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0A7F873E" w14:textId="77777777" w:rsidTr="00F254DD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D9DBBE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7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3CFDFC3" w14:textId="77777777" w:rsidR="003150A2" w:rsidRPr="009C1FAF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Talb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8C83093" w14:textId="77777777" w:rsidR="003150A2" w:rsidRPr="00863790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ên các ca và thời gian các ca làm việc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FC7774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5CE8D92E" w14:textId="77777777" w:rsidTr="00F254DD">
        <w:trPr>
          <w:trHeight w:val="103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97410CA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B50939" w14:textId="77777777" w:rsidR="003150A2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  <w:p w14:paraId="402FA281" w14:textId="77777777" w:rsidR="003150A2" w:rsidRPr="00863790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79FDAF" w14:textId="77777777" w:rsidR="003150A2" w:rsidRPr="009C1FAF" w:rsidRDefault="003150A2" w:rsidP="00577DBE">
            <w:pPr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</w:rPr>
              <w:t>“</w:t>
            </w:r>
            <w:r w:rsidRPr="009C1FAF">
              <w:rPr>
                <w:rFonts w:eastAsia="Arial"/>
                <w:b/>
              </w:rPr>
              <w:t>Lưu</w:t>
            </w:r>
            <w:r>
              <w:rPr>
                <w:rFonts w:eastAsia="Arial"/>
              </w:rPr>
              <w:t>”</w:t>
            </w:r>
          </w:p>
          <w:p w14:paraId="29062613" w14:textId="77777777" w:rsidR="003150A2" w:rsidRPr="00AA7D69" w:rsidRDefault="003150A2" w:rsidP="00577DBE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</w:t>
            </w:r>
            <w:r>
              <w:rPr>
                <w:rFonts w:eastAsia="Arial"/>
              </w:rPr>
              <w:t xml:space="preserve"> “</w:t>
            </w:r>
            <w:r w:rsidRPr="009C1FAF">
              <w:rPr>
                <w:rFonts w:eastAsia="Arial"/>
                <w:b/>
              </w:rPr>
              <w:t>Lưu</w:t>
            </w:r>
            <w:r>
              <w:rPr>
                <w:rFonts w:eastAsia="Arial"/>
              </w:rPr>
              <w:t>”</w:t>
            </w:r>
            <w:r w:rsidRPr="00AA7D69">
              <w:rPr>
                <w:rFonts w:eastAsia="Arial"/>
                <w:lang w:val="vi-VN"/>
              </w:rPr>
              <w:t xml:space="preserve"> sẽ hiển thị màn hình xem thông</w:t>
            </w:r>
            <w:r>
              <w:rPr>
                <w:rFonts w:eastAsia="Arial"/>
              </w:rPr>
              <w:t xml:space="preserve"> tin ca làm của các</w:t>
            </w:r>
            <w:r w:rsidRPr="00AA7D69">
              <w:rPr>
                <w:rFonts w:eastAsia="Arial"/>
                <w:lang w:val="vi-VN"/>
              </w:rPr>
              <w:t xml:space="preserve"> nhân viê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F7859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AA7D69" w14:paraId="71ED6BDC" w14:textId="77777777" w:rsidTr="00F254DD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BE09472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9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1ABD858" w14:textId="77777777" w:rsidR="003150A2" w:rsidRPr="009C1FAF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897766B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45A6C787" w14:textId="19DE206D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- Sự kiện: khi nhấ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5FDD813C" wp14:editId="4FB3B22A">
                  <wp:extent cx="260363" cy="228612"/>
                  <wp:effectExtent l="0" t="0" r="635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" cy="228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, thì quay lại trang trước.</w:t>
            </w:r>
          </w:p>
          <w:p w14:paraId="2A416C06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- Sự kiện:</w:t>
            </w:r>
            <w:r w:rsidRPr="00AA7D69">
              <w:rPr>
                <w:rFonts w:eastAsia="Arial"/>
              </w:rPr>
              <w:t xml:space="preserve"> khi nhấn vào icon,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3BC6C728" wp14:editId="53D31176">
                  <wp:extent cx="222261" cy="203210"/>
                  <wp:effectExtent l="0" t="0" r="635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61" cy="20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</w:rPr>
              <w:t xml:space="preserve"> thì hiển thị màn hình trang chủ</w:t>
            </w:r>
          </w:p>
          <w:p w14:paraId="2AD9DDD3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- Sự kiện: khi nhấ</w:t>
            </w:r>
            <w:r>
              <w:rPr>
                <w:rFonts w:eastAsia="Arial"/>
                <w:lang w:val="vi-VN"/>
              </w:rPr>
              <w:t>n vào icon,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6351C417" wp14:editId="52DC9998">
                  <wp:extent cx="209561" cy="222261"/>
                  <wp:effectExtent l="0" t="0" r="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61" cy="222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 xml:space="preserve">thì hiển thị màn hình đăng </w:t>
            </w:r>
            <w:r w:rsidRPr="00AA7D69">
              <w:rPr>
                <w:rFonts w:eastAsia="Arial"/>
                <w:lang w:val="vi-VN"/>
              </w:rPr>
              <w:lastRenderedPageBreak/>
              <w:t>nhập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31FB19C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3150A2" w:rsidRPr="002363A7" w14:paraId="3CEE5B0E" w14:textId="77777777" w:rsidTr="00F254DD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4FCDFC" w14:textId="3265CF6C" w:rsidR="003150A2" w:rsidRPr="009C1FAF" w:rsidRDefault="003150A2" w:rsidP="003150A2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9E1F13" w14:textId="77777777" w:rsidR="003150A2" w:rsidRPr="00AA7D69" w:rsidRDefault="003150A2" w:rsidP="003150A2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1B16A3" w14:textId="77777777" w:rsidR="003150A2" w:rsidRPr="00AA7D69" w:rsidRDefault="003150A2" w:rsidP="00F254DD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cứng “Sản phẩm này thuộc quyền sở hữu của Cơm Gà Gia Vĩnh phát triển bởi NHÓM 10” và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73FD43FE" wp14:editId="56265711">
                  <wp:extent cx="202474" cy="182880"/>
                  <wp:effectExtent l="0" t="0" r="7620" b="762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64" cy="186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>
              <w:rPr>
                <w:noProof/>
              </w:rPr>
              <w:t xml:space="preserve"> 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F4032EB" w14:textId="77777777" w:rsidR="003150A2" w:rsidRPr="002363A7" w:rsidRDefault="003150A2" w:rsidP="00F254DD">
            <w:pPr>
              <w:widowControl w:val="0"/>
              <w:jc w:val="left"/>
              <w:rPr>
                <w:rFonts w:eastAsia="Arial"/>
              </w:rPr>
            </w:pPr>
          </w:p>
        </w:tc>
      </w:tr>
    </w:tbl>
    <w:p w14:paraId="68CCF748" w14:textId="77777777" w:rsidR="003150A2" w:rsidRDefault="003150A2" w:rsidP="003150A2">
      <w:pPr>
        <w:rPr>
          <w:lang w:val="vi-VN"/>
        </w:rPr>
      </w:pPr>
    </w:p>
    <w:p w14:paraId="7CAA0A47" w14:textId="75B8434C" w:rsidR="004353BA" w:rsidRDefault="004353BA" w:rsidP="004353BA">
      <w:pPr>
        <w:pStyle w:val="Heading3"/>
      </w:pPr>
      <w:bookmarkStart w:id="28" w:name="_Toc134877263"/>
      <w:r>
        <w:t>Màn hình Xem phân ca nhân viên</w:t>
      </w:r>
      <w:bookmarkEnd w:id="28"/>
    </w:p>
    <w:p w14:paraId="11F69576" w14:textId="3BD085BE" w:rsidR="004353BA" w:rsidRDefault="004353BA" w:rsidP="004353BA">
      <w:r w:rsidRPr="000C5F40">
        <w:rPr>
          <w:noProof/>
        </w:rPr>
        <w:drawing>
          <wp:inline distT="0" distB="0" distL="0" distR="0" wp14:anchorId="49A79480" wp14:editId="3818A038">
            <wp:extent cx="5943600" cy="3566795"/>
            <wp:effectExtent l="0" t="0" r="0" b="0"/>
            <wp:docPr id="1221135568" name="Picture 1221135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9230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627"/>
        <w:gridCol w:w="988"/>
        <w:gridCol w:w="6301"/>
        <w:gridCol w:w="1314"/>
      </w:tblGrid>
      <w:tr w:rsidR="004353BA" w:rsidRPr="00AA7D69" w14:paraId="6C6CB207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C06E67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98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1582B54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3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E82FB0C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E5EAC8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4353BA" w:rsidRPr="00AA7D69" w14:paraId="378C3812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F6994E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F63F8F6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52D4FA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C14BF7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76E38AD5" w14:textId="77777777" w:rsidTr="002323D9">
        <w:trPr>
          <w:trHeight w:val="522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94FCF40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CE9362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F8D4DF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15584" behindDoc="1" locked="0" layoutInCell="1" allowOverlap="1" wp14:anchorId="0756340C" wp14:editId="0936625D">
                  <wp:simplePos x="0" y="0"/>
                  <wp:positionH relativeFrom="column">
                    <wp:posOffset>2736850</wp:posOffset>
                  </wp:positionH>
                  <wp:positionV relativeFrom="paragraph">
                    <wp:posOffset>104140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1221135569" name="Picture 12211355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>và ico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50B2050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6DB0E79D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251F6A8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D704672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4B8532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7741735A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24F339A2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+ Sự kiện: Khi nhấn vào sẽ hiển thị màn hình Quản lý </w:t>
            </w:r>
            <w:r w:rsidRPr="00AA7D69">
              <w:rPr>
                <w:rFonts w:eastAsia="Arial"/>
                <w:lang w:val="vi-VN"/>
              </w:rPr>
              <w:lastRenderedPageBreak/>
              <w:t>thông tin nhân viên.</w:t>
            </w:r>
          </w:p>
          <w:p w14:paraId="21F6D219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14E6BF2F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73412718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2585A654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134A997E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2FEF3A5C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79EAF1F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288D0082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B26A72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AA6D5B" w14:textId="77777777" w:rsidR="004353BA" w:rsidRPr="00AA7D69" w:rsidRDefault="004353BA" w:rsidP="002323D9">
            <w:pPr>
              <w:widowControl w:val="0"/>
              <w:ind w:hanging="29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322303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6C75F3BE" w14:textId="77777777" w:rsidR="004353BA" w:rsidRPr="003150A2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</w:rPr>
            </w:pPr>
            <w:r w:rsidRPr="003150A2">
              <w:rPr>
                <w:rFonts w:eastAsia="Arial"/>
                <w:lang w:val="vi-VN"/>
              </w:rPr>
              <w:t xml:space="preserve">Sự kiện: Khi nhấn vào </w:t>
            </w:r>
            <w:r w:rsidRPr="003150A2">
              <w:rPr>
                <w:rFonts w:eastAsia="Arial"/>
              </w:rPr>
              <w:t>“</w:t>
            </w:r>
            <w:r w:rsidRPr="003150A2">
              <w:rPr>
                <w:rFonts w:eastAsia="Arial"/>
                <w:b/>
              </w:rPr>
              <w:t>T</w:t>
            </w:r>
            <w:r w:rsidRPr="003150A2">
              <w:rPr>
                <w:rFonts w:eastAsia="Arial"/>
                <w:b/>
                <w:lang w:val="vi-VN"/>
              </w:rPr>
              <w:t>rang chủ</w:t>
            </w:r>
            <w:r w:rsidRPr="003150A2">
              <w:rPr>
                <w:rFonts w:eastAsia="Arial"/>
              </w:rPr>
              <w:t>”</w:t>
            </w:r>
            <w:r w:rsidRPr="003150A2">
              <w:rPr>
                <w:rFonts w:eastAsia="Arial"/>
                <w:lang w:val="vi-VN"/>
              </w:rPr>
              <w:t xml:space="preserve"> sẽ hiển thị màn hình trang chủ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414AF12" w14:textId="77777777" w:rsidR="004353BA" w:rsidRPr="00AA7D69" w:rsidRDefault="004353BA" w:rsidP="002323D9">
            <w:pPr>
              <w:widowControl w:val="0"/>
              <w:jc w:val="left"/>
              <w:rPr>
                <w:rFonts w:eastAsia="Arial"/>
              </w:rPr>
            </w:pPr>
          </w:p>
        </w:tc>
      </w:tr>
      <w:tr w:rsidR="004353BA" w:rsidRPr="00AA7D69" w14:paraId="7B67906C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595331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5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96215" w14:textId="77777777" w:rsidR="004353BA" w:rsidRPr="00863790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Dat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B948CF4" w14:textId="77777777" w:rsidR="004353BA" w:rsidRPr="000C5F40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>
              <w:rPr>
                <w:rFonts w:eastAsia="Arial"/>
              </w:rPr>
              <w:t xml:space="preserve"> ngày tháng năm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F057DE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0E73EF7F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1C88F4" w14:textId="77777777" w:rsidR="004353BA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6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BECD16" w14:textId="77777777" w:rsidR="004353BA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E93AA" w14:textId="77777777" w:rsidR="004353BA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“Chỉnh sửa”</w:t>
            </w:r>
          </w:p>
          <w:p w14:paraId="6E03D651" w14:textId="77777777" w:rsidR="004353BA" w:rsidRPr="000C5F40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Sự kiện: Khi nhấn vào Chỉnh sửa sẽ chuyển đến trang sửa phân ca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441E17B" w14:textId="77777777" w:rsidR="004353BA" w:rsidRPr="00AA7D69" w:rsidRDefault="004353BA" w:rsidP="002323D9">
            <w:pPr>
              <w:widowControl w:val="0"/>
              <w:jc w:val="left"/>
              <w:rPr>
                <w:rFonts w:eastAsia="Arial"/>
              </w:rPr>
            </w:pPr>
          </w:p>
        </w:tc>
      </w:tr>
      <w:tr w:rsidR="004353BA" w:rsidRPr="00AA7D69" w14:paraId="02FA98B5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0B79D60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7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D353A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E8FEB9A" w14:textId="77777777" w:rsidR="004353BA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>Hiển thị STT, Mã Nhân Viên, Tên Nhân Viên và các Thứ trong tuần</w:t>
            </w:r>
          </w:p>
          <w:p w14:paraId="024E64C4" w14:textId="77777777" w:rsidR="004353BA" w:rsidRPr="008E2D0B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>
              <w:rPr>
                <w:rFonts w:eastAsia="Arial"/>
              </w:rPr>
              <w:t xml:space="preserve">Sự kiện: </w:t>
            </w:r>
            <w:r w:rsidRPr="00392046">
              <w:rPr>
                <w:rFonts w:eastAsia="Arial"/>
                <w:lang w:val="vi-VN"/>
              </w:rPr>
              <w:t>Khi nhấn vào</w:t>
            </w:r>
            <w:r>
              <w:rPr>
                <w:rFonts w:eastAsia="Arial"/>
              </w:rPr>
              <w:t xml:space="preserve"> dấu</w:t>
            </w:r>
            <w:r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  <w:noProof/>
              </w:rPr>
              <w:drawing>
                <wp:inline distT="0" distB="0" distL="0" distR="0" wp14:anchorId="4AC24A61" wp14:editId="1AAC3858">
                  <wp:extent cx="201169" cy="125730"/>
                  <wp:effectExtent l="0" t="0" r="8890" b="7620"/>
                  <wp:docPr id="1221135570" name="Picture 12211355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fa6-solid_v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58" cy="13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92046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hì hiển thị list chọn C1, C2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7C634F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4E79EB14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C11B6A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458C2D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Talb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81F5C95" w14:textId="77777777" w:rsidR="004353BA" w:rsidRPr="00863790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ên các ca và thời gian các ca làm việc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2FAFD8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0021A349" w14:textId="77777777" w:rsidTr="002323D9">
        <w:trPr>
          <w:trHeight w:val="103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63C308A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lastRenderedPageBreak/>
              <w:t>9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1EE28B" w14:textId="77777777" w:rsidR="004353BA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  <w:p w14:paraId="41E5C21E" w14:textId="77777777" w:rsidR="004353BA" w:rsidRPr="00863790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654C7A6" w14:textId="77777777" w:rsidR="004353BA" w:rsidRPr="009C1FAF" w:rsidRDefault="004353BA" w:rsidP="002323D9">
            <w:pPr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</w:rPr>
              <w:t>“</w:t>
            </w:r>
            <w:r>
              <w:rPr>
                <w:rFonts w:eastAsia="Arial"/>
                <w:b/>
              </w:rPr>
              <w:t>Gửi thông báo</w:t>
            </w:r>
            <w:r>
              <w:rPr>
                <w:rFonts w:eastAsia="Arial"/>
              </w:rPr>
              <w:t>”</w:t>
            </w:r>
          </w:p>
          <w:p w14:paraId="1D7C017A" w14:textId="77777777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</w:t>
            </w:r>
            <w:r>
              <w:rPr>
                <w:rFonts w:eastAsia="Arial"/>
              </w:rPr>
              <w:t xml:space="preserve"> “</w:t>
            </w:r>
            <w:r>
              <w:rPr>
                <w:rFonts w:eastAsia="Arial"/>
                <w:b/>
              </w:rPr>
              <w:t>Gửi thông báo</w:t>
            </w:r>
            <w:r>
              <w:rPr>
                <w:rFonts w:eastAsia="Arial"/>
              </w:rPr>
              <w:t>”</w:t>
            </w:r>
            <w:r w:rsidRPr="00AA7D69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hệ thống sẽ gửi ca làm việc đến các</w:t>
            </w:r>
            <w:r w:rsidRPr="00AA7D69">
              <w:rPr>
                <w:rFonts w:eastAsia="Arial"/>
                <w:lang w:val="vi-VN"/>
              </w:rPr>
              <w:t xml:space="preserve"> nhân viên</w:t>
            </w:r>
            <w:r>
              <w:rPr>
                <w:rFonts w:eastAsia="Arial"/>
              </w:rPr>
              <w:t>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9515473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4B4AACC7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581E364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9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2FD2BD4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587243B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6C85B876" w14:textId="55132CAB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Sự kiện: khi nhấ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5BFA37EC" wp14:editId="29403C2A">
                  <wp:extent cx="260363" cy="228612"/>
                  <wp:effectExtent l="0" t="0" r="6350" b="0"/>
                  <wp:docPr id="1221135571" name="Picture 12211355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" cy="228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 xml:space="preserve"> thì quay lại trang trước.</w:t>
            </w:r>
          </w:p>
          <w:p w14:paraId="61026D38" w14:textId="19515079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Sự kiện:</w:t>
            </w:r>
            <w:r w:rsidRPr="00AA7D69">
              <w:rPr>
                <w:rFonts w:eastAsia="Arial"/>
              </w:rPr>
              <w:t xml:space="preserve"> khi nhấ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2050F286" wp14:editId="5C74BB4C">
                  <wp:extent cx="222261" cy="203210"/>
                  <wp:effectExtent l="0" t="0" r="6350" b="6350"/>
                  <wp:docPr id="1221135572" name="Picture 12211355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61" cy="20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</w:rPr>
              <w:t xml:space="preserve"> thì hiển thị màn hình trang chủ</w:t>
            </w:r>
          </w:p>
          <w:p w14:paraId="3524DBFB" w14:textId="5F88FDB5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</w:t>
            </w:r>
            <w:r>
              <w:rPr>
                <w:rFonts w:eastAsia="Arial"/>
                <w:lang w:val="vi-VN"/>
              </w:rPr>
              <w:t>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05422A6E" wp14:editId="56626CF1">
                  <wp:extent cx="209561" cy="222261"/>
                  <wp:effectExtent l="0" t="0" r="0" b="6350"/>
                  <wp:docPr id="1221135573" name="Picture 12211355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61" cy="222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217EF78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2363A7" w14:paraId="76C89056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D33480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391BCAF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9006987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cứng “Sản phẩm này thuộc quyền sở hữu của Cơm Gà Gia Vĩnh phát triển bởi NHÓM 10” và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18FA2F1F" wp14:editId="50EE7C5F">
                  <wp:extent cx="202474" cy="182880"/>
                  <wp:effectExtent l="0" t="0" r="7620" b="7620"/>
                  <wp:docPr id="1221135574" name="Picture 12211355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64" cy="186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>
              <w:rPr>
                <w:noProof/>
              </w:rPr>
              <w:t xml:space="preserve"> 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FDD45B8" w14:textId="77777777" w:rsidR="004353BA" w:rsidRPr="002363A7" w:rsidRDefault="004353BA" w:rsidP="002323D9">
            <w:pPr>
              <w:widowControl w:val="0"/>
              <w:jc w:val="left"/>
              <w:rPr>
                <w:rFonts w:eastAsia="Arial"/>
              </w:rPr>
            </w:pPr>
          </w:p>
        </w:tc>
      </w:tr>
    </w:tbl>
    <w:p w14:paraId="31A04C51" w14:textId="77777777" w:rsidR="004353BA" w:rsidRDefault="004353BA" w:rsidP="004353BA"/>
    <w:p w14:paraId="09DBECAC" w14:textId="4622A025" w:rsidR="004353BA" w:rsidRDefault="004353BA" w:rsidP="004353BA">
      <w:pPr>
        <w:pStyle w:val="Heading3"/>
      </w:pPr>
      <w:bookmarkStart w:id="29" w:name="_Toc134877264"/>
      <w:r>
        <w:t>Màn hình Sửa phân ca nhân viên</w:t>
      </w:r>
      <w:bookmarkEnd w:id="29"/>
    </w:p>
    <w:p w14:paraId="7B256D0D" w14:textId="30E45AC7" w:rsidR="004353BA" w:rsidRPr="004353BA" w:rsidRDefault="004353BA" w:rsidP="004353BA">
      <w:r w:rsidRPr="000C5F40">
        <w:rPr>
          <w:noProof/>
        </w:rPr>
        <w:drawing>
          <wp:inline distT="0" distB="0" distL="0" distR="0" wp14:anchorId="437B499A" wp14:editId="58249B26">
            <wp:extent cx="5943600" cy="3528060"/>
            <wp:effectExtent l="0" t="0" r="0" b="0"/>
            <wp:docPr id="1221135581" name="Picture 1221135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9230" w:type="dxa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627"/>
        <w:gridCol w:w="988"/>
        <w:gridCol w:w="6301"/>
        <w:gridCol w:w="1314"/>
      </w:tblGrid>
      <w:tr w:rsidR="004353BA" w:rsidRPr="00AA7D69" w14:paraId="02487416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DE10287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lastRenderedPageBreak/>
              <w:t>NO</w:t>
            </w:r>
          </w:p>
        </w:tc>
        <w:tc>
          <w:tcPr>
            <w:tcW w:w="98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C2ABC60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301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8985B7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31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DBAB54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4353BA" w:rsidRPr="00AA7D69" w14:paraId="1BB35ABE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09A16CE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269BA20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D162D93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DF32F9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1E4B4952" w14:textId="77777777" w:rsidTr="002323D9">
        <w:trPr>
          <w:trHeight w:val="522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AACEE29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396B24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0D03286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17632" behindDoc="1" locked="0" layoutInCell="1" allowOverlap="1" wp14:anchorId="26FD0C90" wp14:editId="54D7BC70">
                  <wp:simplePos x="0" y="0"/>
                  <wp:positionH relativeFrom="column">
                    <wp:posOffset>2677795</wp:posOffset>
                  </wp:positionH>
                  <wp:positionV relativeFrom="paragraph">
                    <wp:posOffset>99060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1221135575" name="Picture 12211355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>và ico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E2F0E7A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05961875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94890F3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FEDA306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A941AD5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7ED64EBE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7E97C867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1FF02183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5A426F70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41B9F527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15FEAE5D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6673ED6A" w14:textId="77777777" w:rsidR="004353BA" w:rsidRPr="00AA7D69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0867EE3A" w14:textId="77777777" w:rsidR="004353BA" w:rsidRPr="00AA7D69" w:rsidRDefault="004353BA" w:rsidP="002323D9">
            <w:pPr>
              <w:pStyle w:val="ListParagraph"/>
              <w:widowControl w:val="0"/>
              <w:ind w:left="459" w:hanging="426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2ADE12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5EC60E46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A34F1A8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4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C2799DE" w14:textId="77777777" w:rsidR="004353BA" w:rsidRPr="00AA7D69" w:rsidRDefault="004353BA" w:rsidP="002323D9">
            <w:pPr>
              <w:widowControl w:val="0"/>
              <w:ind w:hanging="29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6469956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3D756138" w14:textId="77777777" w:rsidR="004353BA" w:rsidRPr="003150A2" w:rsidRDefault="004353BA" w:rsidP="002323D9">
            <w:pPr>
              <w:pStyle w:val="ListParagraph"/>
              <w:widowControl w:val="0"/>
              <w:numPr>
                <w:ilvl w:val="0"/>
                <w:numId w:val="3"/>
              </w:numPr>
              <w:ind w:left="317"/>
              <w:jc w:val="left"/>
              <w:rPr>
                <w:rFonts w:eastAsia="Arial"/>
              </w:rPr>
            </w:pPr>
            <w:r w:rsidRPr="003150A2">
              <w:rPr>
                <w:rFonts w:eastAsia="Arial"/>
                <w:lang w:val="vi-VN"/>
              </w:rPr>
              <w:t xml:space="preserve">Sự kiện: Khi nhấn vào </w:t>
            </w:r>
            <w:r w:rsidRPr="003150A2">
              <w:rPr>
                <w:rFonts w:eastAsia="Arial"/>
              </w:rPr>
              <w:t>“</w:t>
            </w:r>
            <w:r w:rsidRPr="003150A2">
              <w:rPr>
                <w:rFonts w:eastAsia="Arial"/>
                <w:b/>
              </w:rPr>
              <w:t>T</w:t>
            </w:r>
            <w:r w:rsidRPr="003150A2">
              <w:rPr>
                <w:rFonts w:eastAsia="Arial"/>
                <w:b/>
                <w:lang w:val="vi-VN"/>
              </w:rPr>
              <w:t>rang chủ</w:t>
            </w:r>
            <w:r w:rsidRPr="003150A2">
              <w:rPr>
                <w:rFonts w:eastAsia="Arial"/>
              </w:rPr>
              <w:t>”</w:t>
            </w:r>
            <w:r w:rsidRPr="003150A2">
              <w:rPr>
                <w:rFonts w:eastAsia="Arial"/>
                <w:lang w:val="vi-VN"/>
              </w:rPr>
              <w:t xml:space="preserve"> sẽ hiển thị màn hình trang chủ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1F672D" w14:textId="77777777" w:rsidR="004353BA" w:rsidRPr="00AA7D69" w:rsidRDefault="004353BA" w:rsidP="002323D9">
            <w:pPr>
              <w:widowControl w:val="0"/>
              <w:jc w:val="left"/>
              <w:rPr>
                <w:rFonts w:eastAsia="Arial"/>
              </w:rPr>
            </w:pPr>
          </w:p>
        </w:tc>
      </w:tr>
      <w:tr w:rsidR="004353BA" w:rsidRPr="00AA7D69" w14:paraId="64B4FB41" w14:textId="77777777" w:rsidTr="002323D9">
        <w:trPr>
          <w:trHeight w:val="31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F1E86F7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5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12CB562" w14:textId="77777777" w:rsidR="004353BA" w:rsidRPr="00863790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Input Dat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B3729A0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>
              <w:rPr>
                <w:rFonts w:eastAsia="Arial"/>
              </w:rPr>
              <w:t xml:space="preserve"> ô sửa ngày tháng năm</w:t>
            </w:r>
          </w:p>
          <w:p w14:paraId="7E449B5D" w14:textId="77777777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392046">
              <w:rPr>
                <w:rFonts w:eastAsia="Arial"/>
                <w:lang w:val="vi-VN"/>
              </w:rPr>
              <w:t xml:space="preserve">Sự kiện: Khi nhấn vào </w:t>
            </w:r>
            <w:r>
              <w:rPr>
                <w:rFonts w:eastAsia="Arial"/>
              </w:rPr>
              <w:t>ô thì hiển thị phần sửa ngày/tháng/năm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9094BFD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6D613D8C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17DE5C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6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4BA188F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24CF513" w14:textId="77777777" w:rsidR="004353BA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>
              <w:rPr>
                <w:rFonts w:eastAsia="Arial"/>
              </w:rPr>
              <w:t xml:space="preserve">Hiển thị STT, Mã Nhân Viên, Tên Nhân Viên và các Thứ </w:t>
            </w:r>
            <w:r>
              <w:rPr>
                <w:rFonts w:eastAsia="Arial"/>
              </w:rPr>
              <w:lastRenderedPageBreak/>
              <w:t>trong tuần</w:t>
            </w:r>
          </w:p>
          <w:p w14:paraId="4D62AC8C" w14:textId="77777777" w:rsidR="004353BA" w:rsidRPr="008E2D0B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>
              <w:rPr>
                <w:rFonts w:eastAsia="Arial"/>
              </w:rPr>
              <w:t xml:space="preserve">Sự kiện: </w:t>
            </w:r>
            <w:r w:rsidRPr="00392046">
              <w:rPr>
                <w:rFonts w:eastAsia="Arial"/>
                <w:lang w:val="vi-VN"/>
              </w:rPr>
              <w:t>Khi nhấn vào</w:t>
            </w:r>
            <w:r>
              <w:rPr>
                <w:rFonts w:eastAsia="Arial"/>
              </w:rPr>
              <w:t xml:space="preserve"> dấu</w:t>
            </w:r>
            <w:r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  <w:noProof/>
              </w:rPr>
              <w:drawing>
                <wp:inline distT="0" distB="0" distL="0" distR="0" wp14:anchorId="73650381" wp14:editId="05445E82">
                  <wp:extent cx="201169" cy="125730"/>
                  <wp:effectExtent l="0" t="0" r="8890" b="7620"/>
                  <wp:docPr id="1221135576" name="Picture 12211355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fa6-solid_v.png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758" cy="1342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392046"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hì hiển thị list chọn C1, C2.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825E1C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4F9FB560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831AD8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7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EA9BB65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Talbe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086CCE3" w14:textId="77777777" w:rsidR="004353BA" w:rsidRPr="00863790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Hiển thị</w:t>
            </w:r>
            <w:r>
              <w:rPr>
                <w:rFonts w:eastAsia="Arial"/>
                <w:lang w:val="vi-VN"/>
              </w:rPr>
              <w:t xml:space="preserve"> </w:t>
            </w:r>
            <w:r>
              <w:rPr>
                <w:rFonts w:eastAsia="Arial"/>
              </w:rPr>
              <w:t>tên các ca và thời gian các ca làm việc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E6EE6FA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11D2B7D8" w14:textId="77777777" w:rsidTr="002323D9">
        <w:trPr>
          <w:trHeight w:val="103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FDF253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8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5463ACF" w14:textId="77777777" w:rsidR="004353BA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Button</w:t>
            </w:r>
          </w:p>
          <w:p w14:paraId="224AFD2E" w14:textId="77777777" w:rsidR="004353BA" w:rsidRPr="00863790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1DF896E" w14:textId="77777777" w:rsidR="004353BA" w:rsidRPr="009C1FAF" w:rsidRDefault="004353BA" w:rsidP="002323D9">
            <w:pPr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</w:rPr>
              <w:t>“</w:t>
            </w:r>
            <w:r w:rsidRPr="009C1FAF">
              <w:rPr>
                <w:rFonts w:eastAsia="Arial"/>
                <w:b/>
              </w:rPr>
              <w:t>Lưu</w:t>
            </w:r>
            <w:r>
              <w:rPr>
                <w:rFonts w:eastAsia="Arial"/>
              </w:rPr>
              <w:t>”</w:t>
            </w:r>
          </w:p>
          <w:p w14:paraId="67A811E2" w14:textId="77777777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</w:t>
            </w:r>
            <w:r>
              <w:rPr>
                <w:rFonts w:eastAsia="Arial"/>
              </w:rPr>
              <w:t xml:space="preserve"> “</w:t>
            </w:r>
            <w:r w:rsidRPr="009C1FAF">
              <w:rPr>
                <w:rFonts w:eastAsia="Arial"/>
                <w:b/>
              </w:rPr>
              <w:t>Lưu</w:t>
            </w:r>
            <w:r>
              <w:rPr>
                <w:rFonts w:eastAsia="Arial"/>
              </w:rPr>
              <w:t>”</w:t>
            </w:r>
            <w:r w:rsidRPr="00AA7D69">
              <w:rPr>
                <w:rFonts w:eastAsia="Arial"/>
                <w:lang w:val="vi-VN"/>
              </w:rPr>
              <w:t xml:space="preserve"> sẽ hiển thị màn hình xem thông</w:t>
            </w:r>
            <w:r>
              <w:rPr>
                <w:rFonts w:eastAsia="Arial"/>
              </w:rPr>
              <w:t xml:space="preserve"> tin ca làm của các</w:t>
            </w:r>
            <w:r w:rsidRPr="00AA7D69">
              <w:rPr>
                <w:rFonts w:eastAsia="Arial"/>
                <w:lang w:val="vi-VN"/>
              </w:rPr>
              <w:t xml:space="preserve"> nhân viên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C2EB89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AA7D69" w14:paraId="1C26EA15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BE3A179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9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46B68E27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Menu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47836EC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72DFE3E2" w14:textId="636E9370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Sự kiện: khi nhấ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2AEA5168" wp14:editId="7A41D4C0">
                  <wp:extent cx="260363" cy="228612"/>
                  <wp:effectExtent l="0" t="0" r="6350" b="0"/>
                  <wp:docPr id="1221135577" name="Picture 12211355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" cy="228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 xml:space="preserve"> thì quay lại trang trước.</w:t>
            </w:r>
          </w:p>
          <w:p w14:paraId="12364160" w14:textId="241B093B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Sự kiện:</w:t>
            </w:r>
            <w:r w:rsidRPr="00AA7D69">
              <w:rPr>
                <w:rFonts w:eastAsia="Arial"/>
              </w:rPr>
              <w:t xml:space="preserve"> khi nhấ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4A8BBF03" wp14:editId="6E2BBA44">
                  <wp:extent cx="222261" cy="203210"/>
                  <wp:effectExtent l="0" t="0" r="6350" b="6350"/>
                  <wp:docPr id="1221135578" name="Picture 12211355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261" cy="203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</w:rPr>
              <w:t xml:space="preserve"> thì hiển thị màn hình trang chủ</w:t>
            </w:r>
          </w:p>
          <w:p w14:paraId="4676C57C" w14:textId="3C3DD23C" w:rsidR="004353BA" w:rsidRPr="00AA7D69" w:rsidRDefault="004353BA" w:rsidP="004353BA">
            <w:pPr>
              <w:pStyle w:val="ListParagraph"/>
              <w:widowControl w:val="0"/>
              <w:numPr>
                <w:ilvl w:val="0"/>
                <w:numId w:val="3"/>
              </w:numPr>
              <w:ind w:left="40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</w:t>
            </w:r>
            <w:r>
              <w:rPr>
                <w:rFonts w:eastAsia="Arial"/>
                <w:lang w:val="vi-VN"/>
              </w:rPr>
              <w:t>n vào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1E95BD4A" wp14:editId="718B79A6">
                  <wp:extent cx="209561" cy="222261"/>
                  <wp:effectExtent l="0" t="0" r="0" b="6350"/>
                  <wp:docPr id="1221135579" name="Picture 12211355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61" cy="222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582F612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</w:rPr>
            </w:pPr>
          </w:p>
        </w:tc>
      </w:tr>
      <w:tr w:rsidR="004353BA" w:rsidRPr="002363A7" w14:paraId="4ED72141" w14:textId="77777777" w:rsidTr="002323D9">
        <w:trPr>
          <w:trHeight w:val="795"/>
          <w:jc w:val="center"/>
        </w:trPr>
        <w:tc>
          <w:tcPr>
            <w:tcW w:w="627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BEEDD6E" w14:textId="77777777" w:rsidR="004353BA" w:rsidRPr="009C1FAF" w:rsidRDefault="004353BA" w:rsidP="002323D9">
            <w:pPr>
              <w:widowControl w:val="0"/>
              <w:ind w:firstLine="0"/>
              <w:jc w:val="center"/>
              <w:rPr>
                <w:rFonts w:eastAsia="Arial"/>
              </w:rPr>
            </w:pPr>
            <w:r>
              <w:rPr>
                <w:rFonts w:eastAsia="Arial"/>
              </w:rPr>
              <w:t>10</w:t>
            </w:r>
          </w:p>
        </w:tc>
        <w:tc>
          <w:tcPr>
            <w:tcW w:w="98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B18879" w14:textId="77777777" w:rsidR="004353BA" w:rsidRPr="00AA7D69" w:rsidRDefault="004353BA" w:rsidP="002323D9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301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6CD56AE" w14:textId="77777777" w:rsidR="004353BA" w:rsidRPr="00AA7D69" w:rsidRDefault="004353BA" w:rsidP="002323D9">
            <w:pPr>
              <w:widowControl w:val="0"/>
              <w:ind w:firstLine="0"/>
              <w:jc w:val="left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cứng “Sản phẩm này thuộc quyền sở hữu của Cơm Gà Gia Vĩnh phát triển bởi NHÓM 10” và icon</w:t>
            </w:r>
            <w:r>
              <w:rPr>
                <w:noProof/>
              </w:rPr>
              <w:t xml:space="preserve"> </w:t>
            </w:r>
            <w:r w:rsidRPr="00973E57">
              <w:rPr>
                <w:rFonts w:eastAsia="Arial"/>
                <w:noProof/>
              </w:rPr>
              <w:drawing>
                <wp:inline distT="0" distB="0" distL="0" distR="0" wp14:anchorId="0EC6D73C" wp14:editId="7D3BCB12">
                  <wp:extent cx="202474" cy="182880"/>
                  <wp:effectExtent l="0" t="0" r="7620" b="7620"/>
                  <wp:docPr id="1221135580" name="Picture 12211355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064" cy="186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Arial"/>
              </w:rPr>
              <w:t xml:space="preserve"> </w:t>
            </w:r>
            <w:r>
              <w:rPr>
                <w:noProof/>
              </w:rPr>
              <w:t xml:space="preserve"> </w:t>
            </w:r>
          </w:p>
        </w:tc>
        <w:tc>
          <w:tcPr>
            <w:tcW w:w="131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E83516A" w14:textId="77777777" w:rsidR="004353BA" w:rsidRPr="002363A7" w:rsidRDefault="004353BA" w:rsidP="002323D9">
            <w:pPr>
              <w:widowControl w:val="0"/>
              <w:jc w:val="left"/>
              <w:rPr>
                <w:rFonts w:eastAsia="Arial"/>
              </w:rPr>
            </w:pPr>
          </w:p>
        </w:tc>
      </w:tr>
    </w:tbl>
    <w:p w14:paraId="2E239AF9" w14:textId="77777777" w:rsidR="004353BA" w:rsidRPr="000C5F40" w:rsidRDefault="004353BA" w:rsidP="004353BA"/>
    <w:p w14:paraId="3A3EFF9D" w14:textId="77777777" w:rsidR="004353BA" w:rsidRPr="004353BA" w:rsidRDefault="004353BA" w:rsidP="004353BA"/>
    <w:p w14:paraId="57D2A07B" w14:textId="49F0CDB3" w:rsidR="00B616D4" w:rsidRDefault="00B616D4" w:rsidP="00B616D4">
      <w:pPr>
        <w:pStyle w:val="Heading3"/>
        <w:rPr>
          <w:lang w:val="vi-VN"/>
        </w:rPr>
      </w:pPr>
      <w:bookmarkStart w:id="30" w:name="_Toc134877265"/>
      <w:r>
        <w:rPr>
          <w:lang w:val="vi-VN"/>
        </w:rPr>
        <w:lastRenderedPageBreak/>
        <w:t>Màn hình Quản lý chấm công</w:t>
      </w:r>
      <w:bookmarkEnd w:id="30"/>
    </w:p>
    <w:p w14:paraId="3610299D" w14:textId="42438051" w:rsidR="00B616D4" w:rsidRDefault="005E0E76" w:rsidP="00B616D4">
      <w:pPr>
        <w:rPr>
          <w:lang w:val="vi-VN"/>
        </w:rPr>
      </w:pPr>
      <w:r w:rsidRPr="005E0E76">
        <w:rPr>
          <w:noProof/>
          <w:lang w:val="vi-VN"/>
        </w:rPr>
        <w:drawing>
          <wp:inline distT="0" distB="0" distL="0" distR="0" wp14:anchorId="4263D9EF" wp14:editId="0385E233">
            <wp:extent cx="5943600" cy="3500755"/>
            <wp:effectExtent l="0" t="0" r="0" b="4445"/>
            <wp:docPr id="1883339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339832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1084"/>
        <w:gridCol w:w="6202"/>
        <w:gridCol w:w="1294"/>
      </w:tblGrid>
      <w:tr w:rsidR="005E0E76" w:rsidRPr="00AA7D69" w14:paraId="701DE3DA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C5A699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950E75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584DEF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B2A2D7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5E0E76" w:rsidRPr="00AA7D69" w14:paraId="6E45828D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BB028E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5DCBD7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61D12B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A24532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6E32C01E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AE50EF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63C873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0DC5B6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3296" behindDoc="1" locked="0" layoutInCell="1" allowOverlap="1" wp14:anchorId="1E30DFEC" wp14:editId="540B2C09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669A1B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5AC16130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013596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718A8B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DCC22D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4311FD5B" w14:textId="77777777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24317110" w14:textId="77777777" w:rsidR="005E0E76" w:rsidRPr="00AA7D69" w:rsidRDefault="005E0E76" w:rsidP="005E0E76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17CB46F6" w14:textId="77777777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6C6DFE2B" w14:textId="77777777" w:rsidR="005E0E76" w:rsidRPr="00AA7D69" w:rsidRDefault="005E0E76" w:rsidP="005E0E76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52BC974E" w14:textId="77777777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28056387" w14:textId="77777777" w:rsidR="005E0E76" w:rsidRPr="00AA7D69" w:rsidRDefault="005E0E76" w:rsidP="005E0E76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+ Sự kiện: Khi nhấn vào sẽ hiển thị màn hình Quản lý </w:t>
            </w:r>
            <w:r w:rsidRPr="00AA7D69">
              <w:rPr>
                <w:rFonts w:eastAsia="Arial"/>
                <w:lang w:val="vi-VN"/>
              </w:rPr>
              <w:lastRenderedPageBreak/>
              <w:t>chấm công.</w:t>
            </w:r>
          </w:p>
          <w:p w14:paraId="71C803DD" w14:textId="77777777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21491C9D" w14:textId="77777777" w:rsidR="005E0E76" w:rsidRPr="00AA7D69" w:rsidRDefault="005E0E76" w:rsidP="005E0E76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DB7919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10418829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BA559D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734672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625829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76DCE114" w14:textId="77777777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B3A159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3D844601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11428B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32AA6F" w14:textId="77777777" w:rsidR="005E0E76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nput</w:t>
            </w:r>
          </w:p>
          <w:p w14:paraId="64C1394A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dat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BFCB55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>
              <w:rPr>
                <w:rFonts w:eastAsia="Arial"/>
              </w:rPr>
              <w:t xml:space="preserve"> ô chọn ngày, tháng, năm </w:t>
            </w:r>
          </w:p>
          <w:p w14:paraId="4FE87AF5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C1E53E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18D3CE68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7E5CF9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C17050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09F3FA" w14:textId="2E9C7DB4" w:rsidR="005E0E76" w:rsidRPr="00011EBC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ô trống nhập dữ liệu cần tìm kiếm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E1B46F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3A4227BE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A23B95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D487C4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692C5E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7</w:t>
            </w:r>
            <w:r w:rsidRPr="00AA7D69">
              <w:rPr>
                <w:rFonts w:eastAsia="Arial"/>
                <w:lang w:val="vi-VN"/>
              </w:rPr>
              <w:t xml:space="preserve">.1 </w:t>
            </w:r>
            <w:r w:rsidRPr="00AA7D69">
              <w:rPr>
                <w:rFonts w:eastAsia="Arial"/>
              </w:rPr>
              <w:t>Hiển thị cứng "</w:t>
            </w:r>
            <w:r>
              <w:rPr>
                <w:rFonts w:eastAsia="Arial"/>
                <w:b/>
                <w:lang w:val="vi-VN"/>
              </w:rPr>
              <w:t>Sửa”</w:t>
            </w:r>
            <w:r w:rsidRPr="00AA7D69">
              <w:rPr>
                <w:rFonts w:eastAsia="Arial"/>
                <w:b/>
                <w:lang w:val="vi-VN"/>
              </w:rPr>
              <w:t xml:space="preserve"> </w:t>
            </w:r>
          </w:p>
          <w:p w14:paraId="0BD7D48A" w14:textId="0184199A" w:rsidR="005E0E76" w:rsidRPr="0006781D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Sự kiện: khi nhấn vào, </w:t>
            </w:r>
            <w:r>
              <w:rPr>
                <w:rFonts w:eastAsia="Arial"/>
                <w:lang w:val="vi-VN"/>
              </w:rPr>
              <w:t>sẽ sửa được nhưng dấu tick ở chatbox và chỉnh sửa dữ liệu ở Số lần trễ, Số cô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01630F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31CF2F3B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FB7014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0770C1" w14:textId="77777777" w:rsidR="005E0E76" w:rsidRPr="0006781D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7D6C84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Hiển thị bảng gồm STT, Mã nhân viên, Tên nhân viên, Thứ 2, Thứ 3, Thứ 4, Thứ 5, Thứ 6, Thứ 7, Chỉ Nhật, Sôs lần trễ, Số cô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8B39B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AA7D69" w14:paraId="6785ABE0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53AFE4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8FA647" w14:textId="77777777" w:rsidR="005E0E76" w:rsidRPr="00AA7D69" w:rsidRDefault="005E0E76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EAD3BA" w14:textId="421A6A16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4320" behindDoc="1" locked="0" layoutInCell="1" allowOverlap="1" wp14:anchorId="4BA5442A" wp14:editId="737DF72A">
                  <wp:simplePos x="0" y="0"/>
                  <wp:positionH relativeFrom="column">
                    <wp:posOffset>2199005</wp:posOffset>
                  </wp:positionH>
                  <wp:positionV relativeFrom="paragraph">
                    <wp:posOffset>393700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>Hiển thị cứng các icon điều hướng</w:t>
            </w:r>
          </w:p>
          <w:p w14:paraId="19C9498F" w14:textId="024BD19A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Sự kiện: khi nhấn vào icon</w:t>
            </w:r>
            <w:r w:rsidRPr="00AA7D69">
              <w:rPr>
                <w:rFonts w:eastAsia="Arial"/>
                <w:lang w:val="vi-VN"/>
              </w:rPr>
              <w:t xml:space="preserve"> thì quay lại trang trước.</w:t>
            </w:r>
          </w:p>
          <w:p w14:paraId="5A17B542" w14:textId="6E95C24C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5344" behindDoc="1" locked="0" layoutInCell="1" allowOverlap="1" wp14:anchorId="6B7C7122" wp14:editId="49918485">
                  <wp:simplePos x="0" y="0"/>
                  <wp:positionH relativeFrom="column">
                    <wp:posOffset>2148840</wp:posOffset>
                  </wp:positionH>
                  <wp:positionV relativeFrom="paragraph">
                    <wp:posOffset>14605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>Sự kiện:</w:t>
            </w:r>
            <w:r w:rsidRPr="00AA7D69">
              <w:rPr>
                <w:rFonts w:eastAsia="Arial"/>
              </w:rPr>
              <w:t xml:space="preserve"> khi nhấn vào icon thì hiển thị màn hình trang chủ</w:t>
            </w:r>
          </w:p>
          <w:p w14:paraId="5A919BA9" w14:textId="31B4BB51" w:rsidR="005E0E76" w:rsidRPr="00AA7D69" w:rsidRDefault="005E0E76" w:rsidP="005E0E76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Sự kiện: khi nhấn vào icon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30306F52" wp14:editId="4D2B7282">
                  <wp:extent cx="228600" cy="228600"/>
                  <wp:effectExtent l="0" t="0" r="0" b="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D97CF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5E0E76" w:rsidRPr="002363A7" w14:paraId="721802D0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1F9BC0" w14:textId="77777777" w:rsidR="005E0E76" w:rsidRPr="008637E5" w:rsidRDefault="005E0E76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A6D363" w14:textId="77777777" w:rsidR="005E0E76" w:rsidRPr="008637E5" w:rsidRDefault="005E0E76" w:rsidP="00DE20D1">
            <w:pPr>
              <w:widowControl w:val="0"/>
              <w:ind w:firstLine="0"/>
              <w:rPr>
                <w:rFonts w:eastAsia="Arial"/>
              </w:rPr>
            </w:pPr>
            <w:r w:rsidRPr="008637E5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087779" w14:textId="77777777" w:rsidR="005E0E76" w:rsidRPr="00AA7D69" w:rsidRDefault="005E0E76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6368" behindDoc="1" locked="0" layoutInCell="1" allowOverlap="1" wp14:anchorId="16D4B747" wp14:editId="7987CE4B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60" name="Picture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“Sản phẩm này thuộc quyền sở hữu của Cơm Gà Gia Vĩnh phát triển bởi NHÓM 10” 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DC3632" w14:textId="77777777" w:rsidR="005E0E76" w:rsidRPr="002363A7" w:rsidRDefault="005E0E76" w:rsidP="00DE20D1">
            <w:pPr>
              <w:widowControl w:val="0"/>
              <w:rPr>
                <w:rFonts w:eastAsia="Arial"/>
              </w:rPr>
            </w:pPr>
          </w:p>
        </w:tc>
      </w:tr>
    </w:tbl>
    <w:p w14:paraId="64161E36" w14:textId="77777777" w:rsidR="005E0E76" w:rsidRPr="00B616D4" w:rsidRDefault="005E0E76" w:rsidP="00B616D4">
      <w:pPr>
        <w:rPr>
          <w:lang w:val="vi-VN"/>
        </w:rPr>
      </w:pPr>
    </w:p>
    <w:p w14:paraId="648AC2D2" w14:textId="4FC1D58A" w:rsidR="00DE01E1" w:rsidRDefault="00B73736" w:rsidP="00DE01E1">
      <w:pPr>
        <w:pStyle w:val="Heading3"/>
      </w:pPr>
      <w:bookmarkStart w:id="31" w:name="_Toc134877266"/>
      <w:r>
        <w:t xml:space="preserve">Màn hình </w:t>
      </w:r>
      <w:r w:rsidR="00B616D4">
        <w:rPr>
          <w:lang w:val="vi-VN"/>
        </w:rPr>
        <w:t>Quản lý l</w:t>
      </w:r>
      <w:r>
        <w:rPr>
          <w:lang w:val="vi-VN"/>
        </w:rPr>
        <w:t>ương</w:t>
      </w:r>
      <w:bookmarkEnd w:id="31"/>
    </w:p>
    <w:p w14:paraId="3033F1BC" w14:textId="4F0060B9" w:rsidR="00DE01E1" w:rsidRPr="00DE01E1" w:rsidRDefault="00857A89" w:rsidP="00DE01E1">
      <w:r w:rsidRPr="00857A89">
        <w:rPr>
          <w:noProof/>
        </w:rPr>
        <w:drawing>
          <wp:inline distT="0" distB="0" distL="0" distR="0" wp14:anchorId="5C8B84F4" wp14:editId="012020C4">
            <wp:extent cx="5943600" cy="3406775"/>
            <wp:effectExtent l="0" t="0" r="0" b="3175"/>
            <wp:docPr id="238680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68040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1060"/>
        <w:gridCol w:w="788"/>
        <w:gridCol w:w="6202"/>
        <w:gridCol w:w="1294"/>
      </w:tblGrid>
      <w:tr w:rsidR="00011EBC" w:rsidRPr="00AA7D69" w14:paraId="2764C79A" w14:textId="77777777" w:rsidTr="00011EBC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AC71B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95415C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F92522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128AD5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011EBC" w:rsidRPr="00AA7D69" w14:paraId="7710D954" w14:textId="77777777" w:rsidTr="00011EB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4A1797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77E1FC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54A21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9995B4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0267E06C" w14:textId="77777777" w:rsidTr="00011EBC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6E5B88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BA5F87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EF7FD4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4384" behindDoc="1" locked="0" layoutInCell="1" allowOverlap="1" wp14:anchorId="3349BE25" wp14:editId="2F105BEC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07D449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6B3441AE" w14:textId="77777777" w:rsidTr="00011EB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1931ED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9D2EC2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17BB43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35780408" w14:textId="77777777" w:rsidR="00011EBC" w:rsidRPr="00AA7D69" w:rsidRDefault="00011EBC" w:rsidP="00F254DD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583F8923" w14:textId="77777777" w:rsidR="00011EBC" w:rsidRPr="00AA7D69" w:rsidRDefault="00011EBC" w:rsidP="00F254DD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187CE294" w14:textId="77777777" w:rsidR="00011EBC" w:rsidRPr="00AA7D69" w:rsidRDefault="00011EBC" w:rsidP="00F254DD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Phân Ca Nhân Viên”</w:t>
            </w:r>
          </w:p>
          <w:p w14:paraId="0A0CF999" w14:textId="77777777" w:rsidR="00011EBC" w:rsidRPr="00AA7D69" w:rsidRDefault="00011EBC" w:rsidP="00F254DD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+ Sự kiện: Khi nhấn vào sẽ hiển thị màn hình Phân ca </w:t>
            </w:r>
            <w:r w:rsidRPr="00AA7D69">
              <w:rPr>
                <w:rFonts w:eastAsia="Arial"/>
                <w:lang w:val="vi-VN"/>
              </w:rPr>
              <w:lastRenderedPageBreak/>
              <w:t>nhân viên.</w:t>
            </w:r>
          </w:p>
          <w:p w14:paraId="2ED00E0B" w14:textId="77777777" w:rsidR="00011EBC" w:rsidRPr="00AA7D69" w:rsidRDefault="00011EBC" w:rsidP="00F254DD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7EB77CF5" w14:textId="77777777" w:rsidR="00011EBC" w:rsidRPr="00AA7D69" w:rsidRDefault="00011EBC" w:rsidP="00F254DD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6041AF59" w14:textId="77777777" w:rsidR="00011EBC" w:rsidRPr="00AA7D69" w:rsidRDefault="00011EBC" w:rsidP="00F254DD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52F0DC59" w14:textId="77777777" w:rsidR="00011EBC" w:rsidRPr="00AA7D69" w:rsidRDefault="00011EBC" w:rsidP="00F254DD">
            <w:pPr>
              <w:pStyle w:val="ListParagraph"/>
              <w:widowControl w:val="0"/>
              <w:ind w:left="343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21533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33635971" w14:textId="77777777" w:rsidTr="00011EBC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EC8AFAA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07E58D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FE0F11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5694C588" w14:textId="77777777" w:rsidR="00011EBC" w:rsidRPr="00AA7D69" w:rsidRDefault="00011EBC" w:rsidP="00F254DD">
            <w:pPr>
              <w:pStyle w:val="ListParagraph"/>
              <w:widowControl w:val="0"/>
              <w:numPr>
                <w:ilvl w:val="0"/>
                <w:numId w:val="3"/>
              </w:numPr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AE1C0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055A1071" w14:textId="77777777" w:rsidTr="00011EB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6B23F7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2D81A8" w14:textId="77777777" w:rsidR="00011EBC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nput</w:t>
            </w:r>
          </w:p>
          <w:p w14:paraId="7A4F5B05" w14:textId="2176DD33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dat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63DA08" w14:textId="4C254D16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>
              <w:rPr>
                <w:rFonts w:eastAsia="Arial"/>
              </w:rPr>
              <w:t xml:space="preserve"> ô chọn ngày, tháng, năm </w:t>
            </w:r>
          </w:p>
          <w:p w14:paraId="7EB051A0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385678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2468D201" w14:textId="77777777" w:rsidTr="00011EB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35602B" w14:textId="77777777" w:rsidR="00011EBC" w:rsidRPr="00AA7D69" w:rsidRDefault="00011EBC" w:rsidP="00011EBC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9B73665" w14:textId="06BF1F34" w:rsidR="00011EBC" w:rsidRPr="00AA7D69" w:rsidRDefault="00011EBC" w:rsidP="00011EBC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18FA7A" w14:textId="77777777" w:rsidR="00011EBC" w:rsidRPr="00AA7D69" w:rsidRDefault="00011EBC" w:rsidP="00011EBC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ô trống nhập dữ liệu cần tìm kiếm</w:t>
            </w:r>
          </w:p>
          <w:p w14:paraId="40F10E81" w14:textId="2AEB6E0C" w:rsidR="00011EBC" w:rsidRPr="00011EBC" w:rsidRDefault="00011EBC" w:rsidP="00011EBC">
            <w:pPr>
              <w:widowControl w:val="0"/>
              <w:ind w:firstLine="0"/>
              <w:rPr>
                <w:rFonts w:eastAsia="Arial"/>
                <w:lang w:val="vi-VN"/>
              </w:rPr>
            </w:pP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C64C44" w14:textId="77777777" w:rsidR="00011EBC" w:rsidRPr="00AA7D69" w:rsidRDefault="00011EBC" w:rsidP="00011EBC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1D462213" w14:textId="77777777" w:rsidTr="00011EBC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44D293B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33B776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5A757A" w14:textId="70ECF6AE" w:rsidR="00011EBC" w:rsidRPr="00011EBC" w:rsidRDefault="00011EBC" w:rsidP="00011EBC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Hiển thị bảng gồm mã nhân viên và tên nhân viên</w:t>
            </w:r>
            <w:r>
              <w:rPr>
                <w:rFonts w:eastAsia="Arial"/>
                <w:lang w:val="vi-VN"/>
              </w:rPr>
              <w:t>, lương, tiền thưởng, tiền phạt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5984BC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4EB5CE7F" w14:textId="77777777" w:rsidTr="00011EB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95FD75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294113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B2725C" w14:textId="22C96FEA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8.1 </w:t>
            </w:r>
            <w:r w:rsidRPr="00AA7D69">
              <w:rPr>
                <w:rFonts w:eastAsia="Arial"/>
              </w:rPr>
              <w:t>Hiển thị cứng "</w:t>
            </w:r>
            <w:r>
              <w:rPr>
                <w:rFonts w:eastAsia="Arial"/>
                <w:b/>
                <w:lang w:val="vi-VN"/>
              </w:rPr>
              <w:t>Cập nhật”</w:t>
            </w:r>
            <w:r w:rsidRPr="00AA7D69">
              <w:rPr>
                <w:rFonts w:eastAsia="Arial"/>
                <w:b/>
                <w:lang w:val="vi-VN"/>
              </w:rPr>
              <w:t xml:space="preserve"> </w:t>
            </w:r>
          </w:p>
          <w:p w14:paraId="7D47F7FC" w14:textId="0307EBED" w:rsidR="00011EBC" w:rsidRPr="00AA7D69" w:rsidRDefault="00011EBC" w:rsidP="00011EBC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Sự </w:t>
            </w:r>
            <w:proofErr w:type="gramStart"/>
            <w:r w:rsidRPr="00AA7D69">
              <w:rPr>
                <w:rFonts w:eastAsia="Arial"/>
              </w:rPr>
              <w:t>kiện :</w:t>
            </w:r>
            <w:proofErr w:type="gramEnd"/>
            <w:r w:rsidRPr="00AA7D69">
              <w:rPr>
                <w:rFonts w:eastAsia="Arial"/>
              </w:rPr>
              <w:t xml:space="preserve"> khi nhấn vào, hiển thị </w:t>
            </w:r>
            <w:r>
              <w:rPr>
                <w:rFonts w:eastAsia="Arial"/>
                <w:lang w:val="vi-VN"/>
              </w:rPr>
              <w:t>màn hình cập nhật lương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018771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AA7D69" w14:paraId="21DD9928" w14:textId="77777777" w:rsidTr="00011EB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BFACD0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5576C2" w14:textId="77777777" w:rsidR="00011EBC" w:rsidRPr="00AA7D69" w:rsidRDefault="00011EBC" w:rsidP="00F254DD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B9F074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7C4A7544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5408" behindDoc="1" locked="0" layoutInCell="1" allowOverlap="1" wp14:anchorId="21A33558" wp14:editId="0D4224D3">
                  <wp:simplePos x="0" y="0"/>
                  <wp:positionH relativeFrom="column">
                    <wp:posOffset>2048510</wp:posOffset>
                  </wp:positionH>
                  <wp:positionV relativeFrom="paragraph">
                    <wp:posOffset>14605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- Sự </w:t>
            </w:r>
            <w:proofErr w:type="gramStart"/>
            <w:r w:rsidRPr="00AA7D69">
              <w:rPr>
                <w:rFonts w:eastAsia="Arial"/>
              </w:rPr>
              <w:t>kiện :</w:t>
            </w:r>
            <w:proofErr w:type="gramEnd"/>
            <w:r w:rsidRPr="00AA7D69">
              <w:rPr>
                <w:rFonts w:eastAsia="Arial"/>
              </w:rPr>
              <w:t xml:space="preserve"> khi nhấn vào icon</w:t>
            </w:r>
            <w:r w:rsidRPr="00AA7D69">
              <w:rPr>
                <w:rFonts w:eastAsia="Arial"/>
                <w:lang w:val="vi-VN"/>
              </w:rPr>
              <w:t>, thì quay lại trang trước.</w:t>
            </w:r>
          </w:p>
          <w:p w14:paraId="4F81BDD2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6432" behindDoc="1" locked="0" layoutInCell="1" allowOverlap="1" wp14:anchorId="3D8B5A71" wp14:editId="261965D6">
                  <wp:simplePos x="0" y="0"/>
                  <wp:positionH relativeFrom="column">
                    <wp:posOffset>2051685</wp:posOffset>
                  </wp:positionH>
                  <wp:positionV relativeFrom="paragraph">
                    <wp:posOffset>6350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>- Sự kiện:</w:t>
            </w:r>
            <w:r w:rsidRPr="00AA7D69">
              <w:rPr>
                <w:rFonts w:eastAsia="Arial"/>
              </w:rPr>
              <w:t xml:space="preserve"> khi nhấn vào icon, thì hiển thị màn hình trang chủ</w:t>
            </w:r>
          </w:p>
          <w:p w14:paraId="3F5BEE8A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lastRenderedPageBreak/>
              <w:t xml:space="preserve">- Sự kiện: khi nhấn vào icon,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376492D7" wp14:editId="2862229D">
                  <wp:extent cx="228600" cy="2286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DB0863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011EBC" w:rsidRPr="002363A7" w14:paraId="06317B09" w14:textId="77777777" w:rsidTr="00011EBC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49492E" w14:textId="77777777" w:rsidR="00011EBC" w:rsidRPr="00AA7D69" w:rsidRDefault="00011EBC" w:rsidP="00F254DD">
            <w:pPr>
              <w:widowControl w:val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8945A7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41C647" w14:textId="77777777" w:rsidR="00011EBC" w:rsidRPr="00AA7D69" w:rsidRDefault="00011EBC" w:rsidP="00F254DD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667456" behindDoc="1" locked="0" layoutInCell="1" allowOverlap="1" wp14:anchorId="57D6B913" wp14:editId="6386F826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“Sản phẩm này thuộc quyền sở hữu của Cơm Gà Gia Vĩnh phát triển bởi NHÓM 10” 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604486" w14:textId="77777777" w:rsidR="00011EBC" w:rsidRPr="002363A7" w:rsidRDefault="00011EBC" w:rsidP="00F254DD">
            <w:pPr>
              <w:widowControl w:val="0"/>
              <w:rPr>
                <w:rFonts w:eastAsia="Arial"/>
              </w:rPr>
            </w:pPr>
          </w:p>
        </w:tc>
      </w:tr>
    </w:tbl>
    <w:p w14:paraId="58B0C786" w14:textId="77777777" w:rsidR="00615AAF" w:rsidRDefault="00615AAF" w:rsidP="00615AAF">
      <w:pPr>
        <w:pStyle w:val="Heading3"/>
        <w:rPr>
          <w:lang w:val="vi-VN"/>
        </w:rPr>
      </w:pPr>
      <w:bookmarkStart w:id="32" w:name="_Toc134877267"/>
      <w:r>
        <w:rPr>
          <w:lang w:val="vi-VN"/>
        </w:rPr>
        <w:t>Màn hình Cập nhật lương</w:t>
      </w:r>
      <w:bookmarkEnd w:id="32"/>
    </w:p>
    <w:p w14:paraId="10A59AE7" w14:textId="45489773" w:rsidR="00615AAF" w:rsidRPr="00DE01E1" w:rsidRDefault="00615AAF" w:rsidP="00615AAF">
      <w:r w:rsidRPr="00615AAF">
        <w:rPr>
          <w:noProof/>
        </w:rPr>
        <w:drawing>
          <wp:inline distT="0" distB="0" distL="0" distR="0" wp14:anchorId="0CE6EEAC" wp14:editId="1A187219">
            <wp:extent cx="5943600" cy="3402330"/>
            <wp:effectExtent l="0" t="0" r="0" b="7620"/>
            <wp:docPr id="2098097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09742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19"/>
        <w:tblW w:w="0" w:type="auto"/>
        <w:jc w:val="center"/>
        <w:tblBorders>
          <w:top w:val="nil"/>
          <w:left w:val="nil"/>
          <w:bottom w:val="nil"/>
          <w:right w:val="nil"/>
          <w:insideH w:val="nil"/>
          <w:insideV w:val="nil"/>
        </w:tblBorders>
        <w:tblLook w:val="0600" w:firstRow="0" w:lastRow="0" w:firstColumn="0" w:lastColumn="0" w:noHBand="1" w:noVBand="1"/>
      </w:tblPr>
      <w:tblGrid>
        <w:gridCol w:w="470"/>
        <w:gridCol w:w="1084"/>
        <w:gridCol w:w="6202"/>
        <w:gridCol w:w="1294"/>
      </w:tblGrid>
      <w:tr w:rsidR="00615AAF" w:rsidRPr="00AA7D69" w14:paraId="0AF1FF62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344544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NO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C522821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LOẠI</w:t>
            </w:r>
          </w:p>
        </w:tc>
        <w:tc>
          <w:tcPr>
            <w:tcW w:w="6202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DA5F71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MÔ TẢ</w:t>
            </w:r>
          </w:p>
        </w:tc>
        <w:tc>
          <w:tcPr>
            <w:tcW w:w="1294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E2EFD9" w:themeFill="accent6" w:themeFillTint="33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C49A4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  <w:b/>
              </w:rPr>
              <w:t>GHI CHÚ</w:t>
            </w:r>
          </w:p>
        </w:tc>
      </w:tr>
      <w:tr w:rsidR="00615AAF" w:rsidRPr="00AA7D69" w14:paraId="0BEE6908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DF0E2C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82F70F9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Logo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DC2C6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logo của Cơm gà Gia V</w:t>
            </w:r>
            <w:r w:rsidRPr="00AA7D69">
              <w:rPr>
                <w:rFonts w:eastAsia="Arial"/>
                <w:lang w:val="vi-VN"/>
              </w:rPr>
              <w:t>ĩ</w:t>
            </w:r>
            <w:r w:rsidRPr="00AA7D69">
              <w:rPr>
                <w:rFonts w:eastAsia="Arial"/>
              </w:rPr>
              <w:t>nh như hình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F5DB63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4418EA8C" w14:textId="77777777" w:rsidTr="00DE20D1">
        <w:trPr>
          <w:trHeight w:val="522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43FFDBE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35F657D0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6938EB8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8416" behindDoc="1" locked="0" layoutInCell="1" allowOverlap="1" wp14:anchorId="17C33F1A" wp14:editId="385885AA">
                  <wp:simplePos x="0" y="0"/>
                  <wp:positionH relativeFrom="column">
                    <wp:posOffset>2670175</wp:posOffset>
                  </wp:positionH>
                  <wp:positionV relativeFrom="paragraph">
                    <wp:posOffset>100965</wp:posOffset>
                  </wp:positionV>
                  <wp:extent cx="304800" cy="304800"/>
                  <wp:effectExtent l="0" t="0" r="0" b="0"/>
                  <wp:wrapTight wrapText="bothSides">
                    <wp:wrapPolygon edited="0">
                      <wp:start x="0" y="0"/>
                      <wp:lineTo x="0" y="10800"/>
                      <wp:lineTo x="1350" y="14850"/>
                      <wp:lineTo x="9450" y="14850"/>
                      <wp:lineTo x="12150" y="12150"/>
                      <wp:lineTo x="13500" y="4050"/>
                      <wp:lineTo x="12150" y="0"/>
                      <wp:lineTo x="0" y="0"/>
                    </wp:wrapPolygon>
                  </wp:wrapTight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345266876_562349835947057_628843191050979369_n.pn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 xml:space="preserve">Hiển thị </w:t>
            </w:r>
            <w:r w:rsidRPr="00AA7D69">
              <w:rPr>
                <w:rFonts w:eastAsia="Arial"/>
                <w:lang w:val="vi-VN"/>
              </w:rPr>
              <w:t>cứng “</w:t>
            </w:r>
            <w:r w:rsidRPr="00AA7D69">
              <w:rPr>
                <w:rFonts w:eastAsia="Arial"/>
                <w:b/>
                <w:lang w:val="vi-VN"/>
              </w:rPr>
              <w:t xml:space="preserve">Tên tài khoản” </w:t>
            </w:r>
            <w:r w:rsidRPr="00AA7D69">
              <w:rPr>
                <w:rFonts w:eastAsia="Arial"/>
                <w:lang w:val="vi-VN"/>
              </w:rPr>
              <w:t xml:space="preserve">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D6FF9D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50E5A7F8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AEAE5C3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7D28B4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8F6A72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 thanh menu tùy chọn các chức năng</w:t>
            </w:r>
            <w:r w:rsidRPr="00AA7D69">
              <w:rPr>
                <w:rFonts w:eastAsia="Arial"/>
                <w:lang w:val="vi-VN"/>
              </w:rPr>
              <w:t>:</w:t>
            </w:r>
          </w:p>
          <w:p w14:paraId="74F33E00" w14:textId="77777777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Thông Tin Nhân Viên”</w:t>
            </w:r>
          </w:p>
          <w:p w14:paraId="329E74BF" w14:textId="77777777" w:rsidR="00615AAF" w:rsidRPr="00AA7D69" w:rsidRDefault="00615AAF" w:rsidP="00615AAF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thông tin nhân viên.</w:t>
            </w:r>
          </w:p>
          <w:p w14:paraId="03F188D9" w14:textId="77777777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lastRenderedPageBreak/>
              <w:t>Chức năng “Phân Ca Nhân Viên”</w:t>
            </w:r>
          </w:p>
          <w:p w14:paraId="641BAEEB" w14:textId="77777777" w:rsidR="00615AAF" w:rsidRPr="00AA7D69" w:rsidRDefault="00615AAF" w:rsidP="00615AAF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Phân ca nhân viên.</w:t>
            </w:r>
          </w:p>
          <w:p w14:paraId="15124F28" w14:textId="77777777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Chấm Công”</w:t>
            </w:r>
          </w:p>
          <w:p w14:paraId="7A736694" w14:textId="77777777" w:rsidR="00615AAF" w:rsidRPr="00AA7D69" w:rsidRDefault="00615AAF" w:rsidP="00615AAF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chấm công.</w:t>
            </w:r>
          </w:p>
          <w:p w14:paraId="38332CAF" w14:textId="77777777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46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Chức năng “Quản Lý Lương”</w:t>
            </w:r>
          </w:p>
          <w:p w14:paraId="1E46053A" w14:textId="77777777" w:rsidR="00615AAF" w:rsidRPr="00AA7D69" w:rsidRDefault="00615AAF" w:rsidP="00615AAF">
            <w:pPr>
              <w:pStyle w:val="ListParagraph"/>
              <w:widowControl w:val="0"/>
              <w:ind w:left="462"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+ Sự kiện: Khi nhấn vào sẽ hiển thị màn hình Quản lý lương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4338C4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1E02147E" w14:textId="77777777" w:rsidTr="00DE20D1">
        <w:trPr>
          <w:trHeight w:val="31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569BD2C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AFFED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88F0C1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đường dẫn link của </w:t>
            </w:r>
            <w:r w:rsidRPr="00AA7D69">
              <w:rPr>
                <w:rFonts w:eastAsia="Arial"/>
                <w:lang w:val="vi-VN"/>
              </w:rPr>
              <w:t>màn hình</w:t>
            </w:r>
          </w:p>
          <w:p w14:paraId="2788E4CC" w14:textId="77777777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Sự kiện: Khi nhấn vào trang chủ sẽ hiển thị màn hình trang chủ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BE20EE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1D6DC341" w14:textId="77777777" w:rsidTr="008B42F1">
        <w:trPr>
          <w:trHeight w:val="710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0D8EAEE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2CB99F67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mag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3D69B3" w14:textId="4C27405A" w:rsidR="00615AAF" w:rsidRPr="008B42F1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>Hiển thị</w:t>
            </w:r>
            <w:r>
              <w:rPr>
                <w:rFonts w:eastAsia="Arial"/>
              </w:rPr>
              <w:t xml:space="preserve"> </w:t>
            </w:r>
            <w:r>
              <w:rPr>
                <w:rFonts w:eastAsia="Arial"/>
                <w:lang w:val="vi-VN"/>
              </w:rPr>
              <w:t>ngày như trên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0CF708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5F379080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6E843D2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677E9366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Table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FC07F" w14:textId="50E9633A" w:rsidR="00615AAF" w:rsidRPr="00011EBC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</w:rPr>
              <w:t xml:space="preserve">Hiển thị </w:t>
            </w:r>
            <w:r>
              <w:rPr>
                <w:rFonts w:eastAsia="Arial"/>
                <w:lang w:val="vi-VN"/>
              </w:rPr>
              <w:t>tên nhân viên và chức vụ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887685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3DA77FF2" w14:textId="77777777" w:rsidTr="00DE20D1">
        <w:trPr>
          <w:trHeight w:val="103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1AF6393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708BFFE0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>
              <w:rPr>
                <w:rFonts w:eastAsia="Arial"/>
                <w:lang w:val="vi-VN"/>
              </w:rPr>
              <w:t>Input 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E42FC8" w14:textId="77777777" w:rsidR="00615AAF" w:rsidRPr="00011EBC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Hiển thị </w:t>
            </w:r>
            <w:r>
              <w:rPr>
                <w:rFonts w:eastAsia="Arial"/>
                <w:lang w:val="vi-VN"/>
              </w:rPr>
              <w:t>ô trống nhập dữ liệu Lương cơ bản, Phụ cấp, Tiền thưởng, Phạt.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09EBCA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5636EF5D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DE43F67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861401E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Button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E56F60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 xml:space="preserve">8.1 </w:t>
            </w:r>
            <w:r w:rsidRPr="00AA7D69">
              <w:rPr>
                <w:rFonts w:eastAsia="Arial"/>
              </w:rPr>
              <w:t>Hiển thị cứng "</w:t>
            </w:r>
            <w:r>
              <w:rPr>
                <w:rFonts w:eastAsia="Arial"/>
                <w:b/>
                <w:lang w:val="vi-VN"/>
              </w:rPr>
              <w:t>Cập nhật”</w:t>
            </w:r>
            <w:r w:rsidRPr="00AA7D69">
              <w:rPr>
                <w:rFonts w:eastAsia="Arial"/>
                <w:b/>
                <w:lang w:val="vi-VN"/>
              </w:rPr>
              <w:t xml:space="preserve"> </w:t>
            </w:r>
          </w:p>
          <w:p w14:paraId="2DEEA3B9" w14:textId="46D3ED9B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>
              <w:rPr>
                <w:rFonts w:eastAsia="Arial"/>
              </w:rPr>
              <w:t xml:space="preserve">-    </w:t>
            </w:r>
            <w:r w:rsidRPr="00AA7D69">
              <w:rPr>
                <w:rFonts w:eastAsia="Arial"/>
              </w:rPr>
              <w:t xml:space="preserve">Sự kiện: khi nhấn vào, hiển thị </w:t>
            </w:r>
            <w:r>
              <w:rPr>
                <w:rFonts w:eastAsia="Arial"/>
                <w:lang w:val="vi-VN"/>
              </w:rPr>
              <w:t>màn hình cập nhật lương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0BAEA0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AA7D69" w14:paraId="065DCB71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1489A851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AA7D69">
              <w:rPr>
                <w:rFonts w:eastAsia="Arial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00AE3A0" w14:textId="77777777" w:rsidR="00615AAF" w:rsidRPr="00AA7D69" w:rsidRDefault="00615AAF" w:rsidP="00DE20D1">
            <w:pPr>
              <w:widowControl w:val="0"/>
              <w:ind w:firstLine="0"/>
              <w:jc w:val="center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t>Menu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CB2D71" w14:textId="28C1D844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  <w:r w:rsidRPr="00AA7D69">
              <w:rPr>
                <w:rFonts w:eastAsia="Arial"/>
              </w:rPr>
              <w:t>Hiển thị cứng các icon điều hướng</w:t>
            </w:r>
          </w:p>
          <w:p w14:paraId="599B2A5B" w14:textId="3B9D0773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10464" behindDoc="1" locked="0" layoutInCell="1" allowOverlap="1" wp14:anchorId="70FCC191" wp14:editId="374D1CB6">
                  <wp:simplePos x="0" y="0"/>
                  <wp:positionH relativeFrom="column">
                    <wp:posOffset>2148840</wp:posOffset>
                  </wp:positionH>
                  <wp:positionV relativeFrom="paragraph">
                    <wp:posOffset>593090</wp:posOffset>
                  </wp:positionV>
                  <wp:extent cx="281940" cy="212725"/>
                  <wp:effectExtent l="0" t="0" r="3810" b="0"/>
                  <wp:wrapTight wrapText="bothSides">
                    <wp:wrapPolygon edited="0">
                      <wp:start x="5838" y="0"/>
                      <wp:lineTo x="0" y="7737"/>
                      <wp:lineTo x="1459" y="19343"/>
                      <wp:lineTo x="18973" y="19343"/>
                      <wp:lineTo x="20432" y="7737"/>
                      <wp:lineTo x="14595" y="0"/>
                      <wp:lineTo x="5838" y="0"/>
                    </wp:wrapPolygon>
                  </wp:wrapTight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346098268_1212323696113395_5272231645986710404_n.png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40" cy="212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09440" behindDoc="1" locked="0" layoutInCell="1" allowOverlap="1" wp14:anchorId="370C8D98" wp14:editId="62133210">
                  <wp:simplePos x="0" y="0"/>
                  <wp:positionH relativeFrom="column">
                    <wp:posOffset>2118995</wp:posOffset>
                  </wp:positionH>
                  <wp:positionV relativeFrom="paragraph">
                    <wp:posOffset>-2540</wp:posOffset>
                  </wp:positionV>
                  <wp:extent cx="236220" cy="236220"/>
                  <wp:effectExtent l="0" t="0" r="0" b="0"/>
                  <wp:wrapTight wrapText="bothSides">
                    <wp:wrapPolygon edited="0">
                      <wp:start x="0" y="0"/>
                      <wp:lineTo x="0" y="19161"/>
                      <wp:lineTo x="19161" y="19161"/>
                      <wp:lineTo x="19161" y="3484"/>
                      <wp:lineTo x="8710" y="0"/>
                      <wp:lineTo x="0" y="0"/>
                    </wp:wrapPolygon>
                  </wp:wrapTight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346101496_941802647135236_5649963715778873978_n.png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20" cy="236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</w:rPr>
              <w:t>Sự kiện: khi nhấn vào icon</w:t>
            </w:r>
            <w:r w:rsidRPr="00AA7D69">
              <w:rPr>
                <w:rFonts w:eastAsia="Arial"/>
                <w:lang w:val="vi-VN"/>
              </w:rPr>
              <w:t xml:space="preserve"> thì quay lại trang trước.</w:t>
            </w:r>
          </w:p>
          <w:p w14:paraId="30B4D886" w14:textId="02100503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</w:rPr>
            </w:pPr>
            <w:r w:rsidRPr="00AA7D69">
              <w:rPr>
                <w:rFonts w:eastAsia="Arial"/>
                <w:lang w:val="vi-VN"/>
              </w:rPr>
              <w:t>Sự kiện:</w:t>
            </w:r>
            <w:r w:rsidRPr="00AA7D69">
              <w:rPr>
                <w:rFonts w:eastAsia="Arial"/>
              </w:rPr>
              <w:t xml:space="preserve"> khi nhấn vào icon thì hiển thị màn hình trang chủ</w:t>
            </w:r>
          </w:p>
          <w:p w14:paraId="24E36300" w14:textId="2B53B6BE" w:rsidR="00615AAF" w:rsidRPr="00AA7D69" w:rsidRDefault="00615AAF" w:rsidP="00615AAF">
            <w:pPr>
              <w:pStyle w:val="ListParagraph"/>
              <w:widowControl w:val="0"/>
              <w:numPr>
                <w:ilvl w:val="0"/>
                <w:numId w:val="3"/>
              </w:numPr>
              <w:ind w:left="372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lang w:val="vi-VN"/>
              </w:rPr>
              <w:lastRenderedPageBreak/>
              <w:t xml:space="preserve">Sự kiện: khi nhấn vào icon </w:t>
            </w:r>
            <w:r w:rsidRPr="00AA7D69">
              <w:rPr>
                <w:rFonts w:eastAsia="Arial"/>
                <w:noProof/>
              </w:rPr>
              <w:drawing>
                <wp:inline distT="0" distB="0" distL="0" distR="0" wp14:anchorId="6CA3B824" wp14:editId="5FDC2A06">
                  <wp:extent cx="228600" cy="2286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45478568_156910350680862_5847226242775843064_n.pn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AA7D69">
              <w:rPr>
                <w:rFonts w:eastAsia="Arial"/>
                <w:lang w:val="vi-VN"/>
              </w:rPr>
              <w:t>thì hiển thị màn hình đăng nhập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59B411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</w:rPr>
            </w:pPr>
          </w:p>
        </w:tc>
      </w:tr>
      <w:tr w:rsidR="00615AAF" w:rsidRPr="002363A7" w14:paraId="54D9E1EE" w14:textId="77777777" w:rsidTr="00DE20D1">
        <w:trPr>
          <w:trHeight w:val="795"/>
          <w:jc w:val="center"/>
        </w:trPr>
        <w:tc>
          <w:tcPr>
            <w:tcW w:w="0" w:type="auto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57526AAB" w14:textId="77777777" w:rsidR="00615AAF" w:rsidRPr="008637E5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center"/>
          </w:tcPr>
          <w:p w14:paraId="0FD2F9F1" w14:textId="77777777" w:rsidR="00615AAF" w:rsidRPr="008637E5" w:rsidRDefault="00615AAF" w:rsidP="00DE20D1">
            <w:pPr>
              <w:widowControl w:val="0"/>
              <w:ind w:firstLine="0"/>
              <w:jc w:val="center"/>
              <w:rPr>
                <w:rFonts w:eastAsia="Arial"/>
              </w:rPr>
            </w:pPr>
            <w:r w:rsidRPr="008637E5">
              <w:rPr>
                <w:rFonts w:eastAsia="Arial"/>
              </w:rPr>
              <w:t>Text</w:t>
            </w:r>
          </w:p>
        </w:tc>
        <w:tc>
          <w:tcPr>
            <w:tcW w:w="6202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CB4188" w14:textId="77777777" w:rsidR="00615AAF" w:rsidRPr="00AA7D69" w:rsidRDefault="00615AAF" w:rsidP="00DE20D1">
            <w:pPr>
              <w:widowControl w:val="0"/>
              <w:ind w:firstLine="0"/>
              <w:rPr>
                <w:rFonts w:eastAsia="Arial"/>
                <w:lang w:val="vi-VN"/>
              </w:rPr>
            </w:pPr>
            <w:r w:rsidRPr="00AA7D69">
              <w:rPr>
                <w:rFonts w:eastAsia="Arial"/>
                <w:noProof/>
              </w:rPr>
              <w:drawing>
                <wp:anchor distT="0" distB="0" distL="114300" distR="114300" simplePos="0" relativeHeight="251711488" behindDoc="1" locked="0" layoutInCell="1" allowOverlap="1" wp14:anchorId="1C450638" wp14:editId="1F0C4440">
                  <wp:simplePos x="0" y="0"/>
                  <wp:positionH relativeFrom="column">
                    <wp:posOffset>3202305</wp:posOffset>
                  </wp:positionH>
                  <wp:positionV relativeFrom="paragraph">
                    <wp:posOffset>358140</wp:posOffset>
                  </wp:positionV>
                  <wp:extent cx="189865" cy="189865"/>
                  <wp:effectExtent l="0" t="0" r="635" b="635"/>
                  <wp:wrapTight wrapText="bothSides">
                    <wp:wrapPolygon edited="0">
                      <wp:start x="2167" y="0"/>
                      <wp:lineTo x="0" y="2167"/>
                      <wp:lineTo x="0" y="15171"/>
                      <wp:lineTo x="2167" y="19505"/>
                      <wp:lineTo x="17338" y="19505"/>
                      <wp:lineTo x="19505" y="15171"/>
                      <wp:lineTo x="19505" y="2167"/>
                      <wp:lineTo x="17338" y="0"/>
                      <wp:lineTo x="2167" y="0"/>
                    </wp:wrapPolygon>
                  </wp:wrapTight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tabler_circle-letter-c (1).pn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865" cy="189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A7D69">
              <w:rPr>
                <w:rFonts w:eastAsia="Arial"/>
                <w:lang w:val="vi-VN"/>
              </w:rPr>
              <w:t xml:space="preserve">Hiển thị cứng “Sản phẩm này thuộc quyền sở hữu của Cơm Gà Gia Vĩnh phát triển bởi NHÓM 10” và icon </w:t>
            </w:r>
          </w:p>
        </w:tc>
        <w:tc>
          <w:tcPr>
            <w:tcW w:w="1294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F9DD3FA" w14:textId="77777777" w:rsidR="00615AAF" w:rsidRPr="002363A7" w:rsidRDefault="00615AAF" w:rsidP="00DE20D1">
            <w:pPr>
              <w:widowControl w:val="0"/>
              <w:rPr>
                <w:rFonts w:eastAsia="Arial"/>
              </w:rPr>
            </w:pPr>
          </w:p>
        </w:tc>
      </w:tr>
    </w:tbl>
    <w:p w14:paraId="45BD4592" w14:textId="77777777" w:rsidR="00615AAF" w:rsidRPr="00FC279E" w:rsidRDefault="00615AAF" w:rsidP="00615AAF">
      <w:pPr>
        <w:rPr>
          <w:lang w:val="vi-VN"/>
        </w:rPr>
      </w:pPr>
    </w:p>
    <w:p w14:paraId="6DE98C8C" w14:textId="293E77CF" w:rsidR="00200613" w:rsidRDefault="00200613" w:rsidP="008E389C">
      <w:pPr>
        <w:rPr>
          <w:sz w:val="32"/>
          <w:szCs w:val="32"/>
        </w:rPr>
      </w:pPr>
    </w:p>
    <w:p w14:paraId="4532AC7D" w14:textId="77777777" w:rsidR="008E389C" w:rsidRPr="008E389C" w:rsidRDefault="008E389C" w:rsidP="008E389C">
      <w:pPr>
        <w:rPr>
          <w:sz w:val="32"/>
          <w:szCs w:val="32"/>
        </w:rPr>
      </w:pPr>
    </w:p>
    <w:p w14:paraId="353C4F66" w14:textId="77777777" w:rsidR="008E389C" w:rsidRPr="008E389C" w:rsidRDefault="008E389C" w:rsidP="008E389C">
      <w:pPr>
        <w:rPr>
          <w:sz w:val="32"/>
          <w:szCs w:val="32"/>
        </w:rPr>
      </w:pPr>
    </w:p>
    <w:p w14:paraId="65FDD9E7" w14:textId="77777777" w:rsidR="008E389C" w:rsidRPr="008E389C" w:rsidRDefault="008E389C" w:rsidP="008E389C">
      <w:pPr>
        <w:rPr>
          <w:sz w:val="32"/>
          <w:szCs w:val="32"/>
        </w:rPr>
      </w:pPr>
    </w:p>
    <w:p w14:paraId="6FB570AF" w14:textId="77777777" w:rsidR="008E389C" w:rsidRPr="008E389C" w:rsidRDefault="008E389C" w:rsidP="008E389C">
      <w:pPr>
        <w:rPr>
          <w:sz w:val="32"/>
          <w:szCs w:val="32"/>
        </w:rPr>
      </w:pPr>
    </w:p>
    <w:p w14:paraId="018445CF" w14:textId="77777777" w:rsidR="008E389C" w:rsidRPr="008E389C" w:rsidRDefault="008E389C" w:rsidP="008E389C">
      <w:pPr>
        <w:rPr>
          <w:sz w:val="32"/>
          <w:szCs w:val="32"/>
        </w:rPr>
      </w:pPr>
    </w:p>
    <w:p w14:paraId="49D06745" w14:textId="77777777" w:rsidR="008E389C" w:rsidRPr="008E389C" w:rsidRDefault="008E389C" w:rsidP="008E389C">
      <w:pPr>
        <w:rPr>
          <w:sz w:val="32"/>
          <w:szCs w:val="32"/>
        </w:rPr>
      </w:pPr>
    </w:p>
    <w:p w14:paraId="0FB80A51" w14:textId="77777777" w:rsidR="008E389C" w:rsidRPr="008E389C" w:rsidRDefault="008E389C" w:rsidP="008E389C">
      <w:pPr>
        <w:rPr>
          <w:sz w:val="32"/>
          <w:szCs w:val="32"/>
        </w:rPr>
      </w:pPr>
    </w:p>
    <w:p w14:paraId="4F0C10E7" w14:textId="77777777" w:rsidR="008E389C" w:rsidRPr="008E389C" w:rsidRDefault="008E389C" w:rsidP="008E389C">
      <w:pPr>
        <w:rPr>
          <w:sz w:val="32"/>
          <w:szCs w:val="32"/>
        </w:rPr>
      </w:pPr>
    </w:p>
    <w:p w14:paraId="6DC28183" w14:textId="77777777" w:rsidR="008E389C" w:rsidRPr="008E389C" w:rsidRDefault="008E389C" w:rsidP="008E389C">
      <w:pPr>
        <w:rPr>
          <w:sz w:val="32"/>
          <w:szCs w:val="32"/>
        </w:rPr>
      </w:pPr>
    </w:p>
    <w:p w14:paraId="4F84B5AC" w14:textId="77777777" w:rsidR="008E389C" w:rsidRPr="008E389C" w:rsidRDefault="008E389C" w:rsidP="008E389C">
      <w:pPr>
        <w:rPr>
          <w:sz w:val="32"/>
          <w:szCs w:val="32"/>
        </w:rPr>
      </w:pPr>
    </w:p>
    <w:p w14:paraId="26D728C9" w14:textId="77777777" w:rsidR="008E389C" w:rsidRPr="008E389C" w:rsidRDefault="008E389C" w:rsidP="008E389C">
      <w:pPr>
        <w:rPr>
          <w:sz w:val="32"/>
          <w:szCs w:val="32"/>
        </w:rPr>
      </w:pPr>
    </w:p>
    <w:p w14:paraId="05CEDA9D" w14:textId="77777777" w:rsidR="008E389C" w:rsidRPr="008E389C" w:rsidRDefault="008E389C" w:rsidP="008E389C">
      <w:pPr>
        <w:rPr>
          <w:sz w:val="32"/>
          <w:szCs w:val="32"/>
        </w:rPr>
      </w:pPr>
    </w:p>
    <w:p w14:paraId="4288E30C" w14:textId="77777777" w:rsidR="008E389C" w:rsidRPr="008E389C" w:rsidRDefault="008E389C" w:rsidP="008E389C">
      <w:pPr>
        <w:rPr>
          <w:sz w:val="32"/>
          <w:szCs w:val="32"/>
        </w:rPr>
      </w:pPr>
    </w:p>
    <w:p w14:paraId="488EA302" w14:textId="77777777" w:rsidR="008E389C" w:rsidRPr="008E389C" w:rsidRDefault="008E389C" w:rsidP="008E389C">
      <w:pPr>
        <w:rPr>
          <w:sz w:val="32"/>
          <w:szCs w:val="32"/>
        </w:rPr>
      </w:pPr>
    </w:p>
    <w:p w14:paraId="4369F1CD" w14:textId="77777777" w:rsidR="008E389C" w:rsidRDefault="008E389C" w:rsidP="008E389C">
      <w:pPr>
        <w:rPr>
          <w:sz w:val="32"/>
          <w:szCs w:val="32"/>
        </w:rPr>
      </w:pPr>
    </w:p>
    <w:p w14:paraId="1E302D2B" w14:textId="77777777" w:rsidR="008E389C" w:rsidRDefault="008E389C" w:rsidP="008E389C">
      <w:pPr>
        <w:rPr>
          <w:sz w:val="32"/>
          <w:szCs w:val="32"/>
        </w:rPr>
      </w:pPr>
    </w:p>
    <w:p w14:paraId="09E590D4" w14:textId="1256B8B8" w:rsidR="008E389C" w:rsidRPr="008E389C" w:rsidRDefault="008E389C" w:rsidP="008E389C">
      <w:pPr>
        <w:pStyle w:val="Heading1"/>
        <w:numPr>
          <w:ilvl w:val="0"/>
          <w:numId w:val="0"/>
        </w:numPr>
        <w:ind w:left="3960" w:firstLine="360"/>
        <w:jc w:val="both"/>
      </w:pPr>
      <w:bookmarkStart w:id="33" w:name="_Toc134877144"/>
      <w:bookmarkStart w:id="34" w:name="_Toc134877268"/>
      <w:r>
        <w:t>Hết</w:t>
      </w:r>
      <w:bookmarkEnd w:id="33"/>
      <w:bookmarkEnd w:id="34"/>
    </w:p>
    <w:sectPr w:rsidR="008E389C" w:rsidRPr="008E389C" w:rsidSect="0045239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AC31C5" w14:textId="77777777" w:rsidR="00952C97" w:rsidRDefault="00952C97" w:rsidP="00200613">
      <w:pPr>
        <w:spacing w:after="0" w:line="240" w:lineRule="auto"/>
      </w:pPr>
      <w:r>
        <w:separator/>
      </w:r>
    </w:p>
  </w:endnote>
  <w:endnote w:type="continuationSeparator" w:id="0">
    <w:p w14:paraId="07007A38" w14:textId="77777777" w:rsidR="00952C97" w:rsidRDefault="00952C97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613896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8C2F0C" w14:textId="77777777" w:rsidR="00C05832" w:rsidRDefault="00C058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F5DBE5" w14:textId="77777777" w:rsidR="00C05832" w:rsidRDefault="00C058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535B7" w14:textId="77777777" w:rsidR="00952C97" w:rsidRDefault="00952C97" w:rsidP="00200613">
      <w:pPr>
        <w:spacing w:after="0" w:line="240" w:lineRule="auto"/>
      </w:pPr>
      <w:r>
        <w:separator/>
      </w:r>
    </w:p>
  </w:footnote>
  <w:footnote w:type="continuationSeparator" w:id="0">
    <w:p w14:paraId="14A3E414" w14:textId="77777777" w:rsidR="00952C97" w:rsidRDefault="00952C97" w:rsidP="002006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6A12B3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29D9118A"/>
    <w:multiLevelType w:val="hybridMultilevel"/>
    <w:tmpl w:val="E3A0F3F0"/>
    <w:lvl w:ilvl="0" w:tplc="F530E0E2">
      <w:start w:val="36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E414A8"/>
    <w:multiLevelType w:val="hybridMultilevel"/>
    <w:tmpl w:val="5D867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5B37E9"/>
    <w:multiLevelType w:val="multilevel"/>
    <w:tmpl w:val="9E665A86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297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2BB2317"/>
    <w:multiLevelType w:val="hybridMultilevel"/>
    <w:tmpl w:val="BC0EDA3E"/>
    <w:lvl w:ilvl="0" w:tplc="27D0CF5C">
      <w:start w:val="8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9120653">
    <w:abstractNumId w:val="3"/>
  </w:num>
  <w:num w:numId="2" w16cid:durableId="78792723">
    <w:abstractNumId w:val="2"/>
  </w:num>
  <w:num w:numId="3" w16cid:durableId="527719410">
    <w:abstractNumId w:val="1"/>
  </w:num>
  <w:num w:numId="4" w16cid:durableId="1490170886">
    <w:abstractNumId w:val="4"/>
  </w:num>
  <w:num w:numId="5" w16cid:durableId="2004118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zM3MDKyNLY0tDBS0lEKTi0uzszPAykwqQUAb6fSYywAAAA="/>
  </w:docVars>
  <w:rsids>
    <w:rsidRoot w:val="007359EB"/>
    <w:rsid w:val="00011EBC"/>
    <w:rsid w:val="00027031"/>
    <w:rsid w:val="00041938"/>
    <w:rsid w:val="00042D4E"/>
    <w:rsid w:val="00055075"/>
    <w:rsid w:val="00055F2B"/>
    <w:rsid w:val="00064028"/>
    <w:rsid w:val="000873D8"/>
    <w:rsid w:val="000A0667"/>
    <w:rsid w:val="000B09C6"/>
    <w:rsid w:val="000B319B"/>
    <w:rsid w:val="000B6BA3"/>
    <w:rsid w:val="000C0226"/>
    <w:rsid w:val="000C0B1C"/>
    <w:rsid w:val="000C2591"/>
    <w:rsid w:val="000C3F34"/>
    <w:rsid w:val="000E4654"/>
    <w:rsid w:val="000E6E35"/>
    <w:rsid w:val="000F2D08"/>
    <w:rsid w:val="000F736E"/>
    <w:rsid w:val="00102C37"/>
    <w:rsid w:val="001045FA"/>
    <w:rsid w:val="00113D65"/>
    <w:rsid w:val="00124094"/>
    <w:rsid w:val="00146162"/>
    <w:rsid w:val="00167E40"/>
    <w:rsid w:val="001736CF"/>
    <w:rsid w:val="001819EF"/>
    <w:rsid w:val="00182C5E"/>
    <w:rsid w:val="00193E50"/>
    <w:rsid w:val="001B211B"/>
    <w:rsid w:val="001D0D6A"/>
    <w:rsid w:val="001D10E8"/>
    <w:rsid w:val="001E6B35"/>
    <w:rsid w:val="00200613"/>
    <w:rsid w:val="00236066"/>
    <w:rsid w:val="002418CC"/>
    <w:rsid w:val="002533B3"/>
    <w:rsid w:val="002654A9"/>
    <w:rsid w:val="00281ABA"/>
    <w:rsid w:val="002C59DC"/>
    <w:rsid w:val="002D3143"/>
    <w:rsid w:val="002D463B"/>
    <w:rsid w:val="002D56F6"/>
    <w:rsid w:val="002E5B29"/>
    <w:rsid w:val="003147C2"/>
    <w:rsid w:val="003150A2"/>
    <w:rsid w:val="00323B97"/>
    <w:rsid w:val="00327194"/>
    <w:rsid w:val="00327BEE"/>
    <w:rsid w:val="003378B0"/>
    <w:rsid w:val="0034211D"/>
    <w:rsid w:val="00365520"/>
    <w:rsid w:val="0037196B"/>
    <w:rsid w:val="00384126"/>
    <w:rsid w:val="00397419"/>
    <w:rsid w:val="003C11B3"/>
    <w:rsid w:val="003F2146"/>
    <w:rsid w:val="004015F7"/>
    <w:rsid w:val="00413FB1"/>
    <w:rsid w:val="00414864"/>
    <w:rsid w:val="004353BA"/>
    <w:rsid w:val="00452392"/>
    <w:rsid w:val="00460F4B"/>
    <w:rsid w:val="00463A7F"/>
    <w:rsid w:val="00474A82"/>
    <w:rsid w:val="0047682E"/>
    <w:rsid w:val="005120F2"/>
    <w:rsid w:val="00542645"/>
    <w:rsid w:val="005525D8"/>
    <w:rsid w:val="00577DBE"/>
    <w:rsid w:val="00594462"/>
    <w:rsid w:val="005E0C9F"/>
    <w:rsid w:val="005E0E76"/>
    <w:rsid w:val="005F4EDE"/>
    <w:rsid w:val="006117BD"/>
    <w:rsid w:val="00613570"/>
    <w:rsid w:val="00615AAF"/>
    <w:rsid w:val="00623044"/>
    <w:rsid w:val="00623AB6"/>
    <w:rsid w:val="00626566"/>
    <w:rsid w:val="00630EBF"/>
    <w:rsid w:val="006353B4"/>
    <w:rsid w:val="00646822"/>
    <w:rsid w:val="00694303"/>
    <w:rsid w:val="006C023B"/>
    <w:rsid w:val="006C188E"/>
    <w:rsid w:val="006D4B0E"/>
    <w:rsid w:val="006E10F2"/>
    <w:rsid w:val="006E2A0C"/>
    <w:rsid w:val="006F15CC"/>
    <w:rsid w:val="007171E9"/>
    <w:rsid w:val="007359EB"/>
    <w:rsid w:val="007408B5"/>
    <w:rsid w:val="007436D7"/>
    <w:rsid w:val="00745109"/>
    <w:rsid w:val="00752397"/>
    <w:rsid w:val="00756E95"/>
    <w:rsid w:val="00770322"/>
    <w:rsid w:val="007770FB"/>
    <w:rsid w:val="00784586"/>
    <w:rsid w:val="00793C8E"/>
    <w:rsid w:val="007C6CAF"/>
    <w:rsid w:val="007E15EE"/>
    <w:rsid w:val="007E5824"/>
    <w:rsid w:val="007F0FF7"/>
    <w:rsid w:val="00845871"/>
    <w:rsid w:val="00857A89"/>
    <w:rsid w:val="00880367"/>
    <w:rsid w:val="008B42F1"/>
    <w:rsid w:val="008E17FC"/>
    <w:rsid w:val="008E334F"/>
    <w:rsid w:val="008E389C"/>
    <w:rsid w:val="009037B1"/>
    <w:rsid w:val="009413C3"/>
    <w:rsid w:val="00952C97"/>
    <w:rsid w:val="00962777"/>
    <w:rsid w:val="009B40BD"/>
    <w:rsid w:val="009C4123"/>
    <w:rsid w:val="009D5115"/>
    <w:rsid w:val="009E6F9E"/>
    <w:rsid w:val="009F2159"/>
    <w:rsid w:val="00A46C90"/>
    <w:rsid w:val="00A46E04"/>
    <w:rsid w:val="00A57CCB"/>
    <w:rsid w:val="00A96DC4"/>
    <w:rsid w:val="00AA4EB5"/>
    <w:rsid w:val="00AA7D69"/>
    <w:rsid w:val="00AC57FF"/>
    <w:rsid w:val="00AD1372"/>
    <w:rsid w:val="00B2531B"/>
    <w:rsid w:val="00B2713D"/>
    <w:rsid w:val="00B40FA8"/>
    <w:rsid w:val="00B45B85"/>
    <w:rsid w:val="00B46959"/>
    <w:rsid w:val="00B54EFD"/>
    <w:rsid w:val="00B616D4"/>
    <w:rsid w:val="00B61BE3"/>
    <w:rsid w:val="00B73736"/>
    <w:rsid w:val="00BB1AEC"/>
    <w:rsid w:val="00BE162C"/>
    <w:rsid w:val="00BF1580"/>
    <w:rsid w:val="00C05832"/>
    <w:rsid w:val="00C223F7"/>
    <w:rsid w:val="00C23210"/>
    <w:rsid w:val="00C347EA"/>
    <w:rsid w:val="00C60977"/>
    <w:rsid w:val="00C86725"/>
    <w:rsid w:val="00C91141"/>
    <w:rsid w:val="00CA098C"/>
    <w:rsid w:val="00CC417A"/>
    <w:rsid w:val="00D4103E"/>
    <w:rsid w:val="00D41BCB"/>
    <w:rsid w:val="00D548F1"/>
    <w:rsid w:val="00D705B5"/>
    <w:rsid w:val="00D75265"/>
    <w:rsid w:val="00D87652"/>
    <w:rsid w:val="00DB0E7E"/>
    <w:rsid w:val="00DE01E1"/>
    <w:rsid w:val="00DF4399"/>
    <w:rsid w:val="00DF5318"/>
    <w:rsid w:val="00E00DC9"/>
    <w:rsid w:val="00E343C5"/>
    <w:rsid w:val="00E358D2"/>
    <w:rsid w:val="00E3680B"/>
    <w:rsid w:val="00E50699"/>
    <w:rsid w:val="00E54AA2"/>
    <w:rsid w:val="00E60C21"/>
    <w:rsid w:val="00E74F07"/>
    <w:rsid w:val="00EA38E3"/>
    <w:rsid w:val="00EC5656"/>
    <w:rsid w:val="00F15CFF"/>
    <w:rsid w:val="00F17D1C"/>
    <w:rsid w:val="00F275FE"/>
    <w:rsid w:val="00F60B88"/>
    <w:rsid w:val="00F83820"/>
    <w:rsid w:val="00FB5246"/>
    <w:rsid w:val="00FD5550"/>
    <w:rsid w:val="00FD5841"/>
    <w:rsid w:val="00FE450E"/>
    <w:rsid w:val="00FE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6959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i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46959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469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9">
    <w:name w:val="19"/>
    <w:basedOn w:val="TableNormal"/>
    <w:rsid w:val="00DE01E1"/>
    <w:pPr>
      <w:spacing w:before="120" w:after="60" w:line="360" w:lineRule="auto"/>
      <w:ind w:firstLine="720"/>
      <w:jc w:val="both"/>
    </w:pPr>
    <w:rPr>
      <w:rFonts w:ascii="Times New Roman" w:eastAsia="Times New Roman" w:hAnsi="Times New Roman" w:cs="Times New Roman"/>
      <w:sz w:val="26"/>
      <w:szCs w:val="26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8412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30E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0EBF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3150A2"/>
    <w:pPr>
      <w:numPr>
        <w:numId w:val="5"/>
      </w:numPr>
      <w:contextualSpacing/>
      <w:jc w:val="left"/>
    </w:pPr>
    <w:rPr>
      <w:rFonts w:asciiTheme="minorHAnsi" w:hAnsiTheme="minorHAnsi"/>
      <w:sz w:val="22"/>
      <w:lang w:val="vi-VN"/>
    </w:rPr>
  </w:style>
  <w:style w:type="paragraph" w:styleId="TOCHeading">
    <w:name w:val="TOC Heading"/>
    <w:basedOn w:val="Heading1"/>
    <w:next w:val="Normal"/>
    <w:uiPriority w:val="39"/>
    <w:unhideWhenUsed/>
    <w:qFormat/>
    <w:rsid w:val="00167E40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167E4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67E40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041938"/>
    <w:pPr>
      <w:tabs>
        <w:tab w:val="left" w:pos="900"/>
        <w:tab w:val="right" w:leader="dot" w:pos="9350"/>
      </w:tabs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6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AFA29-848C-45E5-B3F6-D3284A902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9</TotalTime>
  <Pages>47</Pages>
  <Words>4252</Words>
  <Characters>24242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Pham Thi Minh Nguyet</cp:lastModifiedBy>
  <cp:revision>104</cp:revision>
  <cp:lastPrinted>2023-05-12T13:18:00Z</cp:lastPrinted>
  <dcterms:created xsi:type="dcterms:W3CDTF">2023-04-21T00:47:00Z</dcterms:created>
  <dcterms:modified xsi:type="dcterms:W3CDTF">2023-05-13T13:24:00Z</dcterms:modified>
</cp:coreProperties>
</file>